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639C1C" w14:textId="47B33B78" w:rsidR="006A2414" w:rsidRDefault="00987872" w:rsidP="00D33870">
      <w:pPr>
        <w:spacing w:line="276" w:lineRule="auto"/>
        <w:jc w:val="center"/>
        <w:rPr>
          <w:b/>
          <w:sz w:val="36"/>
          <w:szCs w:val="36"/>
        </w:rPr>
      </w:pPr>
      <w:r>
        <w:rPr>
          <w:b/>
          <w:sz w:val="36"/>
          <w:szCs w:val="36"/>
        </w:rPr>
        <w:t>PROJECT REPORT</w:t>
      </w:r>
    </w:p>
    <w:p w14:paraId="7868AD98" w14:textId="77777777" w:rsidR="006A2414" w:rsidRDefault="006A2414" w:rsidP="00D33870">
      <w:pPr>
        <w:spacing w:line="276" w:lineRule="auto"/>
        <w:jc w:val="center"/>
        <w:rPr>
          <w:b/>
        </w:rPr>
      </w:pPr>
    </w:p>
    <w:p w14:paraId="6767F5EB" w14:textId="640AF23E" w:rsidR="006B45D0" w:rsidRDefault="00BC0339" w:rsidP="00BC0339">
      <w:pPr>
        <w:spacing w:line="276" w:lineRule="auto"/>
        <w:jc w:val="center"/>
        <w:rPr>
          <w:b/>
          <w:bCs/>
          <w:i/>
          <w:sz w:val="36"/>
          <w:szCs w:val="36"/>
          <w:u w:val="single"/>
        </w:rPr>
      </w:pPr>
      <w:r w:rsidRPr="00762C38">
        <w:rPr>
          <w:b/>
          <w:bCs/>
          <w:i/>
          <w:sz w:val="36"/>
          <w:szCs w:val="36"/>
          <w:u w:val="single"/>
        </w:rPr>
        <w:t>Generalizable Hate Speech Detection</w:t>
      </w:r>
    </w:p>
    <w:p w14:paraId="6B71B49E" w14:textId="77777777" w:rsidR="00762C38" w:rsidRPr="00762C38" w:rsidRDefault="00762C38" w:rsidP="00BC0339">
      <w:pPr>
        <w:spacing w:line="276" w:lineRule="auto"/>
        <w:jc w:val="center"/>
        <w:rPr>
          <w:b/>
          <w:i/>
          <w:sz w:val="36"/>
          <w:szCs w:val="36"/>
          <w:u w:val="single"/>
        </w:rPr>
      </w:pPr>
    </w:p>
    <w:p w14:paraId="1A521B0E" w14:textId="77777777" w:rsidR="006B45D0" w:rsidRPr="004F5269" w:rsidRDefault="006B45D0" w:rsidP="00D33870">
      <w:pPr>
        <w:spacing w:line="276" w:lineRule="auto"/>
        <w:jc w:val="center"/>
        <w:rPr>
          <w:i/>
          <w:sz w:val="32"/>
          <w:szCs w:val="32"/>
        </w:rPr>
      </w:pPr>
      <w:r w:rsidRPr="004F5269">
        <w:rPr>
          <w:i/>
          <w:sz w:val="32"/>
          <w:szCs w:val="32"/>
        </w:rPr>
        <w:t>Submitted in partial fulfillment of the requirements</w:t>
      </w:r>
    </w:p>
    <w:p w14:paraId="5AE4A407" w14:textId="77777777" w:rsidR="006B45D0" w:rsidRPr="00AD1581" w:rsidRDefault="006B45D0" w:rsidP="00D33870">
      <w:pPr>
        <w:spacing w:line="276" w:lineRule="auto"/>
        <w:jc w:val="center"/>
        <w:rPr>
          <w:i/>
          <w:sz w:val="28"/>
          <w:szCs w:val="28"/>
        </w:rPr>
      </w:pPr>
      <w:r w:rsidRPr="004F5269">
        <w:rPr>
          <w:i/>
          <w:sz w:val="32"/>
          <w:szCs w:val="32"/>
        </w:rPr>
        <w:t>for the award of the degree of</w:t>
      </w:r>
    </w:p>
    <w:p w14:paraId="2CAC078A" w14:textId="77777777" w:rsidR="004469D1" w:rsidRDefault="004469D1" w:rsidP="00D33870">
      <w:pPr>
        <w:spacing w:line="276" w:lineRule="auto"/>
        <w:jc w:val="center"/>
        <w:rPr>
          <w:i/>
          <w:sz w:val="32"/>
          <w:szCs w:val="32"/>
        </w:rPr>
      </w:pPr>
    </w:p>
    <w:p w14:paraId="1C629BFE" w14:textId="552E5105" w:rsidR="00AC3C4B" w:rsidRPr="004469D1" w:rsidRDefault="00E4739C" w:rsidP="00D33870">
      <w:pPr>
        <w:spacing w:line="276" w:lineRule="auto"/>
        <w:jc w:val="center"/>
        <w:rPr>
          <w:b/>
          <w:sz w:val="32"/>
          <w:szCs w:val="32"/>
        </w:rPr>
      </w:pPr>
      <w:r>
        <w:rPr>
          <w:b/>
          <w:sz w:val="32"/>
          <w:szCs w:val="32"/>
        </w:rPr>
        <w:t>Master of Computer Application</w:t>
      </w:r>
      <w:r w:rsidR="000D5380">
        <w:rPr>
          <w:b/>
          <w:sz w:val="32"/>
          <w:szCs w:val="32"/>
        </w:rPr>
        <w:t xml:space="preserve">                                                                                                                                                                                                                                                                                                                                                                                                                                                                                                                                                                                                                                                                                                                                                                                                                                                                                                                                                                                                                                                                                                                                                                                                                                                                                                                                                                                                                                                                                                                                                                                                                                                                                                                                                                                                                                                                                                                                                                                                                                                                                                                                                                                                                                                                                                                                                                                                                                                                                                                                                                                                                                                                                                                                                                                                                                                                                                                                                                                                                                                                                                                                                                                                                                                                             </w:t>
      </w:r>
    </w:p>
    <w:p w14:paraId="0E9A9CFC" w14:textId="2698F15C" w:rsidR="006A2414" w:rsidRPr="004469D1" w:rsidRDefault="004469D1" w:rsidP="00D33870">
      <w:pPr>
        <w:spacing w:line="276" w:lineRule="auto"/>
        <w:jc w:val="center"/>
        <w:rPr>
          <w:b/>
          <w:sz w:val="32"/>
          <w:szCs w:val="32"/>
        </w:rPr>
      </w:pPr>
      <w:r w:rsidRPr="004469D1">
        <w:rPr>
          <w:b/>
          <w:sz w:val="32"/>
          <w:szCs w:val="32"/>
        </w:rPr>
        <w:t>(</w:t>
      </w:r>
      <w:r w:rsidR="00820102">
        <w:rPr>
          <w:b/>
          <w:sz w:val="32"/>
          <w:szCs w:val="32"/>
        </w:rPr>
        <w:t xml:space="preserve">2024-26, </w:t>
      </w:r>
      <w:proofErr w:type="spellStart"/>
      <w:r w:rsidR="00820102">
        <w:rPr>
          <w:b/>
          <w:sz w:val="32"/>
          <w:szCs w:val="32"/>
        </w:rPr>
        <w:t>I</w:t>
      </w:r>
      <w:r w:rsidR="00820102" w:rsidRPr="001457FC">
        <w:rPr>
          <w:b/>
          <w:sz w:val="32"/>
          <w:szCs w:val="32"/>
          <w:vertAlign w:val="superscript"/>
        </w:rPr>
        <w:t>st</w:t>
      </w:r>
      <w:proofErr w:type="spellEnd"/>
      <w:r w:rsidR="00F87487">
        <w:rPr>
          <w:b/>
          <w:sz w:val="32"/>
          <w:szCs w:val="32"/>
        </w:rPr>
        <w:t xml:space="preserve"> Sem</w:t>
      </w:r>
      <w:r w:rsidR="00820102">
        <w:rPr>
          <w:b/>
          <w:sz w:val="32"/>
          <w:szCs w:val="32"/>
        </w:rPr>
        <w:t xml:space="preserve">, </w:t>
      </w:r>
      <w:r w:rsidR="002E42F1">
        <w:rPr>
          <w:b/>
          <w:sz w:val="32"/>
          <w:szCs w:val="32"/>
        </w:rPr>
        <w:t>B</w:t>
      </w:r>
      <w:r w:rsidR="0049601B">
        <w:rPr>
          <w:b/>
          <w:sz w:val="32"/>
          <w:szCs w:val="32"/>
        </w:rPr>
        <w:t>atch</w:t>
      </w:r>
      <w:r w:rsidR="002E42F1">
        <w:rPr>
          <w:b/>
          <w:sz w:val="32"/>
          <w:szCs w:val="32"/>
        </w:rPr>
        <w:t>-</w:t>
      </w:r>
      <w:r w:rsidR="00762C38">
        <w:rPr>
          <w:b/>
          <w:sz w:val="32"/>
          <w:szCs w:val="32"/>
        </w:rPr>
        <w:t>1</w:t>
      </w:r>
      <w:r w:rsidRPr="004469D1">
        <w:rPr>
          <w:b/>
          <w:sz w:val="32"/>
          <w:szCs w:val="32"/>
        </w:rPr>
        <w:t>)</w:t>
      </w:r>
    </w:p>
    <w:p w14:paraId="335C3D3C" w14:textId="77777777" w:rsidR="00D5717E" w:rsidRDefault="00D5717E" w:rsidP="00D33870">
      <w:pPr>
        <w:spacing w:line="276" w:lineRule="auto"/>
        <w:rPr>
          <w:b/>
          <w:sz w:val="38"/>
          <w:szCs w:val="38"/>
        </w:rPr>
      </w:pPr>
    </w:p>
    <w:p w14:paraId="32EC57AD" w14:textId="77777777" w:rsidR="00961F65" w:rsidRDefault="00961F65" w:rsidP="00D33870">
      <w:pPr>
        <w:spacing w:line="276" w:lineRule="auto"/>
        <w:rPr>
          <w:b/>
          <w:sz w:val="38"/>
          <w:szCs w:val="38"/>
        </w:rPr>
      </w:pPr>
    </w:p>
    <w:p w14:paraId="55579135" w14:textId="77777777" w:rsidR="004C05DF" w:rsidRDefault="004C05DF" w:rsidP="00D33870">
      <w:pPr>
        <w:spacing w:line="276" w:lineRule="auto"/>
        <w:rPr>
          <w:b/>
          <w:sz w:val="38"/>
          <w:szCs w:val="38"/>
        </w:rPr>
      </w:pPr>
    </w:p>
    <w:p w14:paraId="0E480933" w14:textId="7C0524A7" w:rsidR="004C05DF" w:rsidRPr="00942986" w:rsidRDefault="004C05DF" w:rsidP="00D33870">
      <w:pPr>
        <w:spacing w:line="276" w:lineRule="auto"/>
        <w:rPr>
          <w:sz w:val="28"/>
          <w:szCs w:val="28"/>
        </w:rPr>
      </w:pPr>
      <w:r w:rsidRPr="00942986">
        <w:rPr>
          <w:b/>
          <w:bCs/>
          <w:sz w:val="28"/>
          <w:szCs w:val="28"/>
        </w:rPr>
        <w:t>Under the supervision of:</w:t>
      </w:r>
      <w:r w:rsidRPr="00942986">
        <w:rPr>
          <w:sz w:val="28"/>
          <w:szCs w:val="28"/>
        </w:rPr>
        <w:tab/>
      </w:r>
      <w:r w:rsidRPr="00942986">
        <w:rPr>
          <w:sz w:val="28"/>
          <w:szCs w:val="28"/>
        </w:rPr>
        <w:tab/>
      </w:r>
      <w:r w:rsidRPr="00942986">
        <w:rPr>
          <w:sz w:val="28"/>
          <w:szCs w:val="28"/>
        </w:rPr>
        <w:tab/>
      </w:r>
      <w:r w:rsidRPr="00942986">
        <w:rPr>
          <w:sz w:val="28"/>
          <w:szCs w:val="28"/>
        </w:rPr>
        <w:tab/>
        <w:t xml:space="preserve">    </w:t>
      </w:r>
      <w:r w:rsidRPr="00942986">
        <w:rPr>
          <w:b/>
          <w:bCs/>
          <w:sz w:val="28"/>
          <w:szCs w:val="28"/>
        </w:rPr>
        <w:t>Submitted By:</w:t>
      </w:r>
      <w:r w:rsidR="00961F65" w:rsidRPr="00942986">
        <w:rPr>
          <w:sz w:val="28"/>
          <w:szCs w:val="28"/>
        </w:rPr>
        <w:tab/>
      </w:r>
      <w:r w:rsidRPr="00942986">
        <w:rPr>
          <w:sz w:val="28"/>
          <w:szCs w:val="28"/>
        </w:rPr>
        <w:tab/>
        <w:t xml:space="preserve">    </w:t>
      </w:r>
    </w:p>
    <w:p w14:paraId="2C8D633B" w14:textId="1FBB5121" w:rsidR="00A4322F" w:rsidRPr="00762C38" w:rsidRDefault="004C05DF" w:rsidP="00D33870">
      <w:pPr>
        <w:spacing w:line="276" w:lineRule="auto"/>
      </w:pPr>
      <w:r w:rsidRPr="00762C38">
        <w:t>Dr.</w:t>
      </w:r>
      <w:r w:rsidR="00701BAD" w:rsidRPr="00762C38">
        <w:t xml:space="preserve"> Bha</w:t>
      </w:r>
      <w:r w:rsidR="00762C38" w:rsidRPr="00762C38">
        <w:t>wana</w:t>
      </w:r>
      <w:r w:rsidRPr="00762C38">
        <w:tab/>
      </w:r>
      <w:r w:rsidRPr="00762C38">
        <w:tab/>
        <w:t xml:space="preserve">           </w:t>
      </w:r>
      <w:r w:rsidRPr="00762C38">
        <w:tab/>
      </w:r>
      <w:r w:rsidRPr="00762C38">
        <w:tab/>
      </w:r>
      <w:r w:rsidR="0086579B" w:rsidRPr="00762C38">
        <w:t xml:space="preserve">  </w:t>
      </w:r>
      <w:r w:rsidR="00762C38">
        <w:t xml:space="preserve">                </w:t>
      </w:r>
      <w:r w:rsidR="0086579B" w:rsidRPr="00762C38">
        <w:t xml:space="preserve"> </w:t>
      </w:r>
      <w:r w:rsidR="00762C38" w:rsidRPr="00762C38">
        <w:t>Pawan Kumar Pandey (S24MCAG0015)</w:t>
      </w:r>
    </w:p>
    <w:p w14:paraId="7C958FF6" w14:textId="23FD50CA" w:rsidR="004C05DF" w:rsidRPr="00942986" w:rsidRDefault="00F52A23" w:rsidP="00D33870">
      <w:pPr>
        <w:spacing w:line="276" w:lineRule="auto"/>
        <w:rPr>
          <w:sz w:val="28"/>
          <w:szCs w:val="28"/>
        </w:rPr>
      </w:pPr>
      <w:r w:rsidRPr="00762C38">
        <w:t>Assistant Professor</w:t>
      </w:r>
      <w:r w:rsidR="0049601B" w:rsidRPr="00762C38">
        <w:t xml:space="preserve"> </w:t>
      </w:r>
      <w:r w:rsidR="00234F26" w:rsidRPr="00762C38">
        <w:t>(</w:t>
      </w:r>
      <w:proofErr w:type="gramStart"/>
      <w:r w:rsidR="00B43E3A" w:rsidRPr="00762C38">
        <w:t>CSET)</w:t>
      </w:r>
      <w:r w:rsidR="00B43E3A">
        <w:rPr>
          <w:sz w:val="28"/>
          <w:szCs w:val="28"/>
        </w:rPr>
        <w:t xml:space="preserve">  </w:t>
      </w:r>
      <w:r w:rsidR="00701BAD">
        <w:rPr>
          <w:sz w:val="28"/>
          <w:szCs w:val="28"/>
        </w:rPr>
        <w:t xml:space="preserve"> </w:t>
      </w:r>
      <w:proofErr w:type="gramEnd"/>
      <w:r w:rsidR="00701BAD">
        <w:rPr>
          <w:sz w:val="28"/>
          <w:szCs w:val="28"/>
        </w:rPr>
        <w:t xml:space="preserve">       </w:t>
      </w:r>
      <w:r w:rsidR="00234F26">
        <w:rPr>
          <w:sz w:val="28"/>
          <w:szCs w:val="28"/>
        </w:rPr>
        <w:t xml:space="preserve">                    </w:t>
      </w:r>
      <w:r w:rsidR="00762C38" w:rsidRPr="00762C38">
        <w:t>Bhanu Pundir(S24MCAG0049)</w:t>
      </w:r>
      <w:r w:rsidR="00701BAD" w:rsidRPr="00762C38">
        <w:t xml:space="preserve">                                                               </w:t>
      </w:r>
      <w:r w:rsidR="00A4322F" w:rsidRPr="00762C38">
        <w:t xml:space="preserve"> </w:t>
      </w:r>
    </w:p>
    <w:p w14:paraId="10C0D78B" w14:textId="56222AF3" w:rsidR="004C05DF" w:rsidRPr="00942986" w:rsidRDefault="00D3319C" w:rsidP="00D33870">
      <w:pPr>
        <w:spacing w:line="276" w:lineRule="auto"/>
        <w:rPr>
          <w:sz w:val="28"/>
          <w:szCs w:val="28"/>
        </w:rPr>
      </w:pPr>
      <w:r w:rsidRPr="00942986">
        <w:rPr>
          <w:sz w:val="28"/>
          <w:szCs w:val="28"/>
        </w:rPr>
        <w:tab/>
      </w:r>
      <w:r w:rsidRPr="00942986">
        <w:rPr>
          <w:sz w:val="28"/>
          <w:szCs w:val="28"/>
        </w:rPr>
        <w:tab/>
      </w:r>
      <w:r w:rsidRPr="00942986">
        <w:rPr>
          <w:sz w:val="28"/>
          <w:szCs w:val="28"/>
        </w:rPr>
        <w:tab/>
      </w:r>
      <w:r w:rsidRPr="00942986">
        <w:rPr>
          <w:sz w:val="28"/>
          <w:szCs w:val="28"/>
        </w:rPr>
        <w:tab/>
      </w:r>
      <w:r w:rsidRPr="00942986">
        <w:rPr>
          <w:sz w:val="28"/>
          <w:szCs w:val="28"/>
        </w:rPr>
        <w:tab/>
        <w:t xml:space="preserve">   </w:t>
      </w:r>
      <w:r w:rsidR="00460AF7" w:rsidRPr="00942986">
        <w:rPr>
          <w:sz w:val="28"/>
          <w:szCs w:val="28"/>
        </w:rPr>
        <w:t xml:space="preserve">  </w:t>
      </w:r>
    </w:p>
    <w:p w14:paraId="5839A4EB" w14:textId="452B507A" w:rsidR="00FA7D8C" w:rsidRPr="00942986" w:rsidRDefault="004C05DF" w:rsidP="00D33870">
      <w:pPr>
        <w:spacing w:line="276" w:lineRule="auto"/>
        <w:rPr>
          <w:sz w:val="28"/>
          <w:szCs w:val="28"/>
        </w:rPr>
      </w:pPr>
      <w:r w:rsidRPr="00942986">
        <w:rPr>
          <w:sz w:val="28"/>
          <w:szCs w:val="28"/>
        </w:rPr>
        <w:tab/>
      </w:r>
      <w:r w:rsidRPr="00942986">
        <w:rPr>
          <w:sz w:val="28"/>
          <w:szCs w:val="28"/>
        </w:rPr>
        <w:tab/>
      </w:r>
      <w:r w:rsidRPr="00942986">
        <w:rPr>
          <w:sz w:val="28"/>
          <w:szCs w:val="28"/>
        </w:rPr>
        <w:tab/>
      </w:r>
    </w:p>
    <w:p w14:paraId="2EDFEABF" w14:textId="77777777" w:rsidR="00621DC7" w:rsidRDefault="00FA7D8C" w:rsidP="00D33870">
      <w:pPr>
        <w:spacing w:line="276" w:lineRule="auto"/>
      </w:pPr>
      <w:r>
        <w:tab/>
      </w:r>
      <w:r>
        <w:tab/>
      </w:r>
      <w:r>
        <w:tab/>
      </w:r>
      <w:r>
        <w:tab/>
        <w:t xml:space="preserve"> </w:t>
      </w:r>
      <w:r w:rsidR="00D3319C">
        <w:t xml:space="preserve">                      </w:t>
      </w:r>
    </w:p>
    <w:p w14:paraId="1AC92F45" w14:textId="0E6E0C70" w:rsidR="002950D7" w:rsidRDefault="00D3319C" w:rsidP="00D33870">
      <w:pPr>
        <w:spacing w:line="276" w:lineRule="auto"/>
        <w:rPr>
          <w:sz w:val="28"/>
          <w:szCs w:val="28"/>
        </w:rPr>
      </w:pPr>
      <w:r>
        <w:t xml:space="preserve">                          </w:t>
      </w:r>
      <w:r w:rsidR="00FA7D8C">
        <w:t xml:space="preserve">  </w:t>
      </w:r>
    </w:p>
    <w:p w14:paraId="1BE6F6FB" w14:textId="77777777" w:rsidR="00E07982" w:rsidRDefault="00E07982" w:rsidP="00D33870">
      <w:pPr>
        <w:spacing w:line="276" w:lineRule="auto"/>
        <w:jc w:val="center"/>
        <w:rPr>
          <w:sz w:val="28"/>
          <w:szCs w:val="28"/>
        </w:rPr>
      </w:pPr>
    </w:p>
    <w:p w14:paraId="42650864" w14:textId="3E56EED7" w:rsidR="001E44C3" w:rsidRDefault="001E44C3" w:rsidP="00D33870">
      <w:pPr>
        <w:spacing w:line="276" w:lineRule="auto"/>
        <w:rPr>
          <w:sz w:val="28"/>
          <w:szCs w:val="28"/>
        </w:rPr>
      </w:pPr>
      <w:r w:rsidRPr="00A67FFE">
        <w:rPr>
          <w:noProof/>
        </w:rPr>
        <w:drawing>
          <wp:anchor distT="0" distB="0" distL="114300" distR="114300" simplePos="0" relativeHeight="251658240" behindDoc="0" locked="0" layoutInCell="1" allowOverlap="1" wp14:anchorId="223CC99F" wp14:editId="35CA6558">
            <wp:simplePos x="0" y="0"/>
            <wp:positionH relativeFrom="column">
              <wp:posOffset>2171700</wp:posOffset>
            </wp:positionH>
            <wp:positionV relativeFrom="paragraph">
              <wp:posOffset>34925</wp:posOffset>
            </wp:positionV>
            <wp:extent cx="1739989" cy="558829"/>
            <wp:effectExtent l="0" t="0" r="0" b="0"/>
            <wp:wrapSquare wrapText="bothSides"/>
            <wp:docPr id="1251716384" name="Picture 1" descr="A blue and red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716384" name="Picture 1" descr="A blue and red text on a white background&#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739989" cy="558829"/>
                    </a:xfrm>
                    <a:prstGeom prst="rect">
                      <a:avLst/>
                    </a:prstGeom>
                  </pic:spPr>
                </pic:pic>
              </a:graphicData>
            </a:graphic>
          </wp:anchor>
        </w:drawing>
      </w:r>
    </w:p>
    <w:p w14:paraId="4654A79D" w14:textId="6596006D" w:rsidR="001E44C3" w:rsidRDefault="001E44C3" w:rsidP="00D33870">
      <w:pPr>
        <w:spacing w:line="276" w:lineRule="auto"/>
        <w:rPr>
          <w:sz w:val="28"/>
          <w:szCs w:val="28"/>
        </w:rPr>
      </w:pPr>
    </w:p>
    <w:p w14:paraId="415157A5" w14:textId="4CADB072" w:rsidR="00C6714F" w:rsidRDefault="00C6714F" w:rsidP="00D33870">
      <w:pPr>
        <w:spacing w:line="276" w:lineRule="auto"/>
      </w:pPr>
    </w:p>
    <w:p w14:paraId="4C9CE45A" w14:textId="01A21020" w:rsidR="006A2414" w:rsidRDefault="00C6714F" w:rsidP="00D33870">
      <w:pPr>
        <w:spacing w:line="276" w:lineRule="auto"/>
      </w:pPr>
      <w:r>
        <w:br w:type="textWrapping" w:clear="all"/>
      </w:r>
    </w:p>
    <w:p w14:paraId="585EDE75" w14:textId="2B2B92C2" w:rsidR="008772D0" w:rsidRPr="009852F6" w:rsidRDefault="00B66F64" w:rsidP="00D33870">
      <w:pPr>
        <w:spacing w:line="276" w:lineRule="auto"/>
        <w:jc w:val="center"/>
        <w:rPr>
          <w:b/>
          <w:sz w:val="32"/>
          <w:szCs w:val="32"/>
        </w:rPr>
      </w:pPr>
      <w:r w:rsidRPr="00B66F64">
        <w:rPr>
          <w:b/>
          <w:sz w:val="32"/>
          <w:szCs w:val="32"/>
        </w:rPr>
        <w:t>Plot Nos 8</w:t>
      </w:r>
      <w:r w:rsidR="00FD031A">
        <w:rPr>
          <w:b/>
          <w:sz w:val="32"/>
          <w:szCs w:val="32"/>
        </w:rPr>
        <w:t>-</w:t>
      </w:r>
      <w:r w:rsidRPr="00B66F64">
        <w:rPr>
          <w:b/>
          <w:sz w:val="32"/>
          <w:szCs w:val="32"/>
        </w:rPr>
        <w:t>11, TechZone 2, Greater Noida, Uttar Pradesh 201310</w:t>
      </w:r>
    </w:p>
    <w:p w14:paraId="4C37CC8F" w14:textId="77777777" w:rsidR="001E44C3" w:rsidRDefault="006B5FC5" w:rsidP="00D33870">
      <w:pPr>
        <w:spacing w:line="276" w:lineRule="auto"/>
        <w:jc w:val="center"/>
        <w:rPr>
          <w:b/>
          <w:sz w:val="32"/>
          <w:szCs w:val="32"/>
        </w:rPr>
      </w:pPr>
      <w:r>
        <w:rPr>
          <w:b/>
          <w:sz w:val="32"/>
          <w:szCs w:val="32"/>
        </w:rPr>
        <w:t>202</w:t>
      </w:r>
      <w:r w:rsidR="00242103">
        <w:rPr>
          <w:b/>
          <w:sz w:val="32"/>
          <w:szCs w:val="32"/>
        </w:rPr>
        <w:t>4</w:t>
      </w:r>
      <w:r>
        <w:rPr>
          <w:b/>
          <w:sz w:val="32"/>
          <w:szCs w:val="32"/>
        </w:rPr>
        <w:t>-2</w:t>
      </w:r>
      <w:r w:rsidR="00242103">
        <w:rPr>
          <w:b/>
          <w:sz w:val="32"/>
          <w:szCs w:val="32"/>
        </w:rPr>
        <w:t>6</w:t>
      </w:r>
    </w:p>
    <w:p w14:paraId="0B6439DA" w14:textId="77777777" w:rsidR="00D33870" w:rsidRDefault="00D33870" w:rsidP="00D33870">
      <w:pPr>
        <w:spacing w:line="276" w:lineRule="auto"/>
        <w:jc w:val="center"/>
        <w:rPr>
          <w:b/>
          <w:sz w:val="32"/>
          <w:szCs w:val="32"/>
        </w:rPr>
      </w:pPr>
    </w:p>
    <w:p w14:paraId="2C530B0E" w14:textId="77777777" w:rsidR="00D33870" w:rsidRDefault="00D33870" w:rsidP="00D33870">
      <w:pPr>
        <w:spacing w:line="276" w:lineRule="auto"/>
        <w:jc w:val="center"/>
        <w:rPr>
          <w:b/>
          <w:sz w:val="32"/>
          <w:szCs w:val="32"/>
        </w:rPr>
      </w:pPr>
    </w:p>
    <w:p w14:paraId="781F2B4D" w14:textId="77777777" w:rsidR="00D33870" w:rsidRDefault="00D33870" w:rsidP="00D33870">
      <w:pPr>
        <w:spacing w:line="276" w:lineRule="auto"/>
        <w:jc w:val="center"/>
        <w:rPr>
          <w:b/>
          <w:sz w:val="32"/>
          <w:szCs w:val="32"/>
        </w:rPr>
      </w:pPr>
    </w:p>
    <w:p w14:paraId="00246FED" w14:textId="77777777" w:rsidR="00D33870" w:rsidRDefault="00D33870" w:rsidP="00D33870">
      <w:pPr>
        <w:spacing w:line="276" w:lineRule="auto"/>
        <w:jc w:val="center"/>
        <w:rPr>
          <w:b/>
          <w:sz w:val="32"/>
          <w:szCs w:val="32"/>
        </w:rPr>
      </w:pPr>
    </w:p>
    <w:p w14:paraId="76A4237B" w14:textId="77777777" w:rsidR="00D33870" w:rsidRDefault="00D33870" w:rsidP="00D33870">
      <w:pPr>
        <w:spacing w:line="276" w:lineRule="auto"/>
        <w:jc w:val="center"/>
        <w:rPr>
          <w:b/>
          <w:sz w:val="32"/>
          <w:szCs w:val="32"/>
        </w:rPr>
      </w:pPr>
    </w:p>
    <w:p w14:paraId="0DE09A97" w14:textId="77777777" w:rsidR="00D33870" w:rsidRDefault="00D33870" w:rsidP="00D33870">
      <w:pPr>
        <w:spacing w:line="276" w:lineRule="auto"/>
        <w:jc w:val="center"/>
        <w:rPr>
          <w:b/>
          <w:sz w:val="32"/>
          <w:szCs w:val="32"/>
        </w:rPr>
      </w:pPr>
    </w:p>
    <w:p w14:paraId="53C24D6B" w14:textId="77777777" w:rsidR="00D33870" w:rsidRDefault="00D33870" w:rsidP="00D33870">
      <w:pPr>
        <w:spacing w:line="276" w:lineRule="auto"/>
        <w:jc w:val="center"/>
        <w:rPr>
          <w:b/>
          <w:sz w:val="32"/>
          <w:szCs w:val="32"/>
        </w:rPr>
      </w:pPr>
    </w:p>
    <w:p w14:paraId="6A068ADA" w14:textId="77777777" w:rsidR="00D33870" w:rsidRDefault="00D33870" w:rsidP="00C2495D">
      <w:pPr>
        <w:spacing w:line="276" w:lineRule="auto"/>
        <w:jc w:val="center"/>
        <w:rPr>
          <w:sz w:val="28"/>
          <w:szCs w:val="28"/>
        </w:rPr>
      </w:pPr>
    </w:p>
    <w:p w14:paraId="66314E64" w14:textId="2154C5DF" w:rsidR="00523A6E" w:rsidRPr="001E44C3" w:rsidRDefault="00523A6E" w:rsidP="00D33870">
      <w:pPr>
        <w:spacing w:line="276" w:lineRule="auto"/>
        <w:jc w:val="center"/>
        <w:rPr>
          <w:sz w:val="28"/>
          <w:szCs w:val="28"/>
        </w:rPr>
      </w:pPr>
      <w:r w:rsidRPr="00800ABA">
        <w:rPr>
          <w:b/>
          <w:sz w:val="32"/>
          <w:szCs w:val="32"/>
        </w:rPr>
        <w:t>ABSTRACT</w:t>
      </w:r>
    </w:p>
    <w:p w14:paraId="0C9945B9" w14:textId="77777777" w:rsidR="00523A6E" w:rsidRDefault="00000000" w:rsidP="00C2495D">
      <w:pPr>
        <w:spacing w:line="276" w:lineRule="auto"/>
        <w:jc w:val="center"/>
        <w:rPr>
          <w:b/>
          <w:sz w:val="32"/>
          <w:szCs w:val="32"/>
        </w:rPr>
      </w:pPr>
      <w:r>
        <w:rPr>
          <w:noProof/>
        </w:rPr>
        <w:pict w14:anchorId="31515FE6">
          <v:rect id="_x0000_i1061" alt="" style="width:477pt;height:.05pt;mso-width-percent:0;mso-height-percent:0;mso-width-percent:0;mso-height-percent:0" o:hralign="center" o:hrstd="t" o:hr="t" fillcolor="#a0a0a0" stroked="f"/>
        </w:pict>
      </w:r>
    </w:p>
    <w:p w14:paraId="05108919" w14:textId="5E34D70A" w:rsidR="00C2495D" w:rsidRPr="00C2495D" w:rsidRDefault="00C2495D" w:rsidP="00C2495D">
      <w:pPr>
        <w:spacing w:line="276" w:lineRule="auto"/>
        <w:jc w:val="both"/>
        <w:rPr>
          <w:bCs/>
          <w:sz w:val="22"/>
          <w:szCs w:val="22"/>
        </w:rPr>
      </w:pPr>
      <w:r w:rsidRPr="00C2495D">
        <w:rPr>
          <w:bCs/>
          <w:sz w:val="22"/>
          <w:szCs w:val="22"/>
        </w:rPr>
        <w:t xml:space="preserve">The major challenge for automatic hate speech detection is to tell the difference between hate speech and offensive language. Presently adopted word-based detection methods often label any message having some sort of words as hate speech, and this naturally affects the accuracy of classifiers. Previous supervised research also has experienced issues in disentangling hate speech from offensive language. </w:t>
      </w:r>
      <w:proofErr w:type="gramStart"/>
      <w:r w:rsidRPr="00C2495D">
        <w:rPr>
          <w:bCs/>
          <w:sz w:val="22"/>
          <w:szCs w:val="22"/>
        </w:rPr>
        <w:t>So</w:t>
      </w:r>
      <w:proofErr w:type="gramEnd"/>
      <w:r w:rsidRPr="00C2495D">
        <w:rPr>
          <w:bCs/>
          <w:sz w:val="22"/>
          <w:szCs w:val="22"/>
        </w:rPr>
        <w:t xml:space="preserve"> we kindly created a crowd-sourced hate speech dictionary to collect tweets with the use of hate speech keywords. Then, we classified these tweets as hate speech or offensive language or neutral by means of crowdsourcing. We trained a multi-class classifier to distinguish these categories.</w:t>
      </w:r>
    </w:p>
    <w:p w14:paraId="66683755" w14:textId="77777777" w:rsidR="00C2495D" w:rsidRPr="00C2495D" w:rsidRDefault="00C2495D" w:rsidP="00C2495D">
      <w:pPr>
        <w:spacing w:line="276" w:lineRule="auto"/>
        <w:jc w:val="both"/>
        <w:rPr>
          <w:bCs/>
          <w:sz w:val="22"/>
          <w:szCs w:val="22"/>
        </w:rPr>
      </w:pPr>
      <w:r w:rsidRPr="00C2495D">
        <w:rPr>
          <w:bCs/>
          <w:sz w:val="22"/>
          <w:szCs w:val="22"/>
        </w:rPr>
        <w:t>Through the observation and analysis of the predictions and the errors, we encountered a situation in which it might be easy to distinguish hate speech from offensive language, as well as a situation in which that assignment is not so easy.</w:t>
      </w:r>
    </w:p>
    <w:p w14:paraId="471F9B02" w14:textId="77777777" w:rsidR="00C2495D" w:rsidRPr="00C2495D" w:rsidRDefault="00C2495D" w:rsidP="00C2495D">
      <w:pPr>
        <w:spacing w:line="276" w:lineRule="auto"/>
        <w:jc w:val="both"/>
        <w:rPr>
          <w:bCs/>
          <w:sz w:val="22"/>
          <w:szCs w:val="22"/>
        </w:rPr>
      </w:pPr>
      <w:r w:rsidRPr="00C2495D">
        <w:rPr>
          <w:bCs/>
          <w:sz w:val="22"/>
          <w:szCs w:val="22"/>
        </w:rPr>
        <w:t>Racist language gets more correctly identified, while some makes it hard to classify under.</w:t>
      </w:r>
    </w:p>
    <w:p w14:paraId="228A817B" w14:textId="77777777" w:rsidR="00C2495D" w:rsidRPr="00C2495D" w:rsidRDefault="00C2495D" w:rsidP="00C2495D">
      <w:pPr>
        <w:spacing w:line="276" w:lineRule="auto"/>
        <w:jc w:val="both"/>
        <w:rPr>
          <w:bCs/>
          <w:sz w:val="22"/>
          <w:szCs w:val="22"/>
        </w:rPr>
      </w:pPr>
      <w:r w:rsidRPr="00C2495D">
        <w:rPr>
          <w:bCs/>
          <w:sz w:val="22"/>
          <w:szCs w:val="22"/>
        </w:rPr>
        <w:t>Hate speech is language that expresses contempt toward a targeted group in a harmful or derogatory manner, while offensive language is much more of a blanket term and can include curse words and slurs without the necessarily hateful intent directed toward specific groups.</w:t>
      </w:r>
    </w:p>
    <w:p w14:paraId="02586C7B" w14:textId="369618C9" w:rsidR="003431B7" w:rsidRPr="00C2495D" w:rsidRDefault="00C2495D" w:rsidP="00C2495D">
      <w:pPr>
        <w:spacing w:line="276" w:lineRule="auto"/>
        <w:jc w:val="both"/>
        <w:rPr>
          <w:bCs/>
          <w:sz w:val="22"/>
          <w:szCs w:val="22"/>
        </w:rPr>
      </w:pPr>
      <w:r w:rsidRPr="00C2495D">
        <w:rPr>
          <w:bCs/>
          <w:sz w:val="22"/>
          <w:szCs w:val="22"/>
        </w:rPr>
        <w:t>The final model achieved a precision of 0.91, recall 0.90, and F1-score 0.90, but the misclassification problem arose. Incorrectly classifying about 40% of hate speech tweets caused the hate speech category to show lower precision and recall compared to offensive tweets. Indeed, most of the misclassifications occurred because, in the model's judgement, the tweets were not as hateful or offensive as they were classified by the human judges. Thus, tweets should have been classified as hate speech but were misclassified as offensive, while borderline hate speech tweets were classified.</w:t>
      </w:r>
    </w:p>
    <w:p w14:paraId="4874729C" w14:textId="77777777" w:rsidR="003431B7" w:rsidRDefault="003431B7" w:rsidP="00C2495D">
      <w:pPr>
        <w:spacing w:line="276" w:lineRule="auto"/>
        <w:jc w:val="both"/>
        <w:rPr>
          <w:b/>
          <w:sz w:val="32"/>
          <w:szCs w:val="32"/>
        </w:rPr>
      </w:pPr>
    </w:p>
    <w:p w14:paraId="202A02A7" w14:textId="77777777" w:rsidR="00902D6D" w:rsidRDefault="00902D6D" w:rsidP="00C2495D">
      <w:pPr>
        <w:spacing w:line="276" w:lineRule="auto"/>
        <w:jc w:val="both"/>
        <w:rPr>
          <w:b/>
          <w:sz w:val="32"/>
          <w:szCs w:val="32"/>
        </w:rPr>
      </w:pPr>
    </w:p>
    <w:p w14:paraId="49DD61F4" w14:textId="77777777" w:rsidR="00D33870" w:rsidRDefault="00D33870" w:rsidP="00D33870">
      <w:pPr>
        <w:spacing w:line="276" w:lineRule="auto"/>
        <w:rPr>
          <w:b/>
          <w:sz w:val="32"/>
          <w:szCs w:val="32"/>
        </w:rPr>
      </w:pPr>
    </w:p>
    <w:p w14:paraId="1F1D784A" w14:textId="77777777" w:rsidR="00D33870" w:rsidRDefault="00D33870" w:rsidP="00D33870">
      <w:pPr>
        <w:spacing w:line="276" w:lineRule="auto"/>
        <w:rPr>
          <w:b/>
          <w:sz w:val="32"/>
          <w:szCs w:val="32"/>
        </w:rPr>
      </w:pPr>
    </w:p>
    <w:p w14:paraId="36A944BA" w14:textId="77777777" w:rsidR="00D33870" w:rsidRDefault="00D33870" w:rsidP="00D33870">
      <w:pPr>
        <w:spacing w:line="276" w:lineRule="auto"/>
        <w:rPr>
          <w:b/>
          <w:sz w:val="32"/>
          <w:szCs w:val="32"/>
        </w:rPr>
      </w:pPr>
    </w:p>
    <w:p w14:paraId="2164333C" w14:textId="77777777" w:rsidR="00D33870" w:rsidRDefault="00D33870" w:rsidP="00D33870">
      <w:pPr>
        <w:spacing w:line="276" w:lineRule="auto"/>
        <w:rPr>
          <w:b/>
          <w:sz w:val="32"/>
          <w:szCs w:val="32"/>
        </w:rPr>
      </w:pPr>
    </w:p>
    <w:p w14:paraId="6A4C532F" w14:textId="77777777" w:rsidR="00D33870" w:rsidRDefault="00D33870" w:rsidP="00D33870">
      <w:pPr>
        <w:spacing w:line="276" w:lineRule="auto"/>
        <w:rPr>
          <w:b/>
          <w:sz w:val="32"/>
          <w:szCs w:val="32"/>
        </w:rPr>
      </w:pPr>
    </w:p>
    <w:p w14:paraId="24054432" w14:textId="77777777" w:rsidR="00D33870" w:rsidRDefault="00D33870" w:rsidP="00D33870">
      <w:pPr>
        <w:spacing w:line="276" w:lineRule="auto"/>
        <w:rPr>
          <w:b/>
          <w:sz w:val="32"/>
          <w:szCs w:val="32"/>
        </w:rPr>
      </w:pPr>
    </w:p>
    <w:p w14:paraId="5AF1B566" w14:textId="77777777" w:rsidR="00D33870" w:rsidRDefault="00D33870" w:rsidP="00D33870">
      <w:pPr>
        <w:spacing w:line="276" w:lineRule="auto"/>
        <w:rPr>
          <w:b/>
          <w:sz w:val="32"/>
          <w:szCs w:val="32"/>
        </w:rPr>
      </w:pPr>
    </w:p>
    <w:p w14:paraId="624AE922" w14:textId="77777777" w:rsidR="00D33870" w:rsidRDefault="00D33870" w:rsidP="00D33870">
      <w:pPr>
        <w:spacing w:line="276" w:lineRule="auto"/>
        <w:rPr>
          <w:b/>
          <w:sz w:val="32"/>
          <w:szCs w:val="32"/>
        </w:rPr>
      </w:pPr>
    </w:p>
    <w:p w14:paraId="6EC228CB" w14:textId="77777777" w:rsidR="00D33870" w:rsidRDefault="00D33870" w:rsidP="00D33870">
      <w:pPr>
        <w:spacing w:line="276" w:lineRule="auto"/>
        <w:rPr>
          <w:b/>
          <w:sz w:val="32"/>
          <w:szCs w:val="32"/>
        </w:rPr>
      </w:pPr>
    </w:p>
    <w:p w14:paraId="11D28307" w14:textId="77777777" w:rsidR="00D33870" w:rsidRDefault="00D33870" w:rsidP="00D33870">
      <w:pPr>
        <w:spacing w:line="276" w:lineRule="auto"/>
        <w:rPr>
          <w:b/>
          <w:sz w:val="32"/>
          <w:szCs w:val="32"/>
        </w:rPr>
      </w:pPr>
    </w:p>
    <w:p w14:paraId="0835275A" w14:textId="77777777" w:rsidR="00D33870" w:rsidRDefault="00D33870" w:rsidP="00D33870">
      <w:pPr>
        <w:spacing w:line="276" w:lineRule="auto"/>
        <w:rPr>
          <w:b/>
          <w:sz w:val="32"/>
          <w:szCs w:val="32"/>
        </w:rPr>
      </w:pPr>
    </w:p>
    <w:p w14:paraId="2253F518" w14:textId="77777777" w:rsidR="00D33870" w:rsidRDefault="00D33870" w:rsidP="00D33870">
      <w:pPr>
        <w:spacing w:line="276" w:lineRule="auto"/>
        <w:rPr>
          <w:b/>
          <w:sz w:val="32"/>
          <w:szCs w:val="32"/>
        </w:rPr>
      </w:pPr>
    </w:p>
    <w:p w14:paraId="2086413D" w14:textId="77777777" w:rsidR="00D33870" w:rsidRDefault="00D33870" w:rsidP="00D33870">
      <w:pPr>
        <w:spacing w:line="276" w:lineRule="auto"/>
        <w:rPr>
          <w:b/>
          <w:sz w:val="32"/>
          <w:szCs w:val="32"/>
        </w:rPr>
      </w:pPr>
    </w:p>
    <w:p w14:paraId="5A161856" w14:textId="77777777" w:rsidR="00D33870" w:rsidRDefault="00D33870" w:rsidP="00D33870">
      <w:pPr>
        <w:spacing w:line="276" w:lineRule="auto"/>
        <w:rPr>
          <w:b/>
          <w:sz w:val="32"/>
          <w:szCs w:val="32"/>
        </w:rPr>
      </w:pPr>
    </w:p>
    <w:p w14:paraId="3C3FED7F" w14:textId="77777777" w:rsidR="00D33870" w:rsidRDefault="00D33870" w:rsidP="00D33870">
      <w:pPr>
        <w:spacing w:line="276" w:lineRule="auto"/>
        <w:rPr>
          <w:b/>
          <w:sz w:val="32"/>
          <w:szCs w:val="32"/>
        </w:rPr>
      </w:pPr>
    </w:p>
    <w:p w14:paraId="0112A021" w14:textId="77777777" w:rsidR="00D33870" w:rsidRDefault="00D33870" w:rsidP="00D33870">
      <w:pPr>
        <w:spacing w:line="276" w:lineRule="auto"/>
        <w:rPr>
          <w:b/>
          <w:sz w:val="32"/>
          <w:szCs w:val="32"/>
        </w:rPr>
      </w:pPr>
    </w:p>
    <w:p w14:paraId="1A346012" w14:textId="77777777" w:rsidR="00D33870" w:rsidRDefault="00D33870" w:rsidP="00D33870">
      <w:pPr>
        <w:spacing w:line="276" w:lineRule="auto"/>
        <w:rPr>
          <w:b/>
          <w:sz w:val="32"/>
          <w:szCs w:val="32"/>
        </w:rPr>
      </w:pPr>
    </w:p>
    <w:p w14:paraId="0AE66B4F" w14:textId="77777777" w:rsidR="00D33870" w:rsidRDefault="00D33870" w:rsidP="00D33870">
      <w:pPr>
        <w:spacing w:line="276" w:lineRule="auto"/>
        <w:rPr>
          <w:b/>
          <w:sz w:val="32"/>
          <w:szCs w:val="32"/>
        </w:rPr>
      </w:pPr>
    </w:p>
    <w:p w14:paraId="6907489A" w14:textId="092D0BCA" w:rsidR="000B1EE2" w:rsidRDefault="00800ABA" w:rsidP="00D33870">
      <w:pPr>
        <w:spacing w:line="276" w:lineRule="auto"/>
        <w:jc w:val="center"/>
        <w:rPr>
          <w:b/>
          <w:sz w:val="32"/>
          <w:szCs w:val="32"/>
        </w:rPr>
      </w:pPr>
      <w:r>
        <w:rPr>
          <w:b/>
          <w:sz w:val="32"/>
          <w:szCs w:val="32"/>
        </w:rPr>
        <w:t>TABLE OF CONTENT</w:t>
      </w:r>
      <w:r w:rsidR="00012FAD">
        <w:rPr>
          <w:b/>
          <w:sz w:val="32"/>
          <w:szCs w:val="32"/>
        </w:rPr>
        <w:t>S</w:t>
      </w:r>
      <w:r w:rsidR="00000000">
        <w:rPr>
          <w:noProof/>
        </w:rPr>
        <w:pict w14:anchorId="4724142D">
          <v:rect id="_x0000_i1062" alt="" style="width:477pt;height:.05pt;mso-width-percent:0;mso-height-percent:0;mso-width-percent:0;mso-height-percent:0" o:hralign="center" o:hrstd="t" o:hr="t" fillcolor="#a0a0a0" stroked="f"/>
        </w:pict>
      </w:r>
    </w:p>
    <w:p w14:paraId="4128E88C" w14:textId="77777777" w:rsidR="000B1EE2" w:rsidRPr="000B1EE2" w:rsidRDefault="000B1EE2" w:rsidP="00D33870">
      <w:pPr>
        <w:spacing w:line="276" w:lineRule="auto"/>
        <w:jc w:val="center"/>
        <w:rPr>
          <w:b/>
          <w:sz w:val="32"/>
          <w:szCs w:val="32"/>
        </w:rPr>
      </w:pPr>
    </w:p>
    <w:p w14:paraId="6BB8F259" w14:textId="5B3FA588" w:rsidR="000B1EE2" w:rsidRPr="00D33870" w:rsidRDefault="000B1EE2" w:rsidP="00D33870">
      <w:pPr>
        <w:spacing w:line="276" w:lineRule="auto"/>
        <w:jc w:val="both"/>
      </w:pPr>
      <w:r w:rsidRPr="00D33870">
        <w:rPr>
          <w:b/>
        </w:rPr>
        <w:t>Title</w:t>
      </w:r>
      <w:r w:rsidR="00891A82" w:rsidRPr="00D33870">
        <w:t>………………………………………………………………………………………</w:t>
      </w:r>
      <w:r w:rsidR="007D74B2" w:rsidRPr="00D33870">
        <w:t>….</w:t>
      </w:r>
      <w:r w:rsidR="00891A82" w:rsidRPr="00D33870">
        <w:t>…</w:t>
      </w:r>
      <w:r w:rsidR="007D74B2" w:rsidRPr="00D33870">
        <w:t>….</w:t>
      </w:r>
      <w:r w:rsidR="00512D25" w:rsidRPr="00D33870">
        <w:t xml:space="preserve"> </w:t>
      </w:r>
      <w:r w:rsidR="00846850" w:rsidRPr="00D33870">
        <w:t>I</w:t>
      </w:r>
    </w:p>
    <w:p w14:paraId="4A8C6E20" w14:textId="0DBC4429" w:rsidR="000B1EE2" w:rsidRPr="00D33870" w:rsidRDefault="000B1EE2" w:rsidP="00D33870">
      <w:pPr>
        <w:spacing w:line="276" w:lineRule="auto"/>
        <w:jc w:val="both"/>
        <w:rPr>
          <w:bCs/>
        </w:rPr>
      </w:pPr>
      <w:r w:rsidRPr="00D33870">
        <w:rPr>
          <w:b/>
        </w:rPr>
        <w:t>Abstract</w:t>
      </w:r>
      <w:r w:rsidR="00891A82" w:rsidRPr="00D33870">
        <w:rPr>
          <w:bCs/>
        </w:rPr>
        <w:t>…………………………………………………………………………………………</w:t>
      </w:r>
      <w:r w:rsidR="00D242E6" w:rsidRPr="00D33870">
        <w:rPr>
          <w:bCs/>
        </w:rPr>
        <w:t>.</w:t>
      </w:r>
      <w:r w:rsidR="00CD608B" w:rsidRPr="00D33870">
        <w:rPr>
          <w:bCs/>
        </w:rPr>
        <w:t>..</w:t>
      </w:r>
      <w:r w:rsidR="00D242E6" w:rsidRPr="00D33870">
        <w:rPr>
          <w:bCs/>
        </w:rPr>
        <w:t>.</w:t>
      </w:r>
      <w:r w:rsidR="00512D25" w:rsidRPr="00D33870">
        <w:rPr>
          <w:bCs/>
        </w:rPr>
        <w:t xml:space="preserve"> II</w:t>
      </w:r>
    </w:p>
    <w:p w14:paraId="6258339C" w14:textId="6326BABA" w:rsidR="000B1EE2" w:rsidRPr="00D33870" w:rsidRDefault="000B1EE2" w:rsidP="00D33870">
      <w:pPr>
        <w:spacing w:line="276" w:lineRule="auto"/>
        <w:jc w:val="both"/>
        <w:rPr>
          <w:bCs/>
        </w:rPr>
      </w:pPr>
      <w:r w:rsidRPr="00D33870">
        <w:rPr>
          <w:b/>
        </w:rPr>
        <w:t>Contents</w:t>
      </w:r>
      <w:r w:rsidR="00891A82" w:rsidRPr="00D33870">
        <w:rPr>
          <w:bCs/>
        </w:rPr>
        <w:t>……………………………………………………………………</w:t>
      </w:r>
      <w:r w:rsidR="00284105" w:rsidRPr="00D33870">
        <w:rPr>
          <w:bCs/>
        </w:rPr>
        <w:t>.</w:t>
      </w:r>
      <w:r w:rsidR="00891A82" w:rsidRPr="00D33870">
        <w:rPr>
          <w:bCs/>
        </w:rPr>
        <w:t>…</w:t>
      </w:r>
      <w:r w:rsidR="00284105" w:rsidRPr="00D33870">
        <w:rPr>
          <w:bCs/>
        </w:rPr>
        <w:t>.</w:t>
      </w:r>
      <w:r w:rsidR="00891A82" w:rsidRPr="00D33870">
        <w:rPr>
          <w:bCs/>
        </w:rPr>
        <w:t>……</w:t>
      </w:r>
      <w:r w:rsidR="00284105" w:rsidRPr="00D33870">
        <w:rPr>
          <w:bCs/>
        </w:rPr>
        <w:t>.</w:t>
      </w:r>
      <w:r w:rsidR="00891A82" w:rsidRPr="00D33870">
        <w:rPr>
          <w:bCs/>
        </w:rPr>
        <w:t>…………</w:t>
      </w:r>
      <w:r w:rsidR="00CD608B" w:rsidRPr="00D33870">
        <w:rPr>
          <w:bCs/>
        </w:rPr>
        <w:t>.</w:t>
      </w:r>
      <w:r w:rsidR="00512D25" w:rsidRPr="00D33870">
        <w:rPr>
          <w:bCs/>
        </w:rPr>
        <w:t>.. III</w:t>
      </w:r>
    </w:p>
    <w:p w14:paraId="74F47644" w14:textId="3E5A0AFB" w:rsidR="000B1EE2" w:rsidRPr="00D33870" w:rsidRDefault="000B1EE2" w:rsidP="00D33870">
      <w:pPr>
        <w:pBdr>
          <w:between w:val="nil"/>
        </w:pBdr>
        <w:spacing w:line="276" w:lineRule="auto"/>
        <w:jc w:val="both"/>
        <w:rPr>
          <w:bCs/>
        </w:rPr>
      </w:pPr>
      <w:r w:rsidRPr="00D33870">
        <w:rPr>
          <w:b/>
        </w:rPr>
        <w:t>INTRODUCTION</w:t>
      </w:r>
      <w:r w:rsidR="00891A82" w:rsidRPr="00D33870">
        <w:rPr>
          <w:bCs/>
        </w:rPr>
        <w:t>…………………………………………………………………...</w:t>
      </w:r>
      <w:r w:rsidR="00715646" w:rsidRPr="00D33870">
        <w:rPr>
          <w:bCs/>
        </w:rPr>
        <w:t>.....................1</w:t>
      </w:r>
    </w:p>
    <w:p w14:paraId="3046B66F" w14:textId="52D29599" w:rsidR="000B1EE2" w:rsidRPr="00D33870" w:rsidRDefault="00B544B8" w:rsidP="00D33870">
      <w:pPr>
        <w:pBdr>
          <w:between w:val="nil"/>
        </w:pBdr>
        <w:spacing w:line="276" w:lineRule="auto"/>
        <w:jc w:val="both"/>
        <w:rPr>
          <w:bCs/>
        </w:rPr>
      </w:pPr>
      <w:r w:rsidRPr="00D33870">
        <w:rPr>
          <w:b/>
        </w:rPr>
        <w:t xml:space="preserve">PROBLEM </w:t>
      </w:r>
      <w:r w:rsidR="0032323C" w:rsidRPr="00D33870">
        <w:rPr>
          <w:b/>
        </w:rPr>
        <w:t>STATEMENT</w:t>
      </w:r>
      <w:r w:rsidR="0032323C" w:rsidRPr="00D33870">
        <w:rPr>
          <w:bCs/>
        </w:rPr>
        <w:t>.</w:t>
      </w:r>
      <w:r w:rsidR="000F5306" w:rsidRPr="00D33870">
        <w:rPr>
          <w:bCs/>
        </w:rPr>
        <w:t>………………………………………………</w:t>
      </w:r>
      <w:r w:rsidR="00742FC7" w:rsidRPr="00D33870">
        <w:rPr>
          <w:bCs/>
        </w:rPr>
        <w:t>…</w:t>
      </w:r>
      <w:r w:rsidR="00326A97" w:rsidRPr="00D33870">
        <w:rPr>
          <w:bCs/>
        </w:rPr>
        <w:t>………</w:t>
      </w:r>
      <w:r w:rsidR="00715646" w:rsidRPr="00D33870">
        <w:rPr>
          <w:bCs/>
        </w:rPr>
        <w:t>…………</w:t>
      </w:r>
      <w:proofErr w:type="gramStart"/>
      <w:r w:rsidR="00715646" w:rsidRPr="00D33870">
        <w:rPr>
          <w:bCs/>
        </w:rPr>
        <w:t>...</w:t>
      </w:r>
      <w:r w:rsidR="000364A4" w:rsidRPr="00D33870">
        <w:rPr>
          <w:bCs/>
        </w:rPr>
        <w:t>..</w:t>
      </w:r>
      <w:proofErr w:type="gramEnd"/>
      <w:r w:rsidR="00326A97" w:rsidRPr="00D33870">
        <w:rPr>
          <w:bCs/>
        </w:rPr>
        <w:t>2</w:t>
      </w:r>
    </w:p>
    <w:p w14:paraId="73DBB671" w14:textId="597CF093" w:rsidR="009024AA" w:rsidRPr="00D33870" w:rsidRDefault="00D4644B" w:rsidP="00D33870">
      <w:pPr>
        <w:pBdr>
          <w:top w:val="nil"/>
          <w:left w:val="nil"/>
          <w:bottom w:val="nil"/>
          <w:right w:val="nil"/>
          <w:between w:val="nil"/>
        </w:pBdr>
        <w:spacing w:line="276" w:lineRule="auto"/>
        <w:jc w:val="both"/>
        <w:rPr>
          <w:b/>
        </w:rPr>
      </w:pPr>
      <w:r w:rsidRPr="00D33870">
        <w:rPr>
          <w:b/>
        </w:rPr>
        <w:t>L</w:t>
      </w:r>
      <w:r w:rsidR="0055050F" w:rsidRPr="00D33870">
        <w:rPr>
          <w:b/>
        </w:rPr>
        <w:t>ITERATURE</w:t>
      </w:r>
      <w:r w:rsidR="00334B46" w:rsidRPr="00D33870">
        <w:rPr>
          <w:b/>
        </w:rPr>
        <w:t xml:space="preserve"> </w:t>
      </w:r>
      <w:r w:rsidR="008E3BC2" w:rsidRPr="00D33870">
        <w:rPr>
          <w:b/>
        </w:rPr>
        <w:t>REVIEW</w:t>
      </w:r>
      <w:r w:rsidR="00AA1410" w:rsidRPr="00D33870">
        <w:rPr>
          <w:bCs/>
        </w:rPr>
        <w:t>…</w:t>
      </w:r>
      <w:r w:rsidR="00D242E6" w:rsidRPr="00D33870">
        <w:rPr>
          <w:bCs/>
        </w:rPr>
        <w:t>……………………………………………………</w:t>
      </w:r>
      <w:r w:rsidR="00334B46" w:rsidRPr="00D33870">
        <w:rPr>
          <w:bCs/>
        </w:rPr>
        <w:t>…....</w:t>
      </w:r>
      <w:r w:rsidR="008651CD" w:rsidRPr="00D33870">
        <w:rPr>
          <w:bCs/>
        </w:rPr>
        <w:t>.</w:t>
      </w:r>
      <w:r w:rsidR="00715646" w:rsidRPr="00D33870">
        <w:rPr>
          <w:bCs/>
        </w:rPr>
        <w:t>....................</w:t>
      </w:r>
      <w:r w:rsidR="00334B46" w:rsidRPr="00D33870">
        <w:rPr>
          <w:bCs/>
        </w:rPr>
        <w:t>4</w:t>
      </w:r>
    </w:p>
    <w:p w14:paraId="6208115F" w14:textId="6A62B098" w:rsidR="009024AA" w:rsidRPr="00D33870" w:rsidRDefault="0055626F" w:rsidP="00D33870">
      <w:pPr>
        <w:pBdr>
          <w:top w:val="nil"/>
          <w:left w:val="nil"/>
          <w:bottom w:val="nil"/>
          <w:right w:val="nil"/>
          <w:between w:val="nil"/>
        </w:pBdr>
        <w:spacing w:line="276" w:lineRule="auto"/>
        <w:jc w:val="both"/>
        <w:rPr>
          <w:b/>
        </w:rPr>
      </w:pPr>
      <w:r w:rsidRPr="00D33870">
        <w:rPr>
          <w:b/>
        </w:rPr>
        <w:t>PROPOSED MODEL</w:t>
      </w:r>
      <w:r w:rsidR="00732709" w:rsidRPr="00D33870">
        <w:rPr>
          <w:bCs/>
        </w:rPr>
        <w:t>…</w:t>
      </w:r>
      <w:r w:rsidRPr="00D33870">
        <w:rPr>
          <w:bCs/>
        </w:rPr>
        <w:t>…………...</w:t>
      </w:r>
      <w:r w:rsidR="00732709" w:rsidRPr="00D33870">
        <w:rPr>
          <w:bCs/>
        </w:rPr>
        <w:t>.</w:t>
      </w:r>
      <w:r w:rsidR="00D242E6" w:rsidRPr="00D33870">
        <w:rPr>
          <w:bCs/>
        </w:rPr>
        <w:t>………………………………………………</w:t>
      </w:r>
      <w:r w:rsidR="00715646" w:rsidRPr="00D33870">
        <w:rPr>
          <w:bCs/>
        </w:rPr>
        <w:t>……………</w:t>
      </w:r>
      <w:r w:rsidR="00D242E6" w:rsidRPr="00D33870">
        <w:rPr>
          <w:bCs/>
        </w:rPr>
        <w:t>.</w:t>
      </w:r>
      <w:r w:rsidR="003C4F24" w:rsidRPr="00D33870">
        <w:rPr>
          <w:bCs/>
        </w:rPr>
        <w:t>1</w:t>
      </w:r>
      <w:r w:rsidR="0005570E" w:rsidRPr="00D33870">
        <w:rPr>
          <w:bCs/>
        </w:rPr>
        <w:t>7</w:t>
      </w:r>
    </w:p>
    <w:p w14:paraId="4A54D331" w14:textId="37C9C201" w:rsidR="00C764A0" w:rsidRPr="00D33870" w:rsidRDefault="0035366F" w:rsidP="00D33870">
      <w:pPr>
        <w:pBdr>
          <w:top w:val="nil"/>
          <w:left w:val="nil"/>
          <w:bottom w:val="nil"/>
          <w:right w:val="nil"/>
          <w:between w:val="nil"/>
        </w:pBdr>
        <w:spacing w:line="276" w:lineRule="auto"/>
        <w:jc w:val="both"/>
        <w:rPr>
          <w:b/>
        </w:rPr>
      </w:pPr>
      <w:r w:rsidRPr="00D33870">
        <w:rPr>
          <w:b/>
        </w:rPr>
        <w:t>IMPLEMENTATION</w:t>
      </w:r>
      <w:r w:rsidR="00212D32" w:rsidRPr="00D33870">
        <w:rPr>
          <w:b/>
        </w:rPr>
        <w:t xml:space="preserve"> AND RESULTS</w:t>
      </w:r>
      <w:r w:rsidR="00C764A0" w:rsidRPr="00D33870">
        <w:rPr>
          <w:bCs/>
        </w:rPr>
        <w:t>…</w:t>
      </w:r>
      <w:r w:rsidRPr="00D33870">
        <w:rPr>
          <w:bCs/>
        </w:rPr>
        <w:t>…………..</w:t>
      </w:r>
      <w:r w:rsidR="004C088E" w:rsidRPr="00D33870">
        <w:rPr>
          <w:bCs/>
        </w:rPr>
        <w:t>.</w:t>
      </w:r>
      <w:r w:rsidR="00C764A0" w:rsidRPr="00D33870">
        <w:rPr>
          <w:bCs/>
        </w:rPr>
        <w:t>.…………</w:t>
      </w:r>
      <w:r w:rsidR="00212D32" w:rsidRPr="00D33870">
        <w:rPr>
          <w:bCs/>
        </w:rPr>
        <w:t>…………………</w:t>
      </w:r>
      <w:r w:rsidR="00715646" w:rsidRPr="00D33870">
        <w:rPr>
          <w:bCs/>
        </w:rPr>
        <w:t>……………</w:t>
      </w:r>
      <w:r w:rsidR="00212D32" w:rsidRPr="00D33870">
        <w:rPr>
          <w:bCs/>
        </w:rPr>
        <w:t>1</w:t>
      </w:r>
      <w:r w:rsidR="00A03A8C" w:rsidRPr="00D33870">
        <w:rPr>
          <w:bCs/>
        </w:rPr>
        <w:t>8</w:t>
      </w:r>
    </w:p>
    <w:p w14:paraId="6AAF979D" w14:textId="1D257E80" w:rsidR="000B1EE2" w:rsidRPr="00D33870" w:rsidRDefault="000B1EE2" w:rsidP="00D33870">
      <w:pPr>
        <w:spacing w:line="276" w:lineRule="auto"/>
        <w:rPr>
          <w:b/>
        </w:rPr>
      </w:pPr>
      <w:r w:rsidRPr="00D33870">
        <w:rPr>
          <w:b/>
        </w:rPr>
        <w:t>C</w:t>
      </w:r>
      <w:r w:rsidR="00CE2067" w:rsidRPr="00D33870">
        <w:rPr>
          <w:b/>
        </w:rPr>
        <w:t>ONCLUSION</w:t>
      </w:r>
      <w:r w:rsidR="00D242E6" w:rsidRPr="00D33870">
        <w:rPr>
          <w:bCs/>
        </w:rPr>
        <w:t>…………………………………………………………………………………...</w:t>
      </w:r>
      <w:r w:rsidR="00A03A8C" w:rsidRPr="00D33870">
        <w:rPr>
          <w:bCs/>
        </w:rPr>
        <w:t>20</w:t>
      </w:r>
    </w:p>
    <w:p w14:paraId="6D584A8F" w14:textId="0DE32E2B" w:rsidR="000B1EE2" w:rsidRPr="00D33870" w:rsidRDefault="000B1EE2" w:rsidP="00D33870">
      <w:pPr>
        <w:spacing w:line="276" w:lineRule="auto"/>
        <w:rPr>
          <w:b/>
        </w:rPr>
      </w:pPr>
      <w:r w:rsidRPr="00D33870">
        <w:rPr>
          <w:b/>
        </w:rPr>
        <w:t>Future Scope</w:t>
      </w:r>
      <w:r w:rsidR="00D242E6" w:rsidRPr="00D33870">
        <w:rPr>
          <w:bCs/>
        </w:rPr>
        <w:t>………………………………………………………………………………………</w:t>
      </w:r>
      <w:r w:rsidR="005F34B4" w:rsidRPr="00D33870">
        <w:rPr>
          <w:bCs/>
        </w:rPr>
        <w:t>22</w:t>
      </w:r>
    </w:p>
    <w:p w14:paraId="7B0344BF" w14:textId="73DAE1BD" w:rsidR="000B1EE2" w:rsidRPr="00D33870" w:rsidRDefault="000B1EE2" w:rsidP="00D33870">
      <w:pPr>
        <w:pBdr>
          <w:top w:val="nil"/>
          <w:left w:val="nil"/>
          <w:bottom w:val="nil"/>
          <w:right w:val="nil"/>
          <w:between w:val="nil"/>
        </w:pBdr>
        <w:spacing w:line="276" w:lineRule="auto"/>
        <w:jc w:val="both"/>
        <w:rPr>
          <w:b/>
        </w:rPr>
      </w:pPr>
      <w:r w:rsidRPr="00D33870">
        <w:rPr>
          <w:b/>
        </w:rPr>
        <w:t>References</w:t>
      </w:r>
      <w:r w:rsidR="00D242E6" w:rsidRPr="00D33870">
        <w:rPr>
          <w:bCs/>
        </w:rPr>
        <w:t>…………………………………………………………………………………………</w:t>
      </w:r>
      <w:r w:rsidR="005F34B4" w:rsidRPr="00D33870">
        <w:rPr>
          <w:bCs/>
        </w:rPr>
        <w:t>23</w:t>
      </w:r>
    </w:p>
    <w:p w14:paraId="33C31BD6" w14:textId="48923128" w:rsidR="00C24EAD" w:rsidRPr="007D3591" w:rsidRDefault="0032227A" w:rsidP="00D33870">
      <w:pPr>
        <w:spacing w:line="276" w:lineRule="auto"/>
        <w:jc w:val="center"/>
      </w:pPr>
      <w:r>
        <w:br w:type="page"/>
      </w:r>
      <w:r>
        <w:rPr>
          <w:b/>
          <w:sz w:val="32"/>
          <w:szCs w:val="32"/>
        </w:rPr>
        <w:t>INTRODUCTION</w:t>
      </w:r>
    </w:p>
    <w:p w14:paraId="7931F675" w14:textId="44456CB8" w:rsidR="006E0ECD" w:rsidRPr="006E0ECD" w:rsidRDefault="00000000" w:rsidP="00D33870">
      <w:pPr>
        <w:spacing w:line="276" w:lineRule="auto"/>
        <w:jc w:val="center"/>
        <w:rPr>
          <w:b/>
          <w:sz w:val="32"/>
          <w:szCs w:val="32"/>
        </w:rPr>
      </w:pPr>
      <w:r>
        <w:rPr>
          <w:noProof/>
        </w:rPr>
        <w:pict w14:anchorId="55111062">
          <v:rect id="_x0000_i1063" alt="" style="width:451.3pt;height:.05pt;mso-width-percent:0;mso-height-percent:0;mso-width-percent:0;mso-height-percent:0" o:hralign="center" o:hrstd="t" o:hr="t" fillcolor="#a0a0a0" stroked="f"/>
        </w:pict>
      </w:r>
    </w:p>
    <w:p w14:paraId="0CC8F266" w14:textId="77777777" w:rsidR="006E0ECD" w:rsidRDefault="006E0ECD" w:rsidP="00E12C9A">
      <w:pPr>
        <w:spacing w:line="276" w:lineRule="auto"/>
        <w:jc w:val="both"/>
      </w:pPr>
      <w:r>
        <w:t>Distinguishing between hate speech and offensive languages is a harder task. There is not any hard rule or definition, but hate speeches are generally such language that hurts sentiments or may targets specific groups of peoples, especially those who are already at a disadvantage. In the United State, hate speech is allowed under the First Amendment, which gives people the right to free speech. But in many countries like the UK, Canada, and France, there are laws against hate speech. These laws say hate speech is language that could cause violence or problems in society, especially if it targets minority groups. People who use hate speech can be fined or even sent to jail. This applies to social media too, and that’s why websites like Facebook and Twitter have rules against hate speech. They don’t allow attacks based on things like race, gender, or sexual orientation, or any threats of violence.</w:t>
      </w:r>
    </w:p>
    <w:p w14:paraId="46EAD29A" w14:textId="77777777" w:rsidR="004D4EA4" w:rsidRDefault="004D4EA4" w:rsidP="00E12C9A">
      <w:pPr>
        <w:spacing w:line="276" w:lineRule="auto"/>
        <w:jc w:val="both"/>
      </w:pPr>
    </w:p>
    <w:p w14:paraId="05984E27" w14:textId="169F236B" w:rsidR="004D4EA4" w:rsidRDefault="004D4EA4" w:rsidP="00E12C9A">
      <w:pPr>
        <w:spacing w:line="276" w:lineRule="auto"/>
        <w:jc w:val="both"/>
      </w:pPr>
      <w:r>
        <w:rPr>
          <w:noProof/>
        </w:rPr>
        <w:drawing>
          <wp:inline distT="0" distB="0" distL="0" distR="0" wp14:anchorId="721E9091" wp14:editId="7E74935E">
            <wp:extent cx="5891151" cy="2822713"/>
            <wp:effectExtent l="0" t="0" r="0" b="0"/>
            <wp:docPr id="6961943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194316" name="Picture 696194316"/>
                    <pic:cNvPicPr/>
                  </pic:nvPicPr>
                  <pic:blipFill>
                    <a:blip r:embed="rId9">
                      <a:extLst>
                        <a:ext uri="{28A0092B-C50C-407E-A947-70E740481C1C}">
                          <a14:useLocalDpi xmlns:a14="http://schemas.microsoft.com/office/drawing/2010/main" val="0"/>
                        </a:ext>
                      </a:extLst>
                    </a:blip>
                    <a:stretch>
                      <a:fillRect/>
                    </a:stretch>
                  </pic:blipFill>
                  <pic:spPr>
                    <a:xfrm>
                      <a:off x="0" y="0"/>
                      <a:ext cx="5921649" cy="2837326"/>
                    </a:xfrm>
                    <a:prstGeom prst="rect">
                      <a:avLst/>
                    </a:prstGeom>
                  </pic:spPr>
                </pic:pic>
              </a:graphicData>
            </a:graphic>
          </wp:inline>
        </w:drawing>
      </w:r>
    </w:p>
    <w:p w14:paraId="01DBE515" w14:textId="40EB8B41" w:rsidR="004D4EA4" w:rsidRPr="004D4EA4" w:rsidRDefault="004D4EA4" w:rsidP="00E12C9A">
      <w:pPr>
        <w:spacing w:line="276" w:lineRule="auto"/>
        <w:jc w:val="both"/>
        <w:rPr>
          <w:b/>
          <w:bCs/>
        </w:rPr>
      </w:pPr>
      <w:r>
        <w:rPr>
          <w:b/>
          <w:bCs/>
        </w:rPr>
        <w:t xml:space="preserve">                                            </w:t>
      </w:r>
      <w:r w:rsidRPr="004D4EA4">
        <w:rPr>
          <w:b/>
          <w:bCs/>
        </w:rPr>
        <w:t xml:space="preserve">Hateful and Offensive </w:t>
      </w:r>
      <w:r>
        <w:rPr>
          <w:b/>
          <w:bCs/>
        </w:rPr>
        <w:t>language</w:t>
      </w:r>
      <w:r w:rsidR="00F0557F">
        <w:rPr>
          <w:b/>
          <w:bCs/>
        </w:rPr>
        <w:t>s on twitter</w:t>
      </w:r>
    </w:p>
    <w:p w14:paraId="1407EB54" w14:textId="77777777" w:rsidR="006E0ECD" w:rsidRDefault="006E0ECD" w:rsidP="00D33870">
      <w:pPr>
        <w:spacing w:line="276" w:lineRule="auto"/>
      </w:pPr>
    </w:p>
    <w:p w14:paraId="0EDBB8CE" w14:textId="77777777" w:rsidR="006E0ECD" w:rsidRDefault="006E0ECD" w:rsidP="00D33870">
      <w:pPr>
        <w:spacing w:line="276" w:lineRule="auto"/>
      </w:pPr>
      <w:r>
        <w:t>We define hate speech as words that are meant to express hate towards a group of people or insult them. In some extreme cases, it can also threaten or cause violence, but not all hate speech is that extreme. Some offensive language may not count as hate speech, especially if the intent is different. For example, some African Americans use the word "</w:t>
      </w:r>
      <w:proofErr w:type="spellStart"/>
      <w:r>
        <w:t>ngga</w:t>
      </w:r>
      <w:proofErr w:type="spellEnd"/>
      <w:r>
        <w:t>" in a friendly way, some people quote rap lyrics with words like "he" and "b*tch," and teenagers might use hurtful words while playing video games. This kind of language is common online, so it’s important to have a clear way of detecting hate speech.</w:t>
      </w:r>
    </w:p>
    <w:p w14:paraId="1E4D6EA9" w14:textId="77777777" w:rsidR="006E0ECD" w:rsidRDefault="006E0ECD" w:rsidP="00D33870">
      <w:pPr>
        <w:spacing w:line="276" w:lineRule="auto"/>
      </w:pPr>
    </w:p>
    <w:p w14:paraId="1B9B093C" w14:textId="77777777" w:rsidR="006E0ECD" w:rsidRDefault="006E0ECD" w:rsidP="00D33870">
      <w:pPr>
        <w:spacing w:line="276" w:lineRule="auto"/>
      </w:pPr>
      <w:r>
        <w:t>Past studies have tried to figure out the difference, but many still mix up hate speech and offensive language. In this paper, we labeled tweets as one of three things: hate speech, offensive language, or neither. We trained a computer model to tell them apart, and then looked at the results to see how well it worked. Our results showed that having more specific labels helps, but there are still challenges. We concluded that future research should focus more on understanding the context and different ways hate speech is used.</w:t>
      </w:r>
    </w:p>
    <w:p w14:paraId="25BE1359" w14:textId="77777777" w:rsidR="006E0ECD" w:rsidRDefault="006E0ECD" w:rsidP="00D33870">
      <w:pPr>
        <w:spacing w:line="276" w:lineRule="auto"/>
      </w:pPr>
    </w:p>
    <w:p w14:paraId="07F8FAED" w14:textId="77777777" w:rsidR="006E0ECD" w:rsidRDefault="006E0ECD" w:rsidP="00D33870">
      <w:pPr>
        <w:spacing w:line="276" w:lineRule="auto"/>
      </w:pPr>
      <w:r>
        <w:t>Earlier methods used simple word lists to find hate speech, but they often made mistakes and labeled offensive tweets as hate speech. For example, tweets that use the word "</w:t>
      </w:r>
      <w:proofErr w:type="spellStart"/>
      <w:r>
        <w:t>ngger</w:t>
      </w:r>
      <w:proofErr w:type="spellEnd"/>
      <w:r>
        <w:t>" are more likely to be labeled as hate speech, while "</w:t>
      </w:r>
      <w:proofErr w:type="spellStart"/>
      <w:r>
        <w:t>ngga</w:t>
      </w:r>
      <w:proofErr w:type="spellEnd"/>
      <w:r>
        <w:t>" is usually seen as just offensive. Some words can be tricky, like "gay," which can be used in a bad way or in other ways that are not related to hate.</w:t>
      </w:r>
    </w:p>
    <w:p w14:paraId="75BF1569" w14:textId="77777777" w:rsidR="006E0ECD" w:rsidRDefault="006E0ECD" w:rsidP="00D33870">
      <w:pPr>
        <w:spacing w:line="276" w:lineRule="auto"/>
      </w:pPr>
    </w:p>
    <w:p w14:paraId="198BFFC8" w14:textId="58B4FF8B" w:rsidR="00D33870" w:rsidRPr="00D82697" w:rsidRDefault="006E0ECD" w:rsidP="00D82697">
      <w:pPr>
        <w:spacing w:line="276" w:lineRule="auto"/>
      </w:pPr>
      <w:r>
        <w:t>Researchers have also tried to use grammar and sentence structure to better identify hate speech. For example, sentences like "kill the Jews" are a clear sign of hate. Other methods have tried using patterns in sentences, like the structure "I hate &lt;group&gt;." However, some studies still confuse hate speech with just offensive language, which makes it harder to know if they are really detecting hate speech. Newer techniques like neural language models show promise, but they often still use broad definitions of hate speech. Non-linguistic features, like knowing the gender or ethnicity of the person writing, could help, but that information is not always available or reliable on social med</w:t>
      </w:r>
      <w:r w:rsidR="00D82697">
        <w:t>ia</w:t>
      </w:r>
    </w:p>
    <w:p w14:paraId="23B72651" w14:textId="77777777" w:rsidR="00D82697" w:rsidRDefault="00D82697" w:rsidP="00D33870">
      <w:pPr>
        <w:spacing w:line="276" w:lineRule="auto"/>
        <w:jc w:val="center"/>
        <w:rPr>
          <w:b/>
          <w:sz w:val="32"/>
          <w:szCs w:val="32"/>
        </w:rPr>
      </w:pPr>
    </w:p>
    <w:p w14:paraId="5F506B95" w14:textId="77777777" w:rsidR="00D82697" w:rsidRDefault="00D82697" w:rsidP="00D33870">
      <w:pPr>
        <w:spacing w:line="276" w:lineRule="auto"/>
        <w:jc w:val="center"/>
        <w:rPr>
          <w:b/>
          <w:sz w:val="32"/>
          <w:szCs w:val="32"/>
        </w:rPr>
      </w:pPr>
    </w:p>
    <w:p w14:paraId="3D20115B" w14:textId="77777777" w:rsidR="00D82697" w:rsidRDefault="00D82697" w:rsidP="00D33870">
      <w:pPr>
        <w:spacing w:line="276" w:lineRule="auto"/>
        <w:jc w:val="center"/>
        <w:rPr>
          <w:b/>
          <w:sz w:val="32"/>
          <w:szCs w:val="32"/>
        </w:rPr>
      </w:pPr>
    </w:p>
    <w:p w14:paraId="3C6C48AB" w14:textId="77777777" w:rsidR="00D82697" w:rsidRDefault="00D82697" w:rsidP="00D33870">
      <w:pPr>
        <w:spacing w:line="276" w:lineRule="auto"/>
        <w:jc w:val="center"/>
        <w:rPr>
          <w:b/>
          <w:sz w:val="32"/>
          <w:szCs w:val="32"/>
        </w:rPr>
      </w:pPr>
    </w:p>
    <w:p w14:paraId="44ADB5D0" w14:textId="77777777" w:rsidR="00D82697" w:rsidRDefault="00D82697" w:rsidP="00D33870">
      <w:pPr>
        <w:spacing w:line="276" w:lineRule="auto"/>
        <w:jc w:val="center"/>
        <w:rPr>
          <w:b/>
          <w:sz w:val="32"/>
          <w:szCs w:val="32"/>
        </w:rPr>
      </w:pPr>
    </w:p>
    <w:p w14:paraId="370D63EA" w14:textId="77777777" w:rsidR="00D82697" w:rsidRDefault="00D82697" w:rsidP="00D33870">
      <w:pPr>
        <w:spacing w:line="276" w:lineRule="auto"/>
        <w:jc w:val="center"/>
        <w:rPr>
          <w:b/>
          <w:sz w:val="32"/>
          <w:szCs w:val="32"/>
        </w:rPr>
      </w:pPr>
    </w:p>
    <w:p w14:paraId="0CCC22F8" w14:textId="77777777" w:rsidR="00D82697" w:rsidRDefault="00D82697" w:rsidP="00D33870">
      <w:pPr>
        <w:spacing w:line="276" w:lineRule="auto"/>
        <w:jc w:val="center"/>
        <w:rPr>
          <w:b/>
          <w:sz w:val="32"/>
          <w:szCs w:val="32"/>
        </w:rPr>
      </w:pPr>
    </w:p>
    <w:p w14:paraId="04CD326D" w14:textId="77777777" w:rsidR="00D82697" w:rsidRDefault="00D82697" w:rsidP="00D33870">
      <w:pPr>
        <w:spacing w:line="276" w:lineRule="auto"/>
        <w:jc w:val="center"/>
        <w:rPr>
          <w:b/>
          <w:sz w:val="32"/>
          <w:szCs w:val="32"/>
        </w:rPr>
      </w:pPr>
    </w:p>
    <w:p w14:paraId="56D27C3C" w14:textId="77777777" w:rsidR="00D82697" w:rsidRDefault="00D82697" w:rsidP="00D33870">
      <w:pPr>
        <w:spacing w:line="276" w:lineRule="auto"/>
        <w:jc w:val="center"/>
        <w:rPr>
          <w:b/>
          <w:sz w:val="32"/>
          <w:szCs w:val="32"/>
        </w:rPr>
      </w:pPr>
    </w:p>
    <w:p w14:paraId="4651C46D" w14:textId="77777777" w:rsidR="00D82697" w:rsidRDefault="00D82697" w:rsidP="00D33870">
      <w:pPr>
        <w:spacing w:line="276" w:lineRule="auto"/>
        <w:jc w:val="center"/>
        <w:rPr>
          <w:b/>
          <w:sz w:val="32"/>
          <w:szCs w:val="32"/>
        </w:rPr>
      </w:pPr>
    </w:p>
    <w:p w14:paraId="1C645129" w14:textId="77777777" w:rsidR="00D82697" w:rsidRDefault="00D82697" w:rsidP="00D33870">
      <w:pPr>
        <w:spacing w:line="276" w:lineRule="auto"/>
        <w:jc w:val="center"/>
        <w:rPr>
          <w:b/>
          <w:sz w:val="32"/>
          <w:szCs w:val="32"/>
        </w:rPr>
      </w:pPr>
    </w:p>
    <w:p w14:paraId="07F5AF48" w14:textId="77777777" w:rsidR="00D82697" w:rsidRDefault="00D82697" w:rsidP="00D33870">
      <w:pPr>
        <w:spacing w:line="276" w:lineRule="auto"/>
        <w:jc w:val="center"/>
        <w:rPr>
          <w:b/>
          <w:sz w:val="32"/>
          <w:szCs w:val="32"/>
        </w:rPr>
      </w:pPr>
    </w:p>
    <w:p w14:paraId="210A5766" w14:textId="77777777" w:rsidR="00D82697" w:rsidRDefault="00D82697" w:rsidP="00D33870">
      <w:pPr>
        <w:spacing w:line="276" w:lineRule="auto"/>
        <w:jc w:val="center"/>
        <w:rPr>
          <w:b/>
          <w:sz w:val="32"/>
          <w:szCs w:val="32"/>
        </w:rPr>
      </w:pPr>
    </w:p>
    <w:p w14:paraId="21BCAA11" w14:textId="77777777" w:rsidR="00DB5132" w:rsidRDefault="00DB5132" w:rsidP="00D82697">
      <w:pPr>
        <w:spacing w:line="276" w:lineRule="auto"/>
        <w:rPr>
          <w:b/>
          <w:sz w:val="32"/>
          <w:szCs w:val="32"/>
        </w:rPr>
      </w:pPr>
    </w:p>
    <w:p w14:paraId="01A90D94" w14:textId="77777777" w:rsidR="00A11D3D" w:rsidRDefault="00A11D3D" w:rsidP="00D33870">
      <w:pPr>
        <w:spacing w:line="276" w:lineRule="auto"/>
        <w:jc w:val="center"/>
        <w:rPr>
          <w:b/>
          <w:sz w:val="32"/>
          <w:szCs w:val="32"/>
        </w:rPr>
      </w:pPr>
    </w:p>
    <w:p w14:paraId="1A06F752" w14:textId="77777777" w:rsidR="00D82697" w:rsidRDefault="00D82697" w:rsidP="00D33870">
      <w:pPr>
        <w:spacing w:line="276" w:lineRule="auto"/>
        <w:jc w:val="center"/>
        <w:rPr>
          <w:b/>
          <w:sz w:val="32"/>
          <w:szCs w:val="32"/>
        </w:rPr>
      </w:pPr>
    </w:p>
    <w:p w14:paraId="060494F2" w14:textId="77777777" w:rsidR="00D82697" w:rsidRDefault="00D82697" w:rsidP="00D33870">
      <w:pPr>
        <w:spacing w:line="276" w:lineRule="auto"/>
        <w:jc w:val="center"/>
        <w:rPr>
          <w:b/>
          <w:sz w:val="32"/>
          <w:szCs w:val="32"/>
        </w:rPr>
      </w:pPr>
    </w:p>
    <w:p w14:paraId="4A291D72" w14:textId="77777777" w:rsidR="00D82697" w:rsidRDefault="00D82697" w:rsidP="00D33870">
      <w:pPr>
        <w:spacing w:line="276" w:lineRule="auto"/>
        <w:jc w:val="center"/>
        <w:rPr>
          <w:b/>
          <w:sz w:val="32"/>
          <w:szCs w:val="32"/>
        </w:rPr>
      </w:pPr>
    </w:p>
    <w:p w14:paraId="1CDF35C6" w14:textId="77777777" w:rsidR="00D82697" w:rsidRDefault="00D82697" w:rsidP="00D33870">
      <w:pPr>
        <w:spacing w:line="276" w:lineRule="auto"/>
        <w:jc w:val="center"/>
        <w:rPr>
          <w:b/>
          <w:sz w:val="32"/>
          <w:szCs w:val="32"/>
        </w:rPr>
      </w:pPr>
    </w:p>
    <w:p w14:paraId="44194629" w14:textId="77777777" w:rsidR="00D82697" w:rsidRDefault="00D82697" w:rsidP="00D33870">
      <w:pPr>
        <w:spacing w:line="276" w:lineRule="auto"/>
        <w:jc w:val="center"/>
        <w:rPr>
          <w:b/>
          <w:sz w:val="32"/>
          <w:szCs w:val="32"/>
        </w:rPr>
      </w:pPr>
    </w:p>
    <w:p w14:paraId="1CCABFA9" w14:textId="77777777" w:rsidR="00D82697" w:rsidRDefault="00D82697" w:rsidP="00D33870">
      <w:pPr>
        <w:spacing w:line="276" w:lineRule="auto"/>
        <w:jc w:val="center"/>
        <w:rPr>
          <w:b/>
          <w:sz w:val="32"/>
          <w:szCs w:val="32"/>
        </w:rPr>
      </w:pPr>
    </w:p>
    <w:p w14:paraId="6C317259" w14:textId="77777777" w:rsidR="00D82697" w:rsidRDefault="00D82697" w:rsidP="00D33870">
      <w:pPr>
        <w:spacing w:line="276" w:lineRule="auto"/>
        <w:jc w:val="center"/>
        <w:rPr>
          <w:b/>
          <w:sz w:val="32"/>
          <w:szCs w:val="32"/>
        </w:rPr>
      </w:pPr>
    </w:p>
    <w:p w14:paraId="5C902F3E" w14:textId="77777777" w:rsidR="00D82697" w:rsidRDefault="00D82697" w:rsidP="00D33870">
      <w:pPr>
        <w:spacing w:line="276" w:lineRule="auto"/>
        <w:jc w:val="center"/>
        <w:rPr>
          <w:b/>
          <w:sz w:val="32"/>
          <w:szCs w:val="32"/>
        </w:rPr>
      </w:pPr>
    </w:p>
    <w:p w14:paraId="065E67F1" w14:textId="0EA23812" w:rsidR="00790A2D" w:rsidRPr="00F34D51" w:rsidRDefault="00400C91" w:rsidP="00D33870">
      <w:pPr>
        <w:spacing w:line="276" w:lineRule="auto"/>
        <w:jc w:val="center"/>
        <w:rPr>
          <w:sz w:val="20"/>
          <w:szCs w:val="20"/>
        </w:rPr>
      </w:pPr>
      <w:r>
        <w:rPr>
          <w:b/>
          <w:sz w:val="32"/>
          <w:szCs w:val="32"/>
        </w:rPr>
        <w:t>PROBLEM STAT</w:t>
      </w:r>
      <w:r w:rsidR="00DF2BBB">
        <w:rPr>
          <w:b/>
          <w:sz w:val="32"/>
          <w:szCs w:val="32"/>
        </w:rPr>
        <w:t>E</w:t>
      </w:r>
      <w:r>
        <w:rPr>
          <w:b/>
          <w:sz w:val="32"/>
          <w:szCs w:val="32"/>
        </w:rPr>
        <w:t>MENT</w:t>
      </w:r>
      <w:r w:rsidR="00000000">
        <w:rPr>
          <w:noProof/>
          <w:sz w:val="20"/>
          <w:szCs w:val="20"/>
        </w:rPr>
        <w:pict w14:anchorId="16F34B73">
          <v:rect id="_x0000_i1064" alt="" style="width:451.3pt;height:.05pt;mso-width-percent:0;mso-height-percent:0;mso-width-percent:0;mso-height-percent:0" o:hralign="center" o:hrstd="t" o:hr="t" fillcolor="#a0a0a0" stroked="f"/>
        </w:pict>
      </w:r>
    </w:p>
    <w:p w14:paraId="13D88F79" w14:textId="77777777" w:rsidR="006E0ECD" w:rsidRPr="00762A2B" w:rsidRDefault="006E0ECD" w:rsidP="00D33870">
      <w:pPr>
        <w:spacing w:after="160" w:line="276" w:lineRule="auto"/>
      </w:pPr>
      <w:r w:rsidRPr="00762A2B">
        <w:t>Social media websites like Facebook and Twitter are growing very fast, and because of that, there is more hate speech and hurtful language online. This makes it really important to create computer programs that can automatically find and sort this bad content. But, finding hate speech is hard because it is sometimes difficult to tell it apart from other types of hurtful language. Some computer programs make mistakes and think that any bad language is hate speech, even if it’s not. Also, past methods have not been good at telling the difference between hate speech (which hurts certain groups of people on purpose) and just bad language (that’s not meant to hurt anyone badly).</w:t>
      </w:r>
    </w:p>
    <w:p w14:paraId="7604C5A8" w14:textId="77777777" w:rsidR="006E0ECD" w:rsidRPr="00762A2B" w:rsidRDefault="006E0ECD" w:rsidP="00D33870">
      <w:pPr>
        <w:spacing w:after="160" w:line="276" w:lineRule="auto"/>
      </w:pPr>
      <w:r w:rsidRPr="00762A2B">
        <w:t>This is a big challenge because people might use different words or phrases to express anger or frustration, and it’s important for a computer to understand the context behind those words. Sometimes, a comment might sound rude, but it may not be intended to harm anyone. Other times, a person might use words that are not clearly hateful but are still meant to target and hurt others. The goal of this research is to build a better system that can make these important distinctions.</w:t>
      </w:r>
    </w:p>
    <w:p w14:paraId="301FC0C8" w14:textId="77777777" w:rsidR="006E0ECD" w:rsidRPr="00762A2B" w:rsidRDefault="006E0ECD" w:rsidP="00D33870">
      <w:pPr>
        <w:spacing w:after="160" w:line="276" w:lineRule="auto"/>
      </w:pPr>
      <w:r w:rsidRPr="00762A2B">
        <w:t>By creating a special program that can clearly separate hate speech, offensive language, and neutral content, we can help make social media platforms safer and friendlier for everyone. The program will not only help find bad content but also reduce mistakes that might unfairly flag harmless comments. This will help online communities stay respectful while preventing harmful content from spreading.</w:t>
      </w:r>
    </w:p>
    <w:p w14:paraId="4B44B072" w14:textId="77777777" w:rsidR="00D33870" w:rsidRDefault="00D33870" w:rsidP="00D33870">
      <w:pPr>
        <w:spacing w:line="276" w:lineRule="auto"/>
      </w:pPr>
    </w:p>
    <w:p w14:paraId="72C140E9" w14:textId="77777777" w:rsidR="00CB5241" w:rsidRDefault="00CB5241" w:rsidP="00D33870">
      <w:pPr>
        <w:spacing w:line="276" w:lineRule="auto"/>
        <w:jc w:val="center"/>
        <w:rPr>
          <w:b/>
          <w:sz w:val="32"/>
          <w:szCs w:val="32"/>
        </w:rPr>
      </w:pPr>
    </w:p>
    <w:p w14:paraId="7D9D4101" w14:textId="77777777" w:rsidR="00D82697" w:rsidRDefault="00D82697" w:rsidP="00D33870">
      <w:pPr>
        <w:spacing w:line="276" w:lineRule="auto"/>
        <w:jc w:val="center"/>
        <w:rPr>
          <w:b/>
          <w:sz w:val="32"/>
          <w:szCs w:val="32"/>
        </w:rPr>
      </w:pPr>
    </w:p>
    <w:p w14:paraId="1C5E33B4" w14:textId="77777777" w:rsidR="00D82697" w:rsidRDefault="00D82697" w:rsidP="00D33870">
      <w:pPr>
        <w:spacing w:line="276" w:lineRule="auto"/>
        <w:jc w:val="center"/>
        <w:rPr>
          <w:b/>
          <w:sz w:val="32"/>
          <w:szCs w:val="32"/>
        </w:rPr>
      </w:pPr>
    </w:p>
    <w:p w14:paraId="6DA4CE19" w14:textId="77777777" w:rsidR="00D82697" w:rsidRDefault="00D82697" w:rsidP="00D33870">
      <w:pPr>
        <w:spacing w:line="276" w:lineRule="auto"/>
        <w:jc w:val="center"/>
        <w:rPr>
          <w:b/>
          <w:sz w:val="32"/>
          <w:szCs w:val="32"/>
        </w:rPr>
      </w:pPr>
    </w:p>
    <w:p w14:paraId="6161BEEC" w14:textId="77777777" w:rsidR="00D82697" w:rsidRDefault="00D82697" w:rsidP="00D33870">
      <w:pPr>
        <w:spacing w:line="276" w:lineRule="auto"/>
        <w:jc w:val="center"/>
        <w:rPr>
          <w:b/>
          <w:sz w:val="32"/>
          <w:szCs w:val="32"/>
        </w:rPr>
      </w:pPr>
    </w:p>
    <w:p w14:paraId="076184B9" w14:textId="77777777" w:rsidR="00D82697" w:rsidRDefault="00D82697" w:rsidP="00D33870">
      <w:pPr>
        <w:spacing w:line="276" w:lineRule="auto"/>
        <w:jc w:val="center"/>
        <w:rPr>
          <w:b/>
          <w:sz w:val="32"/>
          <w:szCs w:val="32"/>
        </w:rPr>
      </w:pPr>
    </w:p>
    <w:p w14:paraId="3C9E455F" w14:textId="77777777" w:rsidR="00D82697" w:rsidRDefault="00D82697" w:rsidP="00D33870">
      <w:pPr>
        <w:spacing w:line="276" w:lineRule="auto"/>
        <w:jc w:val="center"/>
        <w:rPr>
          <w:b/>
          <w:sz w:val="32"/>
          <w:szCs w:val="32"/>
        </w:rPr>
      </w:pPr>
    </w:p>
    <w:p w14:paraId="639E8E0F" w14:textId="77777777" w:rsidR="00D82697" w:rsidRDefault="00D82697" w:rsidP="00D33870">
      <w:pPr>
        <w:spacing w:line="276" w:lineRule="auto"/>
        <w:jc w:val="center"/>
        <w:rPr>
          <w:b/>
          <w:sz w:val="32"/>
          <w:szCs w:val="32"/>
        </w:rPr>
      </w:pPr>
    </w:p>
    <w:p w14:paraId="66A02FEA" w14:textId="77777777" w:rsidR="00D82697" w:rsidRDefault="00D82697" w:rsidP="00D33870">
      <w:pPr>
        <w:spacing w:line="276" w:lineRule="auto"/>
        <w:jc w:val="center"/>
        <w:rPr>
          <w:b/>
          <w:sz w:val="32"/>
          <w:szCs w:val="32"/>
        </w:rPr>
      </w:pPr>
    </w:p>
    <w:p w14:paraId="01A0AA4C" w14:textId="77777777" w:rsidR="00D82697" w:rsidRDefault="00D82697" w:rsidP="00D33870">
      <w:pPr>
        <w:spacing w:line="276" w:lineRule="auto"/>
        <w:jc w:val="center"/>
        <w:rPr>
          <w:b/>
          <w:sz w:val="32"/>
          <w:szCs w:val="32"/>
        </w:rPr>
      </w:pPr>
    </w:p>
    <w:p w14:paraId="43041A18" w14:textId="77777777" w:rsidR="00D82697" w:rsidRDefault="00D82697" w:rsidP="00D33870">
      <w:pPr>
        <w:spacing w:line="276" w:lineRule="auto"/>
        <w:jc w:val="center"/>
        <w:rPr>
          <w:b/>
          <w:sz w:val="32"/>
          <w:szCs w:val="32"/>
        </w:rPr>
      </w:pPr>
    </w:p>
    <w:p w14:paraId="6BBE6BBD" w14:textId="77777777" w:rsidR="00D82697" w:rsidRDefault="00D82697" w:rsidP="00D33870">
      <w:pPr>
        <w:spacing w:line="276" w:lineRule="auto"/>
        <w:jc w:val="center"/>
        <w:rPr>
          <w:b/>
          <w:sz w:val="32"/>
          <w:szCs w:val="32"/>
        </w:rPr>
      </w:pPr>
    </w:p>
    <w:p w14:paraId="1CAD0ABE" w14:textId="77777777" w:rsidR="00D82697" w:rsidRDefault="00D82697" w:rsidP="00D33870">
      <w:pPr>
        <w:spacing w:line="276" w:lineRule="auto"/>
        <w:jc w:val="center"/>
        <w:rPr>
          <w:b/>
          <w:sz w:val="32"/>
          <w:szCs w:val="32"/>
        </w:rPr>
      </w:pPr>
    </w:p>
    <w:p w14:paraId="530F2851" w14:textId="77777777" w:rsidR="00D82697" w:rsidRDefault="00D82697" w:rsidP="00D33870">
      <w:pPr>
        <w:spacing w:line="276" w:lineRule="auto"/>
        <w:jc w:val="center"/>
        <w:rPr>
          <w:b/>
          <w:sz w:val="32"/>
          <w:szCs w:val="32"/>
        </w:rPr>
      </w:pPr>
    </w:p>
    <w:p w14:paraId="68F08A52" w14:textId="77777777" w:rsidR="00D82697" w:rsidRDefault="00D82697" w:rsidP="00D33870">
      <w:pPr>
        <w:spacing w:line="276" w:lineRule="auto"/>
        <w:jc w:val="center"/>
        <w:rPr>
          <w:b/>
          <w:sz w:val="32"/>
          <w:szCs w:val="32"/>
        </w:rPr>
      </w:pPr>
    </w:p>
    <w:p w14:paraId="21E8E420" w14:textId="77777777" w:rsidR="00D82697" w:rsidRDefault="00D82697" w:rsidP="00D33870">
      <w:pPr>
        <w:spacing w:line="276" w:lineRule="auto"/>
        <w:jc w:val="center"/>
        <w:rPr>
          <w:b/>
          <w:sz w:val="32"/>
          <w:szCs w:val="32"/>
        </w:rPr>
      </w:pPr>
    </w:p>
    <w:p w14:paraId="3AAE3DF8" w14:textId="77777777" w:rsidR="00D82697" w:rsidRDefault="00D82697" w:rsidP="00D33870">
      <w:pPr>
        <w:spacing w:line="276" w:lineRule="auto"/>
        <w:jc w:val="center"/>
        <w:rPr>
          <w:b/>
          <w:sz w:val="32"/>
          <w:szCs w:val="32"/>
        </w:rPr>
      </w:pPr>
    </w:p>
    <w:p w14:paraId="54C020B0" w14:textId="655971A0" w:rsidR="006D3CFB" w:rsidRDefault="005A1E63" w:rsidP="00D33870">
      <w:pPr>
        <w:spacing w:line="276" w:lineRule="auto"/>
        <w:jc w:val="center"/>
        <w:rPr>
          <w:b/>
          <w:sz w:val="32"/>
          <w:szCs w:val="32"/>
        </w:rPr>
      </w:pPr>
      <w:r w:rsidRPr="00AA6BCB">
        <w:rPr>
          <w:b/>
          <w:sz w:val="32"/>
          <w:szCs w:val="32"/>
        </w:rPr>
        <w:t>LITERATUR</w:t>
      </w:r>
      <w:r w:rsidR="005D5E44" w:rsidRPr="00AA6BCB">
        <w:rPr>
          <w:b/>
          <w:sz w:val="32"/>
          <w:szCs w:val="32"/>
        </w:rPr>
        <w:t>E</w:t>
      </w:r>
      <w:r w:rsidRPr="00AA6BCB">
        <w:rPr>
          <w:b/>
          <w:sz w:val="32"/>
          <w:szCs w:val="32"/>
        </w:rPr>
        <w:t xml:space="preserve"> REVIE</w:t>
      </w:r>
      <w:r w:rsidR="00980D2C" w:rsidRPr="00AA6BCB">
        <w:rPr>
          <w:b/>
          <w:sz w:val="32"/>
          <w:szCs w:val="32"/>
        </w:rPr>
        <w:t>W</w:t>
      </w:r>
    </w:p>
    <w:p w14:paraId="284E092E" w14:textId="77777777" w:rsidR="00D33870" w:rsidRPr="006D3CFB" w:rsidRDefault="00D33870" w:rsidP="00D33870">
      <w:pPr>
        <w:spacing w:line="276" w:lineRule="auto"/>
        <w:jc w:val="center"/>
        <w:rPr>
          <w:sz w:val="20"/>
          <w:szCs w:val="20"/>
        </w:rPr>
      </w:pPr>
    </w:p>
    <w:p w14:paraId="4F9E3572" w14:textId="77777777" w:rsidR="003431B7" w:rsidRDefault="003431B7" w:rsidP="00D33870">
      <w:pPr>
        <w:spacing w:line="276" w:lineRule="auto"/>
      </w:pPr>
      <w:r w:rsidRPr="00D33870">
        <w:rPr>
          <w:b/>
          <w:bCs/>
        </w:rPr>
        <w:t>The Introduction to Speech Segregation and Offensive Language Research</w:t>
      </w:r>
      <w:r w:rsidRPr="00805FE7">
        <w:t xml:space="preserve"> The area of research that involves hate speech and offensive language detection in the field of NLP is very interesting, especially due to the explosion of social media like Twitter, Facebook, and Instagram, which increasingly provide avenues for disseminating dangerous content, thereby rendering relevant the quest for automatically propounding systems that detect this kind of content: such a quest is extremely rewarding. Whilst hate speech promotes a kind of violence- or segregation-based behavior directed toward race, religion, ethnicity, or gender, offensive speech does not necessarily bring harm yet still violates social conventions. </w:t>
      </w:r>
    </w:p>
    <w:p w14:paraId="567DA023" w14:textId="77777777" w:rsidR="00D33870" w:rsidRDefault="00D33870" w:rsidP="00D33870">
      <w:pPr>
        <w:spacing w:line="276" w:lineRule="auto"/>
      </w:pPr>
    </w:p>
    <w:p w14:paraId="03753487" w14:textId="77777777" w:rsidR="003431B7" w:rsidRDefault="003431B7" w:rsidP="00D33870">
      <w:pPr>
        <w:spacing w:line="276" w:lineRule="auto"/>
      </w:pPr>
      <w:r w:rsidRPr="00D33870">
        <w:rPr>
          <w:b/>
          <w:bCs/>
        </w:rPr>
        <w:t>The Challenges in Detecting Hate and Offensive Speech</w:t>
      </w:r>
      <w:r w:rsidRPr="00805FE7">
        <w:t xml:space="preserve"> The challenge of detecting hate and offensive insults is quite intricate in view of the fact that most social </w:t>
      </w:r>
      <w:proofErr w:type="spellStart"/>
      <w:r w:rsidRPr="00805FE7">
        <w:t>mediaists</w:t>
      </w:r>
      <w:proofErr w:type="spellEnd"/>
      <w:r w:rsidRPr="00805FE7">
        <w:t xml:space="preserve"> traverse informality in their posts while being shoptalk heavy and, at times, multilingual; and this latter difficulty is compounded in a still worse way when it comes to Hinglish-a hybrid lingo spanning Hindi and English-ij formed of unfinished phrases, offhand-word scripts, and culturally bound references that are nearly impossible for conventional bastions to interpret accurately. Most hate speech detection systems create their model based on the labeled data, but mixing languages such as Hinglish tends to raise yet another layer of complexity.</w:t>
      </w:r>
    </w:p>
    <w:p w14:paraId="45A035AF" w14:textId="77777777" w:rsidR="00F0557F" w:rsidRDefault="00F0557F" w:rsidP="00D33870">
      <w:pPr>
        <w:spacing w:line="276" w:lineRule="auto"/>
      </w:pPr>
    </w:p>
    <w:p w14:paraId="400E6F12" w14:textId="4554C50C" w:rsidR="00F0557F" w:rsidRDefault="00F0557F" w:rsidP="00D33870">
      <w:pPr>
        <w:spacing w:line="276" w:lineRule="auto"/>
        <w:rPr>
          <w:b/>
          <w:bCs/>
          <w:sz w:val="28"/>
          <w:szCs w:val="28"/>
        </w:rPr>
      </w:pPr>
      <w:r w:rsidRPr="00F0557F">
        <w:rPr>
          <w:b/>
          <w:bCs/>
          <w:sz w:val="28"/>
          <w:szCs w:val="28"/>
        </w:rPr>
        <w:t>Methodology</w:t>
      </w:r>
    </w:p>
    <w:p w14:paraId="4C1ACFBF" w14:textId="77777777" w:rsidR="00F0557F" w:rsidRDefault="00F0557F" w:rsidP="00D33870">
      <w:pPr>
        <w:spacing w:line="276" w:lineRule="auto"/>
        <w:rPr>
          <w:b/>
          <w:bCs/>
        </w:rPr>
      </w:pPr>
      <w:r w:rsidRPr="00F0557F">
        <w:rPr>
          <w:b/>
          <w:bCs/>
        </w:rPr>
        <w:t xml:space="preserve">Implementation Architecture • </w:t>
      </w:r>
    </w:p>
    <w:p w14:paraId="704A8558" w14:textId="77777777" w:rsidR="00693CA6" w:rsidRDefault="00693CA6" w:rsidP="00D33870">
      <w:pPr>
        <w:spacing w:line="276" w:lineRule="auto"/>
        <w:rPr>
          <w:b/>
          <w:bCs/>
        </w:rPr>
      </w:pPr>
    </w:p>
    <w:p w14:paraId="254AAB03" w14:textId="77777777" w:rsidR="00F0557F" w:rsidRDefault="00F0557F" w:rsidP="00D33870">
      <w:pPr>
        <w:spacing w:line="276" w:lineRule="auto"/>
      </w:pPr>
      <w:r w:rsidRPr="00F0557F">
        <w:t xml:space="preserve">• </w:t>
      </w:r>
      <w:r w:rsidRPr="00F0557F">
        <w:rPr>
          <w:b/>
          <w:bCs/>
        </w:rPr>
        <w:t>Development Framework</w:t>
      </w:r>
      <w:r w:rsidRPr="00F0557F">
        <w:t xml:space="preserve"> • The core development platform chosen is </w:t>
      </w:r>
      <w:r>
        <w:t>Google Collab</w:t>
      </w:r>
      <w:r w:rsidRPr="00F0557F">
        <w:t>, selected for its well-developed capabilities of machine learning</w:t>
      </w:r>
      <w:r>
        <w:t xml:space="preserve"> and Natural Language Processing.</w:t>
      </w:r>
    </w:p>
    <w:p w14:paraId="002BD9E2" w14:textId="77777777" w:rsidR="00693CA6" w:rsidRDefault="00F0557F" w:rsidP="00D33870">
      <w:pPr>
        <w:spacing w:line="276" w:lineRule="auto"/>
      </w:pPr>
      <w:r w:rsidRPr="00F0557F">
        <w:t xml:space="preserve">• </w:t>
      </w:r>
      <w:proofErr w:type="gramStart"/>
      <w:r w:rsidR="00693CA6">
        <w:t>Also</w:t>
      </w:r>
      <w:proofErr w:type="gramEnd"/>
      <w:r w:rsidR="00693CA6">
        <w:t xml:space="preserve"> the Collab offers to import necessary NLP preprocessors online on virtual platform</w:t>
      </w:r>
    </w:p>
    <w:p w14:paraId="3CC9D06E" w14:textId="420EBEC4" w:rsidR="00693CA6" w:rsidRDefault="00693CA6" w:rsidP="00D33870">
      <w:pPr>
        <w:spacing w:line="276" w:lineRule="auto"/>
      </w:pPr>
      <w:r w:rsidRPr="00693CA6">
        <w:t>• Extensive statistical analysis functions</w:t>
      </w:r>
    </w:p>
    <w:p w14:paraId="64A400AD" w14:textId="77777777" w:rsidR="003431B7" w:rsidRDefault="003431B7" w:rsidP="00D33870">
      <w:pPr>
        <w:spacing w:line="276" w:lineRule="auto"/>
      </w:pPr>
    </w:p>
    <w:p w14:paraId="025F21D8" w14:textId="77777777" w:rsidR="00693CA6" w:rsidRDefault="00693CA6" w:rsidP="00D33870">
      <w:pPr>
        <w:spacing w:line="276" w:lineRule="auto"/>
        <w:rPr>
          <w:b/>
          <w:bCs/>
        </w:rPr>
      </w:pPr>
      <w:r w:rsidRPr="00693CA6">
        <w:t xml:space="preserve">• </w:t>
      </w:r>
      <w:r w:rsidRPr="00693CA6">
        <w:rPr>
          <w:b/>
          <w:bCs/>
        </w:rPr>
        <w:t>Core Technology Stack</w:t>
      </w:r>
    </w:p>
    <w:p w14:paraId="644EF2A0" w14:textId="77777777" w:rsidR="00693CA6" w:rsidRDefault="00693CA6" w:rsidP="00D33870">
      <w:pPr>
        <w:spacing w:line="276" w:lineRule="auto"/>
      </w:pPr>
      <w:r w:rsidRPr="00693CA6">
        <w:t xml:space="preserve"> • The system architecture features several special libraries</w:t>
      </w:r>
    </w:p>
    <w:p w14:paraId="0C7585C3" w14:textId="0043FD18" w:rsidR="00693CA6" w:rsidRDefault="00693CA6" w:rsidP="00D33870">
      <w:pPr>
        <w:spacing w:line="276" w:lineRule="auto"/>
      </w:pPr>
      <w:r w:rsidRPr="00693CA6">
        <w:t xml:space="preserve"> • a) Machine Learning Framework • - Scikit-learn Framework </w:t>
      </w:r>
    </w:p>
    <w:p w14:paraId="7876223C" w14:textId="77777777" w:rsidR="00693CA6" w:rsidRDefault="00693CA6" w:rsidP="00D33870">
      <w:pPr>
        <w:spacing w:line="276" w:lineRule="auto"/>
      </w:pPr>
      <w:r w:rsidRPr="00693CA6">
        <w:t xml:space="preserve">• List some of the libraries that support the implementation of classification algorithms, feature extraction and pre-processing, and model validation and evaluation tools. </w:t>
      </w:r>
    </w:p>
    <w:p w14:paraId="70BDDC39" w14:textId="34562558" w:rsidR="00092F15" w:rsidRDefault="00092F15" w:rsidP="00092F15">
      <w:pPr>
        <w:spacing w:line="276" w:lineRule="auto"/>
      </w:pPr>
      <w:r w:rsidRPr="00693CA6">
        <w:t xml:space="preserve">• </w:t>
      </w:r>
      <w:r w:rsidRPr="00092F15">
        <w:t>Panda</w:t>
      </w:r>
      <w:r>
        <w:t xml:space="preserve"> v (1.3.0)</w:t>
      </w:r>
    </w:p>
    <w:p w14:paraId="2781A294" w14:textId="67E37D34" w:rsidR="00092F15" w:rsidRDefault="00092F15" w:rsidP="00092F15">
      <w:pPr>
        <w:spacing w:line="276" w:lineRule="auto"/>
      </w:pPr>
      <w:r w:rsidRPr="00693CA6">
        <w:t xml:space="preserve">• </w:t>
      </w:r>
      <w:proofErr w:type="spellStart"/>
      <w:r>
        <w:t>Numpy</w:t>
      </w:r>
      <w:proofErr w:type="spellEnd"/>
      <w:r>
        <w:t xml:space="preserve"> v</w:t>
      </w:r>
      <w:r>
        <w:t xml:space="preserve"> </w:t>
      </w:r>
      <w:r>
        <w:t>(1.3.0)</w:t>
      </w:r>
    </w:p>
    <w:p w14:paraId="35A98DE9" w14:textId="77777777" w:rsidR="00693CA6" w:rsidRDefault="00693CA6" w:rsidP="00D33870">
      <w:pPr>
        <w:spacing w:line="276" w:lineRule="auto"/>
      </w:pPr>
    </w:p>
    <w:p w14:paraId="2357FC03" w14:textId="77777777" w:rsidR="00693CA6" w:rsidRDefault="00693CA6" w:rsidP="00D33870">
      <w:pPr>
        <w:spacing w:line="276" w:lineRule="auto"/>
      </w:pPr>
      <w:r w:rsidRPr="00693CA6">
        <w:t xml:space="preserve">• </w:t>
      </w:r>
      <w:r w:rsidRPr="00693CA6">
        <w:rPr>
          <w:b/>
          <w:bCs/>
        </w:rPr>
        <w:t>Used four Machine Learning models</w:t>
      </w:r>
      <w:r>
        <w:t xml:space="preserve"> –</w:t>
      </w:r>
    </w:p>
    <w:p w14:paraId="5C4BAFC4" w14:textId="7D3E4250" w:rsidR="00693CA6" w:rsidRDefault="00693CA6" w:rsidP="00693CA6">
      <w:pPr>
        <w:pStyle w:val="ListParagraph"/>
        <w:numPr>
          <w:ilvl w:val="0"/>
          <w:numId w:val="90"/>
        </w:numPr>
        <w:spacing w:line="276" w:lineRule="auto"/>
      </w:pPr>
      <w:r>
        <w:t>Linear Regression</w:t>
      </w:r>
    </w:p>
    <w:p w14:paraId="6A2CF437" w14:textId="51A04281" w:rsidR="00693CA6" w:rsidRDefault="00693CA6" w:rsidP="00693CA6">
      <w:pPr>
        <w:pStyle w:val="ListParagraph"/>
        <w:numPr>
          <w:ilvl w:val="0"/>
          <w:numId w:val="90"/>
        </w:numPr>
        <w:spacing w:line="276" w:lineRule="auto"/>
      </w:pPr>
      <w:r>
        <w:t>SVM</w:t>
      </w:r>
    </w:p>
    <w:p w14:paraId="42516251" w14:textId="51F141D3" w:rsidR="00693CA6" w:rsidRDefault="00693CA6" w:rsidP="00693CA6">
      <w:pPr>
        <w:pStyle w:val="ListParagraph"/>
        <w:numPr>
          <w:ilvl w:val="0"/>
          <w:numId w:val="90"/>
        </w:numPr>
        <w:spacing w:line="276" w:lineRule="auto"/>
      </w:pPr>
      <w:r>
        <w:t>Random Forest</w:t>
      </w:r>
    </w:p>
    <w:p w14:paraId="6F0D23B7" w14:textId="788A2EA1" w:rsidR="00092F15" w:rsidRDefault="00693CA6" w:rsidP="00092F15">
      <w:pPr>
        <w:pStyle w:val="ListParagraph"/>
        <w:numPr>
          <w:ilvl w:val="0"/>
          <w:numId w:val="90"/>
        </w:numPr>
        <w:spacing w:line="276" w:lineRule="auto"/>
      </w:pPr>
      <w:r w:rsidRPr="00693CA6">
        <w:t>Naive Bayes</w:t>
      </w:r>
    </w:p>
    <w:p w14:paraId="7422B34B" w14:textId="77777777" w:rsidR="00092F15" w:rsidRDefault="00092F15" w:rsidP="00092F15">
      <w:pPr>
        <w:spacing w:line="276" w:lineRule="auto"/>
      </w:pPr>
    </w:p>
    <w:p w14:paraId="2ACD41E1" w14:textId="7353F26A" w:rsidR="00693CA6" w:rsidRDefault="00092F15" w:rsidP="00D33870">
      <w:pPr>
        <w:spacing w:line="276" w:lineRule="auto"/>
      </w:pPr>
      <w:r w:rsidRPr="00693CA6">
        <w:t xml:space="preserve">• </w:t>
      </w:r>
      <w:r>
        <w:t xml:space="preserve">NLTK libraries </w:t>
      </w:r>
    </w:p>
    <w:p w14:paraId="65819000" w14:textId="77777777" w:rsidR="00D82697" w:rsidRDefault="00693CA6" w:rsidP="00D33870">
      <w:pPr>
        <w:spacing w:line="276" w:lineRule="auto"/>
      </w:pPr>
      <w:r w:rsidRPr="00693CA6">
        <w:t xml:space="preserve">• Matplotlib (v3.4.2) </w:t>
      </w:r>
    </w:p>
    <w:p w14:paraId="0EFECA87" w14:textId="448CB827" w:rsidR="00092F15" w:rsidRDefault="00092F15" w:rsidP="00D33870">
      <w:pPr>
        <w:spacing w:line="276" w:lineRule="auto"/>
      </w:pPr>
      <w:r w:rsidRPr="00092F15">
        <w:rPr>
          <w:b/>
          <w:bCs/>
        </w:rPr>
        <w:t>System Infrastructure</w:t>
      </w:r>
      <w:r w:rsidRPr="00092F15">
        <w:t xml:space="preserve"> </w:t>
      </w:r>
      <w:r>
        <w:t xml:space="preserve"> </w:t>
      </w:r>
    </w:p>
    <w:p w14:paraId="12799E19" w14:textId="77777777" w:rsidR="00092F15" w:rsidRDefault="00092F15" w:rsidP="00D33870">
      <w:pPr>
        <w:spacing w:line="276" w:lineRule="auto"/>
        <w:rPr>
          <w:b/>
          <w:bCs/>
        </w:rPr>
      </w:pPr>
      <w:r w:rsidRPr="00092F15">
        <w:rPr>
          <w:b/>
          <w:bCs/>
        </w:rPr>
        <w:t>Hardware Configuration</w:t>
      </w:r>
    </w:p>
    <w:p w14:paraId="6F1FDAA5" w14:textId="77777777" w:rsidR="00C45939" w:rsidRDefault="00C45939" w:rsidP="00D33870">
      <w:pPr>
        <w:spacing w:line="276" w:lineRule="auto"/>
        <w:rPr>
          <w:b/>
          <w:bCs/>
        </w:rPr>
      </w:pPr>
    </w:p>
    <w:p w14:paraId="304F6C58" w14:textId="552C9C58" w:rsidR="00C45939" w:rsidRPr="00C45939" w:rsidRDefault="00C45939" w:rsidP="00C45939">
      <w:pPr>
        <w:widowControl w:val="0"/>
        <w:spacing w:line="276" w:lineRule="auto"/>
        <w:rPr>
          <w:b/>
          <w:bCs/>
        </w:rPr>
      </w:pPr>
      <w:r w:rsidRPr="00C45939">
        <w:rPr>
          <w:b/>
          <w:bCs/>
        </w:rPr>
        <w:t xml:space="preserve">CPU Processing Unit: </w:t>
      </w:r>
      <w:r w:rsidRPr="00C45939">
        <w:t>Intel Core i3 10th Gen</w:t>
      </w:r>
    </w:p>
    <w:p w14:paraId="71FC4129" w14:textId="041476FE" w:rsidR="00C45939" w:rsidRPr="00C45939" w:rsidRDefault="00C45939" w:rsidP="00C45939">
      <w:pPr>
        <w:widowControl w:val="0"/>
        <w:numPr>
          <w:ilvl w:val="0"/>
          <w:numId w:val="92"/>
        </w:numPr>
        <w:spacing w:line="276" w:lineRule="auto"/>
        <w:rPr>
          <w:b/>
          <w:bCs/>
        </w:rPr>
      </w:pPr>
      <w:r w:rsidRPr="00C45939">
        <w:rPr>
          <w:b/>
          <w:bCs/>
          <w:i/>
          <w:iCs/>
        </w:rPr>
        <w:t>Base Frequency</w:t>
      </w:r>
      <w:r w:rsidRPr="00C45939">
        <w:rPr>
          <w:i/>
          <w:iCs/>
        </w:rPr>
        <w:t>:</w:t>
      </w:r>
      <w:r w:rsidRPr="00C45939">
        <w:t xml:space="preserve"> specific model specs</w:t>
      </w:r>
      <w:r>
        <w:t xml:space="preserve"> -</w:t>
      </w:r>
      <w:r w:rsidRPr="00C45939">
        <w:t xml:space="preserve"> (usually around 1.2 - 3.4 GHz)</w:t>
      </w:r>
    </w:p>
    <w:p w14:paraId="755CAFE3" w14:textId="61A5ED46" w:rsidR="00C45939" w:rsidRPr="00C45939" w:rsidRDefault="00C45939" w:rsidP="00C45939">
      <w:pPr>
        <w:widowControl w:val="0"/>
        <w:spacing w:line="276" w:lineRule="auto"/>
        <w:rPr>
          <w:b/>
          <w:bCs/>
        </w:rPr>
      </w:pPr>
      <w:r w:rsidRPr="00C45939">
        <w:rPr>
          <w:b/>
          <w:bCs/>
        </w:rPr>
        <w:t xml:space="preserve">Memory Type: </w:t>
      </w:r>
      <w:r w:rsidRPr="00C45939">
        <w:t>8 GB DDR4 RAM</w:t>
      </w:r>
    </w:p>
    <w:p w14:paraId="7FD48A2D" w14:textId="2C04EF57" w:rsidR="00C45939" w:rsidRPr="00C45939" w:rsidRDefault="00C45939" w:rsidP="00C45939">
      <w:pPr>
        <w:widowControl w:val="0"/>
        <w:spacing w:line="276" w:lineRule="auto"/>
        <w:rPr>
          <w:b/>
          <w:bCs/>
        </w:rPr>
      </w:pPr>
      <w:r w:rsidRPr="00C45939">
        <w:rPr>
          <w:b/>
          <w:bCs/>
        </w:rPr>
        <w:t xml:space="preserve">Graphics Processor: </w:t>
      </w:r>
      <w:r w:rsidRPr="00C45939">
        <w:t>Integrated Intel UHD Graphics (i3 variant)</w:t>
      </w:r>
    </w:p>
    <w:p w14:paraId="6956914C" w14:textId="203E336A" w:rsidR="00C45939" w:rsidRDefault="00C45939" w:rsidP="00C45939">
      <w:pPr>
        <w:spacing w:line="276" w:lineRule="auto"/>
        <w:rPr>
          <w:b/>
          <w:bCs/>
        </w:rPr>
      </w:pPr>
      <w:r w:rsidRPr="00C45939">
        <w:rPr>
          <w:b/>
          <w:bCs/>
        </w:rPr>
        <w:t xml:space="preserve">Platform Used: </w:t>
      </w:r>
      <w:r w:rsidRPr="00C45939">
        <w:t>Windows 10 (Home/Professional) x64</w:t>
      </w:r>
    </w:p>
    <w:p w14:paraId="74EFC680" w14:textId="4E341FFC" w:rsidR="00092F15" w:rsidRDefault="00092F15" w:rsidP="00C45939">
      <w:pPr>
        <w:spacing w:line="276" w:lineRule="auto"/>
        <w:rPr>
          <w:b/>
          <w:bCs/>
        </w:rPr>
      </w:pPr>
    </w:p>
    <w:p w14:paraId="78D8F5E5" w14:textId="77777777" w:rsidR="00C45939" w:rsidRDefault="00C45939" w:rsidP="00C45939">
      <w:pPr>
        <w:spacing w:line="276" w:lineRule="auto"/>
      </w:pPr>
      <w:r w:rsidRPr="00C45939">
        <w:rPr>
          <w:b/>
          <w:bCs/>
        </w:rPr>
        <w:t>Classification Parameters</w:t>
      </w:r>
      <w:r w:rsidRPr="00C45939">
        <w:t xml:space="preserve"> •</w:t>
      </w:r>
    </w:p>
    <w:p w14:paraId="40A705DC" w14:textId="692A0F12" w:rsidR="00C45939" w:rsidRPr="00C45939" w:rsidRDefault="00C45939" w:rsidP="00C45939">
      <w:pPr>
        <w:widowControl w:val="0"/>
        <w:spacing w:line="276" w:lineRule="auto"/>
      </w:pPr>
      <w:r>
        <w:t xml:space="preserve">  </w:t>
      </w:r>
      <w:r w:rsidRPr="00C45939">
        <w:rPr>
          <w:b/>
          <w:bCs/>
        </w:rPr>
        <w:t>True Positive (TP):</w:t>
      </w:r>
      <w:r w:rsidRPr="00C45939">
        <w:t xml:space="preserve"> Correctly identifying a hate/offensive tweet as hate or offensive.</w:t>
      </w:r>
    </w:p>
    <w:p w14:paraId="62989EDD" w14:textId="77777777" w:rsidR="00C45939" w:rsidRPr="00C45939" w:rsidRDefault="00C45939" w:rsidP="00C45939">
      <w:pPr>
        <w:widowControl w:val="0"/>
        <w:numPr>
          <w:ilvl w:val="0"/>
          <w:numId w:val="93"/>
        </w:numPr>
        <w:spacing w:line="276" w:lineRule="auto"/>
      </w:pPr>
      <w:r w:rsidRPr="00C45939">
        <w:rPr>
          <w:i/>
          <w:iCs/>
        </w:rPr>
        <w:t>Example:</w:t>
      </w:r>
      <w:r w:rsidRPr="00C45939">
        <w:t xml:space="preserve"> If 30% of tweets classified as hate or offensive are actually hate or offensive, then TP = 0.30.</w:t>
      </w:r>
    </w:p>
    <w:p w14:paraId="14136B3D" w14:textId="09A06407" w:rsidR="00C45939" w:rsidRPr="00C45939" w:rsidRDefault="00C45939" w:rsidP="00C45939">
      <w:pPr>
        <w:widowControl w:val="0"/>
        <w:spacing w:line="276" w:lineRule="auto"/>
      </w:pPr>
      <w:r w:rsidRPr="00C45939">
        <w:t xml:space="preserve">  </w:t>
      </w:r>
      <w:r w:rsidRPr="00C45939">
        <w:rPr>
          <w:b/>
          <w:bCs/>
        </w:rPr>
        <w:t>False Positive (FP):</w:t>
      </w:r>
      <w:r w:rsidRPr="00C45939">
        <w:t xml:space="preserve"> Incorrectly classifying a neutral tweet as hate or offensive.</w:t>
      </w:r>
    </w:p>
    <w:p w14:paraId="4805CCAA" w14:textId="188EF1A0" w:rsidR="00C45939" w:rsidRPr="00C45939" w:rsidRDefault="00C45939" w:rsidP="00C45939">
      <w:pPr>
        <w:widowControl w:val="0"/>
        <w:numPr>
          <w:ilvl w:val="0"/>
          <w:numId w:val="94"/>
        </w:numPr>
        <w:spacing w:line="276" w:lineRule="auto"/>
      </w:pPr>
      <w:r w:rsidRPr="00C45939">
        <w:rPr>
          <w:i/>
          <w:iCs/>
        </w:rPr>
        <w:t>Example:</w:t>
      </w:r>
      <w:r w:rsidRPr="00C45939">
        <w:t xml:space="preserve"> If 10% of tweets are misclassified as hate or offensive</w:t>
      </w:r>
      <w:r w:rsidR="008627CF">
        <w:t>,</w:t>
      </w:r>
      <w:r w:rsidRPr="00C45939">
        <w:t xml:space="preserve"> but </w:t>
      </w:r>
      <w:r w:rsidR="008627CF">
        <w:t>in</w:t>
      </w:r>
      <w:r w:rsidRPr="00C45939">
        <w:t xml:space="preserve"> actual</w:t>
      </w:r>
      <w:r w:rsidR="008627CF">
        <w:t xml:space="preserve"> they are </w:t>
      </w:r>
      <w:r w:rsidRPr="00C45939">
        <w:t>neutral, then FP = 0.10.</w:t>
      </w:r>
    </w:p>
    <w:p w14:paraId="218976DE" w14:textId="0D911E07" w:rsidR="00C45939" w:rsidRPr="00C45939" w:rsidRDefault="00C45939" w:rsidP="00C45939">
      <w:pPr>
        <w:widowControl w:val="0"/>
        <w:spacing w:line="276" w:lineRule="auto"/>
      </w:pPr>
      <w:r w:rsidRPr="00C45939">
        <w:t xml:space="preserve">  </w:t>
      </w:r>
      <w:r w:rsidRPr="00C45939">
        <w:rPr>
          <w:b/>
          <w:bCs/>
        </w:rPr>
        <w:t>True Negative (TN):</w:t>
      </w:r>
      <w:r w:rsidRPr="00C45939">
        <w:t xml:space="preserve"> Correctly classifying a neutral tweet as neutral.</w:t>
      </w:r>
    </w:p>
    <w:p w14:paraId="31A1E5B6" w14:textId="571D5770" w:rsidR="00C45939" w:rsidRDefault="00C45939" w:rsidP="00C45939">
      <w:pPr>
        <w:numPr>
          <w:ilvl w:val="0"/>
          <w:numId w:val="95"/>
        </w:numPr>
        <w:spacing w:line="276" w:lineRule="auto"/>
      </w:pPr>
      <w:r w:rsidRPr="00C45939">
        <w:rPr>
          <w:i/>
          <w:iCs/>
        </w:rPr>
        <w:t>Example:</w:t>
      </w:r>
      <w:r w:rsidRPr="00C45939">
        <w:t xml:space="preserve"> </w:t>
      </w:r>
      <w:r>
        <w:t>when</w:t>
      </w:r>
      <w:r w:rsidRPr="00C45939">
        <w:t xml:space="preserve"> 50</w:t>
      </w:r>
      <w:proofErr w:type="gramStart"/>
      <w:r w:rsidRPr="00C45939">
        <w:t>%  tweets</w:t>
      </w:r>
      <w:proofErr w:type="gramEnd"/>
      <w:r w:rsidRPr="00C45939">
        <w:t xml:space="preserve"> correctly </w:t>
      </w:r>
      <w:proofErr w:type="spellStart"/>
      <w:r w:rsidRPr="00C45939">
        <w:t>identifi</w:t>
      </w:r>
      <w:proofErr w:type="spellEnd"/>
      <w:r w:rsidRPr="00C45939">
        <w:t xml:space="preserve"> as neutral, then TN = 0.50.</w:t>
      </w:r>
    </w:p>
    <w:p w14:paraId="2F65236D" w14:textId="77777777" w:rsidR="00C45939" w:rsidRPr="00C45939" w:rsidRDefault="00C45939" w:rsidP="00C45939">
      <w:pPr>
        <w:widowControl w:val="0"/>
        <w:spacing w:line="276" w:lineRule="auto"/>
        <w:ind w:left="720"/>
      </w:pPr>
    </w:p>
    <w:p w14:paraId="2AF64066" w14:textId="1339A905" w:rsidR="00C45939" w:rsidRPr="00C45939" w:rsidRDefault="00C45939" w:rsidP="00C45939">
      <w:pPr>
        <w:widowControl w:val="0"/>
        <w:spacing w:line="276" w:lineRule="auto"/>
      </w:pPr>
      <w:r w:rsidRPr="00C45939">
        <w:t xml:space="preserve">  </w:t>
      </w:r>
      <w:r w:rsidRPr="00C45939">
        <w:rPr>
          <w:b/>
          <w:bCs/>
        </w:rPr>
        <w:t>False Negative (FN):</w:t>
      </w:r>
      <w:r w:rsidRPr="00C45939">
        <w:t xml:space="preserve"> Failing to identify a hate/offensive tweet, classifying it as neutral instead.</w:t>
      </w:r>
    </w:p>
    <w:p w14:paraId="44115542" w14:textId="40413473" w:rsidR="00C45939" w:rsidRDefault="00C45939" w:rsidP="00C45939">
      <w:pPr>
        <w:widowControl w:val="0"/>
        <w:numPr>
          <w:ilvl w:val="0"/>
          <w:numId w:val="96"/>
        </w:numPr>
        <w:spacing w:line="276" w:lineRule="auto"/>
      </w:pPr>
      <w:r w:rsidRPr="00C45939">
        <w:rPr>
          <w:i/>
          <w:iCs/>
        </w:rPr>
        <w:t>Example:</w:t>
      </w:r>
      <w:r w:rsidRPr="00C45939">
        <w:t xml:space="preserve"> If 10% of tweets are classified as neutral</w:t>
      </w:r>
      <w:r>
        <w:t xml:space="preserve"> by mistake</w:t>
      </w:r>
      <w:r w:rsidRPr="00C45939">
        <w:t xml:space="preserve"> when they are actually </w:t>
      </w:r>
      <w:proofErr w:type="gramStart"/>
      <w:r w:rsidRPr="00C45939">
        <w:t>hate</w:t>
      </w:r>
      <w:proofErr w:type="gramEnd"/>
      <w:r w:rsidRPr="00C45939">
        <w:t xml:space="preserve"> or offensive, then FN = 0.10.</w:t>
      </w:r>
    </w:p>
    <w:p w14:paraId="3D55145F" w14:textId="6AD8F360" w:rsidR="00D82697" w:rsidRDefault="00D82697" w:rsidP="00D82697">
      <w:pPr>
        <w:spacing w:line="276" w:lineRule="auto"/>
      </w:pPr>
      <w:r>
        <w:rPr>
          <w:i/>
          <w:iCs/>
        </w:rPr>
        <w:t xml:space="preserve">       </w:t>
      </w:r>
      <w:r w:rsidRPr="00693CA6">
        <w:t xml:space="preserve">• </w:t>
      </w:r>
      <w:r w:rsidRPr="00092F15">
        <w:t>Results Visualization</w:t>
      </w:r>
      <w:r>
        <w:t xml:space="preserve"> – using Confusion </w:t>
      </w:r>
      <w:proofErr w:type="gramStart"/>
      <w:r>
        <w:t>matrix ,</w:t>
      </w:r>
      <w:proofErr w:type="gramEnd"/>
      <w:r>
        <w:t xml:space="preserve"> Histograms , Bar Graph</w:t>
      </w:r>
    </w:p>
    <w:p w14:paraId="22EC79B3" w14:textId="03FB4AEB" w:rsidR="00D82697" w:rsidRPr="00C45939" w:rsidRDefault="00D82697" w:rsidP="00D82697">
      <w:pPr>
        <w:widowControl w:val="0"/>
        <w:spacing w:line="276" w:lineRule="auto"/>
        <w:ind w:left="720"/>
      </w:pPr>
    </w:p>
    <w:p w14:paraId="07319D8D" w14:textId="77777777" w:rsidR="00C45939" w:rsidRDefault="00C45939" w:rsidP="00C45939">
      <w:pPr>
        <w:spacing w:line="276" w:lineRule="auto"/>
      </w:pPr>
    </w:p>
    <w:p w14:paraId="682E1205" w14:textId="33780A5F" w:rsidR="00C45939" w:rsidRDefault="00C45939" w:rsidP="00C45939">
      <w:pPr>
        <w:spacing w:line="276" w:lineRule="auto"/>
      </w:pPr>
      <w:r>
        <w:t xml:space="preserve">                    </w:t>
      </w:r>
      <w:r>
        <w:rPr>
          <w:noProof/>
        </w:rPr>
        <w:drawing>
          <wp:inline distT="0" distB="0" distL="0" distR="0" wp14:anchorId="64FB31AA" wp14:editId="3269CBD5">
            <wp:extent cx="3403600" cy="3403600"/>
            <wp:effectExtent l="0" t="0" r="6350" b="6350"/>
            <wp:docPr id="17502331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233104" name="Picture 1750233104"/>
                    <pic:cNvPicPr/>
                  </pic:nvPicPr>
                  <pic:blipFill>
                    <a:blip r:embed="rId10">
                      <a:extLst>
                        <a:ext uri="{28A0092B-C50C-407E-A947-70E740481C1C}">
                          <a14:useLocalDpi xmlns:a14="http://schemas.microsoft.com/office/drawing/2010/main" val="0"/>
                        </a:ext>
                      </a:extLst>
                    </a:blip>
                    <a:stretch>
                      <a:fillRect/>
                    </a:stretch>
                  </pic:blipFill>
                  <pic:spPr>
                    <a:xfrm>
                      <a:off x="0" y="0"/>
                      <a:ext cx="3404019" cy="3404019"/>
                    </a:xfrm>
                    <a:prstGeom prst="rect">
                      <a:avLst/>
                    </a:prstGeom>
                  </pic:spPr>
                </pic:pic>
              </a:graphicData>
            </a:graphic>
          </wp:inline>
        </w:drawing>
      </w:r>
    </w:p>
    <w:p w14:paraId="72DC566D" w14:textId="77777777" w:rsidR="008627CF" w:rsidRDefault="008627CF" w:rsidP="00C45939">
      <w:pPr>
        <w:spacing w:line="276" w:lineRule="auto"/>
      </w:pPr>
      <w:r>
        <w:t xml:space="preserve">                                                   </w:t>
      </w:r>
    </w:p>
    <w:p w14:paraId="0B7A8A06" w14:textId="130E18FF" w:rsidR="008627CF" w:rsidRDefault="008627CF" w:rsidP="00C45939">
      <w:pPr>
        <w:spacing w:line="276" w:lineRule="auto"/>
        <w:rPr>
          <w:b/>
          <w:bCs/>
          <w:sz w:val="18"/>
          <w:szCs w:val="18"/>
        </w:rPr>
      </w:pPr>
      <w:r>
        <w:t xml:space="preserve">                                                        </w:t>
      </w:r>
      <w:r w:rsidRPr="008627CF">
        <w:rPr>
          <w:b/>
          <w:bCs/>
          <w:sz w:val="18"/>
          <w:szCs w:val="18"/>
        </w:rPr>
        <w:t>Fig – 2.1 Confusion Matrix</w:t>
      </w:r>
    </w:p>
    <w:p w14:paraId="363B4EDD" w14:textId="77777777" w:rsidR="008627CF" w:rsidRDefault="008627CF" w:rsidP="00C45939">
      <w:pPr>
        <w:spacing w:line="276" w:lineRule="auto"/>
        <w:rPr>
          <w:b/>
          <w:bCs/>
          <w:sz w:val="18"/>
          <w:szCs w:val="18"/>
        </w:rPr>
      </w:pPr>
    </w:p>
    <w:p w14:paraId="2C21F59C" w14:textId="7D860D56" w:rsidR="008627CF" w:rsidRPr="008627CF" w:rsidRDefault="008627CF" w:rsidP="00C45939">
      <w:pPr>
        <w:spacing w:line="276" w:lineRule="auto"/>
        <w:rPr>
          <w:b/>
          <w:bCs/>
          <w:sz w:val="22"/>
          <w:szCs w:val="22"/>
        </w:rPr>
      </w:pPr>
      <w:r w:rsidRPr="008627CF">
        <w:rPr>
          <w:b/>
          <w:bCs/>
          <w:sz w:val="22"/>
          <w:szCs w:val="22"/>
        </w:rPr>
        <w:t>Analysis Performance</w:t>
      </w:r>
    </w:p>
    <w:p w14:paraId="58BB216E" w14:textId="1ABA897E" w:rsidR="008627CF" w:rsidRPr="008627CF" w:rsidRDefault="008627CF" w:rsidP="00C45939">
      <w:pPr>
        <w:spacing w:line="276" w:lineRule="auto"/>
        <w:rPr>
          <w:sz w:val="22"/>
          <w:szCs w:val="22"/>
        </w:rPr>
      </w:pPr>
      <w:r w:rsidRPr="008627CF">
        <w:rPr>
          <w:sz w:val="22"/>
          <w:szCs w:val="22"/>
        </w:rPr>
        <w:t xml:space="preserve">• The system utilizes a wide range confusion matrix while visualizing and analyzing its results. This approach would enable the following: </w:t>
      </w:r>
    </w:p>
    <w:p w14:paraId="40063C4B" w14:textId="0EBA2459" w:rsidR="008627CF" w:rsidRPr="008627CF" w:rsidRDefault="008627CF" w:rsidP="00C45939">
      <w:pPr>
        <w:spacing w:line="276" w:lineRule="auto"/>
        <w:rPr>
          <w:sz w:val="22"/>
          <w:szCs w:val="22"/>
        </w:rPr>
      </w:pPr>
      <w:r w:rsidRPr="008627CF">
        <w:rPr>
          <w:sz w:val="22"/>
          <w:szCs w:val="22"/>
        </w:rPr>
        <w:t xml:space="preserve">• - Analyzing the accurate performance </w:t>
      </w:r>
      <w:r w:rsidRPr="008627CF">
        <w:rPr>
          <w:sz w:val="22"/>
          <w:szCs w:val="22"/>
        </w:rPr>
        <w:t>by all the 4 models individually</w:t>
      </w:r>
    </w:p>
    <w:p w14:paraId="280444D5" w14:textId="349447CC" w:rsidR="008627CF" w:rsidRPr="008627CF" w:rsidRDefault="008627CF" w:rsidP="00C45939">
      <w:pPr>
        <w:spacing w:line="276" w:lineRule="auto"/>
        <w:rPr>
          <w:sz w:val="22"/>
          <w:szCs w:val="22"/>
        </w:rPr>
      </w:pPr>
      <w:r w:rsidRPr="008627CF">
        <w:rPr>
          <w:sz w:val="22"/>
          <w:szCs w:val="22"/>
        </w:rPr>
        <w:t xml:space="preserve">• - </w:t>
      </w:r>
      <w:r w:rsidRPr="008627CF">
        <w:rPr>
          <w:sz w:val="22"/>
          <w:szCs w:val="22"/>
        </w:rPr>
        <w:t>Analyze the error based on data patterns</w:t>
      </w:r>
    </w:p>
    <w:p w14:paraId="24B8A513" w14:textId="77777777" w:rsidR="008627CF" w:rsidRPr="008627CF" w:rsidRDefault="008627CF" w:rsidP="00C45939">
      <w:pPr>
        <w:spacing w:line="276" w:lineRule="auto"/>
        <w:rPr>
          <w:sz w:val="22"/>
          <w:szCs w:val="22"/>
        </w:rPr>
      </w:pPr>
      <w:r w:rsidRPr="008627CF">
        <w:rPr>
          <w:sz w:val="22"/>
          <w:szCs w:val="22"/>
        </w:rPr>
        <w:t>• - Opportunities for optimum improvement in the system</w:t>
      </w:r>
    </w:p>
    <w:p w14:paraId="2EEBF51E" w14:textId="1DBB487D" w:rsidR="008627CF" w:rsidRDefault="008627CF" w:rsidP="00C45939">
      <w:pPr>
        <w:spacing w:line="276" w:lineRule="auto"/>
      </w:pPr>
      <w:r w:rsidRPr="008627CF">
        <w:rPr>
          <w:sz w:val="22"/>
          <w:szCs w:val="22"/>
        </w:rPr>
        <w:t xml:space="preserve">• - </w:t>
      </w:r>
      <w:r>
        <w:t xml:space="preserve">Machine Learning Model </w:t>
      </w:r>
      <w:proofErr w:type="spellStart"/>
      <w:r>
        <w:t>comparision</w:t>
      </w:r>
      <w:proofErr w:type="spellEnd"/>
      <w:r>
        <w:t>.</w:t>
      </w:r>
    </w:p>
    <w:p w14:paraId="3601F74B" w14:textId="77777777" w:rsidR="006D6952" w:rsidRDefault="006D6952" w:rsidP="00C45939">
      <w:pPr>
        <w:spacing w:line="276" w:lineRule="auto"/>
      </w:pPr>
    </w:p>
    <w:p w14:paraId="1D64A67B" w14:textId="1C83090C" w:rsidR="008627CF" w:rsidRPr="006D6952" w:rsidRDefault="006D6952" w:rsidP="00C45939">
      <w:pPr>
        <w:spacing w:line="276" w:lineRule="auto"/>
        <w:rPr>
          <w:b/>
          <w:bCs/>
        </w:rPr>
      </w:pPr>
      <w:r w:rsidRPr="006D6952">
        <w:rPr>
          <w:b/>
          <w:bCs/>
        </w:rPr>
        <w:t>• Temporal Efficiency</w:t>
      </w:r>
    </w:p>
    <w:p w14:paraId="7E980806" w14:textId="14D89717" w:rsidR="008627CF" w:rsidRPr="008627CF" w:rsidRDefault="008627CF" w:rsidP="008627CF">
      <w:pPr>
        <w:widowControl w:val="0"/>
        <w:spacing w:line="276" w:lineRule="auto"/>
      </w:pPr>
      <w:r w:rsidRPr="008627CF">
        <w:t xml:space="preserve">  </w:t>
      </w:r>
      <w:r w:rsidR="006D6952">
        <w:t xml:space="preserve"> </w:t>
      </w:r>
      <w:r w:rsidRPr="008627CF">
        <w:rPr>
          <w:b/>
          <w:bCs/>
        </w:rPr>
        <w:t>Detection:</w:t>
      </w:r>
      <w:r w:rsidRPr="008627CF">
        <w:t xml:space="preserve"> </w:t>
      </w:r>
      <w:r w:rsidR="006D6952">
        <w:t xml:space="preserve">this model can identify the tweets on base of 3 categories weather it is </w:t>
      </w:r>
      <w:proofErr w:type="gramStart"/>
      <w:r w:rsidR="006D6952">
        <w:t>hateful ,</w:t>
      </w:r>
      <w:proofErr w:type="gramEnd"/>
      <w:r w:rsidR="006D6952">
        <w:t xml:space="preserve"> offensive or neutral.</w:t>
      </w:r>
    </w:p>
    <w:p w14:paraId="2978BC67" w14:textId="31BB8719" w:rsidR="008627CF" w:rsidRPr="008627CF" w:rsidRDefault="008627CF" w:rsidP="008627CF">
      <w:pPr>
        <w:widowControl w:val="0"/>
        <w:spacing w:line="276" w:lineRule="auto"/>
      </w:pPr>
      <w:r w:rsidRPr="008627CF">
        <w:t xml:space="preserve">  </w:t>
      </w:r>
      <w:r w:rsidRPr="008627CF">
        <w:rPr>
          <w:b/>
          <w:bCs/>
        </w:rPr>
        <w:t>Scalability:</w:t>
      </w:r>
      <w:r w:rsidRPr="008627CF">
        <w:t xml:space="preserve"> </w:t>
      </w:r>
      <w:r w:rsidR="006D6952">
        <w:t>It can</w:t>
      </w:r>
      <w:r w:rsidRPr="008627CF">
        <w:t xml:space="preserve"> handle a large volume of social media data</w:t>
      </w:r>
      <w:r w:rsidR="006D6952">
        <w:t xml:space="preserve"> as we are using SVM model which can perform better with larger data set.</w:t>
      </w:r>
    </w:p>
    <w:p w14:paraId="17E07664" w14:textId="795BBF0F" w:rsidR="008627CF" w:rsidRPr="008627CF" w:rsidRDefault="008627CF" w:rsidP="008627CF">
      <w:pPr>
        <w:widowControl w:val="0"/>
        <w:spacing w:line="276" w:lineRule="auto"/>
      </w:pPr>
      <w:r w:rsidRPr="008627CF">
        <w:t xml:space="preserve">  </w:t>
      </w:r>
      <w:r w:rsidRPr="008627CF">
        <w:rPr>
          <w:b/>
          <w:bCs/>
        </w:rPr>
        <w:t>Resource Optimization:</w:t>
      </w:r>
      <w:r w:rsidRPr="008627CF">
        <w:t xml:space="preserve"> Efficient use of computational resources to ensure faster analysis without overloading the system.</w:t>
      </w:r>
    </w:p>
    <w:p w14:paraId="546C7F40" w14:textId="4FBDA31A" w:rsidR="008627CF" w:rsidRPr="008627CF" w:rsidRDefault="008627CF" w:rsidP="008627CF">
      <w:pPr>
        <w:spacing w:line="276" w:lineRule="auto"/>
        <w:rPr>
          <w:sz w:val="22"/>
          <w:szCs w:val="22"/>
        </w:rPr>
      </w:pPr>
      <w:r w:rsidRPr="008627CF">
        <w:t xml:space="preserve">  </w:t>
      </w:r>
      <w:r w:rsidRPr="008627CF">
        <w:rPr>
          <w:b/>
          <w:bCs/>
        </w:rPr>
        <w:t>Operational Efficiency:</w:t>
      </w:r>
      <w:r w:rsidRPr="008627CF">
        <w:t xml:space="preserve"> Maintaining high detection accuracy while minimizing delays.</w:t>
      </w:r>
    </w:p>
    <w:p w14:paraId="5846095E" w14:textId="77777777" w:rsidR="008627CF" w:rsidRPr="008627CF" w:rsidRDefault="008627CF" w:rsidP="00C45939">
      <w:pPr>
        <w:spacing w:line="276" w:lineRule="auto"/>
        <w:rPr>
          <w:b/>
          <w:bCs/>
          <w:sz w:val="18"/>
          <w:szCs w:val="18"/>
        </w:rPr>
      </w:pPr>
    </w:p>
    <w:p w14:paraId="48827CFC" w14:textId="77777777" w:rsidR="00693CA6" w:rsidRDefault="00693CA6" w:rsidP="00D33870">
      <w:pPr>
        <w:spacing w:line="276" w:lineRule="auto"/>
      </w:pPr>
    </w:p>
    <w:p w14:paraId="53DACECC" w14:textId="065C7CD0" w:rsidR="003431B7" w:rsidRDefault="003431B7" w:rsidP="00D33870">
      <w:pPr>
        <w:spacing w:line="276" w:lineRule="auto"/>
      </w:pPr>
      <w:r w:rsidRPr="002F0930">
        <w:rPr>
          <w:b/>
          <w:bCs/>
        </w:rPr>
        <w:t>Hate Speech vs. Offensive Language:</w:t>
      </w:r>
      <w:r>
        <w:t xml:space="preserve"> hate speech as language that expresses hatred towards a targeted group in a harmful or derogatory manner, while offensive language is broader and can include curse words and slurs without necessarily targeting specific groups with hateful intent.</w:t>
      </w:r>
    </w:p>
    <w:p w14:paraId="7EDD6E66" w14:textId="3B4CA4D6" w:rsidR="003431B7" w:rsidRDefault="003431B7" w:rsidP="00D33870">
      <w:pPr>
        <w:spacing w:line="276" w:lineRule="auto"/>
      </w:pPr>
      <w:r w:rsidRPr="002F0930">
        <w:rPr>
          <w:b/>
          <w:bCs/>
        </w:rPr>
        <w:t>Data and Classification</w:t>
      </w:r>
      <w:r>
        <w:t>: Using a crowd-sourced lexicon of hate speech and offensive terms, they collected a sample of tweets, which were manually labeled into three categories: hate speech, offensive but not hate speech, and neither. They trained a multi-class classifier to distinguish between these categories. The results showed that while tweets containing explicit slurs (like "</w:t>
      </w:r>
      <w:proofErr w:type="spellStart"/>
      <w:r>
        <w:t>ngger</w:t>
      </w:r>
      <w:proofErr w:type="spellEnd"/>
      <w:r>
        <w:t>" or "</w:t>
      </w:r>
      <w:proofErr w:type="spellStart"/>
      <w:r>
        <w:t>fggot</w:t>
      </w:r>
      <w:proofErr w:type="spellEnd"/>
      <w:r>
        <w:t>") are more likely to be classified as hate speech, others (like sexist language) are typically classified as offensive rather than hateful.</w:t>
      </w:r>
    </w:p>
    <w:p w14:paraId="4C2E1C36" w14:textId="6A362C41" w:rsidR="003431B7" w:rsidRDefault="003431B7" w:rsidP="00D33870">
      <w:pPr>
        <w:spacing w:line="276" w:lineRule="auto"/>
      </w:pPr>
      <w:r w:rsidRPr="002F0930">
        <w:rPr>
          <w:b/>
          <w:bCs/>
        </w:rPr>
        <w:t>Challenges in Classification</w:t>
      </w:r>
      <w:r>
        <w:t>: The model showed that certain types of hate speech, especially less frequent ones (e.g., anti-Chinese hate), were misclassified more frequently. Tweets containing multiple slurs were often correctly labeled, but tweets that were borderline or lacked explicit hate speech terms were more challenging to categorize.</w:t>
      </w:r>
    </w:p>
    <w:p w14:paraId="4F6AE021" w14:textId="12B94FC6" w:rsidR="003431B7" w:rsidRDefault="003431B7" w:rsidP="00D33870">
      <w:pPr>
        <w:spacing w:line="276" w:lineRule="auto"/>
      </w:pPr>
      <w:r w:rsidRPr="002F0930">
        <w:rPr>
          <w:b/>
          <w:bCs/>
        </w:rPr>
        <w:t>Error Analysis</w:t>
      </w:r>
      <w:r>
        <w:t>: Misclassifications often stem from the context or lack of strong keywords associated with hate speech. Tweets containing words like "</w:t>
      </w:r>
      <w:proofErr w:type="spellStart"/>
      <w:r>
        <w:t>btch</w:t>
      </w:r>
      <w:proofErr w:type="spellEnd"/>
      <w:r>
        <w:t>" or "</w:t>
      </w:r>
      <w:proofErr w:type="spellStart"/>
      <w:r>
        <w:t>pssy</w:t>
      </w:r>
      <w:proofErr w:type="spellEnd"/>
      <w:r>
        <w:t>" were labeled as offensive, but the model still struggled with cases where hate speech was implied rather than explicit.</w:t>
      </w:r>
    </w:p>
    <w:p w14:paraId="765A1DD5" w14:textId="1575398C" w:rsidR="003431B7" w:rsidRDefault="003431B7" w:rsidP="00D82697">
      <w:pPr>
        <w:spacing w:line="276" w:lineRule="auto"/>
      </w:pPr>
      <w:r w:rsidRPr="002F0930">
        <w:rPr>
          <w:b/>
          <w:bCs/>
        </w:rPr>
        <w:t>Future Directions</w:t>
      </w:r>
      <w:r>
        <w:t xml:space="preserve">: future work should consider the social context in which hate speech occurs, and avoid over-relying on lexicons, as they may include terms that are offensive in some contexts but not necessarily hateful. They also suggest that better training data, with nuanced distinctions and greater </w:t>
      </w:r>
    </w:p>
    <w:p w14:paraId="7A376B36" w14:textId="77777777" w:rsidR="003431B7" w:rsidRDefault="003431B7" w:rsidP="00D33870">
      <w:pPr>
        <w:spacing w:line="276" w:lineRule="auto"/>
      </w:pPr>
      <w:r>
        <w:t>This study contributes to the challenge of making automated systems for detecting hate speech more precise by providing a more granular approach to classification and addressing the biases inherent in previous work.</w:t>
      </w:r>
    </w:p>
    <w:p w14:paraId="2E54E3CA" w14:textId="77777777" w:rsidR="006D3CFB" w:rsidRDefault="006D3CFB" w:rsidP="00D33870">
      <w:pPr>
        <w:spacing w:line="276" w:lineRule="auto"/>
        <w:ind w:left="720"/>
        <w:jc w:val="both"/>
        <w:rPr>
          <w:b/>
          <w:bCs/>
          <w:sz w:val="20"/>
          <w:szCs w:val="20"/>
          <w:lang w:val="en-IN"/>
        </w:rPr>
      </w:pPr>
    </w:p>
    <w:p w14:paraId="4729F650" w14:textId="77777777" w:rsidR="006D3CFB" w:rsidRDefault="006D3CFB" w:rsidP="00D33870">
      <w:pPr>
        <w:spacing w:line="276" w:lineRule="auto"/>
        <w:ind w:left="720"/>
        <w:jc w:val="both"/>
        <w:rPr>
          <w:sz w:val="20"/>
          <w:szCs w:val="20"/>
        </w:rPr>
      </w:pPr>
    </w:p>
    <w:p w14:paraId="1AAF344D" w14:textId="77777777" w:rsidR="00D33870" w:rsidRPr="006D3CFB" w:rsidRDefault="00D33870" w:rsidP="00D33870">
      <w:pPr>
        <w:spacing w:line="276" w:lineRule="auto"/>
        <w:ind w:left="720"/>
        <w:jc w:val="both"/>
        <w:rPr>
          <w:sz w:val="20"/>
          <w:szCs w:val="20"/>
        </w:rPr>
      </w:pPr>
    </w:p>
    <w:p w14:paraId="5AECBE68" w14:textId="77777777" w:rsidR="00E50289" w:rsidRPr="006D3CFB" w:rsidRDefault="00E50289" w:rsidP="00D33870">
      <w:pPr>
        <w:spacing w:line="276" w:lineRule="auto"/>
        <w:jc w:val="both"/>
        <w:rPr>
          <w:sz w:val="20"/>
          <w:szCs w:val="20"/>
        </w:rPr>
      </w:pPr>
    </w:p>
    <w:p w14:paraId="43715CD0" w14:textId="39F6758F" w:rsidR="006A2414" w:rsidRPr="001945E4" w:rsidRDefault="00C812B7" w:rsidP="00D33870">
      <w:pPr>
        <w:spacing w:line="276" w:lineRule="auto"/>
        <w:jc w:val="center"/>
      </w:pPr>
      <w:r>
        <w:rPr>
          <w:b/>
          <w:sz w:val="32"/>
          <w:szCs w:val="32"/>
        </w:rPr>
        <w:t>PROPOSED MODEL</w:t>
      </w:r>
    </w:p>
    <w:p w14:paraId="6F026496" w14:textId="77777777" w:rsidR="006A2414" w:rsidRDefault="00000000" w:rsidP="00D33870">
      <w:pPr>
        <w:spacing w:line="276" w:lineRule="auto"/>
        <w:jc w:val="center"/>
        <w:rPr>
          <w:b/>
          <w:sz w:val="32"/>
          <w:szCs w:val="32"/>
        </w:rPr>
      </w:pPr>
      <w:r>
        <w:rPr>
          <w:noProof/>
        </w:rPr>
        <w:pict w14:anchorId="52E36B87">
          <v:rect id="_x0000_i1065" alt="" style="width:451.3pt;height:.05pt;mso-width-percent:0;mso-height-percent:0;mso-width-percent:0;mso-height-percent:0" o:hralign="center" o:hrstd="t" o:hr="t" fillcolor="#a0a0a0" stroked="f"/>
        </w:pict>
      </w:r>
    </w:p>
    <w:p w14:paraId="4E7091D5" w14:textId="77777777" w:rsidR="00D33870" w:rsidRDefault="00D33870" w:rsidP="00D33870">
      <w:pPr>
        <w:spacing w:line="276" w:lineRule="auto"/>
      </w:pPr>
    </w:p>
    <w:p w14:paraId="54D8AC81" w14:textId="12291E00" w:rsidR="003431B7" w:rsidRDefault="003431B7" w:rsidP="00D33870">
      <w:pPr>
        <w:spacing w:line="276" w:lineRule="auto"/>
      </w:pPr>
      <w:r>
        <w:t>In order to carry out sentiment identification, every tweet was converted into lowercase letters and processed using the Porter Stemmer to remove any extra endings from the words. Feature generation was based on unigrams, bigrams, and trigrams, each with some weighting according to its TF-IDF score. Finally, to understand the sentences, we used NLTK to create unigrams, bigrams, and trigrams of Part-of-Speech (POS) tags.</w:t>
      </w:r>
    </w:p>
    <w:p w14:paraId="175EC0CF" w14:textId="77777777" w:rsidR="003431B7" w:rsidRDefault="003431B7" w:rsidP="00D33870">
      <w:pPr>
        <w:spacing w:line="276" w:lineRule="auto"/>
      </w:pPr>
    </w:p>
    <w:p w14:paraId="291786EA" w14:textId="77777777" w:rsidR="003431B7" w:rsidRDefault="003431B7" w:rsidP="00D33870">
      <w:pPr>
        <w:spacing w:line="276" w:lineRule="auto"/>
      </w:pPr>
      <w:r>
        <w:t xml:space="preserve">The quality of the tweet was analyzed taking the Flesch-Kincaid Grade Level and Flesch Reading Ease scores with the number of sentences being set to one. The sentiment of the tweet was analyzed using a special social media sentiment dictionary (Hutto and Gilbert 2014) and a sentiment score was assigned to it. </w:t>
      </w:r>
    </w:p>
    <w:p w14:paraId="069F7DF4" w14:textId="77777777" w:rsidR="003431B7" w:rsidRDefault="003431B7" w:rsidP="00D33870">
      <w:pPr>
        <w:spacing w:line="276" w:lineRule="auto"/>
      </w:pPr>
    </w:p>
    <w:p w14:paraId="2FAF9CEF" w14:textId="77777777" w:rsidR="003431B7" w:rsidRDefault="003431B7" w:rsidP="00D33870">
      <w:pPr>
        <w:spacing w:line="276" w:lineRule="auto"/>
      </w:pPr>
      <w:r>
        <w:t>Additionally, we added features like whether a tweet has hashtags, mentions, retweets, or URLs, and summarized with the counts of characters, words, and syllables in each tweet.</w:t>
      </w:r>
    </w:p>
    <w:p w14:paraId="7F244580" w14:textId="77777777" w:rsidR="003431B7" w:rsidRDefault="003431B7" w:rsidP="00D33870">
      <w:pPr>
        <w:spacing w:line="276" w:lineRule="auto"/>
      </w:pPr>
    </w:p>
    <w:p w14:paraId="2D8B470C" w14:textId="77777777" w:rsidR="003431B7" w:rsidRDefault="003431B7" w:rsidP="00D33870">
      <w:pPr>
        <w:spacing w:line="276" w:lineRule="auto"/>
      </w:pPr>
      <w:r>
        <w:t>After this, we performed logistic regression with L1 penalties for culling irrelevant features from the features in the dataset. Then, we validated several models previously used by other researchers: logistic regression, naive Bayes, decision trees, random forests, and linear support vector machines (SVMs). Each single model was cross-validated using 5-fold cross-validation, with 10% of the data used for testing so that overfitting might be avoided. After experimenting with numerous classifiers and combinations of tuning parameters, we found the two highest-performing classifiers were logistic regressions and linear SVMs.</w:t>
      </w:r>
    </w:p>
    <w:p w14:paraId="53316176" w14:textId="77777777" w:rsidR="003431B7" w:rsidRDefault="003431B7" w:rsidP="00D33870">
      <w:pPr>
        <w:spacing w:line="276" w:lineRule="auto"/>
      </w:pPr>
    </w:p>
    <w:p w14:paraId="2874DE5C" w14:textId="77777777" w:rsidR="003431B7" w:rsidRDefault="003431B7" w:rsidP="00D33870">
      <w:pPr>
        <w:spacing w:line="276" w:lineRule="auto"/>
      </w:pPr>
      <w:r>
        <w:t>In our final</w:t>
      </w:r>
      <w:r w:rsidRPr="00D33870">
        <w:rPr>
          <w:b/>
          <w:bCs/>
        </w:rPr>
        <w:t>, we chose a logistic regression model with L2 penalty</w:t>
      </w:r>
      <w:r>
        <w:t xml:space="preserve"> since it allows us to interpret predicted probabilities for each class and has worked successfully in previous studies (Burnap and Williams 2015; Waseem and </w:t>
      </w:r>
      <w:proofErr w:type="spellStart"/>
      <w:r>
        <w:t>Hovy</w:t>
      </w:r>
      <w:proofErr w:type="spellEnd"/>
      <w:r>
        <w:t xml:space="preserve"> 2016). We fitted the final model on the complete dataset and used it to predict labels for tweets. One-vs-rest was employed, where each representation of itself.</w:t>
      </w:r>
    </w:p>
    <w:p w14:paraId="268337E1" w14:textId="77777777" w:rsidR="003431B7" w:rsidRDefault="003431B7" w:rsidP="00D33870">
      <w:pPr>
        <w:spacing w:line="276" w:lineRule="auto"/>
      </w:pPr>
    </w:p>
    <w:p w14:paraId="13037F05" w14:textId="77777777" w:rsidR="003431B7" w:rsidRDefault="003431B7" w:rsidP="00D33870">
      <w:pPr>
        <w:spacing w:line="276" w:lineRule="auto"/>
      </w:pPr>
    </w:p>
    <w:p w14:paraId="082C92D9" w14:textId="77777777" w:rsidR="003431B7" w:rsidRDefault="003431B7" w:rsidP="00D33870">
      <w:pPr>
        <w:spacing w:line="276" w:lineRule="auto"/>
      </w:pPr>
    </w:p>
    <w:p w14:paraId="310A52DE" w14:textId="77777777" w:rsidR="003431B7" w:rsidRDefault="003431B7" w:rsidP="00D33870">
      <w:pPr>
        <w:spacing w:line="276" w:lineRule="auto"/>
      </w:pPr>
    </w:p>
    <w:p w14:paraId="7419E5CA" w14:textId="77777777" w:rsidR="003431B7" w:rsidRDefault="003431B7" w:rsidP="00D33870">
      <w:pPr>
        <w:spacing w:line="276" w:lineRule="auto"/>
      </w:pPr>
    </w:p>
    <w:p w14:paraId="209159BD" w14:textId="77777777" w:rsidR="003431B7" w:rsidRDefault="003431B7" w:rsidP="00D33870">
      <w:pPr>
        <w:spacing w:line="276" w:lineRule="auto"/>
      </w:pPr>
    </w:p>
    <w:p w14:paraId="5A186FB1" w14:textId="77777777" w:rsidR="00C50B73" w:rsidRDefault="00C50B73" w:rsidP="00D33870">
      <w:pPr>
        <w:spacing w:line="276" w:lineRule="auto"/>
        <w:jc w:val="center"/>
        <w:rPr>
          <w:b/>
          <w:sz w:val="32"/>
          <w:szCs w:val="32"/>
        </w:rPr>
      </w:pPr>
    </w:p>
    <w:p w14:paraId="24868F1B" w14:textId="77777777" w:rsidR="00D33870" w:rsidRDefault="00D33870" w:rsidP="00D33870">
      <w:pPr>
        <w:spacing w:line="276" w:lineRule="auto"/>
        <w:jc w:val="center"/>
        <w:rPr>
          <w:b/>
          <w:sz w:val="32"/>
          <w:szCs w:val="32"/>
        </w:rPr>
      </w:pPr>
    </w:p>
    <w:p w14:paraId="27AB738C" w14:textId="77777777" w:rsidR="00D33870" w:rsidRDefault="00D33870" w:rsidP="00D33870">
      <w:pPr>
        <w:spacing w:line="276" w:lineRule="auto"/>
        <w:jc w:val="center"/>
        <w:rPr>
          <w:b/>
          <w:sz w:val="32"/>
          <w:szCs w:val="32"/>
        </w:rPr>
      </w:pPr>
    </w:p>
    <w:p w14:paraId="0211F7D7" w14:textId="77777777" w:rsidR="00D33870" w:rsidRDefault="00D33870" w:rsidP="00D33870">
      <w:pPr>
        <w:spacing w:line="276" w:lineRule="auto"/>
        <w:jc w:val="center"/>
        <w:rPr>
          <w:b/>
          <w:sz w:val="32"/>
          <w:szCs w:val="32"/>
        </w:rPr>
      </w:pPr>
    </w:p>
    <w:p w14:paraId="5444D75A" w14:textId="77777777" w:rsidR="00D33870" w:rsidRDefault="00D33870" w:rsidP="00D33870">
      <w:pPr>
        <w:spacing w:line="276" w:lineRule="auto"/>
        <w:jc w:val="center"/>
        <w:rPr>
          <w:b/>
          <w:sz w:val="32"/>
          <w:szCs w:val="32"/>
        </w:rPr>
      </w:pPr>
    </w:p>
    <w:p w14:paraId="41FBED67" w14:textId="77777777" w:rsidR="00D33870" w:rsidRDefault="00D33870" w:rsidP="00D33870">
      <w:pPr>
        <w:spacing w:line="276" w:lineRule="auto"/>
        <w:jc w:val="center"/>
        <w:rPr>
          <w:b/>
          <w:sz w:val="32"/>
          <w:szCs w:val="32"/>
        </w:rPr>
      </w:pPr>
    </w:p>
    <w:p w14:paraId="74A88456" w14:textId="77777777" w:rsidR="00AF6A94" w:rsidRDefault="00AF6A94" w:rsidP="00D82697">
      <w:pPr>
        <w:spacing w:line="276" w:lineRule="auto"/>
        <w:rPr>
          <w:b/>
          <w:sz w:val="32"/>
          <w:szCs w:val="32"/>
        </w:rPr>
      </w:pPr>
    </w:p>
    <w:p w14:paraId="68FE9E5F" w14:textId="15157EA7" w:rsidR="0006067C" w:rsidRDefault="00640001" w:rsidP="00AF6A94">
      <w:pPr>
        <w:spacing w:line="276" w:lineRule="auto"/>
        <w:jc w:val="center"/>
        <w:rPr>
          <w:b/>
          <w:sz w:val="32"/>
          <w:szCs w:val="32"/>
        </w:rPr>
      </w:pPr>
      <w:r>
        <w:rPr>
          <w:b/>
          <w:sz w:val="32"/>
          <w:szCs w:val="32"/>
        </w:rPr>
        <w:t>IMPLEMENTATION</w:t>
      </w:r>
      <w:r w:rsidR="003156EA">
        <w:rPr>
          <w:b/>
          <w:sz w:val="32"/>
          <w:szCs w:val="32"/>
        </w:rPr>
        <w:t xml:space="preserve"> </w:t>
      </w:r>
      <w:r w:rsidR="00252C60">
        <w:rPr>
          <w:b/>
          <w:sz w:val="32"/>
          <w:szCs w:val="32"/>
        </w:rPr>
        <w:t>AND</w:t>
      </w:r>
      <w:r w:rsidR="003156EA">
        <w:rPr>
          <w:b/>
          <w:sz w:val="32"/>
          <w:szCs w:val="32"/>
        </w:rPr>
        <w:t xml:space="preserve"> RESULTS</w:t>
      </w:r>
    </w:p>
    <w:p w14:paraId="48BEA4F4" w14:textId="77777777" w:rsidR="00AF6A94" w:rsidRPr="00AF6A94" w:rsidRDefault="00AF6A94" w:rsidP="00AF6A94">
      <w:pPr>
        <w:spacing w:line="276" w:lineRule="auto"/>
        <w:jc w:val="center"/>
        <w:rPr>
          <w:b/>
          <w:sz w:val="32"/>
          <w:szCs w:val="32"/>
        </w:rPr>
      </w:pPr>
    </w:p>
    <w:p w14:paraId="4A2667EE" w14:textId="2D06A5EF" w:rsidR="0006067C" w:rsidRPr="00AF6A94" w:rsidRDefault="0006067C" w:rsidP="00D33870">
      <w:pPr>
        <w:spacing w:line="276" w:lineRule="auto"/>
        <w:rPr>
          <w:b/>
          <w:bCs/>
        </w:rPr>
      </w:pPr>
      <w:r w:rsidRPr="00AF6A94">
        <w:rPr>
          <w:b/>
          <w:bCs/>
        </w:rPr>
        <w:t>Preprocessor Files</w:t>
      </w:r>
    </w:p>
    <w:p w14:paraId="3C643B11" w14:textId="77777777" w:rsidR="00AF0ACB" w:rsidRPr="0006067C" w:rsidRDefault="00AF0ACB" w:rsidP="00D33870">
      <w:pPr>
        <w:spacing w:line="276" w:lineRule="auto"/>
        <w:rPr>
          <w:b/>
          <w:bCs/>
        </w:rPr>
      </w:pPr>
    </w:p>
    <w:p w14:paraId="3C098EB3" w14:textId="49B8D943" w:rsidR="00D33870" w:rsidRDefault="00AF6A94" w:rsidP="00D33870">
      <w:pPr>
        <w:spacing w:line="276" w:lineRule="auto"/>
        <w:rPr>
          <w:noProof/>
        </w:rPr>
      </w:pPr>
      <w:r>
        <w:rPr>
          <w:noProof/>
        </w:rPr>
        <w:t xml:space="preserve"> </w:t>
      </w:r>
      <w:r>
        <w:rPr>
          <w:noProof/>
        </w:rPr>
        <w:drawing>
          <wp:inline distT="0" distB="0" distL="0" distR="0" wp14:anchorId="5373C07C" wp14:editId="60979CD8">
            <wp:extent cx="5314950" cy="3600450"/>
            <wp:effectExtent l="0" t="0" r="0" b="0"/>
            <wp:docPr id="1700856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693" name="Picture 170085693"/>
                    <pic:cNvPicPr/>
                  </pic:nvPicPr>
                  <pic:blipFill rotWithShape="1">
                    <a:blip r:embed="rId11" cstate="print">
                      <a:extLst>
                        <a:ext uri="{28A0092B-C50C-407E-A947-70E740481C1C}">
                          <a14:useLocalDpi xmlns:a14="http://schemas.microsoft.com/office/drawing/2010/main" val="0"/>
                        </a:ext>
                      </a:extLst>
                    </a:blip>
                    <a:srcRect t="24209" r="52516"/>
                    <a:stretch/>
                  </pic:blipFill>
                  <pic:spPr bwMode="auto">
                    <a:xfrm>
                      <a:off x="0" y="0"/>
                      <a:ext cx="5314950" cy="3600450"/>
                    </a:xfrm>
                    <a:prstGeom prst="rect">
                      <a:avLst/>
                    </a:prstGeom>
                    <a:ln>
                      <a:noFill/>
                    </a:ln>
                    <a:extLst>
                      <a:ext uri="{53640926-AAD7-44D8-BBD7-CCE9431645EC}">
                        <a14:shadowObscured xmlns:a14="http://schemas.microsoft.com/office/drawing/2010/main"/>
                      </a:ext>
                    </a:extLst>
                  </pic:spPr>
                </pic:pic>
              </a:graphicData>
            </a:graphic>
          </wp:inline>
        </w:drawing>
      </w:r>
    </w:p>
    <w:p w14:paraId="5CC03D34" w14:textId="07D0822E" w:rsidR="00945DE6" w:rsidRPr="00945DE6" w:rsidRDefault="00945DE6" w:rsidP="00D33870">
      <w:pPr>
        <w:spacing w:line="276" w:lineRule="auto"/>
        <w:rPr>
          <w:b/>
          <w:bCs/>
          <w:sz w:val="16"/>
          <w:szCs w:val="16"/>
        </w:rPr>
      </w:pPr>
      <w:r>
        <w:rPr>
          <w:noProof/>
        </w:rPr>
        <w:t xml:space="preserve">                                                     </w:t>
      </w:r>
      <w:r w:rsidRPr="00945DE6">
        <w:rPr>
          <w:b/>
          <w:bCs/>
          <w:noProof/>
          <w:sz w:val="16"/>
          <w:szCs w:val="16"/>
        </w:rPr>
        <w:t>Fig- 3.1</w:t>
      </w:r>
      <w:r>
        <w:rPr>
          <w:b/>
          <w:bCs/>
          <w:noProof/>
          <w:sz w:val="16"/>
          <w:szCs w:val="16"/>
        </w:rPr>
        <w:t xml:space="preserve"> – Importing important files and packeges</w:t>
      </w:r>
    </w:p>
    <w:p w14:paraId="3D98D047" w14:textId="77777777" w:rsidR="00AF6A94" w:rsidRDefault="00AF6A94" w:rsidP="00D33870">
      <w:pPr>
        <w:spacing w:line="276" w:lineRule="auto"/>
      </w:pPr>
    </w:p>
    <w:p w14:paraId="3983C3DF" w14:textId="77777777" w:rsidR="00AF6A94" w:rsidRPr="00AF6A94" w:rsidRDefault="00AF6A94" w:rsidP="00AF6A94">
      <w:pPr>
        <w:spacing w:line="276" w:lineRule="auto"/>
        <w:rPr>
          <w:b/>
          <w:bCs/>
        </w:rPr>
      </w:pPr>
      <w:r w:rsidRPr="00AF6A94">
        <w:rPr>
          <w:b/>
          <w:bCs/>
        </w:rPr>
        <w:t>Feature Extraction Techniques:</w:t>
      </w:r>
    </w:p>
    <w:p w14:paraId="0EFE1B8E" w14:textId="00580E84" w:rsidR="00AF6A94" w:rsidRDefault="00AF6A94" w:rsidP="00AF6A94">
      <w:pPr>
        <w:spacing w:line="276" w:lineRule="auto"/>
      </w:pPr>
      <w:r>
        <w:t xml:space="preserve">We use </w:t>
      </w:r>
      <w:proofErr w:type="spellStart"/>
      <w:r>
        <w:t>Count</w:t>
      </w:r>
      <w:r>
        <w:t>_</w:t>
      </w:r>
      <w:r>
        <w:t>Vectorizer</w:t>
      </w:r>
      <w:proofErr w:type="spellEnd"/>
      <w:r>
        <w:t xml:space="preserve"> and </w:t>
      </w:r>
      <w:proofErr w:type="spellStart"/>
      <w:r>
        <w:t>Tfidf_Vectorizer</w:t>
      </w:r>
      <w:proofErr w:type="spellEnd"/>
      <w:r>
        <w:t xml:space="preserve"> to turn words in tweets into numbers so our models can understand them. </w:t>
      </w:r>
      <w:proofErr w:type="spellStart"/>
      <w:r>
        <w:t>Count</w:t>
      </w:r>
      <w:r>
        <w:t>_</w:t>
      </w:r>
      <w:r>
        <w:t>Vectorizer</w:t>
      </w:r>
      <w:proofErr w:type="spellEnd"/>
      <w:r>
        <w:t xml:space="preserve"> counts how often each word appears, while </w:t>
      </w:r>
      <w:proofErr w:type="spellStart"/>
      <w:r>
        <w:t>Tfidf</w:t>
      </w:r>
      <w:r>
        <w:t>_</w:t>
      </w:r>
      <w:r>
        <w:t>Vectorizer</w:t>
      </w:r>
      <w:proofErr w:type="spellEnd"/>
      <w:r>
        <w:t xml:space="preserve"> gives more weight to unique words that might be important. This helps the model find patterns in tweets, making it easier to label them as hate, offensive, or neutral.</w:t>
      </w:r>
    </w:p>
    <w:p w14:paraId="4573CC62" w14:textId="77777777" w:rsidR="00AF6A94" w:rsidRDefault="00AF6A94" w:rsidP="00AF6A94">
      <w:pPr>
        <w:spacing w:line="276" w:lineRule="auto"/>
      </w:pPr>
    </w:p>
    <w:p w14:paraId="0674B57B" w14:textId="77777777" w:rsidR="00AF6A94" w:rsidRPr="00AF6A94" w:rsidRDefault="00AF6A94" w:rsidP="00AF6A94">
      <w:pPr>
        <w:spacing w:line="276" w:lineRule="auto"/>
        <w:rPr>
          <w:b/>
          <w:bCs/>
        </w:rPr>
      </w:pPr>
      <w:r w:rsidRPr="00AF6A94">
        <w:rPr>
          <w:b/>
          <w:bCs/>
        </w:rPr>
        <w:t>Text Complexity Analysis:</w:t>
      </w:r>
    </w:p>
    <w:p w14:paraId="4662D60C" w14:textId="77777777" w:rsidR="00AF6A94" w:rsidRDefault="00AF6A94" w:rsidP="00AF6A94">
      <w:pPr>
        <w:spacing w:line="276" w:lineRule="auto"/>
      </w:pPr>
      <w:r>
        <w:t xml:space="preserve">The </w:t>
      </w:r>
      <w:proofErr w:type="spellStart"/>
      <w:r>
        <w:t>textstat</w:t>
      </w:r>
      <w:proofErr w:type="spellEnd"/>
      <w:r>
        <w:t xml:space="preserve"> tool helps us understand how complicated the text is by measuring things like how easy it is to read, word length, and sentence complexity. This can affect how tweets are classified.</w:t>
      </w:r>
    </w:p>
    <w:p w14:paraId="58BA6432" w14:textId="77777777" w:rsidR="00AF6A94" w:rsidRDefault="00AF6A94" w:rsidP="00AF6A94">
      <w:pPr>
        <w:spacing w:line="276" w:lineRule="auto"/>
      </w:pPr>
    </w:p>
    <w:p w14:paraId="01A2CA34" w14:textId="77777777" w:rsidR="00AF6A94" w:rsidRPr="00AF6A94" w:rsidRDefault="00AF6A94" w:rsidP="00AF6A94">
      <w:pPr>
        <w:spacing w:line="276" w:lineRule="auto"/>
        <w:rPr>
          <w:b/>
          <w:bCs/>
        </w:rPr>
      </w:pPr>
      <w:r w:rsidRPr="00AF6A94">
        <w:rPr>
          <w:b/>
          <w:bCs/>
        </w:rPr>
        <w:t>Classification Algorithms:</w:t>
      </w:r>
    </w:p>
    <w:p w14:paraId="5D33DFEA" w14:textId="77777777" w:rsidR="00AF6A94" w:rsidRDefault="00AF6A94" w:rsidP="00AF6A94">
      <w:pPr>
        <w:spacing w:line="276" w:lineRule="auto"/>
      </w:pPr>
      <w:r>
        <w:t xml:space="preserve">We try out several different models to see which one works best for detecting hate or offensive language: Logistic Regression (good for basic text classification), </w:t>
      </w:r>
      <w:proofErr w:type="spellStart"/>
      <w:r>
        <w:t>LinearSVC</w:t>
      </w:r>
      <w:proofErr w:type="spellEnd"/>
      <w:r>
        <w:t xml:space="preserve"> (works well with many features), Random Forest (finds a variety of patterns), and Naive Bayes (good with simple word counting). Testing multiple models helps us choose the one that balances accuracy and speed.</w:t>
      </w:r>
    </w:p>
    <w:p w14:paraId="00E4634E" w14:textId="77777777" w:rsidR="00AF6A94" w:rsidRDefault="00AF6A94" w:rsidP="00AF6A94">
      <w:pPr>
        <w:spacing w:line="276" w:lineRule="auto"/>
      </w:pPr>
    </w:p>
    <w:p w14:paraId="2A220899" w14:textId="77777777" w:rsidR="00AF6A94" w:rsidRDefault="00AF6A94" w:rsidP="00AF6A94">
      <w:pPr>
        <w:spacing w:line="276" w:lineRule="auto"/>
      </w:pPr>
    </w:p>
    <w:p w14:paraId="47A36BE8" w14:textId="77777777" w:rsidR="00D82697" w:rsidRDefault="00D82697" w:rsidP="00AF6A94">
      <w:pPr>
        <w:spacing w:line="276" w:lineRule="auto"/>
        <w:rPr>
          <w:b/>
          <w:bCs/>
        </w:rPr>
      </w:pPr>
    </w:p>
    <w:p w14:paraId="490E49B0" w14:textId="77777777" w:rsidR="00D82697" w:rsidRDefault="00D82697" w:rsidP="00AF6A94">
      <w:pPr>
        <w:spacing w:line="276" w:lineRule="auto"/>
        <w:rPr>
          <w:b/>
          <w:bCs/>
        </w:rPr>
      </w:pPr>
    </w:p>
    <w:p w14:paraId="76B0ACCC" w14:textId="636F8A02" w:rsidR="00AF6A94" w:rsidRPr="00AF6A94" w:rsidRDefault="00AF6A94" w:rsidP="00AF6A94">
      <w:pPr>
        <w:spacing w:line="276" w:lineRule="auto"/>
        <w:rPr>
          <w:b/>
          <w:bCs/>
        </w:rPr>
      </w:pPr>
      <w:r w:rsidRPr="00AF6A94">
        <w:rPr>
          <w:b/>
          <w:bCs/>
        </w:rPr>
        <w:t>Model Evaluation:</w:t>
      </w:r>
    </w:p>
    <w:p w14:paraId="72E1F86E" w14:textId="77777777" w:rsidR="00AF6A94" w:rsidRDefault="00AF6A94" w:rsidP="00AF6A94">
      <w:pPr>
        <w:spacing w:line="276" w:lineRule="auto"/>
      </w:pPr>
      <w:r>
        <w:t>Measure how well the models performs using a some of key metrics: a confusion matrix (shows correct vs. incorrect predictions for each category), accuracy score (overall correctness), f1-score (balances accuracy in detecting each category), and a classification report (provides details for each class). Together, these measures help us understand each model's strengths and weaknesses.</w:t>
      </w:r>
    </w:p>
    <w:p w14:paraId="62048A92" w14:textId="77777777" w:rsidR="00AF6A94" w:rsidRDefault="00AF6A94" w:rsidP="00AF6A94">
      <w:pPr>
        <w:spacing w:line="276" w:lineRule="auto"/>
      </w:pPr>
    </w:p>
    <w:p w14:paraId="6344F18E" w14:textId="77777777" w:rsidR="00AF6A94" w:rsidRPr="00AF6A94" w:rsidRDefault="00AF6A94" w:rsidP="00AF6A94">
      <w:pPr>
        <w:spacing w:line="276" w:lineRule="auto"/>
        <w:rPr>
          <w:b/>
          <w:bCs/>
        </w:rPr>
      </w:pPr>
      <w:r w:rsidRPr="00AF6A94">
        <w:rPr>
          <w:b/>
          <w:bCs/>
        </w:rPr>
        <w:t>Sentiment Analysis with NLTK:</w:t>
      </w:r>
    </w:p>
    <w:p w14:paraId="66F3D1B7" w14:textId="77777777" w:rsidR="00AF6A94" w:rsidRDefault="00AF6A94" w:rsidP="00AF6A94">
      <w:pPr>
        <w:spacing w:line="276" w:lineRule="auto"/>
      </w:pPr>
      <w:r>
        <w:t>We use a tool called VADER from NLTK to check the emotional tone of each tweet. This sentiment score helps add context, showing whether a tweet is neutral, hateful, or offensive.</w:t>
      </w:r>
    </w:p>
    <w:p w14:paraId="32C1405C" w14:textId="77777777" w:rsidR="00AF6A94" w:rsidRDefault="00AF6A94" w:rsidP="00AF6A94">
      <w:pPr>
        <w:spacing w:line="276" w:lineRule="auto"/>
      </w:pPr>
    </w:p>
    <w:p w14:paraId="3ACECBF5" w14:textId="77777777" w:rsidR="00AF6A94" w:rsidRPr="00AF6A94" w:rsidRDefault="00AF6A94" w:rsidP="00AF6A94">
      <w:pPr>
        <w:spacing w:line="276" w:lineRule="auto"/>
        <w:rPr>
          <w:b/>
          <w:bCs/>
        </w:rPr>
      </w:pPr>
      <w:r w:rsidRPr="00AF6A94">
        <w:rPr>
          <w:b/>
          <w:bCs/>
        </w:rPr>
        <w:t>Feature Selection:</w:t>
      </w:r>
    </w:p>
    <w:p w14:paraId="2A735B3C" w14:textId="0A00D042" w:rsidR="00AF6A94" w:rsidRDefault="00AF6A94" w:rsidP="00AF6A94">
      <w:pPr>
        <w:spacing w:line="276" w:lineRule="auto"/>
      </w:pPr>
      <w:r>
        <w:t>The Select</w:t>
      </w:r>
      <w:r>
        <w:t xml:space="preserve"> f</w:t>
      </w:r>
      <w:r>
        <w:t>rom</w:t>
      </w:r>
      <w:r>
        <w:t xml:space="preserve"> </w:t>
      </w:r>
      <w:r>
        <w:t>Model tool helps pick only the most important features, improving the model's performance and reducing complexity.</w:t>
      </w:r>
    </w:p>
    <w:p w14:paraId="267FCF7C" w14:textId="77777777" w:rsidR="00AF6A94" w:rsidRDefault="00AF6A94" w:rsidP="00AF6A94">
      <w:pPr>
        <w:spacing w:line="276" w:lineRule="auto"/>
      </w:pPr>
    </w:p>
    <w:p w14:paraId="104794DA" w14:textId="77777777" w:rsidR="00AF6A94" w:rsidRDefault="00AF6A94" w:rsidP="00AF6A94">
      <w:pPr>
        <w:spacing w:line="276" w:lineRule="auto"/>
      </w:pPr>
      <w:r>
        <w:t>Data Splitting and Warnings Management:</w:t>
      </w:r>
    </w:p>
    <w:p w14:paraId="4DA45313" w14:textId="252629A4" w:rsidR="00AF6A94" w:rsidRDefault="00AF6A94" w:rsidP="00AF6A94">
      <w:pPr>
        <w:spacing w:line="276" w:lineRule="auto"/>
      </w:pPr>
      <w:proofErr w:type="spellStart"/>
      <w:r>
        <w:t>train_test_split</w:t>
      </w:r>
      <w:proofErr w:type="spellEnd"/>
      <w:r>
        <w:t xml:space="preserve"> divides the data into training and testing sets to check how well the model performs, and </w:t>
      </w:r>
      <w:proofErr w:type="spellStart"/>
      <w:proofErr w:type="gramStart"/>
      <w:r>
        <w:t>warnings.simplefilter</w:t>
      </w:r>
      <w:proofErr w:type="spellEnd"/>
      <w:proofErr w:type="gramEnd"/>
      <w:r>
        <w:t xml:space="preserve"> removes unnecessary warnings so the output is clear and easy to read.</w:t>
      </w:r>
    </w:p>
    <w:p w14:paraId="297D1AC6" w14:textId="598E1FE2" w:rsidR="006D6952" w:rsidRDefault="00040E52" w:rsidP="00040E52">
      <w:pPr>
        <w:pStyle w:val="ListParagraph"/>
        <w:numPr>
          <w:ilvl w:val="0"/>
          <w:numId w:val="97"/>
        </w:numPr>
        <w:spacing w:line="276" w:lineRule="auto"/>
      </w:pPr>
      <w:r w:rsidRPr="00040E52">
        <w:rPr>
          <w:b/>
          <w:bCs/>
        </w:rPr>
        <w:t xml:space="preserve">NLTK </w:t>
      </w:r>
      <w:r>
        <w:t xml:space="preserve">– </w:t>
      </w:r>
      <w:r w:rsidRPr="00040E52">
        <w:t xml:space="preserve">It </w:t>
      </w:r>
      <w:r>
        <w:t>is a very common and useful library in the field of Natural Language Processing.</w:t>
      </w:r>
    </w:p>
    <w:p w14:paraId="497C1955" w14:textId="7842A35A" w:rsidR="00040E52" w:rsidRDefault="00040E52" w:rsidP="00040E52">
      <w:pPr>
        <w:pStyle w:val="ListParagraph"/>
        <w:spacing w:line="276" w:lineRule="auto"/>
        <w:ind w:left="780"/>
      </w:pPr>
      <w:r>
        <w:t>It is very useful in text preprocessing.</w:t>
      </w:r>
    </w:p>
    <w:p w14:paraId="39102483" w14:textId="0F6BE746" w:rsidR="00040E52" w:rsidRDefault="00040E52" w:rsidP="00040E52">
      <w:pPr>
        <w:pStyle w:val="ListParagraph"/>
        <w:numPr>
          <w:ilvl w:val="0"/>
          <w:numId w:val="98"/>
        </w:numPr>
        <w:spacing w:line="276" w:lineRule="auto"/>
      </w:pPr>
      <w:r w:rsidRPr="00040E52">
        <w:rPr>
          <w:b/>
          <w:bCs/>
        </w:rPr>
        <w:t>Tokenization</w:t>
      </w:r>
      <w:r>
        <w:t xml:space="preserve"> – The tweets are split in word by word forming token.</w:t>
      </w:r>
    </w:p>
    <w:p w14:paraId="0238E25F" w14:textId="64779920" w:rsidR="00040E52" w:rsidRDefault="00040E52" w:rsidP="00040E52">
      <w:pPr>
        <w:pStyle w:val="ListParagraph"/>
        <w:numPr>
          <w:ilvl w:val="0"/>
          <w:numId w:val="98"/>
        </w:numPr>
        <w:spacing w:line="276" w:lineRule="auto"/>
      </w:pPr>
      <w:proofErr w:type="spellStart"/>
      <w:r>
        <w:rPr>
          <w:b/>
          <w:bCs/>
        </w:rPr>
        <w:t>Stopwords</w:t>
      </w:r>
      <w:proofErr w:type="spellEnd"/>
      <w:r>
        <w:rPr>
          <w:b/>
          <w:bCs/>
        </w:rPr>
        <w:t xml:space="preserve"> </w:t>
      </w:r>
      <w:r>
        <w:t xml:space="preserve">– It remove </w:t>
      </w:r>
      <w:proofErr w:type="spellStart"/>
      <w:r>
        <w:t>stopwords</w:t>
      </w:r>
      <w:proofErr w:type="spellEnd"/>
      <w:r w:rsidR="00F753FB">
        <w:t xml:space="preserve"> like (</w:t>
      </w:r>
      <w:proofErr w:type="gramStart"/>
      <w:r w:rsidR="00F753FB">
        <w:t>is ,</w:t>
      </w:r>
      <w:proofErr w:type="gramEnd"/>
      <w:r w:rsidR="00F753FB">
        <w:t xml:space="preserve"> am ,are)</w:t>
      </w:r>
      <w:r>
        <w:t xml:space="preserve"> from the tweets before further pr</w:t>
      </w:r>
      <w:r w:rsidR="00F753FB">
        <w:t>ocessing.</w:t>
      </w:r>
    </w:p>
    <w:p w14:paraId="689BEDEB" w14:textId="51618D0B" w:rsidR="00F753FB" w:rsidRDefault="00F753FB" w:rsidP="00040E52">
      <w:pPr>
        <w:pStyle w:val="ListParagraph"/>
        <w:numPr>
          <w:ilvl w:val="0"/>
          <w:numId w:val="98"/>
        </w:numPr>
        <w:spacing w:line="276" w:lineRule="auto"/>
      </w:pPr>
      <w:r>
        <w:rPr>
          <w:b/>
          <w:bCs/>
        </w:rPr>
        <w:t xml:space="preserve">Stemming </w:t>
      </w:r>
      <w:r>
        <w:t>– It helps removing the unwanted the letters from the word making it as base form. Like, “running” convert as “run”.</w:t>
      </w:r>
    </w:p>
    <w:p w14:paraId="5269C21F" w14:textId="77777777" w:rsidR="00AF6A94" w:rsidRDefault="00AF6A94" w:rsidP="00AF6A94">
      <w:pPr>
        <w:spacing w:line="276" w:lineRule="auto"/>
      </w:pPr>
    </w:p>
    <w:p w14:paraId="72D5261C" w14:textId="77777777" w:rsidR="00AF6A94" w:rsidRPr="00D33870" w:rsidRDefault="00AF6A94" w:rsidP="00AF6A94">
      <w:pPr>
        <w:spacing w:line="276" w:lineRule="auto"/>
        <w:rPr>
          <w:b/>
          <w:bCs/>
        </w:rPr>
      </w:pPr>
      <w:r w:rsidRPr="00D33870">
        <w:rPr>
          <w:b/>
          <w:bCs/>
        </w:rPr>
        <w:t>Data Collection and Labelling:</w:t>
      </w:r>
    </w:p>
    <w:p w14:paraId="7624035E" w14:textId="77777777" w:rsidR="00AF6A94" w:rsidRDefault="00AF6A94" w:rsidP="00AF6A94">
      <w:pPr>
        <w:spacing w:line="276" w:lineRule="auto"/>
        <w:jc w:val="both"/>
      </w:pPr>
      <w:r>
        <w:t>The researchers used a hate-speech lexicon from Hatebase.org, which labels specific words and phrases identified as hate speech; the researchers then used the Twitter API to query all tweets containing these terms. This resulted in tweets corresponding to 33,458 users providing a total of 85.4 million tweets. Out of these, they randomly selected 25,000 tweets that contained dictionary-referenced words and had them manually labelled by CrowdFlower workers. Each tweet was then classified into one of the following categories: hate speech, offensive but not hate speech, or neither. Workers were told to view the words' usage in context rather than at face value. A total of 24,802 tweets were labelled: 5% as hate speech, 76% as offensive, and 16.6% as non-offensive.</w:t>
      </w:r>
    </w:p>
    <w:p w14:paraId="4CFDC72B" w14:textId="77777777" w:rsidR="00945DE6" w:rsidRDefault="00945DE6" w:rsidP="00AF6A94">
      <w:pPr>
        <w:spacing w:line="276" w:lineRule="auto"/>
        <w:jc w:val="both"/>
      </w:pPr>
    </w:p>
    <w:p w14:paraId="1F78A816" w14:textId="6BBFBE1B" w:rsidR="00AF6A94" w:rsidRDefault="00945DE6" w:rsidP="00AF6A94">
      <w:pPr>
        <w:spacing w:line="276" w:lineRule="auto"/>
      </w:pPr>
      <w:r>
        <w:rPr>
          <w:noProof/>
        </w:rPr>
        <w:drawing>
          <wp:inline distT="0" distB="0" distL="0" distR="0" wp14:anchorId="35ECFFE1" wp14:editId="491F2C3F">
            <wp:extent cx="5880100" cy="3181350"/>
            <wp:effectExtent l="0" t="0" r="6350" b="0"/>
            <wp:docPr id="12370053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005358" name="Picture 1237005358"/>
                    <pic:cNvPicPr/>
                  </pic:nvPicPr>
                  <pic:blipFill rotWithShape="1">
                    <a:blip r:embed="rId12">
                      <a:extLst>
                        <a:ext uri="{28A0092B-C50C-407E-A947-70E740481C1C}">
                          <a14:useLocalDpi xmlns:a14="http://schemas.microsoft.com/office/drawing/2010/main" val="0"/>
                        </a:ext>
                      </a:extLst>
                    </a:blip>
                    <a:srcRect l="3563" t="25758" r="27568" b="-1198"/>
                    <a:stretch/>
                  </pic:blipFill>
                  <pic:spPr bwMode="auto">
                    <a:xfrm>
                      <a:off x="0" y="0"/>
                      <a:ext cx="5880100" cy="3181350"/>
                    </a:xfrm>
                    <a:prstGeom prst="rect">
                      <a:avLst/>
                    </a:prstGeom>
                    <a:ln>
                      <a:noFill/>
                    </a:ln>
                    <a:extLst>
                      <a:ext uri="{53640926-AAD7-44D8-BBD7-CCE9431645EC}">
                        <a14:shadowObscured xmlns:a14="http://schemas.microsoft.com/office/drawing/2010/main"/>
                      </a:ext>
                    </a:extLst>
                  </pic:spPr>
                </pic:pic>
              </a:graphicData>
            </a:graphic>
          </wp:inline>
        </w:drawing>
      </w:r>
    </w:p>
    <w:p w14:paraId="5FC95E88" w14:textId="120E82D9" w:rsidR="00D72CD8" w:rsidRPr="00120BAE" w:rsidRDefault="00120BAE" w:rsidP="00AF6A94">
      <w:pPr>
        <w:spacing w:line="276" w:lineRule="auto"/>
        <w:rPr>
          <w:b/>
          <w:bCs/>
          <w:sz w:val="16"/>
          <w:szCs w:val="16"/>
        </w:rPr>
      </w:pPr>
      <w:r w:rsidRPr="00120BAE">
        <w:rPr>
          <w:b/>
          <w:bCs/>
          <w:sz w:val="16"/>
          <w:szCs w:val="16"/>
        </w:rPr>
        <w:t xml:space="preserve">                                        </w:t>
      </w:r>
      <w:r>
        <w:rPr>
          <w:b/>
          <w:bCs/>
          <w:sz w:val="16"/>
          <w:szCs w:val="16"/>
        </w:rPr>
        <w:t xml:space="preserve">                                     </w:t>
      </w:r>
      <w:r w:rsidRPr="00120BAE">
        <w:rPr>
          <w:b/>
          <w:bCs/>
          <w:sz w:val="16"/>
          <w:szCs w:val="16"/>
        </w:rPr>
        <w:t xml:space="preserve">   </w:t>
      </w:r>
      <w:r w:rsidR="00D72CD8" w:rsidRPr="00120BAE">
        <w:rPr>
          <w:b/>
          <w:bCs/>
          <w:sz w:val="16"/>
          <w:szCs w:val="16"/>
        </w:rPr>
        <w:t>Fig-</w:t>
      </w:r>
      <w:r w:rsidRPr="00120BAE">
        <w:rPr>
          <w:b/>
          <w:bCs/>
          <w:sz w:val="16"/>
          <w:szCs w:val="16"/>
        </w:rPr>
        <w:t>3</w:t>
      </w:r>
      <w:r w:rsidR="00D72CD8" w:rsidRPr="00120BAE">
        <w:rPr>
          <w:b/>
          <w:bCs/>
          <w:sz w:val="16"/>
          <w:szCs w:val="16"/>
        </w:rPr>
        <w:t>.2</w:t>
      </w:r>
      <w:r w:rsidRPr="00120BAE">
        <w:rPr>
          <w:b/>
          <w:bCs/>
          <w:sz w:val="16"/>
          <w:szCs w:val="16"/>
        </w:rPr>
        <w:t xml:space="preserve"> – Labeling the data into 3 categories</w:t>
      </w:r>
    </w:p>
    <w:p w14:paraId="0F0323D3" w14:textId="3FD87DAB" w:rsidR="00AF6A94" w:rsidRDefault="00AF6A94" w:rsidP="00AF6A94">
      <w:pPr>
        <w:spacing w:line="276" w:lineRule="auto"/>
      </w:pPr>
      <w:r>
        <w:t xml:space="preserve">                                                        </w:t>
      </w:r>
    </w:p>
    <w:p w14:paraId="6E9AB705" w14:textId="77777777" w:rsidR="00D72CD8" w:rsidRPr="00D72CD8" w:rsidRDefault="00D72CD8" w:rsidP="00D72CD8">
      <w:pPr>
        <w:widowControl w:val="0"/>
        <w:spacing w:line="276" w:lineRule="auto"/>
      </w:pPr>
      <w:r w:rsidRPr="00D72CD8">
        <w:t xml:space="preserve">This dataset contains different columns that tell us about each tweet. The column called Unnamed: 0 is just an extra index, so we don't really need it. The count column shows how many times a tweet has been flagged. The </w:t>
      </w:r>
      <w:proofErr w:type="spellStart"/>
      <w:r w:rsidRPr="00D72CD8">
        <w:t>hate_speech</w:t>
      </w:r>
      <w:proofErr w:type="spellEnd"/>
      <w:r w:rsidRPr="00D72CD8">
        <w:t xml:space="preserve">, </w:t>
      </w:r>
      <w:proofErr w:type="spellStart"/>
      <w:r w:rsidRPr="00D72CD8">
        <w:t>offensive_language</w:t>
      </w:r>
      <w:proofErr w:type="spellEnd"/>
      <w:r w:rsidRPr="00D72CD8">
        <w:t xml:space="preserve">, and neither </w:t>
      </w:r>
      <w:proofErr w:type="gramStart"/>
      <w:r w:rsidRPr="00D72CD8">
        <w:t>columns</w:t>
      </w:r>
      <w:proofErr w:type="gramEnd"/>
      <w:r w:rsidRPr="00D72CD8">
        <w:t xml:space="preserve"> help us understand what kind of language the tweet has. They tell us if the tweet contains hate speech, offensive words, or neither. The class column gives the main label for each tweet:</w:t>
      </w:r>
    </w:p>
    <w:p w14:paraId="406C3121" w14:textId="77777777" w:rsidR="00D72CD8" w:rsidRPr="00D72CD8" w:rsidRDefault="00D72CD8" w:rsidP="00D72CD8">
      <w:pPr>
        <w:widowControl w:val="0"/>
        <w:numPr>
          <w:ilvl w:val="0"/>
          <w:numId w:val="99"/>
        </w:numPr>
        <w:spacing w:line="276" w:lineRule="auto"/>
      </w:pPr>
      <w:r w:rsidRPr="00D72CD8">
        <w:t>0 means the tweet has hate speech,</w:t>
      </w:r>
    </w:p>
    <w:p w14:paraId="11A591A3" w14:textId="77777777" w:rsidR="00D72CD8" w:rsidRPr="00D72CD8" w:rsidRDefault="00D72CD8" w:rsidP="00D72CD8">
      <w:pPr>
        <w:widowControl w:val="0"/>
        <w:numPr>
          <w:ilvl w:val="0"/>
          <w:numId w:val="99"/>
        </w:numPr>
        <w:spacing w:line="276" w:lineRule="auto"/>
      </w:pPr>
      <w:r w:rsidRPr="00D72CD8">
        <w:t>1 means it has offensive language,</w:t>
      </w:r>
    </w:p>
    <w:p w14:paraId="17D0DB1B" w14:textId="77777777" w:rsidR="00D72CD8" w:rsidRDefault="00D72CD8" w:rsidP="00D72CD8">
      <w:pPr>
        <w:numPr>
          <w:ilvl w:val="0"/>
          <w:numId w:val="99"/>
        </w:numPr>
        <w:spacing w:line="276" w:lineRule="auto"/>
      </w:pPr>
      <w:r w:rsidRPr="00D72CD8">
        <w:t>2 means it has neither.</w:t>
      </w:r>
      <w:r w:rsidRPr="00D72CD8">
        <w:br/>
        <w:t xml:space="preserve">The last column, tweet, shows the actual text of the tweet. This setup helps us use the tweet’s text to figure out its label, whether it's </w:t>
      </w:r>
      <w:proofErr w:type="gramStart"/>
      <w:r w:rsidRPr="00D72CD8">
        <w:t>hate</w:t>
      </w:r>
      <w:proofErr w:type="gramEnd"/>
      <w:r w:rsidRPr="00D72CD8">
        <w:t xml:space="preserve"> speech, offensive language, or neither.</w:t>
      </w:r>
    </w:p>
    <w:p w14:paraId="45CAA88F" w14:textId="77777777" w:rsidR="00D72CD8" w:rsidRDefault="00D72CD8" w:rsidP="00D72CD8">
      <w:pPr>
        <w:spacing w:line="276" w:lineRule="auto"/>
      </w:pPr>
    </w:p>
    <w:p w14:paraId="521D69B9" w14:textId="602C84AC" w:rsidR="00D72CD8" w:rsidRPr="00120BAE" w:rsidRDefault="00D72CD8" w:rsidP="00D72CD8">
      <w:pPr>
        <w:spacing w:line="276" w:lineRule="auto"/>
        <w:rPr>
          <w:b/>
          <w:bCs/>
          <w:sz w:val="28"/>
          <w:szCs w:val="28"/>
        </w:rPr>
      </w:pPr>
      <w:r w:rsidRPr="00120BAE">
        <w:rPr>
          <w:b/>
          <w:bCs/>
          <w:sz w:val="28"/>
          <w:szCs w:val="28"/>
        </w:rPr>
        <w:t>Data Visualization using Histogram</w:t>
      </w:r>
    </w:p>
    <w:p w14:paraId="24945B77" w14:textId="77777777" w:rsidR="00120BAE" w:rsidRDefault="00120BAE" w:rsidP="00D72CD8">
      <w:pPr>
        <w:spacing w:line="276" w:lineRule="auto"/>
        <w:rPr>
          <w:b/>
          <w:bCs/>
        </w:rPr>
      </w:pPr>
    </w:p>
    <w:p w14:paraId="5E644A01" w14:textId="1A4CCA8B" w:rsidR="00120BAE" w:rsidRPr="00120BAE" w:rsidRDefault="00120BAE" w:rsidP="00D72CD8">
      <w:pPr>
        <w:spacing w:line="276" w:lineRule="auto"/>
        <w:rPr>
          <w:b/>
          <w:bCs/>
          <w:sz w:val="28"/>
          <w:szCs w:val="28"/>
        </w:rPr>
      </w:pPr>
      <w:r w:rsidRPr="00120BAE">
        <w:rPr>
          <w:b/>
          <w:bCs/>
          <w:sz w:val="28"/>
          <w:szCs w:val="28"/>
        </w:rPr>
        <w:t>Code –</w:t>
      </w:r>
    </w:p>
    <w:p w14:paraId="540CAE73" w14:textId="763C3FE1" w:rsidR="00120BAE" w:rsidRDefault="00120BAE" w:rsidP="00D72CD8">
      <w:pPr>
        <w:spacing w:line="276" w:lineRule="auto"/>
        <w:rPr>
          <w:b/>
          <w:bCs/>
        </w:rPr>
      </w:pPr>
      <w:r>
        <w:rPr>
          <w:b/>
          <w:bCs/>
        </w:rPr>
        <w:t xml:space="preserve">                                                  </w:t>
      </w:r>
      <w:r>
        <w:rPr>
          <w:b/>
          <w:bCs/>
          <w:noProof/>
        </w:rPr>
        <w:drawing>
          <wp:inline distT="0" distB="0" distL="0" distR="0" wp14:anchorId="006B9FBD" wp14:editId="4DD331E4">
            <wp:extent cx="5689600" cy="1162050"/>
            <wp:effectExtent l="0" t="0" r="6350" b="0"/>
            <wp:docPr id="173035756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357560" name="Picture 1730357560"/>
                    <pic:cNvPicPr/>
                  </pic:nvPicPr>
                  <pic:blipFill rotWithShape="1">
                    <a:blip r:embed="rId13" cstate="print">
                      <a:extLst>
                        <a:ext uri="{28A0092B-C50C-407E-A947-70E740481C1C}">
                          <a14:useLocalDpi xmlns:a14="http://schemas.microsoft.com/office/drawing/2010/main" val="0"/>
                        </a:ext>
                      </a:extLst>
                    </a:blip>
                    <a:srcRect l="4821" t="44529" r="1258" b="18929"/>
                    <a:stretch/>
                  </pic:blipFill>
                  <pic:spPr bwMode="auto">
                    <a:xfrm>
                      <a:off x="0" y="0"/>
                      <a:ext cx="5689600" cy="1162050"/>
                    </a:xfrm>
                    <a:prstGeom prst="rect">
                      <a:avLst/>
                    </a:prstGeom>
                    <a:ln>
                      <a:noFill/>
                    </a:ln>
                    <a:extLst>
                      <a:ext uri="{53640926-AAD7-44D8-BBD7-CCE9431645EC}">
                        <a14:shadowObscured xmlns:a14="http://schemas.microsoft.com/office/drawing/2010/main"/>
                      </a:ext>
                    </a:extLst>
                  </pic:spPr>
                </pic:pic>
              </a:graphicData>
            </a:graphic>
          </wp:inline>
        </w:drawing>
      </w:r>
    </w:p>
    <w:p w14:paraId="6FCB8022" w14:textId="77777777" w:rsidR="00120BAE" w:rsidRDefault="00120BAE" w:rsidP="00D72CD8">
      <w:pPr>
        <w:spacing w:line="276" w:lineRule="auto"/>
        <w:rPr>
          <w:b/>
          <w:bCs/>
        </w:rPr>
      </w:pPr>
    </w:p>
    <w:p w14:paraId="56373472" w14:textId="5B9E5AB6" w:rsidR="00120BAE" w:rsidRPr="00120BAE" w:rsidRDefault="00120BAE" w:rsidP="00D72CD8">
      <w:pPr>
        <w:spacing w:line="276" w:lineRule="auto"/>
        <w:rPr>
          <w:b/>
          <w:bCs/>
          <w:sz w:val="16"/>
          <w:szCs w:val="16"/>
        </w:rPr>
      </w:pPr>
      <w:r w:rsidRPr="00120BAE">
        <w:rPr>
          <w:b/>
          <w:bCs/>
          <w:sz w:val="16"/>
          <w:szCs w:val="16"/>
        </w:rPr>
        <w:t xml:space="preserve">                                                          </w:t>
      </w:r>
      <w:r>
        <w:rPr>
          <w:b/>
          <w:bCs/>
          <w:sz w:val="16"/>
          <w:szCs w:val="16"/>
        </w:rPr>
        <w:t xml:space="preserve">                        </w:t>
      </w:r>
      <w:r w:rsidRPr="00120BAE">
        <w:rPr>
          <w:b/>
          <w:bCs/>
          <w:sz w:val="16"/>
          <w:szCs w:val="16"/>
        </w:rPr>
        <w:t>Fig 3.3 – code for Data visualization</w:t>
      </w:r>
    </w:p>
    <w:p w14:paraId="1CDAFA52" w14:textId="77777777" w:rsidR="00120BAE" w:rsidRDefault="00120BAE" w:rsidP="00D72CD8">
      <w:pPr>
        <w:spacing w:line="276" w:lineRule="auto"/>
        <w:rPr>
          <w:b/>
          <w:bCs/>
        </w:rPr>
      </w:pPr>
    </w:p>
    <w:p w14:paraId="2CEDC815" w14:textId="77777777" w:rsidR="00D82697" w:rsidRDefault="00D82697" w:rsidP="00D72CD8">
      <w:pPr>
        <w:spacing w:line="276" w:lineRule="auto"/>
        <w:rPr>
          <w:b/>
          <w:bCs/>
        </w:rPr>
      </w:pPr>
    </w:p>
    <w:p w14:paraId="5A3C829C" w14:textId="77777777" w:rsidR="00D82697" w:rsidRDefault="00D82697" w:rsidP="00D72CD8">
      <w:pPr>
        <w:spacing w:line="276" w:lineRule="auto"/>
        <w:rPr>
          <w:b/>
          <w:bCs/>
        </w:rPr>
      </w:pPr>
    </w:p>
    <w:p w14:paraId="5EBA30B9" w14:textId="77777777" w:rsidR="00D82697" w:rsidRDefault="00D82697" w:rsidP="00D72CD8">
      <w:pPr>
        <w:spacing w:line="276" w:lineRule="auto"/>
        <w:rPr>
          <w:b/>
          <w:bCs/>
        </w:rPr>
      </w:pPr>
    </w:p>
    <w:p w14:paraId="04E52B17" w14:textId="320B85C7" w:rsidR="00120BAE" w:rsidRPr="00120BAE" w:rsidRDefault="00120BAE" w:rsidP="00D72CD8">
      <w:pPr>
        <w:spacing w:line="276" w:lineRule="auto"/>
        <w:rPr>
          <w:b/>
          <w:bCs/>
          <w:sz w:val="28"/>
          <w:szCs w:val="28"/>
        </w:rPr>
      </w:pPr>
      <w:r w:rsidRPr="00120BAE">
        <w:rPr>
          <w:b/>
          <w:bCs/>
          <w:sz w:val="28"/>
          <w:szCs w:val="28"/>
        </w:rPr>
        <w:t>Output</w:t>
      </w:r>
    </w:p>
    <w:p w14:paraId="116E38A3" w14:textId="77777777" w:rsidR="00D72CD8" w:rsidRDefault="00D72CD8" w:rsidP="00D72CD8">
      <w:pPr>
        <w:spacing w:line="276" w:lineRule="auto"/>
        <w:rPr>
          <w:b/>
          <w:bCs/>
        </w:rPr>
      </w:pPr>
    </w:p>
    <w:p w14:paraId="5173EDE7" w14:textId="659CE24D" w:rsidR="00D72CD8" w:rsidRDefault="00D72CD8" w:rsidP="00D72CD8">
      <w:pPr>
        <w:spacing w:line="276" w:lineRule="auto"/>
        <w:rPr>
          <w:b/>
          <w:bCs/>
        </w:rPr>
      </w:pPr>
      <w:r>
        <w:rPr>
          <w:b/>
          <w:bCs/>
          <w:noProof/>
        </w:rPr>
        <w:drawing>
          <wp:inline distT="0" distB="0" distL="0" distR="0" wp14:anchorId="4EA2841B" wp14:editId="5281E406">
            <wp:extent cx="6057900" cy="2609850"/>
            <wp:effectExtent l="0" t="0" r="0" b="0"/>
            <wp:docPr id="15296306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630642" name="Picture 1529630642"/>
                    <pic:cNvPicPr/>
                  </pic:nvPicPr>
                  <pic:blipFill>
                    <a:blip r:embed="rId14">
                      <a:extLst>
                        <a:ext uri="{28A0092B-C50C-407E-A947-70E740481C1C}">
                          <a14:useLocalDpi xmlns:a14="http://schemas.microsoft.com/office/drawing/2010/main" val="0"/>
                        </a:ext>
                      </a:extLst>
                    </a:blip>
                    <a:stretch>
                      <a:fillRect/>
                    </a:stretch>
                  </pic:blipFill>
                  <pic:spPr>
                    <a:xfrm>
                      <a:off x="0" y="0"/>
                      <a:ext cx="6057900" cy="2609850"/>
                    </a:xfrm>
                    <a:prstGeom prst="rect">
                      <a:avLst/>
                    </a:prstGeom>
                  </pic:spPr>
                </pic:pic>
              </a:graphicData>
            </a:graphic>
          </wp:inline>
        </w:drawing>
      </w:r>
    </w:p>
    <w:p w14:paraId="1E70A5A1" w14:textId="64895FD7" w:rsidR="00120BAE" w:rsidRPr="00D72CD8" w:rsidRDefault="00120BAE" w:rsidP="00D72CD8">
      <w:pPr>
        <w:widowControl w:val="0"/>
        <w:spacing w:line="276" w:lineRule="auto"/>
        <w:rPr>
          <w:b/>
          <w:bCs/>
          <w:sz w:val="16"/>
          <w:szCs w:val="16"/>
        </w:rPr>
      </w:pPr>
      <w:r w:rsidRPr="00120BAE">
        <w:rPr>
          <w:b/>
          <w:bCs/>
          <w:sz w:val="16"/>
          <w:szCs w:val="16"/>
        </w:rPr>
        <w:t xml:space="preserve">                                                         </w:t>
      </w:r>
      <w:r>
        <w:rPr>
          <w:b/>
          <w:bCs/>
          <w:sz w:val="16"/>
          <w:szCs w:val="16"/>
        </w:rPr>
        <w:t xml:space="preserve">                           </w:t>
      </w:r>
      <w:r w:rsidRPr="00120BAE">
        <w:rPr>
          <w:b/>
          <w:bCs/>
          <w:sz w:val="16"/>
          <w:szCs w:val="16"/>
        </w:rPr>
        <w:t xml:space="preserve"> Fig 3.4 – output of Data visualization Code</w:t>
      </w:r>
    </w:p>
    <w:p w14:paraId="0FD6D46D" w14:textId="77777777" w:rsidR="0006067C" w:rsidRDefault="0006067C" w:rsidP="00D33870">
      <w:pPr>
        <w:spacing w:line="276" w:lineRule="auto"/>
      </w:pPr>
    </w:p>
    <w:p w14:paraId="1F765579" w14:textId="03958799" w:rsidR="00AF0ACB" w:rsidRPr="0020117C" w:rsidRDefault="0020117C" w:rsidP="00D33870">
      <w:pPr>
        <w:spacing w:line="276" w:lineRule="auto"/>
      </w:pPr>
      <w:r w:rsidRPr="0020117C">
        <w:t xml:space="preserve">We used </w:t>
      </w:r>
      <w:proofErr w:type="spellStart"/>
      <w:r w:rsidRPr="0020117C">
        <w:t>Fac</w:t>
      </w:r>
      <w:r>
        <w:t>eGrid</w:t>
      </w:r>
      <w:proofErr w:type="spellEnd"/>
      <w:r>
        <w:t xml:space="preserve"> Plotting and histogram to represent the length of the tweets, on the basis of their of their length we can observe the data pattern and the nature of the labeled </w:t>
      </w:r>
      <w:proofErr w:type="gramStart"/>
      <w:r>
        <w:t>tweets .In</w:t>
      </w:r>
      <w:proofErr w:type="gramEnd"/>
      <w:r>
        <w:t xml:space="preserve"> the above graph the x-axis shows the length of the tweets and the y-axis shows frequency(count) of twee falling in each categories.</w:t>
      </w:r>
    </w:p>
    <w:p w14:paraId="50E0903E" w14:textId="2D8CC341" w:rsidR="00AF0ACB" w:rsidRDefault="00AF0ACB" w:rsidP="00D33870">
      <w:pPr>
        <w:spacing w:line="276" w:lineRule="auto"/>
        <w:rPr>
          <w:b/>
          <w:bCs/>
        </w:rPr>
      </w:pPr>
    </w:p>
    <w:p w14:paraId="1CC1047D" w14:textId="27EC0226" w:rsidR="00A158FB" w:rsidRDefault="00A158FB" w:rsidP="00D33870">
      <w:pPr>
        <w:spacing w:line="276" w:lineRule="auto"/>
        <w:rPr>
          <w:b/>
          <w:bCs/>
          <w:sz w:val="28"/>
          <w:szCs w:val="28"/>
        </w:rPr>
      </w:pPr>
      <w:r w:rsidRPr="00A158FB">
        <w:rPr>
          <w:b/>
          <w:bCs/>
          <w:sz w:val="28"/>
          <w:szCs w:val="28"/>
        </w:rPr>
        <w:t>Box-Plot visualization</w:t>
      </w:r>
    </w:p>
    <w:p w14:paraId="2FD56B7B" w14:textId="74A91DC9" w:rsidR="00A158FB" w:rsidRDefault="00A158FB" w:rsidP="00D33870">
      <w:pPr>
        <w:spacing w:line="276" w:lineRule="auto"/>
        <w:rPr>
          <w:b/>
          <w:bCs/>
        </w:rPr>
      </w:pPr>
      <w:r w:rsidRPr="00A158FB">
        <w:rPr>
          <w:b/>
          <w:bCs/>
        </w:rPr>
        <w:t>Code</w:t>
      </w:r>
    </w:p>
    <w:p w14:paraId="17912076" w14:textId="1A30B1D4" w:rsidR="00A158FB" w:rsidRDefault="00A158FB" w:rsidP="00D33870">
      <w:pPr>
        <w:spacing w:line="276" w:lineRule="auto"/>
        <w:rPr>
          <w:b/>
          <w:bCs/>
        </w:rPr>
      </w:pPr>
      <w:r>
        <w:rPr>
          <w:b/>
          <w:bCs/>
        </w:rPr>
        <w:t xml:space="preserve">                </w:t>
      </w:r>
      <w:r>
        <w:rPr>
          <w:noProof/>
        </w:rPr>
        <w:drawing>
          <wp:inline distT="0" distB="0" distL="0" distR="0" wp14:anchorId="7BE96196" wp14:editId="472D8B30">
            <wp:extent cx="3924300" cy="787400"/>
            <wp:effectExtent l="0" t="0" r="0" b="0"/>
            <wp:docPr id="2919830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983000" name="Picture 291983000"/>
                    <pic:cNvPicPr/>
                  </pic:nvPicPr>
                  <pic:blipFill rotWithShape="1">
                    <a:blip r:embed="rId15" cstate="print">
                      <a:extLst>
                        <a:ext uri="{28A0092B-C50C-407E-A947-70E740481C1C}">
                          <a14:useLocalDpi xmlns:a14="http://schemas.microsoft.com/office/drawing/2010/main" val="0"/>
                        </a:ext>
                      </a:extLst>
                    </a:blip>
                    <a:srcRect l="7070" t="44137" r="29603" b="29424"/>
                    <a:stretch/>
                  </pic:blipFill>
                  <pic:spPr bwMode="auto">
                    <a:xfrm>
                      <a:off x="0" y="0"/>
                      <a:ext cx="3927282" cy="787998"/>
                    </a:xfrm>
                    <a:prstGeom prst="rect">
                      <a:avLst/>
                    </a:prstGeom>
                    <a:ln>
                      <a:noFill/>
                    </a:ln>
                    <a:extLst>
                      <a:ext uri="{53640926-AAD7-44D8-BBD7-CCE9431645EC}">
                        <a14:shadowObscured xmlns:a14="http://schemas.microsoft.com/office/drawing/2010/main"/>
                      </a:ext>
                    </a:extLst>
                  </pic:spPr>
                </pic:pic>
              </a:graphicData>
            </a:graphic>
          </wp:inline>
        </w:drawing>
      </w:r>
    </w:p>
    <w:p w14:paraId="3467C32C" w14:textId="0112DBC2" w:rsidR="00A158FB" w:rsidRPr="00A158FB" w:rsidRDefault="00A158FB" w:rsidP="00D33870">
      <w:pPr>
        <w:spacing w:line="276" w:lineRule="auto"/>
        <w:rPr>
          <w:b/>
          <w:bCs/>
          <w:sz w:val="16"/>
          <w:szCs w:val="16"/>
        </w:rPr>
      </w:pPr>
      <w:r w:rsidRPr="00A158FB">
        <w:rPr>
          <w:b/>
          <w:bCs/>
          <w:sz w:val="16"/>
          <w:szCs w:val="16"/>
        </w:rPr>
        <w:t xml:space="preserve">                                                                        Fig-3.5 – Code for Box-Plot</w:t>
      </w:r>
    </w:p>
    <w:p w14:paraId="2FE5331D" w14:textId="77777777" w:rsidR="00A158FB" w:rsidRDefault="00A158FB" w:rsidP="00D33870">
      <w:pPr>
        <w:spacing w:line="276" w:lineRule="auto"/>
        <w:rPr>
          <w:b/>
          <w:bCs/>
        </w:rPr>
      </w:pPr>
    </w:p>
    <w:p w14:paraId="0179FA6C" w14:textId="2CB65FE0" w:rsidR="00D82697" w:rsidRDefault="00A158FB" w:rsidP="00D33870">
      <w:pPr>
        <w:spacing w:line="276" w:lineRule="auto"/>
        <w:rPr>
          <w:b/>
          <w:bCs/>
          <w:sz w:val="18"/>
          <w:szCs w:val="18"/>
        </w:rPr>
      </w:pPr>
      <w:r>
        <w:rPr>
          <w:b/>
          <w:bCs/>
        </w:rPr>
        <w:t xml:space="preserve">Output                                  </w:t>
      </w:r>
      <w:r>
        <w:rPr>
          <w:noProof/>
        </w:rPr>
        <w:drawing>
          <wp:inline distT="0" distB="0" distL="0" distR="0" wp14:anchorId="23591F9B" wp14:editId="368C0230">
            <wp:extent cx="5588000" cy="2451652"/>
            <wp:effectExtent l="0" t="0" r="0" b="6350"/>
            <wp:docPr id="33148265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482651" name="Picture 331482651"/>
                    <pic:cNvPicPr/>
                  </pic:nvPicPr>
                  <pic:blipFill>
                    <a:blip r:embed="rId16">
                      <a:extLst>
                        <a:ext uri="{28A0092B-C50C-407E-A947-70E740481C1C}">
                          <a14:useLocalDpi xmlns:a14="http://schemas.microsoft.com/office/drawing/2010/main" val="0"/>
                        </a:ext>
                      </a:extLst>
                    </a:blip>
                    <a:stretch>
                      <a:fillRect/>
                    </a:stretch>
                  </pic:blipFill>
                  <pic:spPr>
                    <a:xfrm>
                      <a:off x="0" y="0"/>
                      <a:ext cx="5592633" cy="2453684"/>
                    </a:xfrm>
                    <a:prstGeom prst="rect">
                      <a:avLst/>
                    </a:prstGeom>
                  </pic:spPr>
                </pic:pic>
              </a:graphicData>
            </a:graphic>
          </wp:inline>
        </w:drawing>
      </w:r>
    </w:p>
    <w:p w14:paraId="57801117" w14:textId="7D2BE108" w:rsidR="00D82697" w:rsidRDefault="00D82697" w:rsidP="00D82697">
      <w:pPr>
        <w:spacing w:line="276" w:lineRule="auto"/>
        <w:jc w:val="center"/>
        <w:rPr>
          <w:b/>
          <w:bCs/>
        </w:rPr>
      </w:pPr>
      <w:r>
        <w:rPr>
          <w:b/>
          <w:bCs/>
          <w:sz w:val="18"/>
          <w:szCs w:val="18"/>
        </w:rPr>
        <w:t xml:space="preserve">Fig to see the length of tweets falling in each </w:t>
      </w:r>
      <w:proofErr w:type="gramStart"/>
      <w:r>
        <w:rPr>
          <w:b/>
          <w:bCs/>
          <w:sz w:val="18"/>
          <w:szCs w:val="18"/>
        </w:rPr>
        <w:t>categories</w:t>
      </w:r>
      <w:proofErr w:type="gramEnd"/>
    </w:p>
    <w:p w14:paraId="663879EF" w14:textId="083DFC1C" w:rsidR="00A158FB" w:rsidRPr="00A158FB" w:rsidRDefault="00A158FB" w:rsidP="00D33870">
      <w:pPr>
        <w:spacing w:line="276" w:lineRule="auto"/>
      </w:pPr>
      <w:r>
        <w:rPr>
          <w:b/>
          <w:bCs/>
        </w:rPr>
        <w:t xml:space="preserve">                                                             </w:t>
      </w:r>
    </w:p>
    <w:p w14:paraId="456BD485" w14:textId="23DEB05B" w:rsidR="007F3E0E" w:rsidRPr="007F3E0E" w:rsidRDefault="007F3E0E" w:rsidP="007F3E0E">
      <w:pPr>
        <w:widowControl w:val="0"/>
        <w:spacing w:line="276" w:lineRule="auto"/>
      </w:pPr>
      <w:r w:rsidRPr="007F3E0E">
        <w:t xml:space="preserve">In this box plot, the x-axis represents the different tweet classes (like </w:t>
      </w:r>
      <w:proofErr w:type="spellStart"/>
      <w:proofErr w:type="gramStart"/>
      <w:r>
        <w:t>hate,offensive</w:t>
      </w:r>
      <w:proofErr w:type="gramEnd"/>
      <w:r>
        <w:t>,neutral</w:t>
      </w:r>
      <w:proofErr w:type="spellEnd"/>
      <w:r w:rsidRPr="007F3E0E">
        <w:t>), and the y-axis represents the length of tweets, measured by the number of characters or words. Each box shows how tweet lengths vary within each class.</w:t>
      </w:r>
    </w:p>
    <w:p w14:paraId="21253697" w14:textId="6B88D782" w:rsidR="007F3E0E" w:rsidRPr="00D82697" w:rsidRDefault="007F3E0E" w:rsidP="00D82697">
      <w:pPr>
        <w:widowControl w:val="0"/>
        <w:spacing w:line="276" w:lineRule="auto"/>
      </w:pPr>
      <w:r w:rsidRPr="007F3E0E">
        <w:t>The box in each plot covers the middle 50% of tweet lengths, giving a clear view of the typical range for each class. A line inside the box shows the median length, or the central point of tweet length for that class. The lines (whiskers) extending out from the box show the general range, while any points outside the whiskers are unusually short or long tweets—these are called outliers. This layout helps us compare tweet lengths across the different classes easily.</w:t>
      </w:r>
    </w:p>
    <w:p w14:paraId="7F2610EB" w14:textId="77777777" w:rsidR="007F3E0E" w:rsidRDefault="007F3E0E" w:rsidP="00D33870">
      <w:pPr>
        <w:spacing w:line="276" w:lineRule="auto"/>
        <w:rPr>
          <w:b/>
          <w:bCs/>
        </w:rPr>
      </w:pPr>
    </w:p>
    <w:p w14:paraId="3518490A" w14:textId="7BC6D2EE" w:rsidR="007F3E0E" w:rsidRDefault="007F3E0E" w:rsidP="00D33870">
      <w:pPr>
        <w:spacing w:line="276" w:lineRule="auto"/>
        <w:rPr>
          <w:b/>
          <w:bCs/>
        </w:rPr>
      </w:pPr>
      <w:r>
        <w:rPr>
          <w:b/>
          <w:bCs/>
        </w:rPr>
        <w:t>Labeling the tweet count</w:t>
      </w:r>
    </w:p>
    <w:p w14:paraId="5CA4DEF3" w14:textId="390A3051" w:rsidR="007F3E0E" w:rsidRDefault="007F3E0E" w:rsidP="00D33870">
      <w:pPr>
        <w:spacing w:line="276" w:lineRule="auto"/>
        <w:rPr>
          <w:b/>
          <w:bCs/>
        </w:rPr>
      </w:pPr>
      <w:r>
        <w:rPr>
          <w:b/>
          <w:bCs/>
        </w:rPr>
        <w:t xml:space="preserve">                                            </w:t>
      </w:r>
    </w:p>
    <w:p w14:paraId="283FC93B" w14:textId="484C7A12" w:rsidR="007F3E0E" w:rsidRDefault="007F3E0E" w:rsidP="00D33870">
      <w:pPr>
        <w:spacing w:line="276" w:lineRule="auto"/>
        <w:rPr>
          <w:b/>
          <w:bCs/>
        </w:rPr>
      </w:pPr>
      <w:r>
        <w:rPr>
          <w:b/>
          <w:bCs/>
        </w:rPr>
        <w:t xml:space="preserve">                      </w:t>
      </w:r>
      <w:r>
        <w:rPr>
          <w:b/>
          <w:bCs/>
          <w:noProof/>
        </w:rPr>
        <w:drawing>
          <wp:inline distT="0" distB="0" distL="0" distR="0" wp14:anchorId="221780BA" wp14:editId="0FEB8146">
            <wp:extent cx="4421188" cy="285750"/>
            <wp:effectExtent l="0" t="0" r="0" b="0"/>
            <wp:docPr id="182814412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144121" name="Picture 1828144121"/>
                    <pic:cNvPicPr/>
                  </pic:nvPicPr>
                  <pic:blipFill rotWithShape="1">
                    <a:blip r:embed="rId17" cstate="print">
                      <a:extLst>
                        <a:ext uri="{28A0092B-C50C-407E-A947-70E740481C1C}">
                          <a14:useLocalDpi xmlns:a14="http://schemas.microsoft.com/office/drawing/2010/main" val="0"/>
                        </a:ext>
                      </a:extLst>
                    </a:blip>
                    <a:srcRect l="314" t="68090" r="41301" b="24721"/>
                    <a:stretch/>
                  </pic:blipFill>
                  <pic:spPr bwMode="auto">
                    <a:xfrm>
                      <a:off x="0" y="0"/>
                      <a:ext cx="4423414" cy="285894"/>
                    </a:xfrm>
                    <a:prstGeom prst="rect">
                      <a:avLst/>
                    </a:prstGeom>
                    <a:ln>
                      <a:noFill/>
                    </a:ln>
                    <a:extLst>
                      <a:ext uri="{53640926-AAD7-44D8-BBD7-CCE9431645EC}">
                        <a14:shadowObscured xmlns:a14="http://schemas.microsoft.com/office/drawing/2010/main"/>
                      </a:ext>
                    </a:extLst>
                  </pic:spPr>
                </pic:pic>
              </a:graphicData>
            </a:graphic>
          </wp:inline>
        </w:drawing>
      </w:r>
      <w:r>
        <w:rPr>
          <w:b/>
          <w:bCs/>
        </w:rPr>
        <w:t xml:space="preserve">     </w:t>
      </w:r>
    </w:p>
    <w:p w14:paraId="4A90F383" w14:textId="1725F75B" w:rsidR="007F3E0E" w:rsidRDefault="007F3E0E" w:rsidP="00D33870">
      <w:pPr>
        <w:spacing w:line="276" w:lineRule="auto"/>
        <w:rPr>
          <w:b/>
          <w:bCs/>
        </w:rPr>
      </w:pPr>
      <w:r>
        <w:rPr>
          <w:b/>
          <w:bCs/>
        </w:rPr>
        <w:t xml:space="preserve">    </w:t>
      </w:r>
      <w:r>
        <w:rPr>
          <w:b/>
          <w:bCs/>
          <w:noProof/>
        </w:rPr>
        <w:drawing>
          <wp:inline distT="0" distB="0" distL="0" distR="0" wp14:anchorId="268F1608" wp14:editId="5A4CFEAE">
            <wp:extent cx="5202946" cy="3803912"/>
            <wp:effectExtent l="0" t="0" r="0" b="6350"/>
            <wp:docPr id="84092244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922445" name="Picture 840922445"/>
                    <pic:cNvPicPr/>
                  </pic:nvPicPr>
                  <pic:blipFill>
                    <a:blip r:embed="rId18">
                      <a:extLst>
                        <a:ext uri="{28A0092B-C50C-407E-A947-70E740481C1C}">
                          <a14:useLocalDpi xmlns:a14="http://schemas.microsoft.com/office/drawing/2010/main" val="0"/>
                        </a:ext>
                      </a:extLst>
                    </a:blip>
                    <a:stretch>
                      <a:fillRect/>
                    </a:stretch>
                  </pic:blipFill>
                  <pic:spPr>
                    <a:xfrm>
                      <a:off x="0" y="0"/>
                      <a:ext cx="5202946" cy="3803912"/>
                    </a:xfrm>
                    <a:prstGeom prst="rect">
                      <a:avLst/>
                    </a:prstGeom>
                  </pic:spPr>
                </pic:pic>
              </a:graphicData>
            </a:graphic>
          </wp:inline>
        </w:drawing>
      </w:r>
    </w:p>
    <w:p w14:paraId="2E549F11" w14:textId="5913742F" w:rsidR="008223FF" w:rsidRDefault="008223FF" w:rsidP="00D33870">
      <w:pPr>
        <w:spacing w:line="276" w:lineRule="auto"/>
        <w:rPr>
          <w:b/>
          <w:bCs/>
          <w:sz w:val="16"/>
          <w:szCs w:val="16"/>
        </w:rPr>
      </w:pPr>
      <w:r>
        <w:rPr>
          <w:b/>
          <w:bCs/>
        </w:rPr>
        <w:t xml:space="preserve">                                                       </w:t>
      </w:r>
      <w:r w:rsidRPr="008223FF">
        <w:rPr>
          <w:b/>
          <w:bCs/>
          <w:sz w:val="16"/>
          <w:szCs w:val="16"/>
        </w:rPr>
        <w:t>Fig</w:t>
      </w:r>
      <w:r>
        <w:rPr>
          <w:b/>
          <w:bCs/>
          <w:sz w:val="16"/>
          <w:szCs w:val="16"/>
        </w:rPr>
        <w:t xml:space="preserve">- </w:t>
      </w:r>
      <w:proofErr w:type="gramStart"/>
      <w:r>
        <w:rPr>
          <w:b/>
          <w:bCs/>
          <w:sz w:val="16"/>
          <w:szCs w:val="16"/>
        </w:rPr>
        <w:t>3  Histogram</w:t>
      </w:r>
      <w:proofErr w:type="gramEnd"/>
      <w:r>
        <w:rPr>
          <w:b/>
          <w:bCs/>
          <w:sz w:val="16"/>
          <w:szCs w:val="16"/>
        </w:rPr>
        <w:t xml:space="preserve"> representing the count of tweets of each category</w:t>
      </w:r>
    </w:p>
    <w:p w14:paraId="487A6E43" w14:textId="77777777" w:rsidR="008223FF" w:rsidRPr="008223FF" w:rsidRDefault="008223FF" w:rsidP="00D33870">
      <w:pPr>
        <w:spacing w:line="276" w:lineRule="auto"/>
        <w:rPr>
          <w:b/>
          <w:bCs/>
          <w:sz w:val="16"/>
          <w:szCs w:val="16"/>
        </w:rPr>
      </w:pPr>
    </w:p>
    <w:p w14:paraId="01AF1DFF" w14:textId="081E8D8E" w:rsidR="007F3E0E" w:rsidRDefault="007F3E0E" w:rsidP="00D33870">
      <w:pPr>
        <w:spacing w:line="276" w:lineRule="auto"/>
      </w:pPr>
      <w:r w:rsidRPr="008223FF">
        <w:t xml:space="preserve">We just converted the </w:t>
      </w:r>
      <w:proofErr w:type="spellStart"/>
      <w:r w:rsidRPr="008223FF">
        <w:t>the</w:t>
      </w:r>
      <w:proofErr w:type="spellEnd"/>
      <w:r w:rsidRPr="008223FF">
        <w:t xml:space="preserve"> Box-plot data in histogram</w:t>
      </w:r>
      <w:r w:rsidR="008223FF">
        <w:t xml:space="preserve"> on x-axis the 0,1,2 represent the </w:t>
      </w:r>
      <w:proofErr w:type="spellStart"/>
      <w:r w:rsidR="008223FF">
        <w:t>the</w:t>
      </w:r>
      <w:proofErr w:type="spellEnd"/>
      <w:r w:rsidR="008223FF">
        <w:t xml:space="preserve"> hate, offensive and neutral tweets respectively.</w:t>
      </w:r>
    </w:p>
    <w:p w14:paraId="418D03C1" w14:textId="6A9FC2B3" w:rsidR="008223FF" w:rsidRPr="008223FF" w:rsidRDefault="008223FF" w:rsidP="00D33870">
      <w:pPr>
        <w:spacing w:line="276" w:lineRule="auto"/>
      </w:pPr>
      <w:r>
        <w:t xml:space="preserve">Y- axis represents the </w:t>
      </w:r>
      <w:proofErr w:type="spellStart"/>
      <w:r>
        <w:t>the</w:t>
      </w:r>
      <w:proofErr w:type="spellEnd"/>
      <w:r>
        <w:t xml:space="preserve"> word count of each category.</w:t>
      </w:r>
    </w:p>
    <w:p w14:paraId="491BF23E" w14:textId="77777777" w:rsidR="007F3E0E" w:rsidRDefault="007F3E0E" w:rsidP="00D33870">
      <w:pPr>
        <w:spacing w:line="276" w:lineRule="auto"/>
        <w:rPr>
          <w:b/>
          <w:bCs/>
        </w:rPr>
      </w:pPr>
    </w:p>
    <w:p w14:paraId="361162B2" w14:textId="77777777" w:rsidR="008223FF" w:rsidRDefault="008223FF" w:rsidP="00D33870">
      <w:pPr>
        <w:spacing w:line="276" w:lineRule="auto"/>
        <w:rPr>
          <w:b/>
          <w:bCs/>
        </w:rPr>
      </w:pPr>
    </w:p>
    <w:p w14:paraId="5A257AAF" w14:textId="77777777" w:rsidR="008223FF" w:rsidRDefault="008223FF" w:rsidP="00D33870">
      <w:pPr>
        <w:spacing w:line="276" w:lineRule="auto"/>
        <w:rPr>
          <w:b/>
          <w:bCs/>
        </w:rPr>
      </w:pPr>
    </w:p>
    <w:p w14:paraId="40C720D7" w14:textId="77777777" w:rsidR="008223FF" w:rsidRDefault="008223FF" w:rsidP="00D33870">
      <w:pPr>
        <w:spacing w:line="276" w:lineRule="auto"/>
        <w:rPr>
          <w:b/>
          <w:bCs/>
        </w:rPr>
      </w:pPr>
    </w:p>
    <w:p w14:paraId="68EEEF84" w14:textId="77777777" w:rsidR="008223FF" w:rsidRDefault="008223FF" w:rsidP="00D33870">
      <w:pPr>
        <w:spacing w:line="276" w:lineRule="auto"/>
        <w:rPr>
          <w:b/>
          <w:bCs/>
        </w:rPr>
      </w:pPr>
    </w:p>
    <w:p w14:paraId="6D2B710C" w14:textId="77777777" w:rsidR="008223FF" w:rsidRDefault="008223FF" w:rsidP="00D33870">
      <w:pPr>
        <w:spacing w:line="276" w:lineRule="auto"/>
        <w:rPr>
          <w:b/>
          <w:bCs/>
        </w:rPr>
      </w:pPr>
    </w:p>
    <w:p w14:paraId="170FB14B" w14:textId="77777777" w:rsidR="008223FF" w:rsidRDefault="008223FF" w:rsidP="00D33870">
      <w:pPr>
        <w:spacing w:line="276" w:lineRule="auto"/>
        <w:rPr>
          <w:b/>
          <w:bCs/>
        </w:rPr>
      </w:pPr>
    </w:p>
    <w:p w14:paraId="24E7DC43" w14:textId="77777777" w:rsidR="00D82697" w:rsidRDefault="00D82697" w:rsidP="008223FF">
      <w:pPr>
        <w:spacing w:line="276" w:lineRule="auto"/>
        <w:rPr>
          <w:b/>
          <w:bCs/>
        </w:rPr>
      </w:pPr>
    </w:p>
    <w:p w14:paraId="17BD5666" w14:textId="7BC08CD6" w:rsidR="008223FF" w:rsidRDefault="008223FF" w:rsidP="008223FF">
      <w:pPr>
        <w:spacing w:line="276" w:lineRule="auto"/>
        <w:rPr>
          <w:b/>
          <w:bCs/>
          <w:sz w:val="28"/>
          <w:szCs w:val="28"/>
        </w:rPr>
      </w:pPr>
      <w:r w:rsidRPr="008223FF">
        <w:rPr>
          <w:b/>
          <w:bCs/>
          <w:sz w:val="28"/>
          <w:szCs w:val="28"/>
        </w:rPr>
        <w:t>PREPROCESSING OF TWEETS</w:t>
      </w:r>
    </w:p>
    <w:p w14:paraId="5F869708" w14:textId="77777777" w:rsidR="008223FF" w:rsidRDefault="008223FF" w:rsidP="008223FF">
      <w:pPr>
        <w:spacing w:line="276" w:lineRule="auto"/>
        <w:rPr>
          <w:b/>
          <w:bCs/>
          <w:sz w:val="28"/>
          <w:szCs w:val="28"/>
        </w:rPr>
      </w:pPr>
    </w:p>
    <w:p w14:paraId="101BAF0E" w14:textId="7063B845" w:rsidR="008223FF" w:rsidRPr="008223FF" w:rsidRDefault="008223FF" w:rsidP="008223FF">
      <w:pPr>
        <w:widowControl w:val="0"/>
        <w:spacing w:line="276" w:lineRule="auto"/>
        <w:rPr>
          <w:b/>
          <w:bCs/>
          <w:sz w:val="28"/>
          <w:szCs w:val="28"/>
        </w:rPr>
      </w:pPr>
      <w:r>
        <w:rPr>
          <w:b/>
          <w:bCs/>
          <w:sz w:val="28"/>
          <w:szCs w:val="28"/>
        </w:rPr>
        <w:t>Code</w:t>
      </w:r>
    </w:p>
    <w:p w14:paraId="3921376C" w14:textId="77777777" w:rsidR="008223FF" w:rsidRDefault="008223FF" w:rsidP="00D33870">
      <w:pPr>
        <w:spacing w:line="276" w:lineRule="auto"/>
        <w:rPr>
          <w:b/>
          <w:bCs/>
        </w:rPr>
      </w:pPr>
    </w:p>
    <w:p w14:paraId="2B4B397A" w14:textId="19B46862" w:rsidR="008223FF" w:rsidRDefault="008223FF" w:rsidP="00D33870">
      <w:pPr>
        <w:spacing w:line="276" w:lineRule="auto"/>
        <w:rPr>
          <w:b/>
          <w:bCs/>
        </w:rPr>
      </w:pPr>
      <w:r>
        <w:rPr>
          <w:b/>
          <w:bCs/>
        </w:rPr>
        <w:t xml:space="preserve">  </w:t>
      </w:r>
      <w:r>
        <w:rPr>
          <w:b/>
          <w:bCs/>
          <w:noProof/>
        </w:rPr>
        <w:drawing>
          <wp:inline distT="0" distB="0" distL="0" distR="0" wp14:anchorId="3915272F" wp14:editId="3F0E2836">
            <wp:extent cx="5911850" cy="4771390"/>
            <wp:effectExtent l="0" t="0" r="0" b="0"/>
            <wp:docPr id="5094724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472414" name="Picture 509472414"/>
                    <pic:cNvPicPr/>
                  </pic:nvPicPr>
                  <pic:blipFill rotWithShape="1">
                    <a:blip r:embed="rId19">
                      <a:extLst>
                        <a:ext uri="{28A0092B-C50C-407E-A947-70E740481C1C}">
                          <a14:useLocalDpi xmlns:a14="http://schemas.microsoft.com/office/drawing/2010/main" val="0"/>
                        </a:ext>
                      </a:extLst>
                    </a:blip>
                    <a:srcRect l="3625" t="19388" r="58165"/>
                    <a:stretch/>
                  </pic:blipFill>
                  <pic:spPr bwMode="auto">
                    <a:xfrm>
                      <a:off x="0" y="0"/>
                      <a:ext cx="5958522" cy="4809058"/>
                    </a:xfrm>
                    <a:prstGeom prst="rect">
                      <a:avLst/>
                    </a:prstGeom>
                    <a:ln>
                      <a:noFill/>
                    </a:ln>
                    <a:extLst>
                      <a:ext uri="{53640926-AAD7-44D8-BBD7-CCE9431645EC}">
                        <a14:shadowObscured xmlns:a14="http://schemas.microsoft.com/office/drawing/2010/main"/>
                      </a:ext>
                    </a:extLst>
                  </pic:spPr>
                </pic:pic>
              </a:graphicData>
            </a:graphic>
          </wp:inline>
        </w:drawing>
      </w:r>
    </w:p>
    <w:p w14:paraId="10EAF81F" w14:textId="0B94403B" w:rsidR="00B51E06" w:rsidRDefault="00B51E06" w:rsidP="00D33870">
      <w:pPr>
        <w:spacing w:line="276" w:lineRule="auto"/>
        <w:rPr>
          <w:b/>
          <w:bCs/>
        </w:rPr>
      </w:pPr>
      <w:r>
        <w:rPr>
          <w:b/>
          <w:bCs/>
        </w:rPr>
        <w:t xml:space="preserve">                                          Fig   Code for </w:t>
      </w:r>
      <w:proofErr w:type="gramStart"/>
      <w:r>
        <w:rPr>
          <w:b/>
          <w:bCs/>
        </w:rPr>
        <w:t>tweet  preprocessing</w:t>
      </w:r>
      <w:proofErr w:type="gramEnd"/>
      <w:r>
        <w:rPr>
          <w:b/>
          <w:bCs/>
        </w:rPr>
        <w:t xml:space="preserve"> in for of tokens</w:t>
      </w:r>
    </w:p>
    <w:p w14:paraId="1EBBFDCC" w14:textId="77777777" w:rsidR="008223FF" w:rsidRDefault="008223FF" w:rsidP="00D33870">
      <w:pPr>
        <w:spacing w:line="276" w:lineRule="auto"/>
        <w:rPr>
          <w:b/>
          <w:bCs/>
        </w:rPr>
      </w:pPr>
    </w:p>
    <w:p w14:paraId="20696F74" w14:textId="7749E42C" w:rsidR="00B51E06" w:rsidRPr="00B51E06" w:rsidRDefault="00B51E06" w:rsidP="00B51E06">
      <w:pPr>
        <w:widowControl w:val="0"/>
        <w:spacing w:line="276" w:lineRule="auto"/>
      </w:pPr>
      <w:r>
        <w:t>The above line code</w:t>
      </w:r>
      <w:r w:rsidRPr="00B51E06">
        <w:t xml:space="preserve"> removes any extra spaces in the tweets, then deletes mentions (like @username) to keep usernames out of the text. It also filters out any links since they’re usually unnecessary for analysis. Next, it takes out punctuation and numbers, replacing numbers with a placeholder word ("</w:t>
      </w:r>
      <w:proofErr w:type="spellStart"/>
      <w:r w:rsidRPr="00B51E06">
        <w:t>numbr</w:t>
      </w:r>
      <w:proofErr w:type="spellEnd"/>
      <w:r w:rsidRPr="00B51E06">
        <w:t>").</w:t>
      </w:r>
    </w:p>
    <w:p w14:paraId="07E587F1" w14:textId="7174ECB9" w:rsidR="00B51E06" w:rsidRPr="00B51E06" w:rsidRDefault="00B51E06" w:rsidP="00B51E06">
      <w:pPr>
        <w:widowControl w:val="0"/>
        <w:spacing w:line="276" w:lineRule="auto"/>
      </w:pPr>
      <w:r w:rsidRPr="00B51E06">
        <w:t>After cleaning up any remaining spaces and making everything lowercase, the code splits each tweet into individual words. It then removes common words (like the and is) that don’t add much meaning. Each word is then reduced to its root form (so running becomes run) to group similar words together. Finally, it combines everything back into a single string for each tweet.</w:t>
      </w:r>
    </w:p>
    <w:p w14:paraId="0B9CD104" w14:textId="77777777" w:rsidR="00B51E06" w:rsidRDefault="00B51E06" w:rsidP="00B51E06">
      <w:pPr>
        <w:spacing w:line="276" w:lineRule="auto"/>
      </w:pPr>
      <w:r w:rsidRPr="00B51E06">
        <w:t>The cleaned tweets are added as a new column in the dataset, making it easy to compare with the original text and check the results.</w:t>
      </w:r>
    </w:p>
    <w:p w14:paraId="0038E561" w14:textId="77777777" w:rsidR="00B51E06" w:rsidRDefault="00B51E06" w:rsidP="00B51E06">
      <w:pPr>
        <w:spacing w:line="276" w:lineRule="auto"/>
      </w:pPr>
    </w:p>
    <w:p w14:paraId="1BB7283D" w14:textId="77777777" w:rsidR="00B51E06" w:rsidRDefault="00B51E06" w:rsidP="00B51E06">
      <w:pPr>
        <w:spacing w:line="276" w:lineRule="auto"/>
        <w:rPr>
          <w:b/>
          <w:bCs/>
        </w:rPr>
      </w:pPr>
    </w:p>
    <w:p w14:paraId="0748945E" w14:textId="77777777" w:rsidR="00B51E06" w:rsidRDefault="00B51E06" w:rsidP="00B51E06">
      <w:pPr>
        <w:spacing w:line="276" w:lineRule="auto"/>
        <w:rPr>
          <w:b/>
          <w:bCs/>
        </w:rPr>
      </w:pPr>
    </w:p>
    <w:p w14:paraId="23414B8F" w14:textId="77777777" w:rsidR="00D82697" w:rsidRDefault="00D82697" w:rsidP="00B51E06">
      <w:pPr>
        <w:spacing w:line="276" w:lineRule="auto"/>
        <w:rPr>
          <w:b/>
          <w:bCs/>
        </w:rPr>
      </w:pPr>
    </w:p>
    <w:p w14:paraId="08896D75" w14:textId="6DF9CD2E" w:rsidR="00B51E06" w:rsidRDefault="00B51E06" w:rsidP="00B51E06">
      <w:pPr>
        <w:spacing w:line="276" w:lineRule="auto"/>
        <w:rPr>
          <w:b/>
          <w:bCs/>
        </w:rPr>
      </w:pPr>
      <w:proofErr w:type="gramStart"/>
      <w:r w:rsidRPr="00B51E06">
        <w:rPr>
          <w:b/>
          <w:bCs/>
        </w:rPr>
        <w:t>Output</w:t>
      </w:r>
      <w:r>
        <w:rPr>
          <w:b/>
          <w:bCs/>
        </w:rPr>
        <w:t xml:space="preserve"> :</w:t>
      </w:r>
      <w:proofErr w:type="gramEnd"/>
      <w:r>
        <w:rPr>
          <w:b/>
          <w:bCs/>
        </w:rPr>
        <w:t>-</w:t>
      </w:r>
    </w:p>
    <w:p w14:paraId="0262ADF8" w14:textId="07D567A7" w:rsidR="00B51E06" w:rsidRDefault="00B51E06" w:rsidP="00B51E06">
      <w:pPr>
        <w:spacing w:line="276" w:lineRule="auto"/>
        <w:rPr>
          <w:b/>
          <w:bCs/>
        </w:rPr>
      </w:pPr>
      <w:r>
        <w:rPr>
          <w:b/>
          <w:bCs/>
        </w:rPr>
        <w:t xml:space="preserve">              </w:t>
      </w:r>
      <w:r>
        <w:rPr>
          <w:b/>
          <w:bCs/>
          <w:noProof/>
        </w:rPr>
        <w:drawing>
          <wp:inline distT="0" distB="0" distL="0" distR="0" wp14:anchorId="36F962A1" wp14:editId="7A8D5F9C">
            <wp:extent cx="4502150" cy="2415153"/>
            <wp:effectExtent l="0" t="0" r="0" b="4445"/>
            <wp:docPr id="149102874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028749" name="Picture 1491028749"/>
                    <pic:cNvPicPr/>
                  </pic:nvPicPr>
                  <pic:blipFill rotWithShape="1">
                    <a:blip r:embed="rId20">
                      <a:extLst>
                        <a:ext uri="{28A0092B-C50C-407E-A947-70E740481C1C}">
                          <a14:useLocalDpi xmlns:a14="http://schemas.microsoft.com/office/drawing/2010/main" val="0"/>
                        </a:ext>
                      </a:extLst>
                    </a:blip>
                    <a:srcRect l="5054" t="25809" r="51277"/>
                    <a:stretch/>
                  </pic:blipFill>
                  <pic:spPr bwMode="auto">
                    <a:xfrm>
                      <a:off x="0" y="0"/>
                      <a:ext cx="4510247" cy="2419496"/>
                    </a:xfrm>
                    <a:prstGeom prst="rect">
                      <a:avLst/>
                    </a:prstGeom>
                    <a:ln>
                      <a:noFill/>
                    </a:ln>
                    <a:extLst>
                      <a:ext uri="{53640926-AAD7-44D8-BBD7-CCE9431645EC}">
                        <a14:shadowObscured xmlns:a14="http://schemas.microsoft.com/office/drawing/2010/main"/>
                      </a:ext>
                    </a:extLst>
                  </pic:spPr>
                </pic:pic>
              </a:graphicData>
            </a:graphic>
          </wp:inline>
        </w:drawing>
      </w:r>
    </w:p>
    <w:p w14:paraId="6F41DD05" w14:textId="124E04A7" w:rsidR="00B51E06" w:rsidRDefault="00B51E06" w:rsidP="00B51E06">
      <w:pPr>
        <w:spacing w:line="276" w:lineRule="auto"/>
        <w:rPr>
          <w:b/>
          <w:bCs/>
        </w:rPr>
      </w:pPr>
      <w:r>
        <w:rPr>
          <w:b/>
          <w:bCs/>
        </w:rPr>
        <w:t xml:space="preserve">                                                 </w:t>
      </w:r>
      <w:proofErr w:type="gramStart"/>
      <w:r>
        <w:rPr>
          <w:b/>
          <w:bCs/>
        </w:rPr>
        <w:t>Fig  Result</w:t>
      </w:r>
      <w:proofErr w:type="gramEnd"/>
      <w:r>
        <w:rPr>
          <w:b/>
          <w:bCs/>
        </w:rPr>
        <w:t xml:space="preserve"> of Code</w:t>
      </w:r>
    </w:p>
    <w:p w14:paraId="08DF6D5B" w14:textId="777C49DA" w:rsidR="00B51E06" w:rsidRDefault="00B51E06" w:rsidP="00B51E06">
      <w:pPr>
        <w:spacing w:line="276" w:lineRule="auto"/>
        <w:rPr>
          <w:b/>
          <w:bCs/>
        </w:rPr>
      </w:pPr>
      <w:r>
        <w:rPr>
          <w:b/>
          <w:bCs/>
        </w:rPr>
        <w:t xml:space="preserve">              </w:t>
      </w:r>
    </w:p>
    <w:p w14:paraId="0CD3ABED" w14:textId="77777777" w:rsidR="00B51E06" w:rsidRDefault="00B51E06" w:rsidP="00B51E06">
      <w:pPr>
        <w:spacing w:line="276" w:lineRule="auto"/>
        <w:rPr>
          <w:b/>
          <w:bCs/>
        </w:rPr>
      </w:pPr>
    </w:p>
    <w:p w14:paraId="0E38CE7C" w14:textId="3E3267AB" w:rsidR="00B51E06" w:rsidRDefault="00B51E06" w:rsidP="00B51E06">
      <w:pPr>
        <w:spacing w:line="276" w:lineRule="auto"/>
        <w:rPr>
          <w:b/>
          <w:bCs/>
          <w:sz w:val="28"/>
          <w:szCs w:val="28"/>
        </w:rPr>
      </w:pPr>
      <w:r w:rsidRPr="00B51E06">
        <w:rPr>
          <w:b/>
          <w:bCs/>
          <w:sz w:val="28"/>
          <w:szCs w:val="28"/>
        </w:rPr>
        <w:t>Visualization Of Most Common Words</w:t>
      </w:r>
    </w:p>
    <w:p w14:paraId="51DEE221" w14:textId="37E88585" w:rsidR="00B51E06" w:rsidRDefault="00B51E06" w:rsidP="00B51E06">
      <w:pPr>
        <w:spacing w:line="276" w:lineRule="auto"/>
        <w:rPr>
          <w:b/>
          <w:bCs/>
          <w:sz w:val="28"/>
          <w:szCs w:val="28"/>
        </w:rPr>
      </w:pPr>
      <w:r>
        <w:rPr>
          <w:b/>
          <w:bCs/>
          <w:sz w:val="28"/>
          <w:szCs w:val="28"/>
        </w:rPr>
        <w:t xml:space="preserve">   </w:t>
      </w:r>
    </w:p>
    <w:p w14:paraId="6DAD6819" w14:textId="7C740C57" w:rsidR="007F10EE" w:rsidRDefault="00B51E06" w:rsidP="00B51E06">
      <w:pPr>
        <w:spacing w:line="276" w:lineRule="auto"/>
        <w:rPr>
          <w:b/>
          <w:bCs/>
          <w:sz w:val="28"/>
          <w:szCs w:val="28"/>
        </w:rPr>
      </w:pPr>
      <w:r>
        <w:rPr>
          <w:b/>
          <w:bCs/>
          <w:sz w:val="28"/>
          <w:szCs w:val="28"/>
        </w:rPr>
        <w:t xml:space="preserve">Code </w:t>
      </w:r>
      <w:r w:rsidR="00BF2D06">
        <w:rPr>
          <w:b/>
          <w:bCs/>
          <w:sz w:val="28"/>
          <w:szCs w:val="28"/>
        </w:rPr>
        <w:t xml:space="preserve">– All the most Common Words in </w:t>
      </w:r>
      <w:proofErr w:type="spellStart"/>
      <w:r w:rsidR="00BF2D06">
        <w:rPr>
          <w:b/>
          <w:bCs/>
          <w:sz w:val="28"/>
          <w:szCs w:val="28"/>
        </w:rPr>
        <w:t>DataSet</w:t>
      </w:r>
      <w:proofErr w:type="spellEnd"/>
    </w:p>
    <w:p w14:paraId="1CF45626" w14:textId="3C24DD13" w:rsidR="00B51E06" w:rsidRDefault="00BF2D06" w:rsidP="00B51E06">
      <w:pPr>
        <w:spacing w:line="276" w:lineRule="auto"/>
        <w:rPr>
          <w:b/>
          <w:bCs/>
          <w:sz w:val="28"/>
          <w:szCs w:val="28"/>
        </w:rPr>
      </w:pPr>
      <w:r>
        <w:rPr>
          <w:b/>
          <w:bCs/>
          <w:sz w:val="28"/>
          <w:szCs w:val="28"/>
        </w:rPr>
        <w:t xml:space="preserve">          </w:t>
      </w:r>
      <w:r w:rsidR="00B51E06">
        <w:rPr>
          <w:b/>
          <w:bCs/>
          <w:sz w:val="28"/>
          <w:szCs w:val="28"/>
        </w:rPr>
        <w:t xml:space="preserve"> </w:t>
      </w:r>
      <w:r w:rsidR="007F10EE">
        <w:rPr>
          <w:b/>
          <w:bCs/>
          <w:noProof/>
          <w:sz w:val="28"/>
          <w:szCs w:val="28"/>
        </w:rPr>
        <w:drawing>
          <wp:inline distT="0" distB="0" distL="0" distR="0" wp14:anchorId="447ACD8E" wp14:editId="06684B15">
            <wp:extent cx="4731385" cy="2293034"/>
            <wp:effectExtent l="0" t="0" r="0" b="0"/>
            <wp:docPr id="14599924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92413" name="Picture 1459992413"/>
                    <pic:cNvPicPr/>
                  </pic:nvPicPr>
                  <pic:blipFill rotWithShape="1">
                    <a:blip r:embed="rId21" cstate="print">
                      <a:extLst>
                        <a:ext uri="{28A0092B-C50C-407E-A947-70E740481C1C}">
                          <a14:useLocalDpi xmlns:a14="http://schemas.microsoft.com/office/drawing/2010/main" val="0"/>
                        </a:ext>
                      </a:extLst>
                    </a:blip>
                    <a:srcRect l="4530" t="30081" r="25310" b="25675"/>
                    <a:stretch/>
                  </pic:blipFill>
                  <pic:spPr bwMode="auto">
                    <a:xfrm>
                      <a:off x="0" y="0"/>
                      <a:ext cx="4765850" cy="2309737"/>
                    </a:xfrm>
                    <a:prstGeom prst="rect">
                      <a:avLst/>
                    </a:prstGeom>
                    <a:ln>
                      <a:noFill/>
                    </a:ln>
                    <a:extLst>
                      <a:ext uri="{53640926-AAD7-44D8-BBD7-CCE9431645EC}">
                        <a14:shadowObscured xmlns:a14="http://schemas.microsoft.com/office/drawing/2010/main"/>
                      </a:ext>
                    </a:extLst>
                  </pic:spPr>
                </pic:pic>
              </a:graphicData>
            </a:graphic>
          </wp:inline>
        </w:drawing>
      </w:r>
    </w:p>
    <w:p w14:paraId="29A2D6DC" w14:textId="42FAD0AC" w:rsidR="00BF2D06" w:rsidRPr="00BF2D06" w:rsidRDefault="00BF2D06" w:rsidP="00B51E06">
      <w:pPr>
        <w:spacing w:line="276" w:lineRule="auto"/>
        <w:rPr>
          <w:b/>
          <w:bCs/>
          <w:sz w:val="16"/>
          <w:szCs w:val="16"/>
        </w:rPr>
      </w:pPr>
      <w:r>
        <w:rPr>
          <w:b/>
          <w:bCs/>
          <w:sz w:val="28"/>
          <w:szCs w:val="28"/>
        </w:rPr>
        <w:t xml:space="preserve">                                          </w:t>
      </w:r>
      <w:r w:rsidRPr="00BF2D06">
        <w:rPr>
          <w:b/>
          <w:bCs/>
          <w:sz w:val="16"/>
          <w:szCs w:val="16"/>
        </w:rPr>
        <w:t xml:space="preserve">Fig   Most Common Word in </w:t>
      </w:r>
      <w:proofErr w:type="spellStart"/>
      <w:r w:rsidRPr="00BF2D06">
        <w:rPr>
          <w:b/>
          <w:bCs/>
          <w:sz w:val="16"/>
          <w:szCs w:val="16"/>
        </w:rPr>
        <w:t>datset</w:t>
      </w:r>
      <w:proofErr w:type="spellEnd"/>
    </w:p>
    <w:p w14:paraId="1EDCCBC6" w14:textId="77777777" w:rsidR="00BF2D06" w:rsidRPr="00D82697" w:rsidRDefault="00BF2D06" w:rsidP="00B51E06">
      <w:pPr>
        <w:spacing w:line="276" w:lineRule="auto"/>
        <w:rPr>
          <w:b/>
          <w:bCs/>
        </w:rPr>
      </w:pPr>
    </w:p>
    <w:p w14:paraId="0E4C5730" w14:textId="199D6EE1" w:rsidR="00BF2D06" w:rsidRPr="00D82697" w:rsidRDefault="00BF2D06" w:rsidP="00BF2D06">
      <w:pPr>
        <w:spacing w:line="276" w:lineRule="auto"/>
      </w:pPr>
      <w:r w:rsidRPr="00D82697">
        <w:t>This code is a word cloud, fun and great to look at; you see all the most common words in your tweets. Here's how it works:</w:t>
      </w:r>
    </w:p>
    <w:p w14:paraId="674A04B3" w14:textId="47B369D5" w:rsidR="00BF2D06" w:rsidRPr="00D82697" w:rsidRDefault="00BF2D06" w:rsidP="00BF2D06">
      <w:pPr>
        <w:spacing w:line="276" w:lineRule="auto"/>
      </w:pPr>
      <w:r w:rsidRPr="00D82697">
        <w:t>It first collects all the tweets and forms them into one huge string of text. It then generates the word cloud where the size of each word depends upon how many times it comes up; the more it occurs the bigger it appears.</w:t>
      </w:r>
    </w:p>
    <w:p w14:paraId="7A98169E" w14:textId="1DA337B9" w:rsidR="00BF2D06" w:rsidRPr="00D82697" w:rsidRDefault="00BF2D06" w:rsidP="00BF2D06">
      <w:pPr>
        <w:spacing w:line="276" w:lineRule="auto"/>
      </w:pPr>
      <w:r w:rsidRPr="00D82697">
        <w:t>Finally, it outputs the word cloud itself with no extra information such as axes so you just focus on the words. The resultant visual high lights the most frequently used words in the dataset and can quickly identify themes or topics that are of importance within the tweets.</w:t>
      </w:r>
    </w:p>
    <w:p w14:paraId="039448FB" w14:textId="77777777" w:rsidR="00BF2D06" w:rsidRDefault="00BF2D06" w:rsidP="00BF2D06">
      <w:pPr>
        <w:spacing w:line="276" w:lineRule="auto"/>
        <w:rPr>
          <w:sz w:val="28"/>
          <w:szCs w:val="28"/>
        </w:rPr>
      </w:pPr>
    </w:p>
    <w:p w14:paraId="7246DB11" w14:textId="77777777" w:rsidR="00BF2D06" w:rsidRDefault="00BF2D06" w:rsidP="00BF2D06">
      <w:pPr>
        <w:spacing w:line="276" w:lineRule="auto"/>
        <w:rPr>
          <w:sz w:val="28"/>
          <w:szCs w:val="28"/>
        </w:rPr>
      </w:pPr>
    </w:p>
    <w:p w14:paraId="2C55EFF0" w14:textId="77777777" w:rsidR="00BF2D06" w:rsidRDefault="00BF2D06" w:rsidP="00BF2D06">
      <w:pPr>
        <w:spacing w:line="276" w:lineRule="auto"/>
        <w:rPr>
          <w:sz w:val="28"/>
          <w:szCs w:val="28"/>
        </w:rPr>
      </w:pPr>
    </w:p>
    <w:p w14:paraId="479F8D0F" w14:textId="77777777" w:rsidR="00BF2D06" w:rsidRDefault="00BF2D06" w:rsidP="00BF2D06">
      <w:pPr>
        <w:spacing w:line="276" w:lineRule="auto"/>
        <w:rPr>
          <w:sz w:val="28"/>
          <w:szCs w:val="28"/>
        </w:rPr>
      </w:pPr>
    </w:p>
    <w:p w14:paraId="66E53B59" w14:textId="77777777" w:rsidR="00BF2D06" w:rsidRDefault="00BF2D06" w:rsidP="00BF2D06">
      <w:pPr>
        <w:spacing w:line="276" w:lineRule="auto"/>
        <w:rPr>
          <w:sz w:val="28"/>
          <w:szCs w:val="28"/>
        </w:rPr>
      </w:pPr>
    </w:p>
    <w:p w14:paraId="351C0D7C" w14:textId="4356C643" w:rsidR="00BF2D06" w:rsidRPr="00BF2D06" w:rsidRDefault="00BF2D06" w:rsidP="00BF2D06">
      <w:pPr>
        <w:spacing w:line="276" w:lineRule="auto"/>
        <w:rPr>
          <w:b/>
          <w:bCs/>
          <w:sz w:val="28"/>
          <w:szCs w:val="28"/>
        </w:rPr>
      </w:pPr>
      <w:r>
        <w:rPr>
          <w:sz w:val="28"/>
          <w:szCs w:val="28"/>
        </w:rPr>
        <w:t xml:space="preserve"> </w:t>
      </w:r>
      <w:proofErr w:type="gramStart"/>
      <w:r w:rsidRPr="00BF2D06">
        <w:rPr>
          <w:b/>
          <w:bCs/>
          <w:sz w:val="28"/>
          <w:szCs w:val="28"/>
        </w:rPr>
        <w:t>Result</w:t>
      </w:r>
      <w:r>
        <w:rPr>
          <w:b/>
          <w:bCs/>
          <w:sz w:val="28"/>
          <w:szCs w:val="28"/>
        </w:rPr>
        <w:t xml:space="preserve"> :</w:t>
      </w:r>
      <w:proofErr w:type="gramEnd"/>
      <w:r>
        <w:rPr>
          <w:b/>
          <w:bCs/>
          <w:sz w:val="28"/>
          <w:szCs w:val="28"/>
        </w:rPr>
        <w:t>-</w:t>
      </w:r>
    </w:p>
    <w:p w14:paraId="3A848D09" w14:textId="4765268E" w:rsidR="00BF2D06" w:rsidRDefault="00BF2D06" w:rsidP="00BF2D06">
      <w:pPr>
        <w:spacing w:line="276" w:lineRule="auto"/>
        <w:rPr>
          <w:sz w:val="28"/>
          <w:szCs w:val="28"/>
        </w:rPr>
      </w:pPr>
      <w:r>
        <w:rPr>
          <w:sz w:val="28"/>
          <w:szCs w:val="28"/>
        </w:rPr>
        <w:t xml:space="preserve">                               </w:t>
      </w:r>
      <w:r>
        <w:rPr>
          <w:noProof/>
          <w:sz w:val="28"/>
          <w:szCs w:val="28"/>
        </w:rPr>
        <w:drawing>
          <wp:inline distT="0" distB="0" distL="0" distR="0" wp14:anchorId="0E84FA71" wp14:editId="21AC4D01">
            <wp:extent cx="6057900" cy="3844925"/>
            <wp:effectExtent l="0" t="0" r="0" b="3175"/>
            <wp:docPr id="183817876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178760" name="Picture 1838178760"/>
                    <pic:cNvPicPr/>
                  </pic:nvPicPr>
                  <pic:blipFill>
                    <a:blip r:embed="rId22">
                      <a:extLst>
                        <a:ext uri="{28A0092B-C50C-407E-A947-70E740481C1C}">
                          <a14:useLocalDpi xmlns:a14="http://schemas.microsoft.com/office/drawing/2010/main" val="0"/>
                        </a:ext>
                      </a:extLst>
                    </a:blip>
                    <a:stretch>
                      <a:fillRect/>
                    </a:stretch>
                  </pic:blipFill>
                  <pic:spPr>
                    <a:xfrm>
                      <a:off x="0" y="0"/>
                      <a:ext cx="6057900" cy="3844925"/>
                    </a:xfrm>
                    <a:prstGeom prst="rect">
                      <a:avLst/>
                    </a:prstGeom>
                  </pic:spPr>
                </pic:pic>
              </a:graphicData>
            </a:graphic>
          </wp:inline>
        </w:drawing>
      </w:r>
    </w:p>
    <w:p w14:paraId="248D06C7" w14:textId="2B28B657" w:rsidR="00BF2D06" w:rsidRDefault="00BF2D06" w:rsidP="00BF2D06">
      <w:pPr>
        <w:spacing w:line="276" w:lineRule="auto"/>
        <w:rPr>
          <w:sz w:val="28"/>
          <w:szCs w:val="28"/>
        </w:rPr>
      </w:pPr>
      <w:r>
        <w:rPr>
          <w:sz w:val="28"/>
          <w:szCs w:val="28"/>
        </w:rPr>
        <w:t xml:space="preserve">                                          Fig – Output </w:t>
      </w:r>
    </w:p>
    <w:p w14:paraId="01819E28" w14:textId="77777777" w:rsidR="00BF2D06" w:rsidRDefault="00BF2D06" w:rsidP="00BF2D06">
      <w:pPr>
        <w:spacing w:line="276" w:lineRule="auto"/>
        <w:rPr>
          <w:sz w:val="28"/>
          <w:szCs w:val="28"/>
        </w:rPr>
      </w:pPr>
    </w:p>
    <w:p w14:paraId="72C3A01A" w14:textId="77777777" w:rsidR="00BF2D06" w:rsidRDefault="00BF2D06" w:rsidP="00BF2D06">
      <w:pPr>
        <w:spacing w:line="276" w:lineRule="auto"/>
        <w:rPr>
          <w:sz w:val="28"/>
          <w:szCs w:val="28"/>
        </w:rPr>
      </w:pPr>
    </w:p>
    <w:p w14:paraId="1085BF50" w14:textId="2693CBC1" w:rsidR="00BF2D06" w:rsidRDefault="00BF2D06" w:rsidP="00BF2D06">
      <w:pPr>
        <w:spacing w:line="276" w:lineRule="auto"/>
        <w:rPr>
          <w:b/>
          <w:bCs/>
          <w:sz w:val="28"/>
          <w:szCs w:val="28"/>
        </w:rPr>
      </w:pPr>
      <w:r w:rsidRPr="00BF2D06">
        <w:rPr>
          <w:b/>
          <w:bCs/>
          <w:sz w:val="28"/>
          <w:szCs w:val="28"/>
        </w:rPr>
        <w:t>Most Common Hate Speech</w:t>
      </w:r>
    </w:p>
    <w:p w14:paraId="78AE7FEE" w14:textId="77777777" w:rsidR="001147D0" w:rsidRDefault="00BF2D06" w:rsidP="00BF2D06">
      <w:pPr>
        <w:spacing w:line="276" w:lineRule="auto"/>
        <w:rPr>
          <w:b/>
          <w:bCs/>
          <w:sz w:val="28"/>
          <w:szCs w:val="28"/>
        </w:rPr>
      </w:pPr>
      <w:r>
        <w:rPr>
          <w:b/>
          <w:bCs/>
          <w:sz w:val="28"/>
          <w:szCs w:val="28"/>
        </w:rPr>
        <w:t xml:space="preserve">  </w:t>
      </w:r>
      <w:proofErr w:type="gramStart"/>
      <w:r>
        <w:rPr>
          <w:b/>
          <w:bCs/>
          <w:sz w:val="28"/>
          <w:szCs w:val="28"/>
        </w:rPr>
        <w:t>Code:-</w:t>
      </w:r>
      <w:proofErr w:type="gramEnd"/>
      <w:r>
        <w:rPr>
          <w:b/>
          <w:bCs/>
          <w:sz w:val="28"/>
          <w:szCs w:val="28"/>
        </w:rPr>
        <w:t xml:space="preserve">  </w:t>
      </w:r>
    </w:p>
    <w:p w14:paraId="6DDC81D3" w14:textId="4DFA12BF" w:rsidR="00BF2D06" w:rsidRDefault="001147D0" w:rsidP="00BF2D06">
      <w:pPr>
        <w:spacing w:line="276" w:lineRule="auto"/>
        <w:rPr>
          <w:b/>
          <w:bCs/>
          <w:sz w:val="28"/>
          <w:szCs w:val="28"/>
        </w:rPr>
      </w:pPr>
      <w:r>
        <w:rPr>
          <w:b/>
          <w:bCs/>
          <w:sz w:val="28"/>
          <w:szCs w:val="28"/>
        </w:rPr>
        <w:t xml:space="preserve">                   </w:t>
      </w:r>
      <w:r w:rsidR="00BF2D06">
        <w:rPr>
          <w:b/>
          <w:bCs/>
          <w:noProof/>
          <w:sz w:val="28"/>
          <w:szCs w:val="28"/>
        </w:rPr>
        <w:drawing>
          <wp:inline distT="0" distB="0" distL="0" distR="0" wp14:anchorId="62DCA5B5" wp14:editId="63CA43D4">
            <wp:extent cx="5326765" cy="2531165"/>
            <wp:effectExtent l="0" t="0" r="7620" b="2540"/>
            <wp:docPr id="19961564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15642" name="Picture 199615642"/>
                    <pic:cNvPicPr/>
                  </pic:nvPicPr>
                  <pic:blipFill rotWithShape="1">
                    <a:blip r:embed="rId23" cstate="print">
                      <a:extLst>
                        <a:ext uri="{28A0092B-C50C-407E-A947-70E740481C1C}">
                          <a14:useLocalDpi xmlns:a14="http://schemas.microsoft.com/office/drawing/2010/main" val="0"/>
                        </a:ext>
                      </a:extLst>
                    </a:blip>
                    <a:srcRect l="5113" t="40477" r="30566" b="25671"/>
                    <a:stretch/>
                  </pic:blipFill>
                  <pic:spPr bwMode="auto">
                    <a:xfrm>
                      <a:off x="0" y="0"/>
                      <a:ext cx="5423928" cy="2577335"/>
                    </a:xfrm>
                    <a:prstGeom prst="rect">
                      <a:avLst/>
                    </a:prstGeom>
                    <a:ln>
                      <a:noFill/>
                    </a:ln>
                    <a:extLst>
                      <a:ext uri="{53640926-AAD7-44D8-BBD7-CCE9431645EC}">
                        <a14:shadowObscured xmlns:a14="http://schemas.microsoft.com/office/drawing/2010/main"/>
                      </a:ext>
                    </a:extLst>
                  </pic:spPr>
                </pic:pic>
              </a:graphicData>
            </a:graphic>
          </wp:inline>
        </w:drawing>
      </w:r>
    </w:p>
    <w:p w14:paraId="73A168CA" w14:textId="77777777" w:rsidR="00D82697" w:rsidRDefault="001147D0" w:rsidP="00BF2D06">
      <w:pPr>
        <w:spacing w:line="276" w:lineRule="auto"/>
        <w:rPr>
          <w:b/>
          <w:bCs/>
          <w:sz w:val="16"/>
          <w:szCs w:val="16"/>
        </w:rPr>
      </w:pPr>
      <w:r w:rsidRPr="001147D0">
        <w:rPr>
          <w:b/>
          <w:bCs/>
          <w:sz w:val="16"/>
          <w:szCs w:val="16"/>
        </w:rPr>
        <w:t xml:space="preserve">                              </w:t>
      </w:r>
      <w:r>
        <w:rPr>
          <w:b/>
          <w:bCs/>
          <w:sz w:val="16"/>
          <w:szCs w:val="16"/>
        </w:rPr>
        <w:t xml:space="preserve">                                        </w:t>
      </w:r>
      <w:r w:rsidRPr="001147D0">
        <w:rPr>
          <w:b/>
          <w:bCs/>
          <w:sz w:val="16"/>
          <w:szCs w:val="16"/>
        </w:rPr>
        <w:t xml:space="preserve">Fig    Code </w:t>
      </w:r>
      <w:proofErr w:type="gramStart"/>
      <w:r w:rsidRPr="001147D0">
        <w:rPr>
          <w:b/>
          <w:bCs/>
          <w:sz w:val="16"/>
          <w:szCs w:val="16"/>
        </w:rPr>
        <w:t>For</w:t>
      </w:r>
      <w:proofErr w:type="gramEnd"/>
      <w:r w:rsidRPr="001147D0">
        <w:rPr>
          <w:b/>
          <w:bCs/>
          <w:sz w:val="16"/>
          <w:szCs w:val="16"/>
        </w:rPr>
        <w:t xml:space="preserve"> Visualizing most common hatred words</w:t>
      </w:r>
    </w:p>
    <w:p w14:paraId="4431D110" w14:textId="48D6CDC9" w:rsidR="001147D0" w:rsidRPr="00D82697" w:rsidRDefault="001147D0" w:rsidP="00BF2D06">
      <w:pPr>
        <w:spacing w:line="276" w:lineRule="auto"/>
        <w:rPr>
          <w:b/>
          <w:bCs/>
          <w:sz w:val="16"/>
          <w:szCs w:val="16"/>
        </w:rPr>
      </w:pPr>
      <w:proofErr w:type="gramStart"/>
      <w:r w:rsidRPr="001147D0">
        <w:rPr>
          <w:b/>
          <w:bCs/>
          <w:sz w:val="28"/>
          <w:szCs w:val="28"/>
        </w:rPr>
        <w:t>Output</w:t>
      </w:r>
      <w:r>
        <w:rPr>
          <w:b/>
          <w:bCs/>
          <w:sz w:val="28"/>
          <w:szCs w:val="28"/>
        </w:rPr>
        <w:t xml:space="preserve"> :</w:t>
      </w:r>
      <w:proofErr w:type="gramEnd"/>
      <w:r>
        <w:rPr>
          <w:b/>
          <w:bCs/>
          <w:sz w:val="28"/>
          <w:szCs w:val="28"/>
        </w:rPr>
        <w:t xml:space="preserve">-               </w:t>
      </w:r>
    </w:p>
    <w:p w14:paraId="314B56A7" w14:textId="216BEB62" w:rsidR="001147D0" w:rsidRDefault="001147D0" w:rsidP="00BF2D06">
      <w:pPr>
        <w:spacing w:line="276" w:lineRule="auto"/>
        <w:rPr>
          <w:b/>
          <w:bCs/>
          <w:sz w:val="28"/>
          <w:szCs w:val="28"/>
        </w:rPr>
      </w:pPr>
      <w:r>
        <w:rPr>
          <w:b/>
          <w:bCs/>
          <w:sz w:val="28"/>
          <w:szCs w:val="28"/>
        </w:rPr>
        <w:t xml:space="preserve">                </w:t>
      </w:r>
      <w:r>
        <w:rPr>
          <w:b/>
          <w:bCs/>
          <w:noProof/>
          <w:sz w:val="28"/>
          <w:szCs w:val="28"/>
        </w:rPr>
        <w:drawing>
          <wp:inline distT="0" distB="0" distL="0" distR="0" wp14:anchorId="3B417FE0" wp14:editId="4509BB86">
            <wp:extent cx="6057900" cy="3844925"/>
            <wp:effectExtent l="0" t="0" r="0" b="3175"/>
            <wp:docPr id="208040531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405317" name="Picture 2080405317"/>
                    <pic:cNvPicPr/>
                  </pic:nvPicPr>
                  <pic:blipFill>
                    <a:blip r:embed="rId24">
                      <a:extLst>
                        <a:ext uri="{28A0092B-C50C-407E-A947-70E740481C1C}">
                          <a14:useLocalDpi xmlns:a14="http://schemas.microsoft.com/office/drawing/2010/main" val="0"/>
                        </a:ext>
                      </a:extLst>
                    </a:blip>
                    <a:stretch>
                      <a:fillRect/>
                    </a:stretch>
                  </pic:blipFill>
                  <pic:spPr>
                    <a:xfrm>
                      <a:off x="0" y="0"/>
                      <a:ext cx="6057900" cy="3844925"/>
                    </a:xfrm>
                    <a:prstGeom prst="rect">
                      <a:avLst/>
                    </a:prstGeom>
                  </pic:spPr>
                </pic:pic>
              </a:graphicData>
            </a:graphic>
          </wp:inline>
        </w:drawing>
      </w:r>
    </w:p>
    <w:p w14:paraId="751D6CB5" w14:textId="3E5639B6" w:rsidR="001147D0" w:rsidRPr="001147D0" w:rsidRDefault="001147D0" w:rsidP="00BF2D06">
      <w:pPr>
        <w:spacing w:line="276" w:lineRule="auto"/>
        <w:rPr>
          <w:b/>
          <w:bCs/>
          <w:sz w:val="16"/>
          <w:szCs w:val="16"/>
        </w:rPr>
      </w:pPr>
      <w:r>
        <w:rPr>
          <w:b/>
          <w:bCs/>
          <w:sz w:val="28"/>
          <w:szCs w:val="28"/>
        </w:rPr>
        <w:t xml:space="preserve">                                                 </w:t>
      </w:r>
      <w:r w:rsidRPr="001147D0">
        <w:rPr>
          <w:b/>
          <w:bCs/>
          <w:sz w:val="16"/>
          <w:szCs w:val="16"/>
        </w:rPr>
        <w:t xml:space="preserve">Fig   Most Common </w:t>
      </w:r>
      <w:proofErr w:type="gramStart"/>
      <w:r w:rsidRPr="001147D0">
        <w:rPr>
          <w:b/>
          <w:bCs/>
          <w:sz w:val="16"/>
          <w:szCs w:val="16"/>
        </w:rPr>
        <w:t>hatred</w:t>
      </w:r>
      <w:proofErr w:type="gramEnd"/>
      <w:r w:rsidRPr="001147D0">
        <w:rPr>
          <w:b/>
          <w:bCs/>
          <w:sz w:val="16"/>
          <w:szCs w:val="16"/>
        </w:rPr>
        <w:t xml:space="preserve"> Words</w:t>
      </w:r>
    </w:p>
    <w:p w14:paraId="63F05941" w14:textId="77777777" w:rsidR="00BF2D06" w:rsidRDefault="00BF2D06" w:rsidP="00BF2D06">
      <w:pPr>
        <w:spacing w:line="276" w:lineRule="auto"/>
        <w:rPr>
          <w:b/>
          <w:bCs/>
          <w:sz w:val="28"/>
          <w:szCs w:val="28"/>
        </w:rPr>
      </w:pPr>
    </w:p>
    <w:p w14:paraId="0E82888A" w14:textId="77777777" w:rsidR="001147D0" w:rsidRDefault="001147D0" w:rsidP="00BF2D06">
      <w:pPr>
        <w:spacing w:line="276" w:lineRule="auto"/>
        <w:rPr>
          <w:b/>
          <w:bCs/>
          <w:sz w:val="28"/>
          <w:szCs w:val="28"/>
        </w:rPr>
      </w:pPr>
    </w:p>
    <w:p w14:paraId="620DD38F" w14:textId="0CF0D75B" w:rsidR="001147D0" w:rsidRDefault="001147D0" w:rsidP="00BF2D06">
      <w:pPr>
        <w:spacing w:line="276" w:lineRule="auto"/>
        <w:rPr>
          <w:b/>
          <w:bCs/>
          <w:sz w:val="28"/>
          <w:szCs w:val="28"/>
        </w:rPr>
      </w:pPr>
      <w:r>
        <w:rPr>
          <w:b/>
          <w:bCs/>
          <w:sz w:val="28"/>
          <w:szCs w:val="28"/>
        </w:rPr>
        <w:t>Most Common offensive words</w:t>
      </w:r>
    </w:p>
    <w:p w14:paraId="28B9D2E0" w14:textId="0DA129CE" w:rsidR="001147D0" w:rsidRDefault="001147D0" w:rsidP="00BF2D06">
      <w:pPr>
        <w:spacing w:line="276" w:lineRule="auto"/>
        <w:rPr>
          <w:b/>
          <w:bCs/>
          <w:sz w:val="28"/>
          <w:szCs w:val="28"/>
        </w:rPr>
      </w:pPr>
      <w:r>
        <w:rPr>
          <w:b/>
          <w:bCs/>
          <w:sz w:val="28"/>
          <w:szCs w:val="28"/>
        </w:rPr>
        <w:t xml:space="preserve">  </w:t>
      </w:r>
      <w:proofErr w:type="gramStart"/>
      <w:r>
        <w:rPr>
          <w:b/>
          <w:bCs/>
          <w:sz w:val="28"/>
          <w:szCs w:val="28"/>
        </w:rPr>
        <w:t>Code:-</w:t>
      </w:r>
      <w:proofErr w:type="gramEnd"/>
    </w:p>
    <w:p w14:paraId="435A481D" w14:textId="3F30310A" w:rsidR="00B51E06" w:rsidRDefault="001147D0" w:rsidP="00B51E06">
      <w:pPr>
        <w:spacing w:line="276" w:lineRule="auto"/>
        <w:rPr>
          <w:b/>
          <w:bCs/>
          <w:sz w:val="28"/>
          <w:szCs w:val="28"/>
        </w:rPr>
      </w:pPr>
      <w:r>
        <w:rPr>
          <w:b/>
          <w:bCs/>
          <w:sz w:val="28"/>
          <w:szCs w:val="28"/>
        </w:rPr>
        <w:t xml:space="preserve">                        </w:t>
      </w:r>
      <w:r>
        <w:rPr>
          <w:noProof/>
          <w:sz w:val="28"/>
          <w:szCs w:val="28"/>
        </w:rPr>
        <w:drawing>
          <wp:inline distT="0" distB="0" distL="0" distR="0" wp14:anchorId="062BEC12" wp14:editId="4E90159D">
            <wp:extent cx="5711190" cy="1920240"/>
            <wp:effectExtent l="0" t="0" r="3810" b="3810"/>
            <wp:docPr id="101990220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902206" name="Picture 1019902206"/>
                    <pic:cNvPicPr/>
                  </pic:nvPicPr>
                  <pic:blipFill rotWithShape="1">
                    <a:blip r:embed="rId25">
                      <a:extLst>
                        <a:ext uri="{28A0092B-C50C-407E-A947-70E740481C1C}">
                          <a14:useLocalDpi xmlns:a14="http://schemas.microsoft.com/office/drawing/2010/main" val="0"/>
                        </a:ext>
                      </a:extLst>
                    </a:blip>
                    <a:srcRect l="4181" t="36120" r="29170" b="33255"/>
                    <a:stretch/>
                  </pic:blipFill>
                  <pic:spPr bwMode="auto">
                    <a:xfrm>
                      <a:off x="0" y="0"/>
                      <a:ext cx="5770055" cy="1940032"/>
                    </a:xfrm>
                    <a:prstGeom prst="rect">
                      <a:avLst/>
                    </a:prstGeom>
                    <a:ln>
                      <a:noFill/>
                    </a:ln>
                    <a:extLst>
                      <a:ext uri="{53640926-AAD7-44D8-BBD7-CCE9431645EC}">
                        <a14:shadowObscured xmlns:a14="http://schemas.microsoft.com/office/drawing/2010/main"/>
                      </a:ext>
                    </a:extLst>
                  </pic:spPr>
                </pic:pic>
              </a:graphicData>
            </a:graphic>
          </wp:inline>
        </w:drawing>
      </w:r>
    </w:p>
    <w:p w14:paraId="4DBA6238" w14:textId="74EDB290" w:rsidR="001147D0" w:rsidRPr="00B51E06" w:rsidRDefault="001147D0" w:rsidP="00B51E06">
      <w:pPr>
        <w:widowControl w:val="0"/>
        <w:spacing w:line="276" w:lineRule="auto"/>
        <w:rPr>
          <w:sz w:val="16"/>
          <w:szCs w:val="16"/>
        </w:rPr>
      </w:pPr>
      <w:r w:rsidRPr="001147D0">
        <w:rPr>
          <w:b/>
          <w:bCs/>
          <w:sz w:val="16"/>
          <w:szCs w:val="16"/>
        </w:rPr>
        <w:t xml:space="preserve">                                   </w:t>
      </w:r>
      <w:r>
        <w:rPr>
          <w:b/>
          <w:bCs/>
          <w:sz w:val="16"/>
          <w:szCs w:val="16"/>
        </w:rPr>
        <w:t xml:space="preserve">                                       </w:t>
      </w:r>
      <w:r w:rsidRPr="001147D0">
        <w:rPr>
          <w:b/>
          <w:bCs/>
          <w:sz w:val="16"/>
          <w:szCs w:val="16"/>
        </w:rPr>
        <w:t>Fig   Code for most offensive speech</w:t>
      </w:r>
    </w:p>
    <w:p w14:paraId="18A9520F" w14:textId="77777777" w:rsidR="008223FF" w:rsidRDefault="008223FF" w:rsidP="00D33870">
      <w:pPr>
        <w:spacing w:line="276" w:lineRule="auto"/>
        <w:rPr>
          <w:b/>
          <w:bCs/>
        </w:rPr>
      </w:pPr>
    </w:p>
    <w:p w14:paraId="342DDFF6" w14:textId="77777777" w:rsidR="008223FF" w:rsidRDefault="008223FF" w:rsidP="00D33870">
      <w:pPr>
        <w:spacing w:line="276" w:lineRule="auto"/>
        <w:rPr>
          <w:b/>
          <w:bCs/>
        </w:rPr>
      </w:pPr>
    </w:p>
    <w:p w14:paraId="7AC66FF0" w14:textId="77777777" w:rsidR="001147D0" w:rsidRDefault="001147D0" w:rsidP="00D33870">
      <w:pPr>
        <w:spacing w:line="276" w:lineRule="auto"/>
        <w:rPr>
          <w:b/>
          <w:bCs/>
        </w:rPr>
      </w:pPr>
    </w:p>
    <w:p w14:paraId="75390820" w14:textId="77777777" w:rsidR="001147D0" w:rsidRDefault="001147D0" w:rsidP="00D33870">
      <w:pPr>
        <w:spacing w:line="276" w:lineRule="auto"/>
        <w:rPr>
          <w:b/>
          <w:bCs/>
        </w:rPr>
      </w:pPr>
    </w:p>
    <w:p w14:paraId="3251F3BB" w14:textId="77777777" w:rsidR="001147D0" w:rsidRDefault="001147D0" w:rsidP="00D33870">
      <w:pPr>
        <w:spacing w:line="276" w:lineRule="auto"/>
        <w:rPr>
          <w:b/>
          <w:bCs/>
        </w:rPr>
      </w:pPr>
    </w:p>
    <w:p w14:paraId="583B7E5A" w14:textId="77777777" w:rsidR="001147D0" w:rsidRDefault="001147D0" w:rsidP="00D33870">
      <w:pPr>
        <w:spacing w:line="276" w:lineRule="auto"/>
        <w:rPr>
          <w:b/>
          <w:bCs/>
        </w:rPr>
      </w:pPr>
    </w:p>
    <w:p w14:paraId="10FE7712" w14:textId="5387BB09" w:rsidR="008223FF" w:rsidRDefault="001147D0" w:rsidP="00D33870">
      <w:pPr>
        <w:spacing w:line="276" w:lineRule="auto"/>
        <w:rPr>
          <w:b/>
          <w:bCs/>
          <w:sz w:val="28"/>
          <w:szCs w:val="28"/>
        </w:rPr>
      </w:pPr>
      <w:proofErr w:type="gramStart"/>
      <w:r w:rsidRPr="001147D0">
        <w:rPr>
          <w:b/>
          <w:bCs/>
          <w:sz w:val="28"/>
          <w:szCs w:val="28"/>
        </w:rPr>
        <w:t>Output</w:t>
      </w:r>
      <w:r>
        <w:rPr>
          <w:b/>
          <w:bCs/>
          <w:sz w:val="28"/>
          <w:szCs w:val="28"/>
        </w:rPr>
        <w:t>:-</w:t>
      </w:r>
      <w:proofErr w:type="gramEnd"/>
    </w:p>
    <w:p w14:paraId="5C384926" w14:textId="0B4A1979" w:rsidR="001147D0" w:rsidRDefault="001147D0" w:rsidP="00D33870">
      <w:pPr>
        <w:spacing w:line="276" w:lineRule="auto"/>
        <w:rPr>
          <w:b/>
          <w:bCs/>
          <w:sz w:val="28"/>
          <w:szCs w:val="28"/>
        </w:rPr>
      </w:pPr>
      <w:r>
        <w:rPr>
          <w:b/>
          <w:bCs/>
          <w:sz w:val="28"/>
          <w:szCs w:val="28"/>
        </w:rPr>
        <w:t xml:space="preserve">              </w:t>
      </w:r>
      <w:r>
        <w:rPr>
          <w:b/>
          <w:bCs/>
          <w:noProof/>
          <w:sz w:val="28"/>
          <w:szCs w:val="28"/>
        </w:rPr>
        <w:drawing>
          <wp:inline distT="0" distB="0" distL="0" distR="0" wp14:anchorId="34BFE9FC" wp14:editId="2DF05042">
            <wp:extent cx="6057900" cy="3844925"/>
            <wp:effectExtent l="0" t="0" r="0" b="3175"/>
            <wp:docPr id="53534807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48071" name="Picture 535348071"/>
                    <pic:cNvPicPr/>
                  </pic:nvPicPr>
                  <pic:blipFill>
                    <a:blip r:embed="rId26">
                      <a:extLst>
                        <a:ext uri="{28A0092B-C50C-407E-A947-70E740481C1C}">
                          <a14:useLocalDpi xmlns:a14="http://schemas.microsoft.com/office/drawing/2010/main" val="0"/>
                        </a:ext>
                      </a:extLst>
                    </a:blip>
                    <a:stretch>
                      <a:fillRect/>
                    </a:stretch>
                  </pic:blipFill>
                  <pic:spPr>
                    <a:xfrm>
                      <a:off x="0" y="0"/>
                      <a:ext cx="6057900" cy="3844925"/>
                    </a:xfrm>
                    <a:prstGeom prst="rect">
                      <a:avLst/>
                    </a:prstGeom>
                  </pic:spPr>
                </pic:pic>
              </a:graphicData>
            </a:graphic>
          </wp:inline>
        </w:drawing>
      </w:r>
    </w:p>
    <w:p w14:paraId="7B3585A7" w14:textId="513C1551" w:rsidR="00AF0ACB" w:rsidRDefault="001147D0" w:rsidP="00D33870">
      <w:pPr>
        <w:spacing w:line="276" w:lineRule="auto"/>
        <w:rPr>
          <w:b/>
          <w:bCs/>
          <w:sz w:val="16"/>
          <w:szCs w:val="16"/>
        </w:rPr>
      </w:pPr>
      <w:r>
        <w:rPr>
          <w:b/>
          <w:bCs/>
          <w:sz w:val="28"/>
          <w:szCs w:val="28"/>
        </w:rPr>
        <w:t xml:space="preserve">                                               </w:t>
      </w:r>
      <w:proofErr w:type="gramStart"/>
      <w:r w:rsidRPr="001147D0">
        <w:rPr>
          <w:b/>
          <w:bCs/>
          <w:sz w:val="16"/>
          <w:szCs w:val="16"/>
        </w:rPr>
        <w:t>Fig  Most</w:t>
      </w:r>
      <w:proofErr w:type="gramEnd"/>
      <w:r w:rsidRPr="001147D0">
        <w:rPr>
          <w:b/>
          <w:bCs/>
          <w:sz w:val="16"/>
          <w:szCs w:val="16"/>
        </w:rPr>
        <w:t xml:space="preserve"> Common Offensive Word</w:t>
      </w:r>
      <w:r w:rsidR="00A5676F">
        <w:rPr>
          <w:b/>
          <w:bCs/>
          <w:sz w:val="16"/>
          <w:szCs w:val="16"/>
        </w:rPr>
        <w:t>s</w:t>
      </w:r>
    </w:p>
    <w:p w14:paraId="718688D4" w14:textId="77777777" w:rsidR="00A5676F" w:rsidRPr="00A5676F" w:rsidRDefault="00A5676F" w:rsidP="00D33870">
      <w:pPr>
        <w:spacing w:line="276" w:lineRule="auto"/>
        <w:rPr>
          <w:b/>
          <w:bCs/>
          <w:sz w:val="16"/>
          <w:szCs w:val="16"/>
        </w:rPr>
      </w:pPr>
    </w:p>
    <w:p w14:paraId="1838766A" w14:textId="77777777" w:rsidR="00AF0ACB" w:rsidRDefault="00AF0ACB" w:rsidP="00D33870">
      <w:pPr>
        <w:spacing w:line="276" w:lineRule="auto"/>
      </w:pPr>
    </w:p>
    <w:p w14:paraId="65083608" w14:textId="77777777" w:rsidR="006E0ECD" w:rsidRPr="00A5676F" w:rsidRDefault="006E0ECD" w:rsidP="00D33870">
      <w:pPr>
        <w:spacing w:line="276" w:lineRule="auto"/>
        <w:rPr>
          <w:b/>
          <w:bCs/>
          <w:sz w:val="28"/>
          <w:szCs w:val="28"/>
        </w:rPr>
      </w:pPr>
      <w:r w:rsidRPr="00A5676F">
        <w:rPr>
          <w:b/>
          <w:bCs/>
          <w:sz w:val="28"/>
          <w:szCs w:val="28"/>
        </w:rPr>
        <w:t>Feature Extraction:</w:t>
      </w:r>
    </w:p>
    <w:p w14:paraId="5906B509" w14:textId="23BA5867" w:rsidR="00AF0ACB" w:rsidRDefault="006E0ECD" w:rsidP="00D33870">
      <w:pPr>
        <w:spacing w:line="276" w:lineRule="auto"/>
      </w:pPr>
      <w:r>
        <w:t>For each tweet, they changed it into lower case and stemmed it with the help of the Porter stemmer. The features included unigrams, bigrams, and trigrams, each weighted by its TF-IDF score. POS tag features based on Penn tagger were provided to understand the structure of the sentences. Other features included readability scores such as the Flesch-Kincaid Grade Level and the Flesch Reading Ease, sentiment scores derived by a social media sentiment lexicon, and binary indicators for hashtags, mentions, retweets, and URLs.</w:t>
      </w:r>
    </w:p>
    <w:p w14:paraId="6CCE316D" w14:textId="77777777" w:rsidR="006329FE" w:rsidRDefault="006329FE" w:rsidP="00D33870">
      <w:pPr>
        <w:spacing w:line="276" w:lineRule="auto"/>
      </w:pPr>
    </w:p>
    <w:p w14:paraId="23B73C82" w14:textId="58518AD1" w:rsidR="00AF0ACB" w:rsidRDefault="00AF0ACB" w:rsidP="00D33870">
      <w:pPr>
        <w:spacing w:line="276" w:lineRule="auto"/>
        <w:rPr>
          <w:b/>
          <w:bCs/>
          <w:sz w:val="28"/>
          <w:szCs w:val="28"/>
        </w:rPr>
      </w:pPr>
      <w:r w:rsidRPr="00A5676F">
        <w:rPr>
          <w:b/>
          <w:bCs/>
          <w:sz w:val="28"/>
          <w:szCs w:val="28"/>
        </w:rPr>
        <w:t>Running</w:t>
      </w:r>
      <w:r w:rsidR="006329FE">
        <w:rPr>
          <w:b/>
          <w:bCs/>
          <w:sz w:val="28"/>
          <w:szCs w:val="28"/>
        </w:rPr>
        <w:t xml:space="preserve"> and Testing</w:t>
      </w:r>
      <w:r w:rsidRPr="00A5676F">
        <w:rPr>
          <w:b/>
          <w:bCs/>
          <w:sz w:val="28"/>
          <w:szCs w:val="28"/>
        </w:rPr>
        <w:t xml:space="preserve"> Various Models</w:t>
      </w:r>
      <w:r w:rsidR="00A5676F">
        <w:rPr>
          <w:b/>
          <w:bCs/>
          <w:sz w:val="28"/>
          <w:szCs w:val="28"/>
        </w:rPr>
        <w:t>:</w:t>
      </w:r>
    </w:p>
    <w:p w14:paraId="0BD50EFB" w14:textId="6F964EE5" w:rsidR="006329FE" w:rsidRDefault="006329FE" w:rsidP="006329FE">
      <w:pPr>
        <w:pStyle w:val="ListParagraph"/>
        <w:numPr>
          <w:ilvl w:val="1"/>
          <w:numId w:val="95"/>
        </w:numPr>
        <w:spacing w:line="276" w:lineRule="auto"/>
        <w:rPr>
          <w:b/>
          <w:bCs/>
          <w:sz w:val="28"/>
          <w:szCs w:val="28"/>
        </w:rPr>
      </w:pPr>
      <w:r w:rsidRPr="006329FE">
        <w:rPr>
          <w:b/>
          <w:bCs/>
          <w:sz w:val="28"/>
          <w:szCs w:val="28"/>
        </w:rPr>
        <w:t>Logistic Reg</w:t>
      </w:r>
      <w:r w:rsidRPr="006329FE">
        <w:rPr>
          <w:b/>
          <w:bCs/>
          <w:noProof/>
          <w:sz w:val="28"/>
          <w:szCs w:val="28"/>
        </w:rPr>
        <w:t>ression</w:t>
      </w:r>
    </w:p>
    <w:p w14:paraId="52E21C8B" w14:textId="2A8A1A7C" w:rsidR="00AF0ACB" w:rsidRPr="00040E68" w:rsidRDefault="006329FE" w:rsidP="00040E68">
      <w:pPr>
        <w:spacing w:line="276" w:lineRule="auto"/>
        <w:rPr>
          <w:b/>
          <w:bCs/>
          <w:sz w:val="28"/>
          <w:szCs w:val="28"/>
        </w:rPr>
      </w:pPr>
      <w:r>
        <w:rPr>
          <w:noProof/>
        </w:rPr>
        <w:drawing>
          <wp:inline distT="0" distB="0" distL="0" distR="0" wp14:anchorId="335E00AA" wp14:editId="5AFC94A6">
            <wp:extent cx="7285990" cy="2046850"/>
            <wp:effectExtent l="0" t="0" r="0" b="0"/>
            <wp:docPr id="115935006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350062" name="Picture 1159350062"/>
                    <pic:cNvPicPr/>
                  </pic:nvPicPr>
                  <pic:blipFill rotWithShape="1">
                    <a:blip r:embed="rId27" cstate="print">
                      <a:extLst>
                        <a:ext uri="{28A0092B-C50C-407E-A947-70E740481C1C}">
                          <a14:useLocalDpi xmlns:a14="http://schemas.microsoft.com/office/drawing/2010/main" val="0"/>
                        </a:ext>
                      </a:extLst>
                    </a:blip>
                    <a:srcRect t="34284"/>
                    <a:stretch/>
                  </pic:blipFill>
                  <pic:spPr bwMode="auto">
                    <a:xfrm>
                      <a:off x="0" y="0"/>
                      <a:ext cx="7370915" cy="2070708"/>
                    </a:xfrm>
                    <a:prstGeom prst="rect">
                      <a:avLst/>
                    </a:prstGeom>
                    <a:ln>
                      <a:noFill/>
                    </a:ln>
                    <a:extLst>
                      <a:ext uri="{53640926-AAD7-44D8-BBD7-CCE9431645EC}">
                        <a14:shadowObscured xmlns:a14="http://schemas.microsoft.com/office/drawing/2010/main"/>
                      </a:ext>
                    </a:extLst>
                  </pic:spPr>
                </pic:pic>
              </a:graphicData>
            </a:graphic>
          </wp:inline>
        </w:drawing>
      </w:r>
    </w:p>
    <w:p w14:paraId="330F9B1E" w14:textId="51AC35B0" w:rsidR="00040E68" w:rsidRPr="00040E68" w:rsidRDefault="00040E68" w:rsidP="006329FE">
      <w:pPr>
        <w:spacing w:line="276" w:lineRule="auto"/>
        <w:rPr>
          <w:b/>
          <w:bCs/>
          <w:sz w:val="18"/>
          <w:szCs w:val="18"/>
        </w:rPr>
      </w:pPr>
      <w:r>
        <w:rPr>
          <w:b/>
          <w:bCs/>
        </w:rPr>
        <w:t xml:space="preserve">                                                        </w:t>
      </w:r>
      <w:proofErr w:type="gramStart"/>
      <w:r w:rsidRPr="00040E68">
        <w:rPr>
          <w:b/>
          <w:bCs/>
          <w:sz w:val="18"/>
          <w:szCs w:val="18"/>
        </w:rPr>
        <w:t>Fig  Accuracy</w:t>
      </w:r>
      <w:proofErr w:type="gramEnd"/>
      <w:r w:rsidRPr="00040E68">
        <w:rPr>
          <w:b/>
          <w:bCs/>
          <w:sz w:val="18"/>
          <w:szCs w:val="18"/>
        </w:rPr>
        <w:t xml:space="preserve"> Logistic Regression</w:t>
      </w:r>
    </w:p>
    <w:p w14:paraId="58218DA3" w14:textId="31B2CA82" w:rsidR="006329FE" w:rsidRPr="006329FE" w:rsidRDefault="006329FE" w:rsidP="006329FE">
      <w:pPr>
        <w:widowControl w:val="0"/>
        <w:spacing w:line="276" w:lineRule="auto"/>
      </w:pPr>
      <w:r w:rsidRPr="006329FE">
        <w:t xml:space="preserve">The </w:t>
      </w:r>
      <w:r w:rsidRPr="006329FE">
        <w:rPr>
          <w:b/>
          <w:bCs/>
        </w:rPr>
        <w:t>Logistic Regression</w:t>
      </w:r>
      <w:r w:rsidRPr="006329FE">
        <w:t xml:space="preserve"> model does well overall, with an accuracy of 89%. It’s particularly good at identifying neutral tweets (96% recall), but struggles with offensive tweets (only 20% recall).</w:t>
      </w:r>
    </w:p>
    <w:p w14:paraId="1A437976" w14:textId="77777777" w:rsidR="006329FE" w:rsidRPr="006329FE" w:rsidRDefault="006329FE" w:rsidP="006329FE">
      <w:pPr>
        <w:widowControl w:val="0"/>
        <w:numPr>
          <w:ilvl w:val="0"/>
          <w:numId w:val="100"/>
        </w:numPr>
        <w:spacing w:line="276" w:lineRule="auto"/>
      </w:pPr>
      <w:r w:rsidRPr="006329FE">
        <w:rPr>
          <w:b/>
          <w:bCs/>
        </w:rPr>
        <w:t>Precision</w:t>
      </w:r>
      <w:r w:rsidRPr="006329FE">
        <w:t>: It’s high for neutral (91%) and hate (84%) tweets, but lower for offensive tweets (62%).</w:t>
      </w:r>
    </w:p>
    <w:p w14:paraId="29977624" w14:textId="77777777" w:rsidR="006329FE" w:rsidRPr="006329FE" w:rsidRDefault="006329FE" w:rsidP="006329FE">
      <w:pPr>
        <w:widowControl w:val="0"/>
        <w:numPr>
          <w:ilvl w:val="0"/>
          <w:numId w:val="100"/>
        </w:numPr>
        <w:spacing w:line="276" w:lineRule="auto"/>
      </w:pPr>
      <w:r w:rsidRPr="006329FE">
        <w:rPr>
          <w:b/>
          <w:bCs/>
        </w:rPr>
        <w:t>Recall</w:t>
      </w:r>
      <w:r w:rsidRPr="006329FE">
        <w:t>: The model correctly identifies most neutra</w:t>
      </w:r>
      <w:r w:rsidRPr="006329FE">
        <w:rPr>
          <w:i/>
          <w:iCs/>
        </w:rPr>
        <w:t>l</w:t>
      </w:r>
      <w:r w:rsidRPr="006329FE">
        <w:t xml:space="preserve"> tweets but misses many offensive ones.</w:t>
      </w:r>
    </w:p>
    <w:p w14:paraId="329C077D" w14:textId="77777777" w:rsidR="006329FE" w:rsidRPr="006329FE" w:rsidRDefault="006329FE" w:rsidP="006329FE">
      <w:pPr>
        <w:widowControl w:val="0"/>
        <w:numPr>
          <w:ilvl w:val="0"/>
          <w:numId w:val="100"/>
        </w:numPr>
        <w:spacing w:line="276" w:lineRule="auto"/>
      </w:pPr>
      <w:r w:rsidRPr="006329FE">
        <w:rPr>
          <w:b/>
          <w:bCs/>
        </w:rPr>
        <w:t>F1-Score</w:t>
      </w:r>
      <w:r w:rsidRPr="006329FE">
        <w:t>: High for neutral (0.94) and hate (0.84), but low for offensive (0.30).</w:t>
      </w:r>
    </w:p>
    <w:p w14:paraId="26D81A08" w14:textId="77777777" w:rsidR="006329FE" w:rsidRPr="006329FE" w:rsidRDefault="006329FE" w:rsidP="006329FE">
      <w:pPr>
        <w:widowControl w:val="0"/>
        <w:spacing w:line="276" w:lineRule="auto"/>
      </w:pPr>
      <w:r w:rsidRPr="006329FE">
        <w:t>Overall, it performs best on neutra</w:t>
      </w:r>
      <w:r w:rsidRPr="006329FE">
        <w:rPr>
          <w:i/>
          <w:iCs/>
        </w:rPr>
        <w:t>l</w:t>
      </w:r>
      <w:r w:rsidRPr="006329FE">
        <w:t xml:space="preserve"> tweets and has difficulty with offensive tweets.</w:t>
      </w:r>
    </w:p>
    <w:p w14:paraId="71ECAE1B" w14:textId="77777777" w:rsidR="00AF0ACB" w:rsidRDefault="00AF0ACB" w:rsidP="00D33870">
      <w:pPr>
        <w:spacing w:line="276" w:lineRule="auto"/>
      </w:pPr>
    </w:p>
    <w:p w14:paraId="2242987E" w14:textId="708251E9" w:rsidR="006329FE" w:rsidRDefault="00D82697" w:rsidP="00D33870">
      <w:pPr>
        <w:spacing w:line="276" w:lineRule="auto"/>
        <w:rPr>
          <w:b/>
          <w:bCs/>
          <w:sz w:val="28"/>
          <w:szCs w:val="28"/>
        </w:rPr>
      </w:pPr>
      <w:r>
        <w:rPr>
          <w:b/>
          <w:bCs/>
          <w:sz w:val="28"/>
          <w:szCs w:val="28"/>
        </w:rPr>
        <w:t>2.</w:t>
      </w:r>
      <w:r w:rsidR="006329FE" w:rsidRPr="006329FE">
        <w:rPr>
          <w:b/>
          <w:bCs/>
          <w:sz w:val="28"/>
          <w:szCs w:val="28"/>
        </w:rPr>
        <w:t>Random Forest Accuracy Score</w:t>
      </w:r>
    </w:p>
    <w:p w14:paraId="077A4924" w14:textId="77777777" w:rsidR="006329FE" w:rsidRPr="006329FE" w:rsidRDefault="006329FE" w:rsidP="00D33870">
      <w:pPr>
        <w:spacing w:line="276" w:lineRule="auto"/>
        <w:rPr>
          <w:b/>
          <w:bCs/>
          <w:sz w:val="28"/>
          <w:szCs w:val="28"/>
        </w:rPr>
      </w:pPr>
    </w:p>
    <w:p w14:paraId="77181871" w14:textId="6A736864" w:rsidR="00AF0ACB" w:rsidRDefault="006329FE" w:rsidP="00D33870">
      <w:pPr>
        <w:spacing w:line="276" w:lineRule="auto"/>
      </w:pPr>
      <w:r>
        <w:rPr>
          <w:noProof/>
        </w:rPr>
        <w:drawing>
          <wp:inline distT="0" distB="0" distL="0" distR="0" wp14:anchorId="6878A668" wp14:editId="134E2486">
            <wp:extent cx="5106035" cy="2103120"/>
            <wp:effectExtent l="0" t="0" r="0" b="0"/>
            <wp:docPr id="151113448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134489" name="Picture 1511134489"/>
                    <pic:cNvPicPr/>
                  </pic:nvPicPr>
                  <pic:blipFill rotWithShape="1">
                    <a:blip r:embed="rId28">
                      <a:extLst>
                        <a:ext uri="{28A0092B-C50C-407E-A947-70E740481C1C}">
                          <a14:useLocalDpi xmlns:a14="http://schemas.microsoft.com/office/drawing/2010/main" val="0"/>
                        </a:ext>
                      </a:extLst>
                    </a:blip>
                    <a:srcRect l="4182" t="39371" r="36576" b="6654"/>
                    <a:stretch/>
                  </pic:blipFill>
                  <pic:spPr bwMode="auto">
                    <a:xfrm>
                      <a:off x="0" y="0"/>
                      <a:ext cx="5130071" cy="2113020"/>
                    </a:xfrm>
                    <a:prstGeom prst="rect">
                      <a:avLst/>
                    </a:prstGeom>
                    <a:ln>
                      <a:noFill/>
                    </a:ln>
                    <a:extLst>
                      <a:ext uri="{53640926-AAD7-44D8-BBD7-CCE9431645EC}">
                        <a14:shadowObscured xmlns:a14="http://schemas.microsoft.com/office/drawing/2010/main"/>
                      </a:ext>
                    </a:extLst>
                  </pic:spPr>
                </pic:pic>
              </a:graphicData>
            </a:graphic>
          </wp:inline>
        </w:drawing>
      </w:r>
    </w:p>
    <w:p w14:paraId="3915F2E4" w14:textId="3C76152E" w:rsidR="00040E68" w:rsidRDefault="00040E68" w:rsidP="00D33870">
      <w:pPr>
        <w:spacing w:line="276" w:lineRule="auto"/>
        <w:rPr>
          <w:b/>
          <w:bCs/>
          <w:sz w:val="18"/>
          <w:szCs w:val="18"/>
        </w:rPr>
      </w:pPr>
      <w:r>
        <w:t xml:space="preserve">                                         </w:t>
      </w:r>
      <w:r w:rsidRPr="00040E68">
        <w:rPr>
          <w:b/>
          <w:bCs/>
          <w:sz w:val="18"/>
          <w:szCs w:val="18"/>
        </w:rPr>
        <w:t>Fig Accuracy Score Random Forest</w:t>
      </w:r>
    </w:p>
    <w:p w14:paraId="30383153" w14:textId="77777777" w:rsidR="00040E68" w:rsidRPr="00040E68" w:rsidRDefault="00040E68" w:rsidP="00D33870">
      <w:pPr>
        <w:spacing w:line="276" w:lineRule="auto"/>
        <w:rPr>
          <w:b/>
          <w:bCs/>
          <w:sz w:val="18"/>
          <w:szCs w:val="18"/>
        </w:rPr>
      </w:pPr>
    </w:p>
    <w:p w14:paraId="16DA3F68" w14:textId="345B0D93" w:rsidR="00AF0ACB" w:rsidRDefault="00F3144B" w:rsidP="00D33870">
      <w:pPr>
        <w:spacing w:line="276" w:lineRule="auto"/>
      </w:pPr>
      <w:r w:rsidRPr="00F3144B">
        <w:t>The model has an overall accuracy of 90%, which is quite good, but its performance varies across different categories. It struggles the most with hate speech, missing many hate tweets and having low precision and recall for this class. On the other hand, it performs excellently at identifying offensive tweets, with very high precision and recall. It also does a decent job with neutral tweets, maintaining a strong balance between precision and recall. In summary, the model is strong at detecting offensive and neutral tweets but has room for improvement when it comes to hate speech detection. To improve, you could try addressing the class imbalance by oversampling hate speech tweets or consider using a more advanced model like BERT for better results, particularly with hate speech.</w:t>
      </w:r>
    </w:p>
    <w:p w14:paraId="66845C34" w14:textId="77777777" w:rsidR="00AF0ACB" w:rsidRDefault="00AF0ACB" w:rsidP="00D33870">
      <w:pPr>
        <w:spacing w:line="276" w:lineRule="auto"/>
      </w:pPr>
    </w:p>
    <w:p w14:paraId="155E2DB8" w14:textId="11B2658D" w:rsidR="00040E68" w:rsidRDefault="00D82697" w:rsidP="00040E68">
      <w:pPr>
        <w:spacing w:line="360" w:lineRule="auto"/>
        <w:rPr>
          <w:b/>
          <w:bCs/>
          <w:sz w:val="28"/>
          <w:szCs w:val="28"/>
        </w:rPr>
      </w:pPr>
      <w:r>
        <w:rPr>
          <w:b/>
          <w:bCs/>
          <w:sz w:val="28"/>
          <w:szCs w:val="28"/>
        </w:rPr>
        <w:t>3.</w:t>
      </w:r>
      <w:r w:rsidR="00F3144B" w:rsidRPr="00F3144B">
        <w:rPr>
          <w:b/>
          <w:bCs/>
          <w:sz w:val="28"/>
          <w:szCs w:val="28"/>
        </w:rPr>
        <w:t>Naive B</w:t>
      </w:r>
      <w:r w:rsidR="00040E68">
        <w:rPr>
          <w:b/>
          <w:bCs/>
          <w:sz w:val="28"/>
          <w:szCs w:val="28"/>
        </w:rPr>
        <w:t>a</w:t>
      </w:r>
      <w:r w:rsidR="00F3144B" w:rsidRPr="00F3144B">
        <w:rPr>
          <w:b/>
          <w:bCs/>
          <w:sz w:val="28"/>
          <w:szCs w:val="28"/>
        </w:rPr>
        <w:t>yes</w:t>
      </w:r>
      <w:r w:rsidR="00F3144B" w:rsidRPr="00F3144B">
        <w:rPr>
          <w:b/>
          <w:bCs/>
          <w:sz w:val="28"/>
          <w:szCs w:val="28"/>
        </w:rPr>
        <w:t xml:space="preserve"> A</w:t>
      </w:r>
      <w:r w:rsidR="00F3144B" w:rsidRPr="00F3144B">
        <w:rPr>
          <w:b/>
          <w:bCs/>
          <w:sz w:val="28"/>
          <w:szCs w:val="28"/>
        </w:rPr>
        <w:t>ccuracy Score</w:t>
      </w:r>
      <w:r w:rsidR="00F3144B">
        <w:rPr>
          <w:b/>
          <w:bCs/>
          <w:noProof/>
          <w:sz w:val="28"/>
          <w:szCs w:val="28"/>
        </w:rPr>
        <w:drawing>
          <wp:inline distT="0" distB="0" distL="0" distR="0" wp14:anchorId="237E297A" wp14:editId="65D0A430">
            <wp:extent cx="6180304" cy="2588456"/>
            <wp:effectExtent l="0" t="0" r="0" b="2540"/>
            <wp:docPr id="71959514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595143" name="Picture 719595143"/>
                    <pic:cNvPicPr/>
                  </pic:nvPicPr>
                  <pic:blipFill rotWithShape="1">
                    <a:blip r:embed="rId29">
                      <a:extLst>
                        <a:ext uri="{28A0092B-C50C-407E-A947-70E740481C1C}">
                          <a14:useLocalDpi xmlns:a14="http://schemas.microsoft.com/office/drawing/2010/main" val="0"/>
                        </a:ext>
                      </a:extLst>
                    </a:blip>
                    <a:srcRect l="3949" t="31846" r="1859" b="9582"/>
                    <a:stretch/>
                  </pic:blipFill>
                  <pic:spPr bwMode="auto">
                    <a:xfrm>
                      <a:off x="0" y="0"/>
                      <a:ext cx="6231802" cy="2610025"/>
                    </a:xfrm>
                    <a:prstGeom prst="rect">
                      <a:avLst/>
                    </a:prstGeom>
                    <a:ln>
                      <a:noFill/>
                    </a:ln>
                    <a:extLst>
                      <a:ext uri="{53640926-AAD7-44D8-BBD7-CCE9431645EC}">
                        <a14:shadowObscured xmlns:a14="http://schemas.microsoft.com/office/drawing/2010/main"/>
                      </a:ext>
                    </a:extLst>
                  </pic:spPr>
                </pic:pic>
              </a:graphicData>
            </a:graphic>
          </wp:inline>
        </w:drawing>
      </w:r>
    </w:p>
    <w:p w14:paraId="2CE0A480" w14:textId="6CBDBE4E" w:rsidR="00040E68" w:rsidRPr="00F3144B" w:rsidRDefault="00040E68" w:rsidP="00040E68">
      <w:pPr>
        <w:widowControl w:val="0"/>
        <w:spacing w:line="360" w:lineRule="auto"/>
        <w:rPr>
          <w:b/>
          <w:bCs/>
          <w:sz w:val="28"/>
          <w:szCs w:val="28"/>
        </w:rPr>
      </w:pPr>
      <w:r>
        <w:rPr>
          <w:b/>
          <w:bCs/>
          <w:sz w:val="28"/>
          <w:szCs w:val="28"/>
        </w:rPr>
        <w:t xml:space="preserve">                                              </w:t>
      </w:r>
      <w:r w:rsidRPr="00040E68">
        <w:rPr>
          <w:b/>
          <w:bCs/>
          <w:sz w:val="18"/>
          <w:szCs w:val="18"/>
        </w:rPr>
        <w:t>Fig Accuracy Score of Naïve Bayes</w:t>
      </w:r>
    </w:p>
    <w:p w14:paraId="5CCCFC9C" w14:textId="11051D34" w:rsidR="00AF0ACB" w:rsidRDefault="00B36E99" w:rsidP="00D33870">
      <w:pPr>
        <w:spacing w:line="276" w:lineRule="auto"/>
      </w:pPr>
      <w:r w:rsidRPr="00B36E99">
        <w:t xml:space="preserve">The </w:t>
      </w:r>
      <w:r w:rsidRPr="00B36E99">
        <w:rPr>
          <w:b/>
          <w:bCs/>
        </w:rPr>
        <w:t>Naive Bayes</w:t>
      </w:r>
      <w:r w:rsidRPr="00B36E99">
        <w:t xml:space="preserve"> model shows mixed results across different classes. For </w:t>
      </w:r>
      <w:r w:rsidRPr="00B36E99">
        <w:rPr>
          <w:i/>
          <w:iCs/>
        </w:rPr>
        <w:t>offensive</w:t>
      </w:r>
      <w:r w:rsidRPr="00B36E99">
        <w:t xml:space="preserve"> tweets, it has a very low precision of 9%, meaning it incorrectly labels most tweets as </w:t>
      </w:r>
      <w:r w:rsidRPr="00B36E99">
        <w:rPr>
          <w:i/>
          <w:iCs/>
        </w:rPr>
        <w:t>offensive</w:t>
      </w:r>
      <w:r w:rsidRPr="00B36E99">
        <w:t xml:space="preserve">. However, it performs better at recalling </w:t>
      </w:r>
      <w:r w:rsidRPr="00B36E99">
        <w:rPr>
          <w:i/>
          <w:iCs/>
        </w:rPr>
        <w:t>offensive</w:t>
      </w:r>
      <w:r w:rsidRPr="00B36E99">
        <w:t xml:space="preserve"> tweets, identifying 57% of them. The model does well with </w:t>
      </w:r>
      <w:r w:rsidRPr="00B36E99">
        <w:rPr>
          <w:i/>
          <w:iCs/>
        </w:rPr>
        <w:t>neutral</w:t>
      </w:r>
      <w:r w:rsidRPr="00B36E99">
        <w:t xml:space="preserve"> tweets, achieving high precision of 93%, but it misses about half of the actual </w:t>
      </w:r>
      <w:r w:rsidRPr="00B36E99">
        <w:rPr>
          <w:i/>
          <w:iCs/>
        </w:rPr>
        <w:t>neutral</w:t>
      </w:r>
      <w:r w:rsidRPr="00B36E99">
        <w:t xml:space="preserve"> tweets, with a recall of 49%. For </w:t>
      </w:r>
      <w:r w:rsidRPr="00B36E99">
        <w:rPr>
          <w:i/>
          <w:iCs/>
        </w:rPr>
        <w:t>hate</w:t>
      </w:r>
      <w:r w:rsidRPr="00B36E99">
        <w:t xml:space="preserve"> tweets, the model’s precision is 51%, so it correctly labels about half of the </w:t>
      </w:r>
      <w:r w:rsidRPr="00B36E99">
        <w:rPr>
          <w:i/>
          <w:iCs/>
        </w:rPr>
        <w:t>hate</w:t>
      </w:r>
      <w:r w:rsidRPr="00B36E99">
        <w:t xml:space="preserve"> tweets, with a recall of 58%. Overall, the model has an accuracy of 51%, indicating it makes a lot of incorrect predictions. While it does best with </w:t>
      </w:r>
      <w:r w:rsidRPr="00B36E99">
        <w:rPr>
          <w:i/>
          <w:iCs/>
        </w:rPr>
        <w:t>neutral</w:t>
      </w:r>
      <w:r w:rsidRPr="00B36E99">
        <w:t xml:space="preserve"> tweets, its performance is less reliable for </w:t>
      </w:r>
      <w:r w:rsidRPr="00B36E99">
        <w:rPr>
          <w:i/>
          <w:iCs/>
        </w:rPr>
        <w:t>offensive</w:t>
      </w:r>
      <w:r w:rsidRPr="00B36E99">
        <w:t xml:space="preserve"> and </w:t>
      </w:r>
      <w:r w:rsidRPr="00B36E99">
        <w:rPr>
          <w:i/>
          <w:iCs/>
        </w:rPr>
        <w:t>hate</w:t>
      </w:r>
      <w:r w:rsidRPr="00B36E99">
        <w:t xml:space="preserve"> tweets.</w:t>
      </w:r>
    </w:p>
    <w:p w14:paraId="75207061" w14:textId="77777777" w:rsidR="00B36E99" w:rsidRDefault="00B36E99" w:rsidP="00D33870">
      <w:pPr>
        <w:spacing w:line="276" w:lineRule="auto"/>
      </w:pPr>
    </w:p>
    <w:p w14:paraId="5D58C82B" w14:textId="00C902AC" w:rsidR="00B36E99" w:rsidRDefault="00B36E99" w:rsidP="00B36E99">
      <w:pPr>
        <w:spacing w:line="276" w:lineRule="auto"/>
        <w:rPr>
          <w:b/>
          <w:bCs/>
          <w:sz w:val="28"/>
          <w:szCs w:val="28"/>
        </w:rPr>
      </w:pPr>
      <w:proofErr w:type="gramStart"/>
      <w:r w:rsidRPr="00B36E99">
        <w:rPr>
          <w:b/>
          <w:bCs/>
          <w:sz w:val="28"/>
          <w:szCs w:val="28"/>
        </w:rPr>
        <w:t>SVM</w:t>
      </w:r>
      <w:r>
        <w:rPr>
          <w:b/>
          <w:bCs/>
          <w:sz w:val="28"/>
          <w:szCs w:val="28"/>
        </w:rPr>
        <w:t xml:space="preserve"> </w:t>
      </w:r>
      <w:r w:rsidRPr="00B36E99">
        <w:rPr>
          <w:b/>
          <w:bCs/>
          <w:sz w:val="28"/>
          <w:szCs w:val="28"/>
        </w:rPr>
        <w:t xml:space="preserve"> Accuracy</w:t>
      </w:r>
      <w:proofErr w:type="gramEnd"/>
      <w:r w:rsidRPr="00B36E99">
        <w:rPr>
          <w:b/>
          <w:bCs/>
          <w:sz w:val="28"/>
          <w:szCs w:val="28"/>
        </w:rPr>
        <w:t xml:space="preserve"> Score</w:t>
      </w:r>
    </w:p>
    <w:p w14:paraId="31234DE5" w14:textId="49662FA1" w:rsidR="00B36E99" w:rsidRDefault="00B36E99" w:rsidP="00B36E99">
      <w:pPr>
        <w:spacing w:line="276" w:lineRule="auto"/>
        <w:rPr>
          <w:b/>
          <w:bCs/>
          <w:sz w:val="28"/>
          <w:szCs w:val="28"/>
        </w:rPr>
      </w:pPr>
      <w:r>
        <w:rPr>
          <w:b/>
          <w:bCs/>
          <w:sz w:val="28"/>
          <w:szCs w:val="28"/>
        </w:rPr>
        <w:t xml:space="preserve">        </w:t>
      </w:r>
      <w:r>
        <w:rPr>
          <w:b/>
          <w:bCs/>
          <w:noProof/>
          <w:sz w:val="28"/>
          <w:szCs w:val="28"/>
        </w:rPr>
        <w:drawing>
          <wp:inline distT="0" distB="0" distL="0" distR="0" wp14:anchorId="703E229B" wp14:editId="30B997AD">
            <wp:extent cx="4860290" cy="2447778"/>
            <wp:effectExtent l="0" t="0" r="0" b="0"/>
            <wp:docPr id="60536564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365647" name="Picture 605365647"/>
                    <pic:cNvPicPr/>
                  </pic:nvPicPr>
                  <pic:blipFill rotWithShape="1">
                    <a:blip r:embed="rId30" cstate="print">
                      <a:extLst>
                        <a:ext uri="{28A0092B-C50C-407E-A947-70E740481C1C}">
                          <a14:useLocalDpi xmlns:a14="http://schemas.microsoft.com/office/drawing/2010/main" val="0"/>
                        </a:ext>
                      </a:extLst>
                    </a:blip>
                    <a:srcRect l="4995" t="36053" r="46214" b="7315"/>
                    <a:stretch/>
                  </pic:blipFill>
                  <pic:spPr bwMode="auto">
                    <a:xfrm>
                      <a:off x="0" y="0"/>
                      <a:ext cx="4872003" cy="2453677"/>
                    </a:xfrm>
                    <a:prstGeom prst="rect">
                      <a:avLst/>
                    </a:prstGeom>
                    <a:ln>
                      <a:noFill/>
                    </a:ln>
                    <a:extLst>
                      <a:ext uri="{53640926-AAD7-44D8-BBD7-CCE9431645EC}">
                        <a14:shadowObscured xmlns:a14="http://schemas.microsoft.com/office/drawing/2010/main"/>
                      </a:ext>
                    </a:extLst>
                  </pic:spPr>
                </pic:pic>
              </a:graphicData>
            </a:graphic>
          </wp:inline>
        </w:drawing>
      </w:r>
    </w:p>
    <w:p w14:paraId="3E43D306" w14:textId="47143224" w:rsidR="00040E68" w:rsidRPr="00B36E99" w:rsidRDefault="00040E68" w:rsidP="00B36E99">
      <w:pPr>
        <w:widowControl w:val="0"/>
        <w:spacing w:line="276" w:lineRule="auto"/>
        <w:rPr>
          <w:b/>
          <w:bCs/>
          <w:sz w:val="18"/>
          <w:szCs w:val="18"/>
        </w:rPr>
      </w:pPr>
      <w:r w:rsidRPr="00040E68">
        <w:rPr>
          <w:b/>
          <w:bCs/>
          <w:sz w:val="16"/>
          <w:szCs w:val="16"/>
        </w:rPr>
        <w:t xml:space="preserve">                                                                                     </w:t>
      </w:r>
      <w:proofErr w:type="gramStart"/>
      <w:r w:rsidRPr="00040E68">
        <w:rPr>
          <w:b/>
          <w:bCs/>
          <w:sz w:val="18"/>
          <w:szCs w:val="18"/>
        </w:rPr>
        <w:t>Fig  Accuracy</w:t>
      </w:r>
      <w:proofErr w:type="gramEnd"/>
      <w:r w:rsidRPr="00040E68">
        <w:rPr>
          <w:b/>
          <w:bCs/>
          <w:sz w:val="18"/>
          <w:szCs w:val="18"/>
        </w:rPr>
        <w:t xml:space="preserve"> of SVM</w:t>
      </w:r>
    </w:p>
    <w:p w14:paraId="011892C5" w14:textId="5C2C6317" w:rsidR="00B36E99" w:rsidRDefault="00040E68" w:rsidP="00D33870">
      <w:pPr>
        <w:spacing w:line="276" w:lineRule="auto"/>
      </w:pPr>
      <w:r w:rsidRPr="00040E68">
        <w:t xml:space="preserve">The </w:t>
      </w:r>
      <w:r w:rsidRPr="00040E68">
        <w:rPr>
          <w:b/>
          <w:bCs/>
        </w:rPr>
        <w:t>SVM model</w:t>
      </w:r>
      <w:r w:rsidRPr="00040E68">
        <w:t xml:space="preserve"> performs quite well overall, with an accuracy of 89%. It does especially well with </w:t>
      </w:r>
      <w:r w:rsidRPr="00040E68">
        <w:rPr>
          <w:i/>
          <w:iCs/>
        </w:rPr>
        <w:t>neutral</w:t>
      </w:r>
      <w:r w:rsidRPr="00040E68">
        <w:t xml:space="preserve"> tweets, identifying most of them accurately with 91% precision and 96% recall. It also handles </w:t>
      </w:r>
      <w:r w:rsidRPr="00040E68">
        <w:rPr>
          <w:i/>
          <w:iCs/>
        </w:rPr>
        <w:t>hate</w:t>
      </w:r>
      <w:r w:rsidRPr="00040E68">
        <w:t xml:space="preserve"> tweets fairly well, with 83% precision and 84% recall. However, the model struggles with </w:t>
      </w:r>
      <w:r w:rsidRPr="00040E68">
        <w:rPr>
          <w:i/>
          <w:iCs/>
        </w:rPr>
        <w:t>offensive</w:t>
      </w:r>
      <w:r w:rsidRPr="00040E68">
        <w:t xml:space="preserve"> tweets, where it only correctly identifies 23% of them, despite having a precision of 60%. The model’s overall performance is decent across all classes, with the </w:t>
      </w:r>
      <w:r w:rsidRPr="00040E68">
        <w:rPr>
          <w:b/>
          <w:bCs/>
        </w:rPr>
        <w:t>macro average</w:t>
      </w:r>
      <w:r w:rsidRPr="00040E68">
        <w:t xml:space="preserve"> showing a solid balance, and the </w:t>
      </w:r>
      <w:r w:rsidRPr="00040E68">
        <w:rPr>
          <w:b/>
          <w:bCs/>
        </w:rPr>
        <w:t>weighted average</w:t>
      </w:r>
      <w:r w:rsidRPr="00040E68">
        <w:t xml:space="preserve"> highlighting strong results, particularly for </w:t>
      </w:r>
      <w:r w:rsidRPr="00040E68">
        <w:rPr>
          <w:i/>
          <w:iCs/>
        </w:rPr>
        <w:t>neutral</w:t>
      </w:r>
      <w:r w:rsidRPr="00040E68">
        <w:t xml:space="preserve"> tweets. In short, the SVM model is effective for </w:t>
      </w:r>
      <w:r w:rsidRPr="00040E68">
        <w:rPr>
          <w:i/>
          <w:iCs/>
        </w:rPr>
        <w:t>neutral</w:t>
      </w:r>
      <w:r w:rsidRPr="00040E68">
        <w:t xml:space="preserve"> and </w:t>
      </w:r>
      <w:r w:rsidRPr="00040E68">
        <w:rPr>
          <w:i/>
          <w:iCs/>
        </w:rPr>
        <w:t>hate</w:t>
      </w:r>
      <w:r w:rsidRPr="00040E68">
        <w:t xml:space="preserve"> tweets but less reliable for </w:t>
      </w:r>
      <w:r w:rsidRPr="00040E68">
        <w:rPr>
          <w:i/>
          <w:iCs/>
        </w:rPr>
        <w:t>offensive</w:t>
      </w:r>
      <w:r w:rsidRPr="00040E68">
        <w:t xml:space="preserve"> tweets.</w:t>
      </w:r>
    </w:p>
    <w:p w14:paraId="2263961B" w14:textId="77777777" w:rsidR="00E15532" w:rsidRPr="00040E68" w:rsidRDefault="00E15532" w:rsidP="00D33870">
      <w:pPr>
        <w:spacing w:line="276" w:lineRule="auto"/>
        <w:rPr>
          <w:b/>
          <w:bCs/>
          <w:sz w:val="28"/>
          <w:szCs w:val="28"/>
        </w:rPr>
      </w:pPr>
    </w:p>
    <w:p w14:paraId="20E9415D" w14:textId="22D3655D" w:rsidR="00E15532" w:rsidRDefault="00040E68" w:rsidP="00D33870">
      <w:pPr>
        <w:spacing w:line="276" w:lineRule="auto"/>
        <w:rPr>
          <w:b/>
          <w:bCs/>
          <w:sz w:val="28"/>
          <w:szCs w:val="28"/>
        </w:rPr>
      </w:pPr>
      <w:r w:rsidRPr="00040E68">
        <w:rPr>
          <w:b/>
          <w:bCs/>
          <w:sz w:val="28"/>
          <w:szCs w:val="28"/>
        </w:rPr>
        <w:t xml:space="preserve">Overall Algorithm </w:t>
      </w:r>
      <w:proofErr w:type="spellStart"/>
      <w:r w:rsidRPr="00040E68">
        <w:rPr>
          <w:b/>
          <w:bCs/>
          <w:sz w:val="28"/>
          <w:szCs w:val="28"/>
        </w:rPr>
        <w:t>Comprasion</w:t>
      </w:r>
      <w:proofErr w:type="spellEnd"/>
      <w:r w:rsidRPr="00040E68">
        <w:rPr>
          <w:b/>
          <w:bCs/>
          <w:sz w:val="28"/>
          <w:szCs w:val="28"/>
        </w:rPr>
        <w:t xml:space="preserve"> for F1 Score</w:t>
      </w:r>
    </w:p>
    <w:p w14:paraId="2FA35BEE" w14:textId="77777777" w:rsidR="003249E6" w:rsidRPr="003249E6" w:rsidRDefault="003249E6" w:rsidP="00D33870">
      <w:pPr>
        <w:spacing w:line="276" w:lineRule="auto"/>
        <w:rPr>
          <w:b/>
          <w:bCs/>
          <w:sz w:val="28"/>
          <w:szCs w:val="28"/>
        </w:rPr>
      </w:pPr>
    </w:p>
    <w:p w14:paraId="61EB817C" w14:textId="77777777" w:rsidR="003249E6" w:rsidRDefault="00040E68" w:rsidP="00D33870">
      <w:pPr>
        <w:spacing w:line="276" w:lineRule="auto"/>
        <w:rPr>
          <w:b/>
          <w:bCs/>
        </w:rPr>
      </w:pPr>
      <w:r w:rsidRPr="00040E68">
        <w:rPr>
          <w:b/>
          <w:bCs/>
        </w:rPr>
        <w:t>Code</w:t>
      </w:r>
      <w:r>
        <w:rPr>
          <w:b/>
          <w:bCs/>
        </w:rPr>
        <w:t xml:space="preserve">                 </w:t>
      </w:r>
    </w:p>
    <w:p w14:paraId="775E4ABC" w14:textId="0D64750F" w:rsidR="00E15532" w:rsidRDefault="00040E68" w:rsidP="00D33870">
      <w:pPr>
        <w:spacing w:line="276" w:lineRule="auto"/>
        <w:rPr>
          <w:b/>
          <w:bCs/>
        </w:rPr>
      </w:pPr>
      <w:r>
        <w:rPr>
          <w:b/>
          <w:bCs/>
        </w:rPr>
        <w:t xml:space="preserve"> </w:t>
      </w:r>
      <w:r>
        <w:rPr>
          <w:b/>
          <w:bCs/>
          <w:noProof/>
        </w:rPr>
        <w:drawing>
          <wp:inline distT="0" distB="0" distL="0" distR="0" wp14:anchorId="6AC30B6A" wp14:editId="297B60DD">
            <wp:extent cx="5576528" cy="2131255"/>
            <wp:effectExtent l="0" t="0" r="5715" b="2540"/>
            <wp:docPr id="29384670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846702" name="Picture 293846702"/>
                    <pic:cNvPicPr/>
                  </pic:nvPicPr>
                  <pic:blipFill rotWithShape="1">
                    <a:blip r:embed="rId31">
                      <a:extLst>
                        <a:ext uri="{28A0092B-C50C-407E-A947-70E740481C1C}">
                          <a14:useLocalDpi xmlns:a14="http://schemas.microsoft.com/office/drawing/2010/main" val="0"/>
                        </a:ext>
                      </a:extLst>
                    </a:blip>
                    <a:srcRect l="5461" t="45785" r="48765" b="22806"/>
                    <a:stretch/>
                  </pic:blipFill>
                  <pic:spPr bwMode="auto">
                    <a:xfrm>
                      <a:off x="0" y="0"/>
                      <a:ext cx="5655242" cy="2161338"/>
                    </a:xfrm>
                    <a:prstGeom prst="rect">
                      <a:avLst/>
                    </a:prstGeom>
                    <a:ln>
                      <a:noFill/>
                    </a:ln>
                    <a:extLst>
                      <a:ext uri="{53640926-AAD7-44D8-BBD7-CCE9431645EC}">
                        <a14:shadowObscured xmlns:a14="http://schemas.microsoft.com/office/drawing/2010/main"/>
                      </a:ext>
                    </a:extLst>
                  </pic:spPr>
                </pic:pic>
              </a:graphicData>
            </a:graphic>
          </wp:inline>
        </w:drawing>
      </w:r>
    </w:p>
    <w:p w14:paraId="10C9C98C" w14:textId="6371BD7F" w:rsidR="003249E6" w:rsidRDefault="003249E6" w:rsidP="00D33870">
      <w:pPr>
        <w:spacing w:line="276" w:lineRule="auto"/>
        <w:rPr>
          <w:b/>
          <w:bCs/>
        </w:rPr>
      </w:pPr>
      <w:r>
        <w:rPr>
          <w:b/>
          <w:bCs/>
        </w:rPr>
        <w:t xml:space="preserve">                                 Fig Code for </w:t>
      </w:r>
      <w:proofErr w:type="spellStart"/>
      <w:r>
        <w:rPr>
          <w:b/>
          <w:bCs/>
        </w:rPr>
        <w:t>Comprasion</w:t>
      </w:r>
      <w:proofErr w:type="spellEnd"/>
      <w:r>
        <w:rPr>
          <w:b/>
          <w:bCs/>
        </w:rPr>
        <w:t xml:space="preserve"> </w:t>
      </w:r>
      <w:r>
        <w:rPr>
          <w:b/>
          <w:bCs/>
        </w:rPr>
        <w:t>of F1 Score</w:t>
      </w:r>
    </w:p>
    <w:p w14:paraId="468C8ABC" w14:textId="77777777" w:rsidR="00BE043F" w:rsidRDefault="00BE043F" w:rsidP="00D33870">
      <w:pPr>
        <w:spacing w:line="276" w:lineRule="auto"/>
        <w:rPr>
          <w:b/>
          <w:bCs/>
          <w:sz w:val="28"/>
          <w:szCs w:val="28"/>
        </w:rPr>
      </w:pPr>
    </w:p>
    <w:p w14:paraId="257AFACC" w14:textId="19D77A20" w:rsidR="003249E6" w:rsidRPr="003249E6" w:rsidRDefault="003249E6" w:rsidP="00D33870">
      <w:pPr>
        <w:spacing w:line="276" w:lineRule="auto"/>
        <w:rPr>
          <w:b/>
          <w:bCs/>
          <w:sz w:val="28"/>
          <w:szCs w:val="28"/>
        </w:rPr>
      </w:pPr>
      <w:r w:rsidRPr="003249E6">
        <w:rPr>
          <w:b/>
          <w:bCs/>
          <w:sz w:val="28"/>
          <w:szCs w:val="28"/>
        </w:rPr>
        <w:t xml:space="preserve">Result </w:t>
      </w:r>
    </w:p>
    <w:p w14:paraId="56295892" w14:textId="76DB451C" w:rsidR="003249E6" w:rsidRDefault="003249E6" w:rsidP="00D33870">
      <w:pPr>
        <w:spacing w:line="276" w:lineRule="auto"/>
        <w:rPr>
          <w:b/>
          <w:bCs/>
        </w:rPr>
      </w:pPr>
      <w:r>
        <w:rPr>
          <w:b/>
          <w:bCs/>
          <w:noProof/>
        </w:rPr>
        <w:drawing>
          <wp:inline distT="0" distB="0" distL="0" distR="0" wp14:anchorId="54F73164" wp14:editId="0EAB333D">
            <wp:extent cx="5653899" cy="3137095"/>
            <wp:effectExtent l="0" t="0" r="4445" b="6350"/>
            <wp:docPr id="170766358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663582" name="Picture 1707663582"/>
                    <pic:cNvPicPr/>
                  </pic:nvPicPr>
                  <pic:blipFill>
                    <a:blip r:embed="rId32">
                      <a:extLst>
                        <a:ext uri="{28A0092B-C50C-407E-A947-70E740481C1C}">
                          <a14:useLocalDpi xmlns:a14="http://schemas.microsoft.com/office/drawing/2010/main" val="0"/>
                        </a:ext>
                      </a:extLst>
                    </a:blip>
                    <a:stretch>
                      <a:fillRect/>
                    </a:stretch>
                  </pic:blipFill>
                  <pic:spPr>
                    <a:xfrm>
                      <a:off x="0" y="0"/>
                      <a:ext cx="5669663" cy="3145842"/>
                    </a:xfrm>
                    <a:prstGeom prst="rect">
                      <a:avLst/>
                    </a:prstGeom>
                  </pic:spPr>
                </pic:pic>
              </a:graphicData>
            </a:graphic>
          </wp:inline>
        </w:drawing>
      </w:r>
    </w:p>
    <w:p w14:paraId="7D48E7CB" w14:textId="15618C66" w:rsidR="003249E6" w:rsidRDefault="003249E6" w:rsidP="00D33870">
      <w:pPr>
        <w:spacing w:line="276" w:lineRule="auto"/>
        <w:rPr>
          <w:b/>
          <w:bCs/>
          <w:sz w:val="20"/>
          <w:szCs w:val="20"/>
        </w:rPr>
      </w:pPr>
      <w:r>
        <w:rPr>
          <w:b/>
          <w:bCs/>
        </w:rPr>
        <w:t xml:space="preserve">                                                      </w:t>
      </w:r>
      <w:proofErr w:type="gramStart"/>
      <w:r w:rsidRPr="003249E6">
        <w:rPr>
          <w:b/>
          <w:bCs/>
          <w:sz w:val="20"/>
          <w:szCs w:val="20"/>
        </w:rPr>
        <w:t xml:space="preserve">Fig  </w:t>
      </w:r>
      <w:proofErr w:type="spellStart"/>
      <w:r w:rsidRPr="003249E6">
        <w:rPr>
          <w:b/>
          <w:bCs/>
          <w:sz w:val="20"/>
          <w:szCs w:val="20"/>
        </w:rPr>
        <w:t>Alogorithm</w:t>
      </w:r>
      <w:proofErr w:type="spellEnd"/>
      <w:proofErr w:type="gramEnd"/>
      <w:r w:rsidRPr="003249E6">
        <w:rPr>
          <w:b/>
          <w:bCs/>
          <w:sz w:val="20"/>
          <w:szCs w:val="20"/>
        </w:rPr>
        <w:t xml:space="preserve"> </w:t>
      </w:r>
      <w:proofErr w:type="spellStart"/>
      <w:r w:rsidRPr="003249E6">
        <w:rPr>
          <w:b/>
          <w:bCs/>
          <w:sz w:val="20"/>
          <w:szCs w:val="20"/>
        </w:rPr>
        <w:t>Comparision</w:t>
      </w:r>
      <w:proofErr w:type="spellEnd"/>
      <w:r w:rsidRPr="003249E6">
        <w:rPr>
          <w:b/>
          <w:bCs/>
          <w:sz w:val="20"/>
          <w:szCs w:val="20"/>
        </w:rPr>
        <w:t xml:space="preserve"> for F1</w:t>
      </w:r>
    </w:p>
    <w:p w14:paraId="340D2108" w14:textId="77777777" w:rsidR="00960DB7" w:rsidRDefault="00960DB7" w:rsidP="00D33870">
      <w:pPr>
        <w:spacing w:line="276" w:lineRule="auto"/>
        <w:rPr>
          <w:b/>
          <w:bCs/>
          <w:sz w:val="20"/>
          <w:szCs w:val="20"/>
        </w:rPr>
      </w:pPr>
    </w:p>
    <w:p w14:paraId="0454085A" w14:textId="77777777" w:rsidR="00960DB7" w:rsidRPr="00960DB7" w:rsidRDefault="00960DB7" w:rsidP="00960DB7">
      <w:pPr>
        <w:widowControl w:val="0"/>
        <w:spacing w:line="276" w:lineRule="auto"/>
      </w:pPr>
      <w:r w:rsidRPr="00960DB7">
        <w:t>The SVM model is the best overall for identifying tweets. It works really well with neutral tweets (scoring 0.94) and hate tweets (scoring 0.83), but it has trouble with offensive tweets, where it only scores about 0.33. Logistic Regression is also good for neutral and hate tweets (0.94 and 0.84), but like SVM, it struggles with offensive tweets (0.30). Naive Bayes doesn't perform well at all. It has very low scores for offensive tweets (0.16) and also struggles with neutral tweets (0.64).</w:t>
      </w:r>
    </w:p>
    <w:p w14:paraId="26D11E3E" w14:textId="77777777" w:rsidR="00960DB7" w:rsidRPr="00960DB7" w:rsidRDefault="00960DB7" w:rsidP="00960DB7">
      <w:pPr>
        <w:widowControl w:val="0"/>
        <w:spacing w:line="276" w:lineRule="auto"/>
      </w:pPr>
      <w:r w:rsidRPr="00960DB7">
        <w:t>So, SVM is the best model, especially for neutral and hate tweets. It does a lot better than Naive Bayes (about 0.30 better for neutral tweets). Although Logistic Regression is similar to SVM, SVM still has a slight edge for these types of tweets. If we want to find neutral or hate tweets, SVM is the most reliable.</w:t>
      </w:r>
    </w:p>
    <w:p w14:paraId="3410D20D" w14:textId="77777777" w:rsidR="00960DB7" w:rsidRPr="003249E6" w:rsidRDefault="00960DB7" w:rsidP="00D33870">
      <w:pPr>
        <w:spacing w:line="276" w:lineRule="auto"/>
        <w:rPr>
          <w:b/>
          <w:bCs/>
          <w:sz w:val="20"/>
          <w:szCs w:val="20"/>
        </w:rPr>
      </w:pPr>
    </w:p>
    <w:p w14:paraId="20CD4E7B" w14:textId="77777777" w:rsidR="00960DB7" w:rsidRDefault="00960DB7" w:rsidP="00D33870">
      <w:pPr>
        <w:spacing w:line="276" w:lineRule="auto"/>
        <w:rPr>
          <w:b/>
          <w:bCs/>
        </w:rPr>
      </w:pPr>
    </w:p>
    <w:p w14:paraId="3B6D8DE3" w14:textId="2D4943F2" w:rsidR="00960DB7" w:rsidRDefault="00960DB7" w:rsidP="00D33870">
      <w:pPr>
        <w:spacing w:line="276" w:lineRule="auto"/>
        <w:rPr>
          <w:b/>
          <w:bCs/>
        </w:rPr>
      </w:pPr>
      <w:r>
        <w:rPr>
          <w:b/>
          <w:bCs/>
        </w:rPr>
        <w:t>ADDING</w:t>
      </w:r>
      <w:r>
        <w:rPr>
          <w:b/>
          <w:bCs/>
        </w:rPr>
        <w:t xml:space="preserve"> </w:t>
      </w:r>
      <w:r w:rsidRPr="00960DB7">
        <w:rPr>
          <w:b/>
          <w:bCs/>
        </w:rPr>
        <w:t>SENTIMENTAL ANALYSIS USING POLARITY FEATURE</w:t>
      </w:r>
    </w:p>
    <w:p w14:paraId="21A03251" w14:textId="21489422" w:rsidR="00E15532" w:rsidRPr="00960DB7" w:rsidRDefault="00960DB7" w:rsidP="00D33870">
      <w:pPr>
        <w:spacing w:line="276" w:lineRule="auto"/>
        <w:rPr>
          <w:b/>
          <w:bCs/>
        </w:rPr>
      </w:pPr>
      <w:r w:rsidRPr="00960DB7">
        <w:rPr>
          <w:b/>
          <w:bCs/>
        </w:rPr>
        <w:drawing>
          <wp:inline distT="0" distB="0" distL="0" distR="0" wp14:anchorId="15458628" wp14:editId="44BEA96F">
            <wp:extent cx="5689389" cy="4846320"/>
            <wp:effectExtent l="0" t="0" r="6985" b="0"/>
            <wp:docPr id="758921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921112" name=""/>
                    <pic:cNvPicPr/>
                  </pic:nvPicPr>
                  <pic:blipFill rotWithShape="1">
                    <a:blip r:embed="rId33"/>
                    <a:srcRect l="2439" t="19686" r="58418" b="4887"/>
                    <a:stretch/>
                  </pic:blipFill>
                  <pic:spPr bwMode="auto">
                    <a:xfrm>
                      <a:off x="0" y="0"/>
                      <a:ext cx="5734570" cy="4884806"/>
                    </a:xfrm>
                    <a:prstGeom prst="rect">
                      <a:avLst/>
                    </a:prstGeom>
                    <a:ln>
                      <a:noFill/>
                    </a:ln>
                    <a:extLst>
                      <a:ext uri="{53640926-AAD7-44D8-BBD7-CCE9431645EC}">
                        <a14:shadowObscured xmlns:a14="http://schemas.microsoft.com/office/drawing/2010/main"/>
                      </a:ext>
                    </a:extLst>
                  </pic:spPr>
                </pic:pic>
              </a:graphicData>
            </a:graphic>
          </wp:inline>
        </w:drawing>
      </w:r>
    </w:p>
    <w:p w14:paraId="1CCCEE0A" w14:textId="65268A98" w:rsidR="00E15532" w:rsidRPr="00960DB7" w:rsidRDefault="00960DB7" w:rsidP="00960DB7">
      <w:pPr>
        <w:spacing w:line="276" w:lineRule="auto"/>
        <w:jc w:val="center"/>
        <w:rPr>
          <w:b/>
          <w:bCs/>
          <w:sz w:val="18"/>
          <w:szCs w:val="18"/>
        </w:rPr>
      </w:pPr>
      <w:proofErr w:type="gramStart"/>
      <w:r w:rsidRPr="00960DB7">
        <w:rPr>
          <w:b/>
          <w:bCs/>
          <w:sz w:val="18"/>
          <w:szCs w:val="18"/>
        </w:rPr>
        <w:t>Fig  Code</w:t>
      </w:r>
      <w:proofErr w:type="gramEnd"/>
      <w:r w:rsidRPr="00960DB7">
        <w:rPr>
          <w:b/>
          <w:bCs/>
          <w:sz w:val="18"/>
          <w:szCs w:val="18"/>
        </w:rPr>
        <w:t xml:space="preserve"> for Sentimental Analysis Using polarity feature</w:t>
      </w:r>
    </w:p>
    <w:p w14:paraId="096D7A8C" w14:textId="77777777" w:rsidR="00E15532" w:rsidRDefault="00E15532" w:rsidP="00D33870">
      <w:pPr>
        <w:spacing w:line="276" w:lineRule="auto"/>
      </w:pPr>
    </w:p>
    <w:p w14:paraId="0E50F67E" w14:textId="6893B794" w:rsidR="00EC34FA" w:rsidRPr="00EC34FA" w:rsidRDefault="00EC34FA" w:rsidP="00EC34FA">
      <w:pPr>
        <w:spacing w:line="276" w:lineRule="auto"/>
      </w:pPr>
      <w:r w:rsidRPr="00EC34FA">
        <w:t>It scans tweets and does only two big things: it checks the emotional tone of the view on every tweet and counts some parts of every tweet: links, mentions, and hashtags.</w:t>
      </w:r>
    </w:p>
    <w:p w14:paraId="318F3EED" w14:textId="0A25D61C" w:rsidR="00EC34FA" w:rsidRPr="00EC34FA" w:rsidRDefault="00EC34FA" w:rsidP="00EC34FA">
      <w:pPr>
        <w:spacing w:line="276" w:lineRule="auto"/>
      </w:pPr>
      <w:r w:rsidRPr="00EC34FA">
        <w:t xml:space="preserve">First, it uses something called VADER, which is a measure that determines if a given tweet is positive, negative, neutral, or a mix of those. It assigns each tweet four scores: how negative, positive, and neutral it is, and a final "compound" score </w:t>
      </w:r>
      <w:proofErr w:type="gramStart"/>
      <w:r w:rsidRPr="00EC34FA">
        <w:t>that sums</w:t>
      </w:r>
      <w:proofErr w:type="gramEnd"/>
      <w:r w:rsidRPr="00EC34FA">
        <w:t xml:space="preserve"> everything up into one number.</w:t>
      </w:r>
    </w:p>
    <w:p w14:paraId="12A3A455" w14:textId="05F68694" w:rsidR="00EC34FA" w:rsidRPr="00EC34FA" w:rsidRDefault="00EC34FA" w:rsidP="00EC34FA">
      <w:pPr>
        <w:spacing w:line="276" w:lineRule="auto"/>
      </w:pPr>
      <w:r w:rsidRPr="00EC34FA">
        <w:t>Then the code counts how many links (URLs), mentions (like @someone), and hashtags (like #topic) are in the tweet. The code replaces these with special placeholders like "URLHERE" to count more easily.</w:t>
      </w:r>
    </w:p>
    <w:p w14:paraId="4C3FBB56" w14:textId="77777777" w:rsidR="00A52C3F" w:rsidRDefault="00EC34FA" w:rsidP="00D33870">
      <w:pPr>
        <w:spacing w:line="276" w:lineRule="auto"/>
      </w:pPr>
      <w:r w:rsidRPr="00EC34FA">
        <w:t xml:space="preserve">In summary, all of that data — sentiment scores and counts of the links, mentions, and hashtags — we put all of that together into a list for every tweet. These lists are grouped together in a table we know as a </w:t>
      </w:r>
      <w:proofErr w:type="spellStart"/>
      <w:r w:rsidRPr="00EC34FA">
        <w:t>DataFrame</w:t>
      </w:r>
      <w:proofErr w:type="spellEnd"/>
      <w:r w:rsidRPr="00EC34FA">
        <w:t>, from which we can easily view the data about sentiment and count for each tweet.</w:t>
      </w:r>
    </w:p>
    <w:p w14:paraId="2A358816" w14:textId="66AB1489" w:rsidR="00EC34FA" w:rsidRPr="00A52C3F" w:rsidRDefault="00EC34FA" w:rsidP="00D33870">
      <w:pPr>
        <w:spacing w:line="276" w:lineRule="auto"/>
      </w:pPr>
      <w:r w:rsidRPr="00EC34FA">
        <w:rPr>
          <w:b/>
          <w:bCs/>
          <w:sz w:val="28"/>
          <w:szCs w:val="28"/>
        </w:rPr>
        <w:t>Running the models Using TFIDF with additional features</w:t>
      </w:r>
    </w:p>
    <w:p w14:paraId="1D5ACEFE" w14:textId="77777777" w:rsidR="00E15532" w:rsidRPr="00E15532" w:rsidRDefault="00E15532" w:rsidP="00D33870">
      <w:pPr>
        <w:spacing w:line="276" w:lineRule="auto"/>
        <w:rPr>
          <w:b/>
          <w:bCs/>
        </w:rPr>
      </w:pPr>
    </w:p>
    <w:p w14:paraId="77481820" w14:textId="3C282EB1" w:rsidR="00E15532" w:rsidRDefault="00E15532" w:rsidP="00D33870">
      <w:pPr>
        <w:spacing w:line="276" w:lineRule="auto"/>
        <w:rPr>
          <w:b/>
          <w:bCs/>
        </w:rPr>
      </w:pPr>
      <w:r w:rsidRPr="00E15532">
        <w:rPr>
          <w:b/>
          <w:bCs/>
        </w:rPr>
        <w:t>SENTIMENTAL ANALYSIS USING POLARITY FEATURE</w:t>
      </w:r>
    </w:p>
    <w:p w14:paraId="1AA33338" w14:textId="77777777" w:rsidR="00EC34FA" w:rsidRDefault="00EC34FA" w:rsidP="00D33870">
      <w:pPr>
        <w:spacing w:line="276" w:lineRule="auto"/>
        <w:rPr>
          <w:b/>
          <w:bCs/>
        </w:rPr>
      </w:pPr>
    </w:p>
    <w:p w14:paraId="166F339E" w14:textId="325A7A29" w:rsidR="00EC34FA" w:rsidRDefault="00EC34FA" w:rsidP="00D33870">
      <w:pPr>
        <w:spacing w:line="276" w:lineRule="auto"/>
        <w:rPr>
          <w:b/>
          <w:bCs/>
        </w:rPr>
      </w:pPr>
      <w:r>
        <w:rPr>
          <w:b/>
          <w:bCs/>
        </w:rPr>
        <w:t>1 Logistic Regression Accuracy Score</w:t>
      </w:r>
    </w:p>
    <w:p w14:paraId="069C74E1" w14:textId="1DB694FE" w:rsidR="00EC34FA" w:rsidRDefault="00EC34FA" w:rsidP="00D33870">
      <w:pPr>
        <w:spacing w:line="276" w:lineRule="auto"/>
        <w:rPr>
          <w:b/>
          <w:bCs/>
        </w:rPr>
      </w:pPr>
      <w:r>
        <w:rPr>
          <w:b/>
          <w:bCs/>
          <w:noProof/>
        </w:rPr>
        <w:drawing>
          <wp:inline distT="0" distB="0" distL="0" distR="0" wp14:anchorId="007E9A69" wp14:editId="1428E279">
            <wp:extent cx="5155565" cy="2426677"/>
            <wp:effectExtent l="0" t="0" r="6985" b="0"/>
            <wp:docPr id="1766775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77552" name="Picture 176677552"/>
                    <pic:cNvPicPr/>
                  </pic:nvPicPr>
                  <pic:blipFill rotWithShape="1">
                    <a:blip r:embed="rId34">
                      <a:extLst>
                        <a:ext uri="{28A0092B-C50C-407E-A947-70E740481C1C}">
                          <a14:useLocalDpi xmlns:a14="http://schemas.microsoft.com/office/drawing/2010/main" val="0"/>
                        </a:ext>
                      </a:extLst>
                    </a:blip>
                    <a:srcRect l="3600" t="30020" r="34844" b="7127"/>
                    <a:stretch/>
                  </pic:blipFill>
                  <pic:spPr bwMode="auto">
                    <a:xfrm>
                      <a:off x="0" y="0"/>
                      <a:ext cx="5169731" cy="2433345"/>
                    </a:xfrm>
                    <a:prstGeom prst="rect">
                      <a:avLst/>
                    </a:prstGeom>
                    <a:ln>
                      <a:noFill/>
                    </a:ln>
                    <a:extLst>
                      <a:ext uri="{53640926-AAD7-44D8-BBD7-CCE9431645EC}">
                        <a14:shadowObscured xmlns:a14="http://schemas.microsoft.com/office/drawing/2010/main"/>
                      </a:ext>
                    </a:extLst>
                  </pic:spPr>
                </pic:pic>
              </a:graphicData>
            </a:graphic>
          </wp:inline>
        </w:drawing>
      </w:r>
    </w:p>
    <w:p w14:paraId="3F522142" w14:textId="77777777" w:rsidR="00E15532" w:rsidRDefault="00E15532" w:rsidP="00D33870">
      <w:pPr>
        <w:spacing w:line="276" w:lineRule="auto"/>
        <w:rPr>
          <w:b/>
          <w:bCs/>
        </w:rPr>
      </w:pPr>
    </w:p>
    <w:p w14:paraId="52327B47" w14:textId="13AFA218" w:rsidR="00E15532" w:rsidRPr="00EC34FA" w:rsidRDefault="00EC34FA" w:rsidP="00EC34FA">
      <w:pPr>
        <w:spacing w:line="276" w:lineRule="auto"/>
        <w:jc w:val="center"/>
        <w:rPr>
          <w:b/>
          <w:bCs/>
          <w:sz w:val="18"/>
          <w:szCs w:val="18"/>
        </w:rPr>
      </w:pPr>
      <w:proofErr w:type="gramStart"/>
      <w:r w:rsidRPr="00EC34FA">
        <w:rPr>
          <w:b/>
          <w:bCs/>
          <w:sz w:val="18"/>
          <w:szCs w:val="18"/>
        </w:rPr>
        <w:t>Fig  Code</w:t>
      </w:r>
      <w:proofErr w:type="gramEnd"/>
      <w:r w:rsidRPr="00EC34FA">
        <w:rPr>
          <w:b/>
          <w:bCs/>
          <w:sz w:val="18"/>
          <w:szCs w:val="18"/>
        </w:rPr>
        <w:t xml:space="preserve"> and Output for Logistic Regression Accuracy</w:t>
      </w:r>
      <w:r w:rsidR="002B7AE4">
        <w:rPr>
          <w:b/>
          <w:bCs/>
          <w:sz w:val="18"/>
          <w:szCs w:val="18"/>
        </w:rPr>
        <w:t xml:space="preserve"> Score</w:t>
      </w:r>
    </w:p>
    <w:p w14:paraId="3A9AEBD2" w14:textId="77777777" w:rsidR="00E15532" w:rsidRDefault="00E15532" w:rsidP="00D33870">
      <w:pPr>
        <w:spacing w:line="276" w:lineRule="auto"/>
        <w:rPr>
          <w:b/>
          <w:bCs/>
        </w:rPr>
      </w:pPr>
    </w:p>
    <w:p w14:paraId="667E7089" w14:textId="77777777" w:rsidR="00EC34FA" w:rsidRDefault="00EC34FA" w:rsidP="00EC34FA">
      <w:pPr>
        <w:spacing w:line="276" w:lineRule="auto"/>
      </w:pPr>
      <w:r w:rsidRPr="00EC34FA">
        <w:t>The Logistic Regression model does a solid job overall, especially when identifying neutral tweets, where it performs very well with both recall and F1-score. However, it has more difficulty with offensive tweets, as it misses a lot of them (low recall). The model is decent at recognizing hate speech tweets but could still improve. With an accuracy of 89.5%, it shows strong performance, though there's definitely room for improvement, particularly in accurately detecting offensive tweets.</w:t>
      </w:r>
    </w:p>
    <w:p w14:paraId="32F57D9E" w14:textId="77777777" w:rsidR="00EC34FA" w:rsidRPr="00EC34FA" w:rsidRDefault="00EC34FA" w:rsidP="00EC34FA">
      <w:pPr>
        <w:widowControl w:val="0"/>
        <w:spacing w:line="276" w:lineRule="auto"/>
      </w:pPr>
    </w:p>
    <w:p w14:paraId="0A39E5D1" w14:textId="7307AE43" w:rsidR="002B7AE4" w:rsidRPr="002B7AE4" w:rsidRDefault="002B7AE4" w:rsidP="002B7AE4">
      <w:pPr>
        <w:spacing w:line="276" w:lineRule="auto"/>
        <w:rPr>
          <w:b/>
          <w:bCs/>
          <w:sz w:val="28"/>
          <w:szCs w:val="28"/>
        </w:rPr>
      </w:pPr>
      <w:r w:rsidRPr="002B7AE4">
        <w:rPr>
          <w:b/>
          <w:bCs/>
          <w:sz w:val="28"/>
          <w:szCs w:val="28"/>
        </w:rPr>
        <w:t xml:space="preserve">2 </w:t>
      </w:r>
      <w:r w:rsidRPr="002B7AE4">
        <w:rPr>
          <w:b/>
          <w:bCs/>
          <w:sz w:val="28"/>
          <w:szCs w:val="28"/>
        </w:rPr>
        <w:t>Random Forest Accuracy Score</w:t>
      </w:r>
    </w:p>
    <w:p w14:paraId="2AEA5825" w14:textId="7E389D5E" w:rsidR="002B7AE4" w:rsidRDefault="002B7AE4" w:rsidP="002B7AE4">
      <w:pPr>
        <w:spacing w:line="276" w:lineRule="auto"/>
        <w:rPr>
          <w:b/>
          <w:bCs/>
        </w:rPr>
      </w:pPr>
      <w:r w:rsidRPr="002B7AE4">
        <w:rPr>
          <w:b/>
          <w:bCs/>
        </w:rPr>
        <w:drawing>
          <wp:inline distT="0" distB="0" distL="0" distR="0" wp14:anchorId="5CFA2126" wp14:editId="7A8732F4">
            <wp:extent cx="5822758" cy="2940148"/>
            <wp:effectExtent l="0" t="0" r="6985" b="0"/>
            <wp:docPr id="182061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611003" name=""/>
                    <pic:cNvPicPr/>
                  </pic:nvPicPr>
                  <pic:blipFill rotWithShape="1">
                    <a:blip r:embed="rId35"/>
                    <a:srcRect t="32524" r="37502" b="2034"/>
                    <a:stretch/>
                  </pic:blipFill>
                  <pic:spPr bwMode="auto">
                    <a:xfrm>
                      <a:off x="0" y="0"/>
                      <a:ext cx="5856967" cy="2957421"/>
                    </a:xfrm>
                    <a:prstGeom prst="rect">
                      <a:avLst/>
                    </a:prstGeom>
                    <a:ln>
                      <a:noFill/>
                    </a:ln>
                    <a:extLst>
                      <a:ext uri="{53640926-AAD7-44D8-BBD7-CCE9431645EC}">
                        <a14:shadowObscured xmlns:a14="http://schemas.microsoft.com/office/drawing/2010/main"/>
                      </a:ext>
                    </a:extLst>
                  </pic:spPr>
                </pic:pic>
              </a:graphicData>
            </a:graphic>
          </wp:inline>
        </w:drawing>
      </w:r>
    </w:p>
    <w:p w14:paraId="47C9DA52" w14:textId="52BB0386" w:rsidR="002B7AE4" w:rsidRPr="00EC34FA" w:rsidRDefault="002B7AE4" w:rsidP="002B7AE4">
      <w:pPr>
        <w:spacing w:line="276" w:lineRule="auto"/>
        <w:jc w:val="center"/>
        <w:rPr>
          <w:b/>
          <w:bCs/>
          <w:sz w:val="18"/>
          <w:szCs w:val="18"/>
        </w:rPr>
      </w:pPr>
      <w:proofErr w:type="gramStart"/>
      <w:r w:rsidRPr="00EC34FA">
        <w:rPr>
          <w:b/>
          <w:bCs/>
          <w:sz w:val="18"/>
          <w:szCs w:val="18"/>
        </w:rPr>
        <w:t>Fig  Code</w:t>
      </w:r>
      <w:proofErr w:type="gramEnd"/>
      <w:r w:rsidRPr="00EC34FA">
        <w:rPr>
          <w:b/>
          <w:bCs/>
          <w:sz w:val="18"/>
          <w:szCs w:val="18"/>
        </w:rPr>
        <w:t xml:space="preserve"> and Output for </w:t>
      </w:r>
      <w:r>
        <w:rPr>
          <w:b/>
          <w:bCs/>
          <w:sz w:val="18"/>
          <w:szCs w:val="18"/>
        </w:rPr>
        <w:t>Random Forest</w:t>
      </w:r>
      <w:r w:rsidRPr="00EC34FA">
        <w:rPr>
          <w:b/>
          <w:bCs/>
          <w:sz w:val="18"/>
          <w:szCs w:val="18"/>
        </w:rPr>
        <w:t xml:space="preserve"> Accuracy</w:t>
      </w:r>
      <w:r>
        <w:rPr>
          <w:b/>
          <w:bCs/>
          <w:sz w:val="18"/>
          <w:szCs w:val="18"/>
        </w:rPr>
        <w:t xml:space="preserve"> Score</w:t>
      </w:r>
    </w:p>
    <w:p w14:paraId="5695B191" w14:textId="77777777" w:rsidR="002B7AE4" w:rsidRPr="002B7AE4" w:rsidRDefault="002B7AE4" w:rsidP="002B7AE4">
      <w:pPr>
        <w:spacing w:line="276" w:lineRule="auto"/>
        <w:rPr>
          <w:b/>
          <w:bCs/>
        </w:rPr>
      </w:pPr>
    </w:p>
    <w:p w14:paraId="675E9AF7" w14:textId="29AF41A8" w:rsidR="00EC34FA" w:rsidRPr="002B7AE4" w:rsidRDefault="002B7AE4" w:rsidP="00EC34FA">
      <w:pPr>
        <w:spacing w:line="276" w:lineRule="auto"/>
      </w:pPr>
      <w:r w:rsidRPr="002B7AE4">
        <w:t>The Random Forest model performs decently, with an accuracy of 89.1%. It does a great job identifying neutral and hate speech tweets, with strong precision and recall for both classes. However, when it comes to offensive tweets, the model struggles. It misses a lot of offensive tweets, as shown by its very low recall of just 12%. The precision for offensive tweets is also only 56%, meaning it's not very good at correctly identifying them. The F1-score reflects this too, with a high score for neutral (0.94) and hate (0.85) tweets, but a low score for offensive tweets (0.19). So, while it works well for neutral and hate tweets, it needs improvement in detecting offensive content.</w:t>
      </w:r>
    </w:p>
    <w:p w14:paraId="08AF0839" w14:textId="77777777" w:rsidR="00EC34FA" w:rsidRDefault="00EC34FA" w:rsidP="00D33870">
      <w:pPr>
        <w:spacing w:line="276" w:lineRule="auto"/>
        <w:rPr>
          <w:b/>
          <w:bCs/>
        </w:rPr>
      </w:pPr>
    </w:p>
    <w:p w14:paraId="25F2B1CF" w14:textId="61E99846" w:rsidR="002B7AE4" w:rsidRDefault="002B7AE4" w:rsidP="002B7AE4">
      <w:pPr>
        <w:spacing w:line="360" w:lineRule="auto"/>
        <w:rPr>
          <w:b/>
          <w:bCs/>
          <w:sz w:val="28"/>
          <w:szCs w:val="28"/>
        </w:rPr>
      </w:pPr>
      <w:r w:rsidRPr="002B7AE4">
        <w:rPr>
          <w:b/>
          <w:bCs/>
          <w:sz w:val="28"/>
          <w:szCs w:val="28"/>
        </w:rPr>
        <w:t>Naive Bayes</w:t>
      </w:r>
      <w:r>
        <w:rPr>
          <w:b/>
          <w:bCs/>
          <w:sz w:val="28"/>
          <w:szCs w:val="28"/>
        </w:rPr>
        <w:t xml:space="preserve"> </w:t>
      </w:r>
      <w:r w:rsidRPr="002B7AE4">
        <w:rPr>
          <w:b/>
          <w:bCs/>
          <w:sz w:val="28"/>
          <w:szCs w:val="28"/>
        </w:rPr>
        <w:t>Accuracy Score:</w:t>
      </w:r>
    </w:p>
    <w:p w14:paraId="2891CAED" w14:textId="753D3CAD" w:rsidR="002B7AE4" w:rsidRDefault="002B7AE4" w:rsidP="00D33870">
      <w:pPr>
        <w:spacing w:line="276" w:lineRule="auto"/>
        <w:rPr>
          <w:b/>
          <w:bCs/>
          <w:sz w:val="28"/>
          <w:szCs w:val="28"/>
        </w:rPr>
      </w:pPr>
      <w:r w:rsidRPr="002B7AE4">
        <w:rPr>
          <w:b/>
          <w:bCs/>
          <w:sz w:val="28"/>
          <w:szCs w:val="28"/>
        </w:rPr>
        <w:drawing>
          <wp:inline distT="0" distB="0" distL="0" distR="0" wp14:anchorId="494DAAAA" wp14:editId="5841C47D">
            <wp:extent cx="5660390" cy="3200400"/>
            <wp:effectExtent l="0" t="0" r="0" b="0"/>
            <wp:docPr id="153826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26085" name=""/>
                    <pic:cNvPicPr/>
                  </pic:nvPicPr>
                  <pic:blipFill rotWithShape="1">
                    <a:blip r:embed="rId36"/>
                    <a:srcRect t="23888" r="41924" b="14169"/>
                    <a:stretch/>
                  </pic:blipFill>
                  <pic:spPr bwMode="auto">
                    <a:xfrm>
                      <a:off x="0" y="0"/>
                      <a:ext cx="5690325" cy="3217325"/>
                    </a:xfrm>
                    <a:prstGeom prst="rect">
                      <a:avLst/>
                    </a:prstGeom>
                    <a:ln>
                      <a:noFill/>
                    </a:ln>
                    <a:extLst>
                      <a:ext uri="{53640926-AAD7-44D8-BBD7-CCE9431645EC}">
                        <a14:shadowObscured xmlns:a14="http://schemas.microsoft.com/office/drawing/2010/main"/>
                      </a:ext>
                    </a:extLst>
                  </pic:spPr>
                </pic:pic>
              </a:graphicData>
            </a:graphic>
          </wp:inline>
        </w:drawing>
      </w:r>
    </w:p>
    <w:p w14:paraId="60E55BCD" w14:textId="0C249637" w:rsidR="002B7AE4" w:rsidRDefault="002B7AE4" w:rsidP="002B7AE4">
      <w:pPr>
        <w:spacing w:line="276" w:lineRule="auto"/>
        <w:jc w:val="center"/>
        <w:rPr>
          <w:b/>
          <w:bCs/>
          <w:sz w:val="18"/>
          <w:szCs w:val="18"/>
        </w:rPr>
      </w:pPr>
      <w:proofErr w:type="gramStart"/>
      <w:r w:rsidRPr="00EC34FA">
        <w:rPr>
          <w:b/>
          <w:bCs/>
          <w:sz w:val="18"/>
          <w:szCs w:val="18"/>
        </w:rPr>
        <w:t>Fig  Code</w:t>
      </w:r>
      <w:proofErr w:type="gramEnd"/>
      <w:r w:rsidRPr="00EC34FA">
        <w:rPr>
          <w:b/>
          <w:bCs/>
          <w:sz w:val="18"/>
          <w:szCs w:val="18"/>
        </w:rPr>
        <w:t xml:space="preserve"> and Output for </w:t>
      </w:r>
      <w:r>
        <w:rPr>
          <w:b/>
          <w:bCs/>
          <w:sz w:val="18"/>
          <w:szCs w:val="18"/>
        </w:rPr>
        <w:t>Naïve Bayes</w:t>
      </w:r>
      <w:r w:rsidRPr="00EC34FA">
        <w:rPr>
          <w:b/>
          <w:bCs/>
          <w:sz w:val="18"/>
          <w:szCs w:val="18"/>
        </w:rPr>
        <w:t xml:space="preserve"> Accuracy</w:t>
      </w:r>
      <w:r>
        <w:rPr>
          <w:b/>
          <w:bCs/>
          <w:sz w:val="18"/>
          <w:szCs w:val="18"/>
        </w:rPr>
        <w:t xml:space="preserve"> Score</w:t>
      </w:r>
    </w:p>
    <w:p w14:paraId="0198FCF5" w14:textId="77777777" w:rsidR="002B7AE4" w:rsidRDefault="002B7AE4" w:rsidP="002B7AE4">
      <w:pPr>
        <w:spacing w:line="276" w:lineRule="auto"/>
        <w:rPr>
          <w:b/>
          <w:bCs/>
          <w:sz w:val="18"/>
          <w:szCs w:val="18"/>
        </w:rPr>
      </w:pPr>
    </w:p>
    <w:p w14:paraId="09829827" w14:textId="77777777" w:rsidR="002B7AE4" w:rsidRPr="002B7AE4" w:rsidRDefault="002B7AE4" w:rsidP="002B7AE4">
      <w:pPr>
        <w:spacing w:line="276" w:lineRule="auto"/>
        <w:rPr>
          <w:b/>
          <w:bCs/>
        </w:rPr>
      </w:pPr>
    </w:p>
    <w:p w14:paraId="4D52F8A1" w14:textId="0E654CA7" w:rsidR="002B7AE4" w:rsidRPr="002B7AE4" w:rsidRDefault="002B7AE4" w:rsidP="00D33870">
      <w:pPr>
        <w:spacing w:line="276" w:lineRule="auto"/>
      </w:pPr>
      <w:r w:rsidRPr="002B7AE4">
        <w:t>The Naive Bayes model has an overall accuracy of 52%, meaning it correctly classifies a little more than half of the tweets. It’s good at identifying neutral tweets, with a high precision of 93%, but it struggles a lot with offensive tweets, where it has very low precision (only 9%). For hate speech, it does somewhat better with a precision of 53%. The model also misses a lot of offensive tweets, with a recall of just 56%, but it’s better at catching hate speech tweets (63%) and neutral ones (49%). The F1-score shows that the model performs best with neutral tweets (64%) but poorly with offensive tweets (16%) and does okay with hate speech (58%). So, while the Naive Bayes model works well with neutral tweets, it needs improvement in recognizing offensive and hate speech tweets more accurately.</w:t>
      </w:r>
    </w:p>
    <w:p w14:paraId="233681DF" w14:textId="7D210B5E" w:rsidR="002B7AE4" w:rsidRPr="002B7AE4" w:rsidRDefault="002B7AE4" w:rsidP="00D33870">
      <w:pPr>
        <w:spacing w:line="276" w:lineRule="auto"/>
        <w:rPr>
          <w:b/>
          <w:bCs/>
          <w:sz w:val="28"/>
          <w:szCs w:val="28"/>
        </w:rPr>
      </w:pPr>
      <w:r>
        <w:rPr>
          <w:b/>
          <w:bCs/>
          <w:sz w:val="28"/>
          <w:szCs w:val="28"/>
        </w:rPr>
        <w:t xml:space="preserve"> </w:t>
      </w:r>
    </w:p>
    <w:p w14:paraId="45F6B2ED" w14:textId="77777777" w:rsidR="00EC34FA" w:rsidRDefault="00EC34FA" w:rsidP="00D33870">
      <w:pPr>
        <w:spacing w:line="276" w:lineRule="auto"/>
        <w:rPr>
          <w:b/>
          <w:bCs/>
        </w:rPr>
      </w:pPr>
    </w:p>
    <w:p w14:paraId="4819DDE8" w14:textId="581B4113" w:rsidR="00E15532" w:rsidRDefault="00E15532" w:rsidP="00D33870">
      <w:pPr>
        <w:spacing w:line="276" w:lineRule="auto"/>
        <w:rPr>
          <w:b/>
          <w:bCs/>
        </w:rPr>
      </w:pPr>
    </w:p>
    <w:p w14:paraId="5EA2C28D" w14:textId="77777777" w:rsidR="00E15532" w:rsidRDefault="00E15532" w:rsidP="00D33870">
      <w:pPr>
        <w:spacing w:line="276" w:lineRule="auto"/>
        <w:rPr>
          <w:b/>
          <w:bCs/>
        </w:rPr>
      </w:pPr>
    </w:p>
    <w:p w14:paraId="37BBEC54" w14:textId="77777777" w:rsidR="00E15532" w:rsidRDefault="00E15532" w:rsidP="00D33870">
      <w:pPr>
        <w:spacing w:line="276" w:lineRule="auto"/>
        <w:rPr>
          <w:b/>
          <w:bCs/>
        </w:rPr>
      </w:pPr>
    </w:p>
    <w:p w14:paraId="4D1F77F9" w14:textId="289C6C24" w:rsidR="00E15532" w:rsidRDefault="00E15532" w:rsidP="00D33870">
      <w:pPr>
        <w:spacing w:line="276" w:lineRule="auto"/>
        <w:rPr>
          <w:b/>
          <w:bCs/>
        </w:rPr>
      </w:pPr>
    </w:p>
    <w:p w14:paraId="33761AD6" w14:textId="77777777" w:rsidR="00E15532" w:rsidRDefault="00E15532" w:rsidP="00D33870">
      <w:pPr>
        <w:spacing w:line="276" w:lineRule="auto"/>
        <w:rPr>
          <w:b/>
          <w:bCs/>
        </w:rPr>
      </w:pPr>
    </w:p>
    <w:p w14:paraId="64529A67" w14:textId="77777777" w:rsidR="00F669A9" w:rsidRPr="00F669A9" w:rsidRDefault="00F669A9" w:rsidP="00F669A9">
      <w:pPr>
        <w:shd w:val="clear" w:color="auto" w:fill="F7F7F7"/>
        <w:spacing w:line="285" w:lineRule="atLeast"/>
        <w:rPr>
          <w:b/>
          <w:bCs/>
          <w:sz w:val="28"/>
          <w:szCs w:val="28"/>
        </w:rPr>
      </w:pPr>
      <w:r w:rsidRPr="00F669A9">
        <w:rPr>
          <w:b/>
          <w:bCs/>
          <w:sz w:val="28"/>
          <w:szCs w:val="28"/>
        </w:rPr>
        <w:t>SVM, Accuracy Score</w:t>
      </w:r>
    </w:p>
    <w:p w14:paraId="5BE6539E" w14:textId="77777777" w:rsidR="00F669A9" w:rsidRDefault="00F669A9" w:rsidP="00D33870">
      <w:pPr>
        <w:spacing w:line="276" w:lineRule="auto"/>
        <w:rPr>
          <w:b/>
          <w:bCs/>
        </w:rPr>
      </w:pPr>
    </w:p>
    <w:p w14:paraId="3D155620" w14:textId="2E8887EB" w:rsidR="00F669A9" w:rsidRDefault="00F669A9" w:rsidP="00E15532">
      <w:pPr>
        <w:spacing w:line="276" w:lineRule="auto"/>
        <w:rPr>
          <w:b/>
          <w:bCs/>
        </w:rPr>
      </w:pPr>
      <w:r w:rsidRPr="00F669A9">
        <w:rPr>
          <w:b/>
          <w:bCs/>
        </w:rPr>
        <w:drawing>
          <wp:inline distT="0" distB="0" distL="0" distR="0" wp14:anchorId="46D31F22" wp14:editId="57C8D83C">
            <wp:extent cx="5669279" cy="3221501"/>
            <wp:effectExtent l="0" t="0" r="8255" b="0"/>
            <wp:docPr id="1484771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771857" name=""/>
                    <pic:cNvPicPr/>
                  </pic:nvPicPr>
                  <pic:blipFill rotWithShape="1">
                    <a:blip r:embed="rId37"/>
                    <a:srcRect t="24550" r="36588" b="7980"/>
                    <a:stretch/>
                  </pic:blipFill>
                  <pic:spPr bwMode="auto">
                    <a:xfrm>
                      <a:off x="0" y="0"/>
                      <a:ext cx="5686770" cy="3231440"/>
                    </a:xfrm>
                    <a:prstGeom prst="rect">
                      <a:avLst/>
                    </a:prstGeom>
                    <a:ln>
                      <a:noFill/>
                    </a:ln>
                    <a:extLst>
                      <a:ext uri="{53640926-AAD7-44D8-BBD7-CCE9431645EC}">
                        <a14:shadowObscured xmlns:a14="http://schemas.microsoft.com/office/drawing/2010/main"/>
                      </a:ext>
                    </a:extLst>
                  </pic:spPr>
                </pic:pic>
              </a:graphicData>
            </a:graphic>
          </wp:inline>
        </w:drawing>
      </w:r>
    </w:p>
    <w:p w14:paraId="1DE4BC5E" w14:textId="53DF8286" w:rsidR="00F669A9" w:rsidRDefault="00F669A9" w:rsidP="00F669A9">
      <w:pPr>
        <w:spacing w:line="276" w:lineRule="auto"/>
        <w:jc w:val="center"/>
        <w:rPr>
          <w:b/>
          <w:bCs/>
          <w:sz w:val="18"/>
          <w:szCs w:val="18"/>
        </w:rPr>
      </w:pPr>
      <w:proofErr w:type="gramStart"/>
      <w:r w:rsidRPr="00EC34FA">
        <w:rPr>
          <w:b/>
          <w:bCs/>
          <w:sz w:val="18"/>
          <w:szCs w:val="18"/>
        </w:rPr>
        <w:t>Fig  Code</w:t>
      </w:r>
      <w:proofErr w:type="gramEnd"/>
      <w:r w:rsidRPr="00EC34FA">
        <w:rPr>
          <w:b/>
          <w:bCs/>
          <w:sz w:val="18"/>
          <w:szCs w:val="18"/>
        </w:rPr>
        <w:t xml:space="preserve"> and Output for </w:t>
      </w:r>
      <w:r>
        <w:rPr>
          <w:b/>
          <w:bCs/>
          <w:sz w:val="18"/>
          <w:szCs w:val="18"/>
        </w:rPr>
        <w:t>SVM</w:t>
      </w:r>
      <w:r w:rsidRPr="00EC34FA">
        <w:rPr>
          <w:b/>
          <w:bCs/>
          <w:sz w:val="18"/>
          <w:szCs w:val="18"/>
        </w:rPr>
        <w:t xml:space="preserve"> Accuracy</w:t>
      </w:r>
      <w:r>
        <w:rPr>
          <w:b/>
          <w:bCs/>
          <w:sz w:val="18"/>
          <w:szCs w:val="18"/>
        </w:rPr>
        <w:t xml:space="preserve"> Score</w:t>
      </w:r>
    </w:p>
    <w:p w14:paraId="789CA991" w14:textId="77777777" w:rsidR="008526C3" w:rsidRDefault="008526C3" w:rsidP="00F669A9">
      <w:pPr>
        <w:spacing w:line="276" w:lineRule="auto"/>
        <w:jc w:val="center"/>
        <w:rPr>
          <w:b/>
          <w:bCs/>
          <w:sz w:val="18"/>
          <w:szCs w:val="18"/>
        </w:rPr>
      </w:pPr>
    </w:p>
    <w:p w14:paraId="0EE366DF" w14:textId="566E3AC3" w:rsidR="008526C3" w:rsidRPr="008526C3" w:rsidRDefault="008526C3" w:rsidP="008526C3">
      <w:pPr>
        <w:spacing w:line="276" w:lineRule="auto"/>
      </w:pPr>
      <w:r w:rsidRPr="008526C3">
        <w:t>The SVM model showed a very excellent accuracy at 89.35%, and it performed well on neutral as well as hate speech tweets; it recalled 91% of neutral tweets with a high recall of 96%, and 85% hate speech tweets with a recall of 84% and thus F1-scores of 0.94 and 0.84, respectively. However, in the case of offensive tweets, it fails to detect 61% accuracy and commits a 76% false negative and with a recall of 24%, and F1 score at 0.34. As a whole, it scores best in the SVM model on neutral and hate speech but in finding offensive needs to improve.</w:t>
      </w:r>
    </w:p>
    <w:p w14:paraId="5109A22C" w14:textId="77777777" w:rsidR="008526C3" w:rsidRDefault="008526C3" w:rsidP="00F669A9">
      <w:pPr>
        <w:spacing w:line="276" w:lineRule="auto"/>
        <w:rPr>
          <w:b/>
          <w:bCs/>
          <w:sz w:val="18"/>
          <w:szCs w:val="18"/>
        </w:rPr>
      </w:pPr>
    </w:p>
    <w:p w14:paraId="3839B4A7" w14:textId="77777777" w:rsidR="00A52C3F" w:rsidRDefault="00A52C3F" w:rsidP="00F669A9">
      <w:pPr>
        <w:spacing w:line="276" w:lineRule="auto"/>
        <w:rPr>
          <w:b/>
          <w:bCs/>
          <w:sz w:val="18"/>
          <w:szCs w:val="18"/>
        </w:rPr>
      </w:pPr>
    </w:p>
    <w:p w14:paraId="1FA04011" w14:textId="77777777" w:rsidR="00A52C3F" w:rsidRDefault="00A52C3F" w:rsidP="00F669A9">
      <w:pPr>
        <w:spacing w:line="276" w:lineRule="auto"/>
        <w:rPr>
          <w:b/>
          <w:bCs/>
          <w:sz w:val="18"/>
          <w:szCs w:val="18"/>
        </w:rPr>
      </w:pPr>
    </w:p>
    <w:p w14:paraId="1C26A146" w14:textId="77777777" w:rsidR="00A52C3F" w:rsidRDefault="00A52C3F" w:rsidP="00F669A9">
      <w:pPr>
        <w:spacing w:line="276" w:lineRule="auto"/>
        <w:rPr>
          <w:b/>
          <w:bCs/>
          <w:sz w:val="18"/>
          <w:szCs w:val="18"/>
        </w:rPr>
      </w:pPr>
    </w:p>
    <w:p w14:paraId="2645DCE8" w14:textId="77777777" w:rsidR="00A52C3F" w:rsidRDefault="00A52C3F" w:rsidP="00F669A9">
      <w:pPr>
        <w:spacing w:line="276" w:lineRule="auto"/>
        <w:rPr>
          <w:b/>
          <w:bCs/>
          <w:sz w:val="18"/>
          <w:szCs w:val="18"/>
        </w:rPr>
      </w:pPr>
    </w:p>
    <w:p w14:paraId="4DBC1F9A" w14:textId="77777777" w:rsidR="00A52C3F" w:rsidRDefault="00A52C3F" w:rsidP="00F669A9">
      <w:pPr>
        <w:spacing w:line="276" w:lineRule="auto"/>
        <w:rPr>
          <w:b/>
          <w:bCs/>
          <w:sz w:val="18"/>
          <w:szCs w:val="18"/>
        </w:rPr>
      </w:pPr>
    </w:p>
    <w:p w14:paraId="599B7994" w14:textId="77777777" w:rsidR="00A52C3F" w:rsidRDefault="00A52C3F" w:rsidP="00F669A9">
      <w:pPr>
        <w:spacing w:line="276" w:lineRule="auto"/>
        <w:rPr>
          <w:b/>
          <w:bCs/>
          <w:sz w:val="18"/>
          <w:szCs w:val="18"/>
        </w:rPr>
      </w:pPr>
    </w:p>
    <w:p w14:paraId="14C472AE" w14:textId="77777777" w:rsidR="00A52C3F" w:rsidRDefault="00A52C3F" w:rsidP="00F669A9">
      <w:pPr>
        <w:spacing w:line="276" w:lineRule="auto"/>
        <w:rPr>
          <w:b/>
          <w:bCs/>
          <w:sz w:val="18"/>
          <w:szCs w:val="18"/>
        </w:rPr>
      </w:pPr>
    </w:p>
    <w:p w14:paraId="21641AF1" w14:textId="77777777" w:rsidR="00A52C3F" w:rsidRDefault="00A52C3F" w:rsidP="00F669A9">
      <w:pPr>
        <w:spacing w:line="276" w:lineRule="auto"/>
        <w:rPr>
          <w:b/>
          <w:bCs/>
          <w:sz w:val="18"/>
          <w:szCs w:val="18"/>
        </w:rPr>
      </w:pPr>
    </w:p>
    <w:p w14:paraId="44995BAA" w14:textId="77777777" w:rsidR="00A52C3F" w:rsidRDefault="00A52C3F" w:rsidP="00F669A9">
      <w:pPr>
        <w:spacing w:line="276" w:lineRule="auto"/>
        <w:rPr>
          <w:b/>
          <w:bCs/>
          <w:sz w:val="18"/>
          <w:szCs w:val="18"/>
        </w:rPr>
      </w:pPr>
    </w:p>
    <w:p w14:paraId="230A6CF8" w14:textId="77777777" w:rsidR="00A52C3F" w:rsidRDefault="00A52C3F" w:rsidP="00F669A9">
      <w:pPr>
        <w:spacing w:line="276" w:lineRule="auto"/>
        <w:rPr>
          <w:b/>
          <w:bCs/>
          <w:sz w:val="18"/>
          <w:szCs w:val="18"/>
        </w:rPr>
      </w:pPr>
    </w:p>
    <w:p w14:paraId="307973DA" w14:textId="77777777" w:rsidR="00A52C3F" w:rsidRDefault="00A52C3F" w:rsidP="00F669A9">
      <w:pPr>
        <w:spacing w:line="276" w:lineRule="auto"/>
        <w:rPr>
          <w:b/>
          <w:bCs/>
          <w:sz w:val="18"/>
          <w:szCs w:val="18"/>
        </w:rPr>
      </w:pPr>
    </w:p>
    <w:p w14:paraId="42166CC3" w14:textId="77777777" w:rsidR="00A52C3F" w:rsidRDefault="00A52C3F" w:rsidP="00F669A9">
      <w:pPr>
        <w:spacing w:line="276" w:lineRule="auto"/>
        <w:rPr>
          <w:b/>
          <w:bCs/>
          <w:sz w:val="18"/>
          <w:szCs w:val="18"/>
        </w:rPr>
      </w:pPr>
    </w:p>
    <w:p w14:paraId="3C6CA6A7" w14:textId="77777777" w:rsidR="00A52C3F" w:rsidRDefault="00A52C3F" w:rsidP="00F669A9">
      <w:pPr>
        <w:spacing w:line="276" w:lineRule="auto"/>
        <w:rPr>
          <w:b/>
          <w:bCs/>
          <w:sz w:val="18"/>
          <w:szCs w:val="18"/>
        </w:rPr>
      </w:pPr>
    </w:p>
    <w:p w14:paraId="17A6126C" w14:textId="77777777" w:rsidR="00A52C3F" w:rsidRDefault="00A52C3F" w:rsidP="00F669A9">
      <w:pPr>
        <w:spacing w:line="276" w:lineRule="auto"/>
        <w:rPr>
          <w:b/>
          <w:bCs/>
          <w:sz w:val="18"/>
          <w:szCs w:val="18"/>
        </w:rPr>
      </w:pPr>
    </w:p>
    <w:p w14:paraId="582E1BCE" w14:textId="77777777" w:rsidR="00A52C3F" w:rsidRDefault="00A52C3F" w:rsidP="00F669A9">
      <w:pPr>
        <w:spacing w:line="276" w:lineRule="auto"/>
        <w:rPr>
          <w:b/>
          <w:bCs/>
          <w:sz w:val="18"/>
          <w:szCs w:val="18"/>
        </w:rPr>
      </w:pPr>
    </w:p>
    <w:p w14:paraId="66351E95" w14:textId="77777777" w:rsidR="00A52C3F" w:rsidRDefault="00A52C3F" w:rsidP="00F669A9">
      <w:pPr>
        <w:spacing w:line="276" w:lineRule="auto"/>
        <w:rPr>
          <w:b/>
          <w:bCs/>
          <w:sz w:val="18"/>
          <w:szCs w:val="18"/>
        </w:rPr>
      </w:pPr>
    </w:p>
    <w:p w14:paraId="0A64CD0B" w14:textId="77777777" w:rsidR="00A52C3F" w:rsidRDefault="00A52C3F" w:rsidP="00F669A9">
      <w:pPr>
        <w:spacing w:line="276" w:lineRule="auto"/>
        <w:rPr>
          <w:b/>
          <w:bCs/>
          <w:sz w:val="18"/>
          <w:szCs w:val="18"/>
        </w:rPr>
      </w:pPr>
    </w:p>
    <w:p w14:paraId="17B30183" w14:textId="77777777" w:rsidR="00A52C3F" w:rsidRDefault="00A52C3F" w:rsidP="00F669A9">
      <w:pPr>
        <w:spacing w:line="276" w:lineRule="auto"/>
        <w:rPr>
          <w:b/>
          <w:bCs/>
          <w:sz w:val="18"/>
          <w:szCs w:val="18"/>
        </w:rPr>
      </w:pPr>
    </w:p>
    <w:p w14:paraId="45EB79E1" w14:textId="77777777" w:rsidR="00A52C3F" w:rsidRDefault="00A52C3F" w:rsidP="00F669A9">
      <w:pPr>
        <w:spacing w:line="276" w:lineRule="auto"/>
        <w:rPr>
          <w:b/>
          <w:bCs/>
          <w:sz w:val="18"/>
          <w:szCs w:val="18"/>
        </w:rPr>
      </w:pPr>
    </w:p>
    <w:p w14:paraId="6C03D3D4" w14:textId="77777777" w:rsidR="00A52C3F" w:rsidRDefault="00A52C3F" w:rsidP="00F669A9">
      <w:pPr>
        <w:spacing w:line="276" w:lineRule="auto"/>
        <w:rPr>
          <w:b/>
          <w:bCs/>
          <w:sz w:val="18"/>
          <w:szCs w:val="18"/>
        </w:rPr>
      </w:pPr>
    </w:p>
    <w:p w14:paraId="2CC084B7" w14:textId="77777777" w:rsidR="00A52C3F" w:rsidRDefault="00A52C3F" w:rsidP="00F669A9">
      <w:pPr>
        <w:spacing w:line="276" w:lineRule="auto"/>
        <w:rPr>
          <w:b/>
          <w:bCs/>
          <w:sz w:val="18"/>
          <w:szCs w:val="18"/>
        </w:rPr>
      </w:pPr>
    </w:p>
    <w:p w14:paraId="31A66563" w14:textId="77777777" w:rsidR="00A52C3F" w:rsidRDefault="00A52C3F" w:rsidP="00F669A9">
      <w:pPr>
        <w:spacing w:line="276" w:lineRule="auto"/>
        <w:rPr>
          <w:b/>
          <w:bCs/>
          <w:sz w:val="18"/>
          <w:szCs w:val="18"/>
        </w:rPr>
      </w:pPr>
    </w:p>
    <w:p w14:paraId="4278216E" w14:textId="77777777" w:rsidR="00A52C3F" w:rsidRDefault="00A52C3F" w:rsidP="00F669A9">
      <w:pPr>
        <w:spacing w:line="276" w:lineRule="auto"/>
        <w:rPr>
          <w:b/>
          <w:bCs/>
          <w:sz w:val="18"/>
          <w:szCs w:val="18"/>
        </w:rPr>
      </w:pPr>
    </w:p>
    <w:p w14:paraId="646894DB" w14:textId="1449C6B6" w:rsidR="00F669A9" w:rsidRPr="00F669A9" w:rsidRDefault="00F669A9" w:rsidP="00F669A9">
      <w:pPr>
        <w:spacing w:line="276" w:lineRule="auto"/>
        <w:rPr>
          <w:b/>
          <w:bCs/>
          <w:sz w:val="28"/>
          <w:szCs w:val="28"/>
        </w:rPr>
      </w:pPr>
      <w:r w:rsidRPr="00F669A9">
        <w:rPr>
          <w:b/>
          <w:bCs/>
          <w:sz w:val="28"/>
          <w:szCs w:val="28"/>
        </w:rPr>
        <w:t xml:space="preserve">Algorithm </w:t>
      </w:r>
      <w:r w:rsidR="008526C3">
        <w:rPr>
          <w:b/>
          <w:bCs/>
          <w:sz w:val="28"/>
          <w:szCs w:val="28"/>
        </w:rPr>
        <w:t>C</w:t>
      </w:r>
      <w:r w:rsidR="008526C3" w:rsidRPr="008526C3">
        <w:rPr>
          <w:b/>
          <w:bCs/>
          <w:sz w:val="28"/>
          <w:szCs w:val="28"/>
        </w:rPr>
        <w:t>omparison</w:t>
      </w:r>
      <w:r w:rsidRPr="00F669A9">
        <w:rPr>
          <w:b/>
          <w:bCs/>
          <w:sz w:val="28"/>
          <w:szCs w:val="28"/>
        </w:rPr>
        <w:t xml:space="preserve">F2 </w:t>
      </w:r>
      <w:r w:rsidRPr="00F669A9">
        <w:rPr>
          <w:b/>
          <w:bCs/>
          <w:sz w:val="28"/>
          <w:szCs w:val="28"/>
        </w:rPr>
        <w:t>('Logistic', 'Random</w:t>
      </w:r>
      <w:r w:rsidRPr="00F669A9">
        <w:rPr>
          <w:b/>
          <w:bCs/>
          <w:sz w:val="28"/>
          <w:szCs w:val="28"/>
        </w:rPr>
        <w:t xml:space="preserve"> </w:t>
      </w:r>
      <w:r w:rsidRPr="00F669A9">
        <w:rPr>
          <w:b/>
          <w:bCs/>
          <w:sz w:val="28"/>
          <w:szCs w:val="28"/>
        </w:rPr>
        <w:t>Forest', '</w:t>
      </w:r>
      <w:r w:rsidRPr="00F669A9">
        <w:rPr>
          <w:b/>
          <w:bCs/>
          <w:sz w:val="28"/>
          <w:szCs w:val="28"/>
        </w:rPr>
        <w:t xml:space="preserve">naïve </w:t>
      </w:r>
      <w:r w:rsidRPr="00F669A9">
        <w:rPr>
          <w:b/>
          <w:bCs/>
          <w:sz w:val="28"/>
          <w:szCs w:val="28"/>
        </w:rPr>
        <w:t>bayes', 'SVM')</w:t>
      </w:r>
    </w:p>
    <w:p w14:paraId="249CFB12" w14:textId="1B236F53" w:rsidR="00F669A9" w:rsidRDefault="00F669A9" w:rsidP="00F669A9">
      <w:pPr>
        <w:spacing w:line="276" w:lineRule="auto"/>
        <w:rPr>
          <w:b/>
          <w:bCs/>
          <w:sz w:val="18"/>
          <w:szCs w:val="18"/>
        </w:rPr>
      </w:pPr>
    </w:p>
    <w:p w14:paraId="39E19382" w14:textId="6D3C2EF7" w:rsidR="00F669A9" w:rsidRDefault="00F669A9" w:rsidP="00E15532">
      <w:pPr>
        <w:spacing w:line="276" w:lineRule="auto"/>
        <w:rPr>
          <w:b/>
          <w:bCs/>
        </w:rPr>
      </w:pPr>
      <w:r>
        <w:rPr>
          <w:b/>
          <w:bCs/>
          <w:noProof/>
        </w:rPr>
        <w:drawing>
          <wp:inline distT="0" distB="0" distL="0" distR="0" wp14:anchorId="38E2AB8C" wp14:editId="4C596B85">
            <wp:extent cx="5604983" cy="3742007"/>
            <wp:effectExtent l="0" t="0" r="0" b="0"/>
            <wp:docPr id="85190585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5855" name="Picture 851905855"/>
                    <pic:cNvPicPr/>
                  </pic:nvPicPr>
                  <pic:blipFill rotWithShape="1">
                    <a:blip r:embed="rId38">
                      <a:extLst>
                        <a:ext uri="{28A0092B-C50C-407E-A947-70E740481C1C}">
                          <a14:useLocalDpi xmlns:a14="http://schemas.microsoft.com/office/drawing/2010/main" val="0"/>
                        </a:ext>
                      </a:extLst>
                    </a:blip>
                    <a:srcRect t="12829" r="46002"/>
                    <a:stretch/>
                  </pic:blipFill>
                  <pic:spPr bwMode="auto">
                    <a:xfrm>
                      <a:off x="0" y="0"/>
                      <a:ext cx="5642557" cy="3767092"/>
                    </a:xfrm>
                    <a:prstGeom prst="rect">
                      <a:avLst/>
                    </a:prstGeom>
                    <a:ln>
                      <a:noFill/>
                    </a:ln>
                    <a:extLst>
                      <a:ext uri="{53640926-AAD7-44D8-BBD7-CCE9431645EC}">
                        <a14:shadowObscured xmlns:a14="http://schemas.microsoft.com/office/drawing/2010/main"/>
                      </a:ext>
                    </a:extLst>
                  </pic:spPr>
                </pic:pic>
              </a:graphicData>
            </a:graphic>
          </wp:inline>
        </w:drawing>
      </w:r>
    </w:p>
    <w:p w14:paraId="4F570279" w14:textId="10DAC662" w:rsidR="00F669A9" w:rsidRDefault="00F669A9" w:rsidP="00F669A9">
      <w:pPr>
        <w:spacing w:line="276" w:lineRule="auto"/>
        <w:jc w:val="center"/>
        <w:rPr>
          <w:b/>
          <w:bCs/>
          <w:sz w:val="18"/>
          <w:szCs w:val="18"/>
        </w:rPr>
      </w:pPr>
      <w:proofErr w:type="gramStart"/>
      <w:r w:rsidRPr="00F669A9">
        <w:rPr>
          <w:b/>
          <w:bCs/>
          <w:sz w:val="18"/>
          <w:szCs w:val="18"/>
        </w:rPr>
        <w:t xml:space="preserve">Fig  </w:t>
      </w:r>
      <w:r w:rsidRPr="00F669A9">
        <w:rPr>
          <w:b/>
          <w:bCs/>
          <w:sz w:val="18"/>
          <w:szCs w:val="18"/>
        </w:rPr>
        <w:t>Algorithm</w:t>
      </w:r>
      <w:proofErr w:type="gramEnd"/>
      <w:r w:rsidRPr="00F669A9">
        <w:rPr>
          <w:b/>
          <w:bCs/>
          <w:sz w:val="18"/>
          <w:szCs w:val="18"/>
        </w:rPr>
        <w:t xml:space="preserve"> </w:t>
      </w:r>
      <w:r w:rsidR="008526C3" w:rsidRPr="008526C3">
        <w:rPr>
          <w:b/>
          <w:bCs/>
          <w:sz w:val="18"/>
          <w:szCs w:val="18"/>
        </w:rPr>
        <w:t>comparison</w:t>
      </w:r>
      <w:r w:rsidRPr="00F669A9">
        <w:rPr>
          <w:b/>
          <w:bCs/>
          <w:sz w:val="18"/>
          <w:szCs w:val="18"/>
        </w:rPr>
        <w:t xml:space="preserve"> F2 ('Logistic', 'Random Forest', 'naïve bayes', 'SVM')</w:t>
      </w:r>
    </w:p>
    <w:p w14:paraId="1EA5FDCB" w14:textId="77777777" w:rsidR="008526C3" w:rsidRDefault="008526C3" w:rsidP="00F669A9">
      <w:pPr>
        <w:spacing w:line="276" w:lineRule="auto"/>
        <w:jc w:val="center"/>
        <w:rPr>
          <w:b/>
          <w:bCs/>
          <w:sz w:val="18"/>
          <w:szCs w:val="18"/>
        </w:rPr>
      </w:pPr>
    </w:p>
    <w:p w14:paraId="446DBBB3" w14:textId="77777777" w:rsidR="008526C3" w:rsidRDefault="008526C3" w:rsidP="008526C3">
      <w:pPr>
        <w:spacing w:line="276" w:lineRule="auto"/>
      </w:pPr>
      <w:r w:rsidRPr="008526C3">
        <w:t>When looking at the F2 score, which focuses more on how well the model identifies positive examples (through recall), SVM comes out on top. The SVM model performs particularly well at detecting neutral and hate speech tweets, with recall scores of 96% and 84%, respectively. This means it catches most of the relevant tweets in those categories, leading to a higher F2 score, even though it struggles with offensive tweets.</w:t>
      </w:r>
    </w:p>
    <w:p w14:paraId="3F92A6B9" w14:textId="77777777" w:rsidR="008526C3" w:rsidRPr="008526C3" w:rsidRDefault="008526C3" w:rsidP="008526C3">
      <w:pPr>
        <w:spacing w:line="276" w:lineRule="auto"/>
      </w:pPr>
    </w:p>
    <w:p w14:paraId="40C6ADDA" w14:textId="77777777" w:rsidR="008526C3" w:rsidRDefault="008526C3" w:rsidP="008526C3">
      <w:pPr>
        <w:spacing w:line="276" w:lineRule="auto"/>
      </w:pPr>
      <w:r w:rsidRPr="008526C3">
        <w:t>Logistic Regression also does well overall, but it has a bit more difficulty when it comes to identifying offensive tweets, which lowers its recall and F2 score. Random Forest has similar performance to Logistic Regression, but it performs worse on offensive tweets, which also brings its F2 score down a bit.</w:t>
      </w:r>
    </w:p>
    <w:p w14:paraId="099500E9" w14:textId="77777777" w:rsidR="008526C3" w:rsidRPr="008526C3" w:rsidRDefault="008526C3" w:rsidP="008526C3">
      <w:pPr>
        <w:spacing w:line="276" w:lineRule="auto"/>
      </w:pPr>
    </w:p>
    <w:p w14:paraId="21085D4A" w14:textId="77777777" w:rsidR="008526C3" w:rsidRPr="008526C3" w:rsidRDefault="008526C3" w:rsidP="008526C3">
      <w:pPr>
        <w:spacing w:line="276" w:lineRule="auto"/>
      </w:pPr>
      <w:r w:rsidRPr="008526C3">
        <w:t>Naive Bayes falls behind, particularly when it comes to identifying offensive tweets, and this results in a much lower F2 score.</w:t>
      </w:r>
    </w:p>
    <w:p w14:paraId="58EF923C" w14:textId="77777777" w:rsidR="008526C3" w:rsidRPr="008526C3" w:rsidRDefault="008526C3" w:rsidP="008526C3">
      <w:pPr>
        <w:spacing w:line="276" w:lineRule="auto"/>
      </w:pPr>
      <w:r w:rsidRPr="008526C3">
        <w:t>In the end, SVM is the best performer for F2 due to its strong recall for neutral and hate speech tweets. While it’s not as good with offensive tweets, its overall strong performance in other areas gives it the highest F2 score.</w:t>
      </w:r>
    </w:p>
    <w:p w14:paraId="403F7B54" w14:textId="77777777" w:rsidR="008526C3" w:rsidRPr="00F669A9" w:rsidRDefault="008526C3" w:rsidP="008526C3">
      <w:pPr>
        <w:spacing w:line="276" w:lineRule="auto"/>
        <w:rPr>
          <w:b/>
          <w:bCs/>
          <w:sz w:val="18"/>
          <w:szCs w:val="18"/>
        </w:rPr>
      </w:pPr>
    </w:p>
    <w:p w14:paraId="5E21FFC2" w14:textId="5806B725" w:rsidR="00F669A9" w:rsidRDefault="00F669A9" w:rsidP="00E15532">
      <w:pPr>
        <w:spacing w:line="276" w:lineRule="auto"/>
        <w:rPr>
          <w:b/>
          <w:bCs/>
        </w:rPr>
      </w:pPr>
    </w:p>
    <w:p w14:paraId="0F38AE96" w14:textId="77777777" w:rsidR="00F669A9" w:rsidRDefault="00F669A9" w:rsidP="00E15532">
      <w:pPr>
        <w:spacing w:line="276" w:lineRule="auto"/>
        <w:rPr>
          <w:b/>
          <w:bCs/>
        </w:rPr>
      </w:pPr>
    </w:p>
    <w:p w14:paraId="227CC33D" w14:textId="77777777" w:rsidR="00E15532" w:rsidRDefault="00E15532" w:rsidP="00D33870">
      <w:pPr>
        <w:spacing w:line="276" w:lineRule="auto"/>
        <w:rPr>
          <w:b/>
          <w:bCs/>
        </w:rPr>
      </w:pPr>
    </w:p>
    <w:p w14:paraId="157849CC" w14:textId="77777777" w:rsidR="008526C3" w:rsidRDefault="008526C3" w:rsidP="00D33870">
      <w:pPr>
        <w:spacing w:line="276" w:lineRule="auto"/>
        <w:rPr>
          <w:b/>
          <w:bCs/>
        </w:rPr>
      </w:pPr>
    </w:p>
    <w:p w14:paraId="06F3E838" w14:textId="77777777" w:rsidR="008526C3" w:rsidRDefault="008526C3" w:rsidP="00D33870">
      <w:pPr>
        <w:spacing w:line="276" w:lineRule="auto"/>
        <w:rPr>
          <w:b/>
          <w:bCs/>
        </w:rPr>
      </w:pPr>
    </w:p>
    <w:p w14:paraId="4EDF12F1" w14:textId="5EE67C71" w:rsidR="000C7B04" w:rsidRDefault="000C7B04" w:rsidP="000C7B04">
      <w:pPr>
        <w:spacing w:line="360" w:lineRule="auto"/>
        <w:rPr>
          <w:b/>
          <w:bCs/>
          <w:sz w:val="28"/>
          <w:szCs w:val="28"/>
        </w:rPr>
      </w:pPr>
      <w:r w:rsidRPr="000C7B04">
        <w:rPr>
          <w:b/>
          <w:bCs/>
          <w:sz w:val="28"/>
          <w:szCs w:val="28"/>
        </w:rPr>
        <w:t>Using TFIDF with sentiment scores,</w:t>
      </w:r>
      <w:r>
        <w:rPr>
          <w:b/>
          <w:bCs/>
          <w:sz w:val="28"/>
          <w:szCs w:val="28"/>
        </w:rPr>
        <w:t xml:space="preserve"> </w:t>
      </w:r>
      <w:r w:rsidRPr="000C7B04">
        <w:rPr>
          <w:b/>
          <w:bCs/>
          <w:sz w:val="28"/>
          <w:szCs w:val="28"/>
        </w:rPr>
        <w:t>doc2vec and enhanced features</w:t>
      </w:r>
    </w:p>
    <w:p w14:paraId="2FCD2387" w14:textId="75E1BC7B" w:rsidR="000C7B04" w:rsidRDefault="000C7B04" w:rsidP="000C7B04">
      <w:pPr>
        <w:spacing w:line="276" w:lineRule="auto"/>
        <w:rPr>
          <w:b/>
          <w:bCs/>
          <w:sz w:val="28"/>
          <w:szCs w:val="28"/>
        </w:rPr>
      </w:pPr>
      <w:r>
        <w:rPr>
          <w:b/>
          <w:bCs/>
          <w:noProof/>
          <w:sz w:val="28"/>
          <w:szCs w:val="28"/>
        </w:rPr>
        <w:drawing>
          <wp:inline distT="0" distB="0" distL="0" distR="0" wp14:anchorId="7008A2E8" wp14:editId="7DAACB66">
            <wp:extent cx="5225671" cy="5057336"/>
            <wp:effectExtent l="0" t="0" r="0" b="0"/>
            <wp:docPr id="134059275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592759" name="Picture 1340592759"/>
                    <pic:cNvPicPr/>
                  </pic:nvPicPr>
                  <pic:blipFill rotWithShape="1">
                    <a:blip r:embed="rId39">
                      <a:extLst>
                        <a:ext uri="{28A0092B-C50C-407E-A947-70E740481C1C}">
                          <a14:useLocalDpi xmlns:a14="http://schemas.microsoft.com/office/drawing/2010/main" val="0"/>
                        </a:ext>
                      </a:extLst>
                    </a:blip>
                    <a:srcRect l="5690" t="27427" r="55511" b="4219"/>
                    <a:stretch/>
                  </pic:blipFill>
                  <pic:spPr bwMode="auto">
                    <a:xfrm>
                      <a:off x="0" y="0"/>
                      <a:ext cx="5258272" cy="5088886"/>
                    </a:xfrm>
                    <a:prstGeom prst="rect">
                      <a:avLst/>
                    </a:prstGeom>
                    <a:ln>
                      <a:noFill/>
                    </a:ln>
                    <a:extLst>
                      <a:ext uri="{53640926-AAD7-44D8-BBD7-CCE9431645EC}">
                        <a14:shadowObscured xmlns:a14="http://schemas.microsoft.com/office/drawing/2010/main"/>
                      </a:ext>
                    </a:extLst>
                  </pic:spPr>
                </pic:pic>
              </a:graphicData>
            </a:graphic>
          </wp:inline>
        </w:drawing>
      </w:r>
    </w:p>
    <w:p w14:paraId="37AFBA66" w14:textId="02D217A8" w:rsidR="000C7B04" w:rsidRPr="000C7B04" w:rsidRDefault="000C7B04" w:rsidP="000C7B04">
      <w:pPr>
        <w:spacing w:line="360" w:lineRule="auto"/>
        <w:jc w:val="center"/>
        <w:rPr>
          <w:b/>
          <w:bCs/>
          <w:sz w:val="18"/>
          <w:szCs w:val="18"/>
        </w:rPr>
      </w:pPr>
      <w:r w:rsidRPr="000C7B04">
        <w:rPr>
          <w:b/>
          <w:bCs/>
          <w:sz w:val="18"/>
          <w:szCs w:val="18"/>
        </w:rPr>
        <w:t xml:space="preserve">Fig Code </w:t>
      </w:r>
      <w:r w:rsidRPr="000C7B04">
        <w:rPr>
          <w:b/>
          <w:bCs/>
          <w:sz w:val="18"/>
          <w:szCs w:val="18"/>
        </w:rPr>
        <w:t>TFIDF with sentiment scores, doc2vec and enhanced features</w:t>
      </w:r>
    </w:p>
    <w:p w14:paraId="49A4697A" w14:textId="77777777" w:rsidR="000C7B04" w:rsidRDefault="000C7B04" w:rsidP="000C7B04">
      <w:pPr>
        <w:spacing w:line="276" w:lineRule="auto"/>
        <w:rPr>
          <w:b/>
          <w:bCs/>
          <w:sz w:val="28"/>
          <w:szCs w:val="28"/>
        </w:rPr>
      </w:pPr>
    </w:p>
    <w:p w14:paraId="430125CA" w14:textId="77777777" w:rsidR="000C7B04" w:rsidRPr="000C7B04" w:rsidRDefault="000C7B04" w:rsidP="000C7B04">
      <w:pPr>
        <w:spacing w:line="276" w:lineRule="auto"/>
      </w:pPr>
      <w:r w:rsidRPr="000C7B04">
        <w:t>The code is designed to enhance tweet analysis by extracting additional features that can improve machine learning predictions.</w:t>
      </w:r>
    </w:p>
    <w:p w14:paraId="1E138DC0" w14:textId="33BBAB1E" w:rsidR="000C7B04" w:rsidRPr="000C7B04" w:rsidRDefault="000C7B04" w:rsidP="000C7B04">
      <w:pPr>
        <w:spacing w:line="276" w:lineRule="auto"/>
      </w:pPr>
      <w:r w:rsidRPr="000C7B04">
        <w:t>First, the additional</w:t>
      </w:r>
      <w:r>
        <w:t xml:space="preserve"> </w:t>
      </w:r>
      <w:proofErr w:type="gramStart"/>
      <w:r w:rsidRPr="000C7B04">
        <w:t>features</w:t>
      </w:r>
      <w:proofErr w:type="gramEnd"/>
      <w:r w:rsidRPr="000C7B04">
        <w:t xml:space="preserve"> function calculates various readability metrics, such as syllable count, word count, and two popular readability scores (Flesch-Kincaid and Flesch Reading Ease). It also tracks the number of unique terms and characters in a tweet. These features help capture how complex or easy to read a tweet might be.</w:t>
      </w:r>
    </w:p>
    <w:p w14:paraId="6F31D0A5" w14:textId="34B68F6D" w:rsidR="000C7B04" w:rsidRPr="000C7B04" w:rsidRDefault="000C7B04" w:rsidP="000C7B04">
      <w:pPr>
        <w:spacing w:line="276" w:lineRule="auto"/>
      </w:pPr>
      <w:r w:rsidRPr="000C7B04">
        <w:t>The get</w:t>
      </w:r>
      <w:r>
        <w:t xml:space="preserve"> </w:t>
      </w:r>
      <w:proofErr w:type="spellStart"/>
      <w:r w:rsidRPr="000C7B04">
        <w:t>additonal</w:t>
      </w:r>
      <w:proofErr w:type="spellEnd"/>
      <w:r>
        <w:t xml:space="preserve"> </w:t>
      </w:r>
      <w:r w:rsidRPr="000C7B04">
        <w:t>feature</w:t>
      </w:r>
      <w:r>
        <w:t xml:space="preserve"> </w:t>
      </w:r>
      <w:r w:rsidRPr="000C7B04">
        <w:t xml:space="preserve">array function takes a list of tweets and applies the </w:t>
      </w:r>
      <w:proofErr w:type="spellStart"/>
      <w:r w:rsidRPr="000C7B04">
        <w:t>additional_features</w:t>
      </w:r>
      <w:proofErr w:type="spellEnd"/>
      <w:r w:rsidRPr="000C7B04">
        <w:t xml:space="preserve"> function to each one, returning an array of these calculated features.</w:t>
      </w:r>
    </w:p>
    <w:p w14:paraId="651E383C" w14:textId="77777777" w:rsidR="000C7B04" w:rsidRPr="000C7B04" w:rsidRDefault="000C7B04" w:rsidP="000C7B04">
      <w:pPr>
        <w:spacing w:line="276" w:lineRule="auto"/>
      </w:pPr>
      <w:r w:rsidRPr="000C7B04">
        <w:t>Finally, all the features—TF-IDF values (which measure word importance), sentiment analysis scores, Doc2Vec embeddings (for semantic meaning), and the readability features—are combined into a single dataset. This enriched feature set is used to train a machine learning model, making it more powerful in predicting tweet categories like offensive, neutral, or hate speech.</w:t>
      </w:r>
    </w:p>
    <w:p w14:paraId="1F93BB5C" w14:textId="77777777" w:rsidR="000C7B04" w:rsidRDefault="000C7B04" w:rsidP="000C7B04">
      <w:pPr>
        <w:spacing w:line="276" w:lineRule="auto"/>
        <w:rPr>
          <w:b/>
          <w:bCs/>
          <w:sz w:val="28"/>
          <w:szCs w:val="28"/>
        </w:rPr>
      </w:pPr>
    </w:p>
    <w:p w14:paraId="5F4E1C2B" w14:textId="77777777" w:rsidR="000C7B04" w:rsidRDefault="000C7B04" w:rsidP="000C7B04">
      <w:pPr>
        <w:spacing w:line="276" w:lineRule="auto"/>
        <w:rPr>
          <w:b/>
          <w:bCs/>
          <w:sz w:val="28"/>
          <w:szCs w:val="28"/>
        </w:rPr>
      </w:pPr>
    </w:p>
    <w:p w14:paraId="36532137" w14:textId="77777777" w:rsidR="000C7B04" w:rsidRDefault="000C7B04" w:rsidP="000C7B04">
      <w:pPr>
        <w:spacing w:line="276" w:lineRule="auto"/>
        <w:rPr>
          <w:b/>
          <w:bCs/>
          <w:sz w:val="28"/>
          <w:szCs w:val="28"/>
        </w:rPr>
      </w:pPr>
    </w:p>
    <w:p w14:paraId="363E0C5A" w14:textId="173137A6" w:rsidR="000C7B04" w:rsidRDefault="000C7B04" w:rsidP="000C7B04">
      <w:pPr>
        <w:spacing w:line="276" w:lineRule="auto"/>
        <w:rPr>
          <w:b/>
          <w:bCs/>
          <w:sz w:val="28"/>
          <w:szCs w:val="28"/>
        </w:rPr>
      </w:pPr>
      <w:r w:rsidRPr="000C7B04">
        <w:rPr>
          <w:b/>
          <w:bCs/>
          <w:sz w:val="28"/>
          <w:szCs w:val="28"/>
        </w:rPr>
        <w:t xml:space="preserve">Running the model Using TFIDF with enhanced features with sentiment </w:t>
      </w:r>
      <w:proofErr w:type="gramStart"/>
      <w:r w:rsidRPr="000C7B04">
        <w:rPr>
          <w:b/>
          <w:bCs/>
          <w:sz w:val="28"/>
          <w:szCs w:val="28"/>
        </w:rPr>
        <w:t>scores,doc</w:t>
      </w:r>
      <w:proofErr w:type="gramEnd"/>
      <w:r w:rsidRPr="000C7B04">
        <w:rPr>
          <w:b/>
          <w:bCs/>
          <w:sz w:val="28"/>
          <w:szCs w:val="28"/>
        </w:rPr>
        <w:t>2vec and enhanced features</w:t>
      </w:r>
    </w:p>
    <w:p w14:paraId="65C7E044" w14:textId="77777777" w:rsidR="000C7B04" w:rsidRDefault="000C7B04" w:rsidP="000C7B04">
      <w:pPr>
        <w:spacing w:line="276" w:lineRule="auto"/>
        <w:rPr>
          <w:b/>
          <w:bCs/>
          <w:sz w:val="28"/>
          <w:szCs w:val="28"/>
        </w:rPr>
      </w:pPr>
    </w:p>
    <w:p w14:paraId="0E2B3BFF" w14:textId="4BC9F313" w:rsidR="000C7B04" w:rsidRDefault="000C7B04" w:rsidP="000C7B04">
      <w:pPr>
        <w:spacing w:line="276" w:lineRule="auto"/>
        <w:rPr>
          <w:b/>
          <w:bCs/>
          <w:sz w:val="28"/>
          <w:szCs w:val="28"/>
        </w:rPr>
      </w:pPr>
      <w:r w:rsidRPr="000C7B04">
        <w:rPr>
          <w:b/>
          <w:bCs/>
          <w:sz w:val="28"/>
          <w:szCs w:val="28"/>
        </w:rPr>
        <w:t>Logistic Regression, Accuracy Score:</w:t>
      </w:r>
    </w:p>
    <w:p w14:paraId="2BEC37F0" w14:textId="2241587B" w:rsidR="000C7B04" w:rsidRDefault="000C7B04" w:rsidP="000C7B04">
      <w:pPr>
        <w:spacing w:line="276" w:lineRule="auto"/>
        <w:rPr>
          <w:b/>
          <w:bCs/>
          <w:sz w:val="28"/>
          <w:szCs w:val="28"/>
        </w:rPr>
      </w:pPr>
      <w:r>
        <w:rPr>
          <w:b/>
          <w:bCs/>
          <w:noProof/>
          <w:sz w:val="28"/>
          <w:szCs w:val="28"/>
        </w:rPr>
        <w:drawing>
          <wp:inline distT="0" distB="0" distL="0" distR="0" wp14:anchorId="3FEC1EF4" wp14:editId="2C462897">
            <wp:extent cx="5471386" cy="3172264"/>
            <wp:effectExtent l="0" t="0" r="0" b="9525"/>
            <wp:docPr id="51420965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209650" name="Picture 514209650"/>
                    <pic:cNvPicPr/>
                  </pic:nvPicPr>
                  <pic:blipFill rotWithShape="1">
                    <a:blip r:embed="rId40">
                      <a:extLst>
                        <a:ext uri="{28A0092B-C50C-407E-A947-70E740481C1C}">
                          <a14:useLocalDpi xmlns:a14="http://schemas.microsoft.com/office/drawing/2010/main" val="0"/>
                        </a:ext>
                      </a:extLst>
                    </a:blip>
                    <a:srcRect l="3601" t="25437" r="40783" b="18364"/>
                    <a:stretch/>
                  </pic:blipFill>
                  <pic:spPr bwMode="auto">
                    <a:xfrm>
                      <a:off x="0" y="0"/>
                      <a:ext cx="5505577" cy="3192088"/>
                    </a:xfrm>
                    <a:prstGeom prst="rect">
                      <a:avLst/>
                    </a:prstGeom>
                    <a:ln>
                      <a:noFill/>
                    </a:ln>
                    <a:extLst>
                      <a:ext uri="{53640926-AAD7-44D8-BBD7-CCE9431645EC}">
                        <a14:shadowObscured xmlns:a14="http://schemas.microsoft.com/office/drawing/2010/main"/>
                      </a:ext>
                    </a:extLst>
                  </pic:spPr>
                </pic:pic>
              </a:graphicData>
            </a:graphic>
          </wp:inline>
        </w:drawing>
      </w:r>
    </w:p>
    <w:p w14:paraId="7EFC96BB" w14:textId="740B28ED" w:rsidR="000C7B04" w:rsidRDefault="000C7B04" w:rsidP="000C7B04">
      <w:pPr>
        <w:spacing w:line="276" w:lineRule="auto"/>
        <w:jc w:val="center"/>
        <w:rPr>
          <w:b/>
          <w:bCs/>
          <w:sz w:val="18"/>
          <w:szCs w:val="18"/>
        </w:rPr>
      </w:pPr>
      <w:r w:rsidRPr="000C7B04">
        <w:rPr>
          <w:b/>
          <w:bCs/>
          <w:sz w:val="18"/>
          <w:szCs w:val="18"/>
        </w:rPr>
        <w:t xml:space="preserve">Fig  </w:t>
      </w:r>
      <w:r>
        <w:rPr>
          <w:b/>
          <w:bCs/>
          <w:sz w:val="18"/>
          <w:szCs w:val="18"/>
        </w:rPr>
        <w:t xml:space="preserve"> </w:t>
      </w:r>
      <w:r w:rsidRPr="000C7B04">
        <w:rPr>
          <w:b/>
          <w:bCs/>
          <w:sz w:val="18"/>
          <w:szCs w:val="18"/>
        </w:rPr>
        <w:t>Logistic Regression, Accuracy Score:</w:t>
      </w:r>
    </w:p>
    <w:p w14:paraId="47B40E7A" w14:textId="77777777" w:rsidR="000C7B04" w:rsidRDefault="000C7B04" w:rsidP="000C7B04">
      <w:pPr>
        <w:spacing w:line="276" w:lineRule="auto"/>
        <w:rPr>
          <w:b/>
          <w:bCs/>
          <w:sz w:val="18"/>
          <w:szCs w:val="18"/>
        </w:rPr>
      </w:pPr>
    </w:p>
    <w:p w14:paraId="435C74F6" w14:textId="1542FFFC" w:rsidR="000C7B04" w:rsidRPr="003F5A85" w:rsidRDefault="003F5A85" w:rsidP="000C7B04">
      <w:pPr>
        <w:spacing w:line="276" w:lineRule="auto"/>
      </w:pPr>
      <w:r w:rsidRPr="003F5A85">
        <w:t>The model, which combines TF-IDF and additional features, achieved 81% accuracy in classifying tweets. It’s very good at recognizing neutral tweets, where it shows high precision and recall. However, it has trouble with offensive tweets, as it identifies very few of them correctly. For hate tweets, it does a decent job, but there's still room for improvement. Overall, it’s reliable for neutral tweets but could be better at detecting offensive and hate speech.</w:t>
      </w:r>
    </w:p>
    <w:p w14:paraId="6EB6B422" w14:textId="3B2F8C87" w:rsidR="000C7B04" w:rsidRDefault="000C7B04" w:rsidP="000C7B04">
      <w:pPr>
        <w:spacing w:line="276" w:lineRule="auto"/>
        <w:rPr>
          <w:b/>
          <w:bCs/>
          <w:sz w:val="28"/>
          <w:szCs w:val="28"/>
        </w:rPr>
      </w:pPr>
    </w:p>
    <w:p w14:paraId="786C1B5A" w14:textId="77777777" w:rsidR="003F5A85" w:rsidRDefault="003F5A85" w:rsidP="003F5A85">
      <w:pPr>
        <w:spacing w:line="276" w:lineRule="auto"/>
        <w:rPr>
          <w:b/>
          <w:bCs/>
          <w:sz w:val="28"/>
          <w:szCs w:val="28"/>
        </w:rPr>
      </w:pPr>
      <w:r w:rsidRPr="003F5A85">
        <w:rPr>
          <w:b/>
          <w:bCs/>
          <w:sz w:val="28"/>
          <w:szCs w:val="28"/>
        </w:rPr>
        <w:t>Confusion Matrix for TFIDF with additional features</w:t>
      </w:r>
    </w:p>
    <w:p w14:paraId="5D93AC0A" w14:textId="1F49192F" w:rsidR="003F5A85" w:rsidRDefault="003F5A85" w:rsidP="003F5A85">
      <w:pPr>
        <w:spacing w:line="276" w:lineRule="auto"/>
        <w:rPr>
          <w:b/>
          <w:bCs/>
          <w:sz w:val="28"/>
          <w:szCs w:val="28"/>
        </w:rPr>
      </w:pPr>
      <w:r w:rsidRPr="003F5A85">
        <w:rPr>
          <w:b/>
          <w:bCs/>
          <w:sz w:val="28"/>
          <w:szCs w:val="28"/>
        </w:rPr>
        <w:drawing>
          <wp:inline distT="0" distB="0" distL="0" distR="0" wp14:anchorId="5257F3B2" wp14:editId="612E3038">
            <wp:extent cx="6053596" cy="2778370"/>
            <wp:effectExtent l="0" t="0" r="4445" b="3175"/>
            <wp:docPr id="484231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231938" name=""/>
                    <pic:cNvPicPr/>
                  </pic:nvPicPr>
                  <pic:blipFill rotWithShape="1">
                    <a:blip r:embed="rId41"/>
                    <a:srcRect t="37602" b="9065"/>
                    <a:stretch/>
                  </pic:blipFill>
                  <pic:spPr bwMode="auto">
                    <a:xfrm>
                      <a:off x="0" y="0"/>
                      <a:ext cx="6072935" cy="2787246"/>
                    </a:xfrm>
                    <a:prstGeom prst="rect">
                      <a:avLst/>
                    </a:prstGeom>
                    <a:ln>
                      <a:noFill/>
                    </a:ln>
                    <a:extLst>
                      <a:ext uri="{53640926-AAD7-44D8-BBD7-CCE9431645EC}">
                        <a14:shadowObscured xmlns:a14="http://schemas.microsoft.com/office/drawing/2010/main"/>
                      </a:ext>
                    </a:extLst>
                  </pic:spPr>
                </pic:pic>
              </a:graphicData>
            </a:graphic>
          </wp:inline>
        </w:drawing>
      </w:r>
    </w:p>
    <w:p w14:paraId="583599B1" w14:textId="77777777" w:rsidR="003F5A85" w:rsidRDefault="003F5A85" w:rsidP="003F5A85">
      <w:pPr>
        <w:spacing w:line="276" w:lineRule="auto"/>
        <w:jc w:val="center"/>
        <w:rPr>
          <w:b/>
          <w:bCs/>
          <w:sz w:val="18"/>
          <w:szCs w:val="18"/>
        </w:rPr>
      </w:pPr>
      <w:r w:rsidRPr="003F5A85">
        <w:rPr>
          <w:b/>
          <w:bCs/>
          <w:sz w:val="18"/>
          <w:szCs w:val="18"/>
        </w:rPr>
        <w:t xml:space="preserve">Fig Code for </w:t>
      </w:r>
      <w:r w:rsidRPr="003F5A85">
        <w:rPr>
          <w:b/>
          <w:bCs/>
          <w:sz w:val="18"/>
          <w:szCs w:val="18"/>
        </w:rPr>
        <w:t>Confusion Matrix for TFIDF with additional features</w:t>
      </w:r>
    </w:p>
    <w:p w14:paraId="30BC3A0A" w14:textId="3E4C052C" w:rsidR="003F5A85" w:rsidRDefault="003F5A85" w:rsidP="003F5A85">
      <w:pPr>
        <w:spacing w:line="276" w:lineRule="auto"/>
        <w:rPr>
          <w:b/>
          <w:bCs/>
          <w:sz w:val="28"/>
          <w:szCs w:val="28"/>
        </w:rPr>
      </w:pPr>
      <w:r w:rsidRPr="003F5A85">
        <w:rPr>
          <w:b/>
          <w:bCs/>
          <w:sz w:val="28"/>
          <w:szCs w:val="28"/>
        </w:rPr>
        <w:t>Output</w:t>
      </w:r>
    </w:p>
    <w:p w14:paraId="1797D768" w14:textId="315C7BAF" w:rsidR="003F5A85" w:rsidRDefault="003F5A85" w:rsidP="003F5A85">
      <w:pPr>
        <w:spacing w:line="276" w:lineRule="auto"/>
        <w:jc w:val="center"/>
        <w:rPr>
          <w:b/>
          <w:bCs/>
          <w:sz w:val="28"/>
          <w:szCs w:val="28"/>
        </w:rPr>
      </w:pPr>
      <w:r>
        <w:rPr>
          <w:b/>
          <w:bCs/>
          <w:noProof/>
          <w:sz w:val="28"/>
          <w:szCs w:val="28"/>
        </w:rPr>
        <w:drawing>
          <wp:inline distT="0" distB="0" distL="0" distR="0" wp14:anchorId="4401AAE3" wp14:editId="0CBECB0E">
            <wp:extent cx="4936081" cy="3072765"/>
            <wp:effectExtent l="0" t="0" r="0" b="0"/>
            <wp:docPr id="41018023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80235" name="Picture 410180235"/>
                    <pic:cNvPicPr/>
                  </pic:nvPicPr>
                  <pic:blipFill>
                    <a:blip r:embed="rId42">
                      <a:extLst>
                        <a:ext uri="{28A0092B-C50C-407E-A947-70E740481C1C}">
                          <a14:useLocalDpi xmlns:a14="http://schemas.microsoft.com/office/drawing/2010/main" val="0"/>
                        </a:ext>
                      </a:extLst>
                    </a:blip>
                    <a:stretch>
                      <a:fillRect/>
                    </a:stretch>
                  </pic:blipFill>
                  <pic:spPr>
                    <a:xfrm>
                      <a:off x="0" y="0"/>
                      <a:ext cx="4958113" cy="3086480"/>
                    </a:xfrm>
                    <a:prstGeom prst="rect">
                      <a:avLst/>
                    </a:prstGeom>
                  </pic:spPr>
                </pic:pic>
              </a:graphicData>
            </a:graphic>
          </wp:inline>
        </w:drawing>
      </w:r>
    </w:p>
    <w:p w14:paraId="723EB6B1" w14:textId="7C088DA4" w:rsidR="003F5A85" w:rsidRDefault="003F5A85" w:rsidP="003F5A85">
      <w:pPr>
        <w:spacing w:line="276" w:lineRule="auto"/>
        <w:jc w:val="center"/>
        <w:rPr>
          <w:b/>
          <w:bCs/>
          <w:sz w:val="18"/>
          <w:szCs w:val="18"/>
        </w:rPr>
      </w:pPr>
      <w:r w:rsidRPr="003F5A85">
        <w:rPr>
          <w:b/>
          <w:bCs/>
          <w:sz w:val="18"/>
          <w:szCs w:val="18"/>
        </w:rPr>
        <w:t xml:space="preserve">Fig </w:t>
      </w:r>
      <w:r>
        <w:rPr>
          <w:b/>
          <w:bCs/>
          <w:sz w:val="18"/>
          <w:szCs w:val="18"/>
        </w:rPr>
        <w:t>Output of</w:t>
      </w:r>
      <w:r w:rsidRPr="003F5A85">
        <w:rPr>
          <w:b/>
          <w:bCs/>
          <w:sz w:val="18"/>
          <w:szCs w:val="18"/>
        </w:rPr>
        <w:t xml:space="preserve"> Confusion Matrix for TFIDF with additional features</w:t>
      </w:r>
    </w:p>
    <w:p w14:paraId="729AF928" w14:textId="77777777" w:rsidR="003F5A85" w:rsidRDefault="003F5A85" w:rsidP="003F5A85">
      <w:pPr>
        <w:spacing w:line="276" w:lineRule="auto"/>
        <w:rPr>
          <w:b/>
          <w:bCs/>
          <w:sz w:val="18"/>
          <w:szCs w:val="18"/>
        </w:rPr>
      </w:pPr>
    </w:p>
    <w:p w14:paraId="1B2B7A18" w14:textId="77777777" w:rsidR="003F5A85" w:rsidRPr="003F5A85" w:rsidRDefault="003F5A85" w:rsidP="003F5A85">
      <w:pPr>
        <w:spacing w:line="276" w:lineRule="auto"/>
      </w:pPr>
      <w:r w:rsidRPr="003F5A85">
        <w:t xml:space="preserve">From the confusion matrix </w:t>
      </w:r>
      <w:proofErr w:type="spellStart"/>
      <w:r w:rsidRPr="003F5A85">
        <w:t>its</w:t>
      </w:r>
      <w:proofErr w:type="spellEnd"/>
      <w:r w:rsidRPr="003F5A85">
        <w:t xml:space="preserve"> clear that the model misclassifies 78% of the hate data as offensive data. This explains the reduction in class-0</w:t>
      </w:r>
    </w:p>
    <w:p w14:paraId="1336EC8C" w14:textId="77777777" w:rsidR="00CA2772" w:rsidRDefault="00CA2772" w:rsidP="003F5A85">
      <w:pPr>
        <w:spacing w:line="276" w:lineRule="auto"/>
        <w:rPr>
          <w:sz w:val="28"/>
          <w:szCs w:val="28"/>
        </w:rPr>
      </w:pPr>
    </w:p>
    <w:p w14:paraId="3E0A8091" w14:textId="77777777" w:rsidR="00CA2772" w:rsidRDefault="00CA2772" w:rsidP="003F5A85">
      <w:pPr>
        <w:spacing w:line="276" w:lineRule="auto"/>
        <w:rPr>
          <w:sz w:val="28"/>
          <w:szCs w:val="28"/>
        </w:rPr>
      </w:pPr>
    </w:p>
    <w:p w14:paraId="6AA3C7F3" w14:textId="365A5B1C" w:rsidR="00CA2772" w:rsidRDefault="00CA2772" w:rsidP="00CA2772">
      <w:pPr>
        <w:spacing w:line="276" w:lineRule="auto"/>
        <w:rPr>
          <w:b/>
          <w:bCs/>
          <w:sz w:val="28"/>
          <w:szCs w:val="28"/>
        </w:rPr>
      </w:pPr>
      <w:r>
        <w:rPr>
          <w:b/>
          <w:bCs/>
          <w:sz w:val="28"/>
          <w:szCs w:val="28"/>
        </w:rPr>
        <w:t>B</w:t>
      </w:r>
      <w:r w:rsidRPr="00CA2772">
        <w:rPr>
          <w:b/>
          <w:bCs/>
          <w:sz w:val="28"/>
          <w:szCs w:val="28"/>
        </w:rPr>
        <w:t>ar on the histogram for the predicted class and increase of bar for class-1 (offensive).</w:t>
      </w:r>
    </w:p>
    <w:p w14:paraId="7314CC75" w14:textId="77777777" w:rsidR="00CA2772" w:rsidRPr="00CA2772" w:rsidRDefault="00CA2772" w:rsidP="00CA2772">
      <w:pPr>
        <w:spacing w:line="276" w:lineRule="auto"/>
        <w:rPr>
          <w:b/>
          <w:bCs/>
          <w:sz w:val="28"/>
          <w:szCs w:val="28"/>
        </w:rPr>
      </w:pPr>
    </w:p>
    <w:p w14:paraId="2AFE4881" w14:textId="0D3C1697" w:rsidR="00CA2772" w:rsidRDefault="00CA2772" w:rsidP="003F5A85">
      <w:pPr>
        <w:spacing w:line="276" w:lineRule="auto"/>
        <w:rPr>
          <w:sz w:val="28"/>
          <w:szCs w:val="28"/>
        </w:rPr>
      </w:pPr>
      <w:r>
        <w:rPr>
          <w:noProof/>
          <w:sz w:val="28"/>
          <w:szCs w:val="28"/>
        </w:rPr>
        <w:drawing>
          <wp:inline distT="0" distB="0" distL="0" distR="0" wp14:anchorId="553B479E" wp14:editId="73C95678">
            <wp:extent cx="5125573" cy="2159390"/>
            <wp:effectExtent l="0" t="0" r="0" b="0"/>
            <wp:docPr id="122805225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52259" name="Picture 1228052259"/>
                    <pic:cNvPicPr/>
                  </pic:nvPicPr>
                  <pic:blipFill rotWithShape="1">
                    <a:blip r:embed="rId43">
                      <a:extLst>
                        <a:ext uri="{28A0092B-C50C-407E-A947-70E740481C1C}">
                          <a14:useLocalDpi xmlns:a14="http://schemas.microsoft.com/office/drawing/2010/main" val="0"/>
                        </a:ext>
                      </a:extLst>
                    </a:blip>
                    <a:srcRect l="2788" t="19243" r="54474" b="39614"/>
                    <a:stretch/>
                  </pic:blipFill>
                  <pic:spPr bwMode="auto">
                    <a:xfrm>
                      <a:off x="0" y="0"/>
                      <a:ext cx="5174077" cy="2179825"/>
                    </a:xfrm>
                    <a:prstGeom prst="rect">
                      <a:avLst/>
                    </a:prstGeom>
                    <a:ln>
                      <a:noFill/>
                    </a:ln>
                    <a:extLst>
                      <a:ext uri="{53640926-AAD7-44D8-BBD7-CCE9431645EC}">
                        <a14:shadowObscured xmlns:a14="http://schemas.microsoft.com/office/drawing/2010/main"/>
                      </a:ext>
                    </a:extLst>
                  </pic:spPr>
                </pic:pic>
              </a:graphicData>
            </a:graphic>
          </wp:inline>
        </w:drawing>
      </w:r>
    </w:p>
    <w:p w14:paraId="45F65C38" w14:textId="3D6CA3FB" w:rsidR="00CA2772" w:rsidRDefault="00CA2772" w:rsidP="00CA2772">
      <w:pPr>
        <w:spacing w:line="276" w:lineRule="auto"/>
        <w:jc w:val="center"/>
        <w:rPr>
          <w:b/>
          <w:bCs/>
          <w:sz w:val="18"/>
          <w:szCs w:val="18"/>
        </w:rPr>
      </w:pPr>
      <w:r w:rsidRPr="00CA2772">
        <w:rPr>
          <w:b/>
          <w:bCs/>
          <w:sz w:val="18"/>
          <w:szCs w:val="18"/>
        </w:rPr>
        <w:t>Fig presenting the count of different classes</w:t>
      </w:r>
    </w:p>
    <w:p w14:paraId="04CFB7F1" w14:textId="77777777" w:rsidR="00CA2772" w:rsidRDefault="00CA2772" w:rsidP="00CA2772">
      <w:pPr>
        <w:spacing w:line="276" w:lineRule="auto"/>
        <w:jc w:val="center"/>
        <w:rPr>
          <w:b/>
          <w:bCs/>
          <w:sz w:val="18"/>
          <w:szCs w:val="18"/>
        </w:rPr>
      </w:pPr>
    </w:p>
    <w:p w14:paraId="1680795D" w14:textId="77777777" w:rsidR="00CA2772" w:rsidRDefault="00CA2772" w:rsidP="00CA2772">
      <w:pPr>
        <w:spacing w:line="276" w:lineRule="auto"/>
        <w:jc w:val="center"/>
        <w:rPr>
          <w:b/>
          <w:bCs/>
          <w:sz w:val="18"/>
          <w:szCs w:val="18"/>
        </w:rPr>
      </w:pPr>
    </w:p>
    <w:p w14:paraId="3557BAEC" w14:textId="77777777" w:rsidR="00CA2772" w:rsidRDefault="00CA2772" w:rsidP="00CA2772">
      <w:pPr>
        <w:spacing w:line="276" w:lineRule="auto"/>
        <w:jc w:val="center"/>
        <w:rPr>
          <w:b/>
          <w:bCs/>
          <w:sz w:val="18"/>
          <w:szCs w:val="18"/>
        </w:rPr>
      </w:pPr>
    </w:p>
    <w:p w14:paraId="10DE5440" w14:textId="77777777" w:rsidR="00CA2772" w:rsidRDefault="00CA2772" w:rsidP="00CA2772">
      <w:pPr>
        <w:spacing w:line="276" w:lineRule="auto"/>
        <w:jc w:val="center"/>
        <w:rPr>
          <w:b/>
          <w:bCs/>
          <w:sz w:val="18"/>
          <w:szCs w:val="18"/>
        </w:rPr>
      </w:pPr>
    </w:p>
    <w:p w14:paraId="4ECEE9E2" w14:textId="77777777" w:rsidR="00CA2772" w:rsidRDefault="00CA2772" w:rsidP="00CA2772">
      <w:pPr>
        <w:spacing w:line="276" w:lineRule="auto"/>
        <w:jc w:val="center"/>
        <w:rPr>
          <w:b/>
          <w:bCs/>
          <w:sz w:val="18"/>
          <w:szCs w:val="18"/>
        </w:rPr>
      </w:pPr>
    </w:p>
    <w:p w14:paraId="66375F6A" w14:textId="77777777" w:rsidR="00CA2772" w:rsidRDefault="00CA2772" w:rsidP="00CA2772">
      <w:pPr>
        <w:spacing w:line="276" w:lineRule="auto"/>
        <w:jc w:val="center"/>
        <w:rPr>
          <w:b/>
          <w:bCs/>
          <w:sz w:val="18"/>
          <w:szCs w:val="18"/>
        </w:rPr>
      </w:pPr>
    </w:p>
    <w:p w14:paraId="41338FC6" w14:textId="77777777" w:rsidR="00CA2772" w:rsidRDefault="00CA2772" w:rsidP="00CA2772">
      <w:pPr>
        <w:spacing w:line="276" w:lineRule="auto"/>
        <w:jc w:val="center"/>
        <w:rPr>
          <w:b/>
          <w:bCs/>
          <w:sz w:val="18"/>
          <w:szCs w:val="18"/>
        </w:rPr>
      </w:pPr>
    </w:p>
    <w:p w14:paraId="3B327D35" w14:textId="77777777" w:rsidR="00CA2772" w:rsidRDefault="00CA2772" w:rsidP="00CA2772">
      <w:pPr>
        <w:spacing w:line="276" w:lineRule="auto"/>
        <w:jc w:val="center"/>
        <w:rPr>
          <w:b/>
          <w:bCs/>
          <w:sz w:val="18"/>
          <w:szCs w:val="18"/>
        </w:rPr>
      </w:pPr>
    </w:p>
    <w:p w14:paraId="3789D5E5" w14:textId="77777777" w:rsidR="00CA2772" w:rsidRDefault="00CA2772" w:rsidP="00CA2772">
      <w:pPr>
        <w:spacing w:line="276" w:lineRule="auto"/>
        <w:jc w:val="center"/>
        <w:rPr>
          <w:b/>
          <w:bCs/>
          <w:sz w:val="18"/>
          <w:szCs w:val="18"/>
        </w:rPr>
      </w:pPr>
    </w:p>
    <w:p w14:paraId="427972AF" w14:textId="0765E067" w:rsidR="00CA2772" w:rsidRPr="00CA2772" w:rsidRDefault="00CA2772" w:rsidP="00CA2772">
      <w:pPr>
        <w:spacing w:line="276" w:lineRule="auto"/>
        <w:rPr>
          <w:b/>
          <w:bCs/>
          <w:sz w:val="28"/>
          <w:szCs w:val="28"/>
        </w:rPr>
      </w:pPr>
      <w:proofErr w:type="gramStart"/>
      <w:r w:rsidRPr="00CA2772">
        <w:rPr>
          <w:b/>
          <w:bCs/>
          <w:sz w:val="28"/>
          <w:szCs w:val="28"/>
        </w:rPr>
        <w:t>Output</w:t>
      </w:r>
      <w:r>
        <w:rPr>
          <w:b/>
          <w:bCs/>
          <w:sz w:val="28"/>
          <w:szCs w:val="28"/>
        </w:rPr>
        <w:t>:-</w:t>
      </w:r>
      <w:proofErr w:type="gramEnd"/>
    </w:p>
    <w:p w14:paraId="671DE1E6" w14:textId="6A7415DB" w:rsidR="00CA2772" w:rsidRDefault="00CA2772" w:rsidP="00CA2772">
      <w:pPr>
        <w:spacing w:line="276" w:lineRule="auto"/>
        <w:rPr>
          <w:b/>
          <w:bCs/>
          <w:sz w:val="18"/>
          <w:szCs w:val="18"/>
        </w:rPr>
      </w:pPr>
      <w:r>
        <w:rPr>
          <w:b/>
          <w:bCs/>
          <w:noProof/>
          <w:sz w:val="18"/>
          <w:szCs w:val="18"/>
        </w:rPr>
        <w:drawing>
          <wp:inline distT="0" distB="0" distL="0" distR="0" wp14:anchorId="02775ACA" wp14:editId="32E45117">
            <wp:extent cx="5202555" cy="3059723"/>
            <wp:effectExtent l="0" t="0" r="0" b="7620"/>
            <wp:docPr id="122973681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736818" name="Picture 1229736818"/>
                    <pic:cNvPicPr/>
                  </pic:nvPicPr>
                  <pic:blipFill>
                    <a:blip r:embed="rId18">
                      <a:extLst>
                        <a:ext uri="{28A0092B-C50C-407E-A947-70E740481C1C}">
                          <a14:useLocalDpi xmlns:a14="http://schemas.microsoft.com/office/drawing/2010/main" val="0"/>
                        </a:ext>
                      </a:extLst>
                    </a:blip>
                    <a:stretch>
                      <a:fillRect/>
                    </a:stretch>
                  </pic:blipFill>
                  <pic:spPr>
                    <a:xfrm>
                      <a:off x="0" y="0"/>
                      <a:ext cx="5208122" cy="3062997"/>
                    </a:xfrm>
                    <a:prstGeom prst="rect">
                      <a:avLst/>
                    </a:prstGeom>
                  </pic:spPr>
                </pic:pic>
              </a:graphicData>
            </a:graphic>
          </wp:inline>
        </w:drawing>
      </w:r>
    </w:p>
    <w:p w14:paraId="49378130" w14:textId="7069B96E" w:rsidR="00CA2772" w:rsidRPr="003F5A85" w:rsidRDefault="00CA2772" w:rsidP="00CA2772">
      <w:pPr>
        <w:spacing w:line="276" w:lineRule="auto"/>
        <w:jc w:val="center"/>
        <w:rPr>
          <w:b/>
          <w:bCs/>
          <w:sz w:val="18"/>
          <w:szCs w:val="18"/>
        </w:rPr>
      </w:pPr>
      <w:r>
        <w:rPr>
          <w:b/>
          <w:bCs/>
          <w:sz w:val="18"/>
          <w:szCs w:val="18"/>
        </w:rPr>
        <w:t>Fig presenting the tweet class and their word count</w:t>
      </w:r>
    </w:p>
    <w:p w14:paraId="6B2F741E" w14:textId="77777777" w:rsidR="003F5A85" w:rsidRDefault="003F5A85" w:rsidP="003F5A85">
      <w:pPr>
        <w:spacing w:line="276" w:lineRule="auto"/>
        <w:rPr>
          <w:sz w:val="28"/>
          <w:szCs w:val="28"/>
        </w:rPr>
      </w:pPr>
    </w:p>
    <w:p w14:paraId="430DF1D5" w14:textId="77777777" w:rsidR="00CA2772" w:rsidRDefault="00CA2772" w:rsidP="00CA2772">
      <w:pPr>
        <w:spacing w:line="276" w:lineRule="auto"/>
      </w:pPr>
      <w:r w:rsidRPr="00CA2772">
        <w:t>This code checks how well the model is performing by comparing the predicted classes to the actual classes for the first 10 tweets in the test set. It prints both the predicted and actual classes so we can easily see where the model got it right and where it didn’t. Additionally, it creates a histogram showing the number of tweets in each class (neutral, hate, or offensive), which gives a visual overview of the class distribution in the test data. This helps in understanding both how balanced the data is and how well the model might handle each class.</w:t>
      </w:r>
    </w:p>
    <w:p w14:paraId="2D6F2281" w14:textId="77777777" w:rsidR="00CA2772" w:rsidRDefault="00CA2772" w:rsidP="003F5A85">
      <w:pPr>
        <w:spacing w:line="276" w:lineRule="auto"/>
        <w:rPr>
          <w:sz w:val="28"/>
          <w:szCs w:val="28"/>
        </w:rPr>
      </w:pPr>
    </w:p>
    <w:p w14:paraId="2F787D17" w14:textId="37A75C8D" w:rsidR="003F5A85" w:rsidRDefault="003F5A85" w:rsidP="003F5A85">
      <w:pPr>
        <w:spacing w:line="276" w:lineRule="auto"/>
        <w:rPr>
          <w:b/>
          <w:bCs/>
          <w:sz w:val="28"/>
          <w:szCs w:val="28"/>
        </w:rPr>
      </w:pPr>
      <w:r w:rsidRPr="003F5A85">
        <w:rPr>
          <w:b/>
          <w:bCs/>
          <w:sz w:val="28"/>
          <w:szCs w:val="28"/>
        </w:rPr>
        <w:t>Running the models Using TFIDF with additional features from sentiment analysis and doc2vec</w:t>
      </w:r>
    </w:p>
    <w:p w14:paraId="6502B93E" w14:textId="77777777" w:rsidR="003F5A85" w:rsidRDefault="003F5A85" w:rsidP="003F5A85">
      <w:pPr>
        <w:spacing w:line="276" w:lineRule="auto"/>
        <w:rPr>
          <w:b/>
          <w:bCs/>
          <w:sz w:val="28"/>
          <w:szCs w:val="28"/>
        </w:rPr>
      </w:pPr>
    </w:p>
    <w:p w14:paraId="607771E7" w14:textId="34897BAE" w:rsidR="003F5A85" w:rsidRDefault="003F5A85" w:rsidP="003F5A85">
      <w:pPr>
        <w:spacing w:line="360" w:lineRule="auto"/>
        <w:rPr>
          <w:b/>
          <w:bCs/>
          <w:sz w:val="28"/>
          <w:szCs w:val="28"/>
        </w:rPr>
      </w:pPr>
      <w:r w:rsidRPr="003F5A85">
        <w:rPr>
          <w:b/>
          <w:bCs/>
          <w:sz w:val="28"/>
          <w:szCs w:val="28"/>
        </w:rPr>
        <w:t>SVM, Accuracy Score</w:t>
      </w:r>
    </w:p>
    <w:p w14:paraId="114C290F" w14:textId="5F9F21C1" w:rsidR="00AD6E82" w:rsidRDefault="00AD6E82" w:rsidP="003F5A85">
      <w:pPr>
        <w:spacing w:line="360" w:lineRule="auto"/>
        <w:rPr>
          <w:b/>
          <w:bCs/>
          <w:sz w:val="28"/>
          <w:szCs w:val="28"/>
        </w:rPr>
      </w:pPr>
      <w:r>
        <w:rPr>
          <w:b/>
          <w:bCs/>
          <w:noProof/>
          <w:sz w:val="28"/>
          <w:szCs w:val="28"/>
        </w:rPr>
        <w:drawing>
          <wp:inline distT="0" distB="0" distL="0" distR="0" wp14:anchorId="76DEDA1A" wp14:editId="139052C5">
            <wp:extent cx="5302249" cy="2574388"/>
            <wp:effectExtent l="0" t="0" r="0" b="0"/>
            <wp:docPr id="41064372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643724" name="Picture 410643724"/>
                    <pic:cNvPicPr/>
                  </pic:nvPicPr>
                  <pic:blipFill rotWithShape="1">
                    <a:blip r:embed="rId44" cstate="print">
                      <a:extLst>
                        <a:ext uri="{28A0092B-C50C-407E-A947-70E740481C1C}">
                          <a14:useLocalDpi xmlns:a14="http://schemas.microsoft.com/office/drawing/2010/main" val="0"/>
                        </a:ext>
                      </a:extLst>
                    </a:blip>
                    <a:srcRect t="30745" r="33115"/>
                    <a:stretch/>
                  </pic:blipFill>
                  <pic:spPr bwMode="auto">
                    <a:xfrm>
                      <a:off x="0" y="0"/>
                      <a:ext cx="5322134" cy="2584043"/>
                    </a:xfrm>
                    <a:prstGeom prst="rect">
                      <a:avLst/>
                    </a:prstGeom>
                    <a:ln>
                      <a:noFill/>
                    </a:ln>
                    <a:extLst>
                      <a:ext uri="{53640926-AAD7-44D8-BBD7-CCE9431645EC}">
                        <a14:shadowObscured xmlns:a14="http://schemas.microsoft.com/office/drawing/2010/main"/>
                      </a:ext>
                    </a:extLst>
                  </pic:spPr>
                </pic:pic>
              </a:graphicData>
            </a:graphic>
          </wp:inline>
        </w:drawing>
      </w:r>
    </w:p>
    <w:p w14:paraId="28D00484" w14:textId="77777777" w:rsidR="00AD6E82" w:rsidRDefault="00AD6E82" w:rsidP="00AD6E82">
      <w:pPr>
        <w:spacing w:line="360" w:lineRule="auto"/>
        <w:jc w:val="center"/>
        <w:rPr>
          <w:b/>
          <w:bCs/>
          <w:sz w:val="28"/>
          <w:szCs w:val="28"/>
        </w:rPr>
      </w:pPr>
      <w:r w:rsidRPr="00AD6E82">
        <w:rPr>
          <w:b/>
          <w:bCs/>
          <w:sz w:val="18"/>
          <w:szCs w:val="18"/>
        </w:rPr>
        <w:t>Fig</w:t>
      </w:r>
      <w:r>
        <w:rPr>
          <w:b/>
          <w:bCs/>
          <w:sz w:val="18"/>
          <w:szCs w:val="18"/>
        </w:rPr>
        <w:t xml:space="preserve">   </w:t>
      </w:r>
      <w:r w:rsidRPr="003F5A85">
        <w:rPr>
          <w:b/>
          <w:bCs/>
          <w:sz w:val="18"/>
          <w:szCs w:val="18"/>
        </w:rPr>
        <w:t>SVM, Accuracy Score</w:t>
      </w:r>
    </w:p>
    <w:p w14:paraId="0D496164" w14:textId="4F4A1711" w:rsidR="00AD6E82" w:rsidRPr="00AD6E82" w:rsidRDefault="00AD6E82" w:rsidP="003F5A85">
      <w:pPr>
        <w:spacing w:line="360" w:lineRule="auto"/>
        <w:rPr>
          <w:b/>
          <w:bCs/>
          <w:sz w:val="18"/>
          <w:szCs w:val="18"/>
        </w:rPr>
      </w:pPr>
    </w:p>
    <w:p w14:paraId="422A1971" w14:textId="6EE75AB8" w:rsidR="003F5A85" w:rsidRDefault="003F5A85" w:rsidP="003F5A85">
      <w:pPr>
        <w:spacing w:line="276" w:lineRule="auto"/>
        <w:rPr>
          <w:sz w:val="28"/>
          <w:szCs w:val="28"/>
        </w:rPr>
      </w:pPr>
      <w:r w:rsidRPr="003F5A85">
        <w:rPr>
          <w:sz w:val="28"/>
          <w:szCs w:val="28"/>
        </w:rPr>
        <w:drawing>
          <wp:inline distT="0" distB="0" distL="0" distR="0" wp14:anchorId="3C904A37" wp14:editId="7D77AB11">
            <wp:extent cx="5127625" cy="2919046"/>
            <wp:effectExtent l="0" t="0" r="0" b="0"/>
            <wp:docPr id="679495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495668" name=""/>
                    <pic:cNvPicPr/>
                  </pic:nvPicPr>
                  <pic:blipFill rotWithShape="1">
                    <a:blip r:embed="rId45"/>
                    <a:srcRect l="4529" t="19464" r="23009" b="13734"/>
                    <a:stretch/>
                  </pic:blipFill>
                  <pic:spPr bwMode="auto">
                    <a:xfrm>
                      <a:off x="0" y="0"/>
                      <a:ext cx="5138184" cy="2925057"/>
                    </a:xfrm>
                    <a:prstGeom prst="rect">
                      <a:avLst/>
                    </a:prstGeom>
                    <a:ln>
                      <a:noFill/>
                    </a:ln>
                    <a:extLst>
                      <a:ext uri="{53640926-AAD7-44D8-BBD7-CCE9431645EC}">
                        <a14:shadowObscured xmlns:a14="http://schemas.microsoft.com/office/drawing/2010/main"/>
                      </a:ext>
                    </a:extLst>
                  </pic:spPr>
                </pic:pic>
              </a:graphicData>
            </a:graphic>
          </wp:inline>
        </w:drawing>
      </w:r>
    </w:p>
    <w:p w14:paraId="4EEA60C0" w14:textId="77777777" w:rsidR="003F5A85" w:rsidRDefault="003F5A85" w:rsidP="003F5A85">
      <w:pPr>
        <w:spacing w:line="360" w:lineRule="auto"/>
        <w:jc w:val="center"/>
        <w:rPr>
          <w:b/>
          <w:bCs/>
          <w:sz w:val="18"/>
          <w:szCs w:val="18"/>
        </w:rPr>
      </w:pPr>
      <w:r w:rsidRPr="003F5A85">
        <w:rPr>
          <w:b/>
          <w:bCs/>
          <w:sz w:val="18"/>
          <w:szCs w:val="18"/>
        </w:rPr>
        <w:t xml:space="preserve">Fig   </w:t>
      </w:r>
      <w:r w:rsidRPr="003F5A85">
        <w:rPr>
          <w:b/>
          <w:bCs/>
          <w:sz w:val="18"/>
          <w:szCs w:val="18"/>
        </w:rPr>
        <w:t>SVM, Accuracy Score</w:t>
      </w:r>
    </w:p>
    <w:p w14:paraId="5E3DB45A" w14:textId="77777777" w:rsidR="00180260" w:rsidRDefault="00180260" w:rsidP="00BE043F">
      <w:pPr>
        <w:spacing w:line="276" w:lineRule="auto"/>
      </w:pPr>
      <w:r w:rsidRPr="00180260">
        <w:t>The SVM model using TF-IDF with extra features is doing quite well overall, with an accuracy of 90%. It’s especially accurate at spotting neutral tweets, correctly identifying most of them with high precision and recall. For hate tweets, it also performs strongly, showing good accuracy in both precision and recall. However, the model finds it tougher to accurately identify offensive tweets, catching only around a quarter of them correctly. Overall, this model is great for identifying neutral and hate tweets but has some challenges when it comes to spotting offensive tweets.</w:t>
      </w:r>
    </w:p>
    <w:p w14:paraId="3BC6CBA2" w14:textId="77777777" w:rsidR="00180260" w:rsidRDefault="00180260" w:rsidP="00180260">
      <w:pPr>
        <w:spacing w:line="360" w:lineRule="auto"/>
      </w:pPr>
    </w:p>
    <w:p w14:paraId="4BC098B1" w14:textId="77777777" w:rsidR="00A52C3F" w:rsidRDefault="00A52C3F" w:rsidP="00A52C3F">
      <w:pPr>
        <w:spacing w:line="360" w:lineRule="auto"/>
      </w:pPr>
    </w:p>
    <w:p w14:paraId="62B372E3" w14:textId="77777777" w:rsidR="00A52C3F" w:rsidRDefault="00A52C3F" w:rsidP="00A52C3F">
      <w:pPr>
        <w:spacing w:line="360" w:lineRule="auto"/>
      </w:pPr>
    </w:p>
    <w:p w14:paraId="7A944DD0" w14:textId="77777777" w:rsidR="00A52C3F" w:rsidRDefault="00A52C3F" w:rsidP="00A52C3F">
      <w:pPr>
        <w:spacing w:line="360" w:lineRule="auto"/>
      </w:pPr>
    </w:p>
    <w:p w14:paraId="3468E167" w14:textId="77777777" w:rsidR="00A52C3F" w:rsidRDefault="00A52C3F" w:rsidP="00A52C3F">
      <w:pPr>
        <w:spacing w:line="360" w:lineRule="auto"/>
      </w:pPr>
    </w:p>
    <w:p w14:paraId="198690B7" w14:textId="77777777" w:rsidR="00A52C3F" w:rsidRDefault="00A52C3F" w:rsidP="00A52C3F">
      <w:pPr>
        <w:spacing w:line="360" w:lineRule="auto"/>
      </w:pPr>
    </w:p>
    <w:p w14:paraId="3F674669" w14:textId="77777777" w:rsidR="00A52C3F" w:rsidRDefault="00A52C3F" w:rsidP="00A52C3F">
      <w:pPr>
        <w:spacing w:line="360" w:lineRule="auto"/>
      </w:pPr>
    </w:p>
    <w:p w14:paraId="72E9D28E" w14:textId="77777777" w:rsidR="00A52C3F" w:rsidRDefault="00A52C3F" w:rsidP="00A52C3F">
      <w:pPr>
        <w:spacing w:line="360" w:lineRule="auto"/>
      </w:pPr>
    </w:p>
    <w:p w14:paraId="107EB589" w14:textId="77777777" w:rsidR="00A52C3F" w:rsidRDefault="00A52C3F" w:rsidP="00A52C3F">
      <w:pPr>
        <w:spacing w:line="360" w:lineRule="auto"/>
      </w:pPr>
    </w:p>
    <w:p w14:paraId="7035A0FA" w14:textId="77777777" w:rsidR="00A52C3F" w:rsidRDefault="00A52C3F" w:rsidP="00A52C3F">
      <w:pPr>
        <w:spacing w:line="360" w:lineRule="auto"/>
      </w:pPr>
    </w:p>
    <w:p w14:paraId="099B4646" w14:textId="77777777" w:rsidR="00A52C3F" w:rsidRDefault="00A52C3F" w:rsidP="00A52C3F">
      <w:pPr>
        <w:spacing w:line="360" w:lineRule="auto"/>
      </w:pPr>
    </w:p>
    <w:p w14:paraId="4D620449" w14:textId="77777777" w:rsidR="00A52C3F" w:rsidRDefault="00A52C3F" w:rsidP="00A52C3F">
      <w:pPr>
        <w:spacing w:line="360" w:lineRule="auto"/>
      </w:pPr>
    </w:p>
    <w:p w14:paraId="1789EB3E" w14:textId="77777777" w:rsidR="00A52C3F" w:rsidRDefault="00A52C3F" w:rsidP="00A52C3F">
      <w:pPr>
        <w:spacing w:line="360" w:lineRule="auto"/>
      </w:pPr>
    </w:p>
    <w:p w14:paraId="579245AA" w14:textId="77777777" w:rsidR="00A52C3F" w:rsidRDefault="00A52C3F" w:rsidP="00A52C3F">
      <w:pPr>
        <w:spacing w:line="360" w:lineRule="auto"/>
      </w:pPr>
    </w:p>
    <w:p w14:paraId="62DA6B5D" w14:textId="77777777" w:rsidR="00A52C3F" w:rsidRDefault="00A52C3F" w:rsidP="00A52C3F">
      <w:pPr>
        <w:spacing w:line="360" w:lineRule="auto"/>
      </w:pPr>
    </w:p>
    <w:p w14:paraId="159F2979" w14:textId="77777777" w:rsidR="00A52C3F" w:rsidRDefault="00A52C3F" w:rsidP="00A52C3F">
      <w:pPr>
        <w:spacing w:line="360" w:lineRule="auto"/>
      </w:pPr>
    </w:p>
    <w:p w14:paraId="7B104071" w14:textId="1606B9B0" w:rsidR="00A52C3F" w:rsidRPr="00A52C3F" w:rsidRDefault="00A52C3F" w:rsidP="00A52C3F">
      <w:pPr>
        <w:spacing w:line="480" w:lineRule="auto"/>
        <w:rPr>
          <w:b/>
          <w:bCs/>
          <w:sz w:val="28"/>
          <w:szCs w:val="28"/>
        </w:rPr>
      </w:pPr>
      <w:r w:rsidRPr="00A52C3F">
        <w:rPr>
          <w:b/>
          <w:bCs/>
          <w:sz w:val="28"/>
          <w:szCs w:val="28"/>
        </w:rPr>
        <w:t>Algorithm Comparison Score with additional features</w:t>
      </w:r>
    </w:p>
    <w:p w14:paraId="1FEB76E9" w14:textId="635AE22A" w:rsidR="00180260" w:rsidRDefault="00180260" w:rsidP="00180260">
      <w:pPr>
        <w:spacing w:line="360" w:lineRule="auto"/>
        <w:rPr>
          <w:b/>
          <w:bCs/>
          <w:sz w:val="28"/>
          <w:szCs w:val="28"/>
        </w:rPr>
      </w:pPr>
      <w:r w:rsidRPr="00180260">
        <w:rPr>
          <w:b/>
          <w:bCs/>
          <w:sz w:val="28"/>
          <w:szCs w:val="28"/>
        </w:rPr>
        <w:drawing>
          <wp:inline distT="0" distB="0" distL="0" distR="0" wp14:anchorId="30A341DF" wp14:editId="6FD9E566">
            <wp:extent cx="5753687" cy="4536440"/>
            <wp:effectExtent l="0" t="0" r="0" b="0"/>
            <wp:docPr id="1928418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418984" name=""/>
                    <pic:cNvPicPr/>
                  </pic:nvPicPr>
                  <pic:blipFill rotWithShape="1">
                    <a:blip r:embed="rId46"/>
                    <a:srcRect l="4877" t="13271" r="48442"/>
                    <a:stretch/>
                  </pic:blipFill>
                  <pic:spPr bwMode="auto">
                    <a:xfrm>
                      <a:off x="0" y="0"/>
                      <a:ext cx="5777944" cy="4555566"/>
                    </a:xfrm>
                    <a:prstGeom prst="rect">
                      <a:avLst/>
                    </a:prstGeom>
                    <a:ln>
                      <a:noFill/>
                    </a:ln>
                    <a:extLst>
                      <a:ext uri="{53640926-AAD7-44D8-BBD7-CCE9431645EC}">
                        <a14:shadowObscured xmlns:a14="http://schemas.microsoft.com/office/drawing/2010/main"/>
                      </a:ext>
                    </a:extLst>
                  </pic:spPr>
                </pic:pic>
              </a:graphicData>
            </a:graphic>
          </wp:inline>
        </w:drawing>
      </w:r>
    </w:p>
    <w:p w14:paraId="383387AA" w14:textId="0C2D13EE" w:rsidR="00180260" w:rsidRDefault="00180260" w:rsidP="00180260">
      <w:pPr>
        <w:spacing w:line="360" w:lineRule="auto"/>
        <w:jc w:val="center"/>
        <w:rPr>
          <w:b/>
          <w:bCs/>
          <w:sz w:val="18"/>
          <w:szCs w:val="18"/>
        </w:rPr>
      </w:pPr>
      <w:r w:rsidRPr="00180260">
        <w:rPr>
          <w:b/>
          <w:bCs/>
          <w:sz w:val="18"/>
          <w:szCs w:val="18"/>
        </w:rPr>
        <w:t xml:space="preserve">Fig   </w:t>
      </w:r>
      <w:r w:rsidRPr="00180260">
        <w:rPr>
          <w:b/>
          <w:bCs/>
          <w:sz w:val="18"/>
          <w:szCs w:val="18"/>
        </w:rPr>
        <w:t>Algorithm comparison ('Logistic', 'Random Forest', 'naïve bayes', 'SVM')</w:t>
      </w:r>
    </w:p>
    <w:p w14:paraId="700A33A2" w14:textId="77777777" w:rsidR="00673A64" w:rsidRDefault="00673A64" w:rsidP="00180260">
      <w:pPr>
        <w:spacing w:line="360" w:lineRule="auto"/>
        <w:jc w:val="center"/>
        <w:rPr>
          <w:b/>
          <w:bCs/>
          <w:sz w:val="18"/>
          <w:szCs w:val="18"/>
        </w:rPr>
      </w:pPr>
    </w:p>
    <w:p w14:paraId="4FF396AD" w14:textId="2F7D3F6A" w:rsidR="00CD7269" w:rsidRPr="00CD7269" w:rsidRDefault="00CD7269" w:rsidP="00CD7269">
      <w:pPr>
        <w:spacing w:line="276" w:lineRule="auto"/>
      </w:pPr>
      <w:r w:rsidRPr="00CD7269">
        <w:t>The SVM model does a good job of identifying neutral tweets, scoring high on both precision (93%) and recall (95%). This means that the model can recognize most neutral tweets correctly without much mix-up. For hate tweets, it also performs fairly well, with an 85% precision and an 89% recall, showing it can accurately identify most of these tweets too.</w:t>
      </w:r>
    </w:p>
    <w:p w14:paraId="122BC350" w14:textId="77777777" w:rsidR="00673A64" w:rsidRDefault="00673A64" w:rsidP="00180260">
      <w:pPr>
        <w:spacing w:line="360" w:lineRule="auto"/>
        <w:jc w:val="center"/>
        <w:rPr>
          <w:b/>
          <w:bCs/>
          <w:sz w:val="18"/>
          <w:szCs w:val="18"/>
        </w:rPr>
      </w:pPr>
    </w:p>
    <w:p w14:paraId="2C4A994A" w14:textId="77777777" w:rsidR="00673A64" w:rsidRDefault="00673A64" w:rsidP="00180260">
      <w:pPr>
        <w:spacing w:line="360" w:lineRule="auto"/>
        <w:jc w:val="center"/>
        <w:rPr>
          <w:b/>
          <w:bCs/>
          <w:sz w:val="18"/>
          <w:szCs w:val="18"/>
        </w:rPr>
      </w:pPr>
    </w:p>
    <w:p w14:paraId="011E9A97" w14:textId="77777777" w:rsidR="00673A64" w:rsidRDefault="00673A64" w:rsidP="00180260">
      <w:pPr>
        <w:spacing w:line="360" w:lineRule="auto"/>
        <w:jc w:val="center"/>
        <w:rPr>
          <w:b/>
          <w:bCs/>
          <w:sz w:val="18"/>
          <w:szCs w:val="18"/>
        </w:rPr>
      </w:pPr>
    </w:p>
    <w:p w14:paraId="13A1823F" w14:textId="77777777" w:rsidR="00673A64" w:rsidRDefault="00673A64" w:rsidP="00180260">
      <w:pPr>
        <w:spacing w:line="360" w:lineRule="auto"/>
        <w:jc w:val="center"/>
        <w:rPr>
          <w:b/>
          <w:bCs/>
          <w:sz w:val="18"/>
          <w:szCs w:val="18"/>
        </w:rPr>
      </w:pPr>
    </w:p>
    <w:p w14:paraId="605C767C" w14:textId="77777777" w:rsidR="00673A64" w:rsidRDefault="00673A64" w:rsidP="00180260">
      <w:pPr>
        <w:spacing w:line="360" w:lineRule="auto"/>
        <w:jc w:val="center"/>
        <w:rPr>
          <w:b/>
          <w:bCs/>
          <w:sz w:val="18"/>
          <w:szCs w:val="18"/>
        </w:rPr>
      </w:pPr>
    </w:p>
    <w:p w14:paraId="198FA501" w14:textId="77777777" w:rsidR="00673A64" w:rsidRDefault="00673A64" w:rsidP="00180260">
      <w:pPr>
        <w:spacing w:line="360" w:lineRule="auto"/>
        <w:jc w:val="center"/>
        <w:rPr>
          <w:b/>
          <w:bCs/>
          <w:sz w:val="18"/>
          <w:szCs w:val="18"/>
        </w:rPr>
      </w:pPr>
    </w:p>
    <w:p w14:paraId="13846ACD" w14:textId="77777777" w:rsidR="00673A64" w:rsidRDefault="00673A64" w:rsidP="00180260">
      <w:pPr>
        <w:spacing w:line="360" w:lineRule="auto"/>
        <w:jc w:val="center"/>
        <w:rPr>
          <w:b/>
          <w:bCs/>
          <w:sz w:val="18"/>
          <w:szCs w:val="18"/>
        </w:rPr>
      </w:pPr>
    </w:p>
    <w:p w14:paraId="1A7F0D82" w14:textId="77777777" w:rsidR="00673A64" w:rsidRDefault="00673A64" w:rsidP="00180260">
      <w:pPr>
        <w:spacing w:line="360" w:lineRule="auto"/>
        <w:jc w:val="center"/>
        <w:rPr>
          <w:b/>
          <w:bCs/>
          <w:sz w:val="18"/>
          <w:szCs w:val="18"/>
        </w:rPr>
      </w:pPr>
    </w:p>
    <w:p w14:paraId="0B514732" w14:textId="77777777" w:rsidR="00673A64" w:rsidRDefault="00673A64" w:rsidP="00180260">
      <w:pPr>
        <w:spacing w:line="360" w:lineRule="auto"/>
        <w:jc w:val="center"/>
        <w:rPr>
          <w:b/>
          <w:bCs/>
          <w:sz w:val="18"/>
          <w:szCs w:val="18"/>
        </w:rPr>
      </w:pPr>
    </w:p>
    <w:p w14:paraId="4BE3696F" w14:textId="77777777" w:rsidR="00673A64" w:rsidRDefault="00673A64" w:rsidP="00180260">
      <w:pPr>
        <w:spacing w:line="360" w:lineRule="auto"/>
        <w:jc w:val="center"/>
        <w:rPr>
          <w:b/>
          <w:bCs/>
          <w:sz w:val="18"/>
          <w:szCs w:val="18"/>
        </w:rPr>
      </w:pPr>
    </w:p>
    <w:p w14:paraId="26B3B4E3" w14:textId="77777777" w:rsidR="00673A64" w:rsidRDefault="00673A64" w:rsidP="00180260">
      <w:pPr>
        <w:spacing w:line="360" w:lineRule="auto"/>
        <w:jc w:val="center"/>
        <w:rPr>
          <w:b/>
          <w:bCs/>
          <w:sz w:val="18"/>
          <w:szCs w:val="18"/>
        </w:rPr>
      </w:pPr>
    </w:p>
    <w:p w14:paraId="49EA4933" w14:textId="77777777" w:rsidR="00673A64" w:rsidRDefault="00673A64" w:rsidP="00180260">
      <w:pPr>
        <w:spacing w:line="360" w:lineRule="auto"/>
        <w:jc w:val="center"/>
        <w:rPr>
          <w:b/>
          <w:bCs/>
          <w:sz w:val="18"/>
          <w:szCs w:val="18"/>
        </w:rPr>
      </w:pPr>
    </w:p>
    <w:p w14:paraId="73C88270" w14:textId="77777777" w:rsidR="00673A64" w:rsidRDefault="00673A64" w:rsidP="00180260">
      <w:pPr>
        <w:spacing w:line="360" w:lineRule="auto"/>
        <w:jc w:val="center"/>
        <w:rPr>
          <w:b/>
          <w:bCs/>
          <w:sz w:val="18"/>
          <w:szCs w:val="18"/>
        </w:rPr>
      </w:pPr>
    </w:p>
    <w:p w14:paraId="4F12F6D5" w14:textId="77777777" w:rsidR="00673A64" w:rsidRDefault="00673A64" w:rsidP="00180260">
      <w:pPr>
        <w:spacing w:line="360" w:lineRule="auto"/>
        <w:jc w:val="center"/>
        <w:rPr>
          <w:b/>
          <w:bCs/>
          <w:sz w:val="18"/>
          <w:szCs w:val="18"/>
        </w:rPr>
      </w:pPr>
    </w:p>
    <w:p w14:paraId="41511369" w14:textId="77777777" w:rsidR="00673A64" w:rsidRDefault="00673A64" w:rsidP="00180260">
      <w:pPr>
        <w:spacing w:line="360" w:lineRule="auto"/>
        <w:jc w:val="center"/>
        <w:rPr>
          <w:b/>
          <w:bCs/>
          <w:sz w:val="18"/>
          <w:szCs w:val="18"/>
        </w:rPr>
      </w:pPr>
    </w:p>
    <w:p w14:paraId="6190797A" w14:textId="77777777" w:rsidR="00673A64" w:rsidRDefault="00673A64" w:rsidP="00CD7269">
      <w:pPr>
        <w:spacing w:line="360" w:lineRule="auto"/>
        <w:rPr>
          <w:b/>
          <w:bCs/>
          <w:sz w:val="18"/>
          <w:szCs w:val="18"/>
        </w:rPr>
      </w:pPr>
    </w:p>
    <w:p w14:paraId="6E7514CC" w14:textId="77777777" w:rsidR="00CD7269" w:rsidRDefault="00CD7269" w:rsidP="00CD7269">
      <w:pPr>
        <w:spacing w:line="360" w:lineRule="auto"/>
        <w:rPr>
          <w:b/>
          <w:bCs/>
          <w:sz w:val="18"/>
          <w:szCs w:val="18"/>
        </w:rPr>
      </w:pPr>
    </w:p>
    <w:p w14:paraId="63A81E38" w14:textId="0330D707" w:rsidR="00CD7269" w:rsidRPr="00A52C3F" w:rsidRDefault="00A52C3F" w:rsidP="00A52C3F">
      <w:pPr>
        <w:spacing w:line="276" w:lineRule="auto"/>
        <w:rPr>
          <w:b/>
          <w:bCs/>
          <w:sz w:val="40"/>
          <w:szCs w:val="40"/>
        </w:rPr>
      </w:pPr>
      <w:r>
        <w:rPr>
          <w:b/>
          <w:bCs/>
          <w:sz w:val="40"/>
          <w:szCs w:val="40"/>
        </w:rPr>
        <w:t xml:space="preserve">                   User Input </w:t>
      </w:r>
      <w:proofErr w:type="gramStart"/>
      <w:r>
        <w:rPr>
          <w:b/>
          <w:bCs/>
          <w:sz w:val="40"/>
          <w:szCs w:val="40"/>
        </w:rPr>
        <w:t>And</w:t>
      </w:r>
      <w:proofErr w:type="gramEnd"/>
      <w:r>
        <w:rPr>
          <w:b/>
          <w:bCs/>
          <w:sz w:val="40"/>
          <w:szCs w:val="40"/>
        </w:rPr>
        <w:t xml:space="preserve"> </w:t>
      </w:r>
      <w:r w:rsidR="00CD7269" w:rsidRPr="00A52C3F">
        <w:rPr>
          <w:b/>
          <w:bCs/>
          <w:sz w:val="40"/>
          <w:szCs w:val="40"/>
        </w:rPr>
        <w:t>Result</w:t>
      </w:r>
    </w:p>
    <w:p w14:paraId="1B95C5AB" w14:textId="77777777" w:rsidR="00E92FE9" w:rsidRDefault="00E92FE9" w:rsidP="00E92FE9">
      <w:pPr>
        <w:spacing w:line="276" w:lineRule="auto"/>
        <w:rPr>
          <w:b/>
          <w:bCs/>
          <w:sz w:val="28"/>
          <w:szCs w:val="28"/>
        </w:rPr>
      </w:pPr>
    </w:p>
    <w:p w14:paraId="5CC53B76" w14:textId="48BAC55E" w:rsidR="00CD7269" w:rsidRDefault="00E92FE9" w:rsidP="00E92FE9">
      <w:pPr>
        <w:spacing w:line="360" w:lineRule="auto"/>
        <w:rPr>
          <w:b/>
          <w:bCs/>
          <w:sz w:val="28"/>
          <w:szCs w:val="28"/>
        </w:rPr>
      </w:pPr>
      <w:r>
        <w:rPr>
          <w:b/>
          <w:bCs/>
          <w:sz w:val="28"/>
          <w:szCs w:val="28"/>
        </w:rPr>
        <w:t>Function predicting the result</w:t>
      </w:r>
    </w:p>
    <w:p w14:paraId="637BA278" w14:textId="32F54553" w:rsidR="00FB1658" w:rsidRDefault="00E92FE9" w:rsidP="00D33870">
      <w:pPr>
        <w:spacing w:line="276" w:lineRule="auto"/>
        <w:rPr>
          <w:b/>
          <w:bCs/>
        </w:rPr>
      </w:pPr>
      <w:r>
        <w:rPr>
          <w:b/>
          <w:bCs/>
          <w:noProof/>
        </w:rPr>
        <w:drawing>
          <wp:inline distT="0" distB="0" distL="0" distR="0" wp14:anchorId="0671426B" wp14:editId="689404EC">
            <wp:extent cx="5559287" cy="4412615"/>
            <wp:effectExtent l="0" t="0" r="3810" b="6985"/>
            <wp:docPr id="181727763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77635" name="Picture 1817277635"/>
                    <pic:cNvPicPr/>
                  </pic:nvPicPr>
                  <pic:blipFill rotWithShape="1">
                    <a:blip r:embed="rId47">
                      <a:extLst>
                        <a:ext uri="{28A0092B-C50C-407E-A947-70E740481C1C}">
                          <a14:useLocalDpi xmlns:a14="http://schemas.microsoft.com/office/drawing/2010/main" val="0"/>
                        </a:ext>
                      </a:extLst>
                    </a:blip>
                    <a:srcRect l="25315" t="40034" r="38808"/>
                    <a:stretch/>
                  </pic:blipFill>
                  <pic:spPr bwMode="auto">
                    <a:xfrm>
                      <a:off x="0" y="0"/>
                      <a:ext cx="5595312" cy="4441210"/>
                    </a:xfrm>
                    <a:prstGeom prst="rect">
                      <a:avLst/>
                    </a:prstGeom>
                    <a:ln>
                      <a:noFill/>
                    </a:ln>
                    <a:extLst>
                      <a:ext uri="{53640926-AAD7-44D8-BBD7-CCE9431645EC}">
                        <a14:shadowObscured xmlns:a14="http://schemas.microsoft.com/office/drawing/2010/main"/>
                      </a:ext>
                    </a:extLst>
                  </pic:spPr>
                </pic:pic>
              </a:graphicData>
            </a:graphic>
          </wp:inline>
        </w:drawing>
      </w:r>
    </w:p>
    <w:p w14:paraId="695AFF2A" w14:textId="3E08A4D0" w:rsidR="00FC342A" w:rsidRPr="00FC342A" w:rsidRDefault="00FC342A" w:rsidP="00FC342A">
      <w:pPr>
        <w:spacing w:line="276" w:lineRule="auto"/>
        <w:jc w:val="center"/>
        <w:rPr>
          <w:b/>
          <w:bCs/>
          <w:sz w:val="20"/>
          <w:szCs w:val="20"/>
        </w:rPr>
      </w:pPr>
      <w:proofErr w:type="gramStart"/>
      <w:r w:rsidRPr="00FC342A">
        <w:rPr>
          <w:b/>
          <w:bCs/>
          <w:sz w:val="20"/>
          <w:szCs w:val="20"/>
        </w:rPr>
        <w:t>Fig  Showing</w:t>
      </w:r>
      <w:proofErr w:type="gramEnd"/>
      <w:r w:rsidRPr="00FC342A">
        <w:rPr>
          <w:b/>
          <w:bCs/>
          <w:sz w:val="20"/>
          <w:szCs w:val="20"/>
        </w:rPr>
        <w:t xml:space="preserve"> the function for user input and result prediction</w:t>
      </w:r>
    </w:p>
    <w:p w14:paraId="5FD1E316" w14:textId="77777777" w:rsidR="00E92FE9" w:rsidRDefault="00E92FE9" w:rsidP="00D33870">
      <w:pPr>
        <w:spacing w:line="276" w:lineRule="auto"/>
        <w:rPr>
          <w:b/>
          <w:bCs/>
        </w:rPr>
      </w:pPr>
    </w:p>
    <w:p w14:paraId="07461224" w14:textId="77777777" w:rsidR="00A52C3F" w:rsidRDefault="00A52C3F" w:rsidP="00BE043F">
      <w:pPr>
        <w:spacing w:line="360" w:lineRule="auto"/>
        <w:rPr>
          <w:b/>
          <w:bCs/>
          <w:sz w:val="28"/>
          <w:szCs w:val="28"/>
        </w:rPr>
      </w:pPr>
    </w:p>
    <w:p w14:paraId="7E1A6432" w14:textId="77777777" w:rsidR="00A52C3F" w:rsidRDefault="00A52C3F" w:rsidP="00BE043F">
      <w:pPr>
        <w:spacing w:line="360" w:lineRule="auto"/>
        <w:rPr>
          <w:b/>
          <w:bCs/>
          <w:sz w:val="28"/>
          <w:szCs w:val="28"/>
        </w:rPr>
      </w:pPr>
    </w:p>
    <w:p w14:paraId="17264DF7" w14:textId="77777777" w:rsidR="00A52C3F" w:rsidRDefault="00A52C3F" w:rsidP="00BE043F">
      <w:pPr>
        <w:spacing w:line="360" w:lineRule="auto"/>
        <w:rPr>
          <w:b/>
          <w:bCs/>
          <w:sz w:val="28"/>
          <w:szCs w:val="28"/>
        </w:rPr>
      </w:pPr>
    </w:p>
    <w:p w14:paraId="44595181" w14:textId="77777777" w:rsidR="00A52C3F" w:rsidRDefault="00A52C3F" w:rsidP="00BE043F">
      <w:pPr>
        <w:spacing w:line="360" w:lineRule="auto"/>
        <w:rPr>
          <w:b/>
          <w:bCs/>
          <w:sz w:val="28"/>
          <w:szCs w:val="28"/>
        </w:rPr>
      </w:pPr>
    </w:p>
    <w:p w14:paraId="457D86DE" w14:textId="77777777" w:rsidR="00A52C3F" w:rsidRDefault="00A52C3F" w:rsidP="00BE043F">
      <w:pPr>
        <w:spacing w:line="360" w:lineRule="auto"/>
        <w:rPr>
          <w:b/>
          <w:bCs/>
          <w:sz w:val="28"/>
          <w:szCs w:val="28"/>
        </w:rPr>
      </w:pPr>
    </w:p>
    <w:p w14:paraId="06A5E20C" w14:textId="77777777" w:rsidR="00A52C3F" w:rsidRDefault="00A52C3F" w:rsidP="00BE043F">
      <w:pPr>
        <w:spacing w:line="360" w:lineRule="auto"/>
        <w:rPr>
          <w:b/>
          <w:bCs/>
          <w:sz w:val="28"/>
          <w:szCs w:val="28"/>
        </w:rPr>
      </w:pPr>
    </w:p>
    <w:p w14:paraId="62CB4AC7" w14:textId="77777777" w:rsidR="00A52C3F" w:rsidRDefault="00A52C3F" w:rsidP="00BE043F">
      <w:pPr>
        <w:spacing w:line="360" w:lineRule="auto"/>
        <w:rPr>
          <w:b/>
          <w:bCs/>
          <w:sz w:val="28"/>
          <w:szCs w:val="28"/>
        </w:rPr>
      </w:pPr>
    </w:p>
    <w:p w14:paraId="2DBDEFFD" w14:textId="77777777" w:rsidR="00A52C3F" w:rsidRDefault="00A52C3F" w:rsidP="00BE043F">
      <w:pPr>
        <w:spacing w:line="360" w:lineRule="auto"/>
        <w:rPr>
          <w:b/>
          <w:bCs/>
          <w:sz w:val="28"/>
          <w:szCs w:val="28"/>
        </w:rPr>
      </w:pPr>
    </w:p>
    <w:p w14:paraId="78376B67" w14:textId="77777777" w:rsidR="00A52C3F" w:rsidRDefault="00A52C3F" w:rsidP="00BE043F">
      <w:pPr>
        <w:spacing w:line="360" w:lineRule="auto"/>
        <w:rPr>
          <w:b/>
          <w:bCs/>
          <w:sz w:val="28"/>
          <w:szCs w:val="28"/>
        </w:rPr>
      </w:pPr>
    </w:p>
    <w:p w14:paraId="2F860B25" w14:textId="6AAC8A02" w:rsidR="00FC342A" w:rsidRDefault="00FC342A" w:rsidP="00BE043F">
      <w:pPr>
        <w:spacing w:line="360" w:lineRule="auto"/>
        <w:rPr>
          <w:b/>
          <w:bCs/>
          <w:sz w:val="28"/>
          <w:szCs w:val="28"/>
        </w:rPr>
      </w:pPr>
      <w:r w:rsidRPr="00A52C3F">
        <w:rPr>
          <w:b/>
          <w:bCs/>
          <w:sz w:val="28"/>
          <w:szCs w:val="28"/>
        </w:rPr>
        <w:t>Result for different categories tweets</w:t>
      </w:r>
    </w:p>
    <w:p w14:paraId="081D81CD" w14:textId="77777777" w:rsidR="00A52C3F" w:rsidRPr="00A52C3F" w:rsidRDefault="00A52C3F" w:rsidP="00BE043F">
      <w:pPr>
        <w:spacing w:line="360" w:lineRule="auto"/>
        <w:rPr>
          <w:b/>
          <w:bCs/>
          <w:sz w:val="28"/>
          <w:szCs w:val="28"/>
        </w:rPr>
      </w:pPr>
    </w:p>
    <w:p w14:paraId="1571B40A" w14:textId="3986B483" w:rsidR="00FC342A" w:rsidRDefault="00FC342A" w:rsidP="00BE043F">
      <w:pPr>
        <w:spacing w:line="360" w:lineRule="auto"/>
        <w:rPr>
          <w:b/>
          <w:bCs/>
          <w:sz w:val="28"/>
          <w:szCs w:val="28"/>
        </w:rPr>
      </w:pPr>
      <w:r>
        <w:rPr>
          <w:b/>
          <w:bCs/>
          <w:sz w:val="28"/>
          <w:szCs w:val="28"/>
        </w:rPr>
        <w:t xml:space="preserve">Case-1 Hate Speech – </w:t>
      </w:r>
      <w:r w:rsidRPr="00FC342A">
        <w:rPr>
          <w:sz w:val="28"/>
          <w:szCs w:val="28"/>
        </w:rPr>
        <w:t>class 0</w:t>
      </w:r>
    </w:p>
    <w:p w14:paraId="3D5BA9FB" w14:textId="10DA6345" w:rsidR="00FC342A" w:rsidRDefault="00FC342A" w:rsidP="00D33870">
      <w:pPr>
        <w:spacing w:line="276" w:lineRule="auto"/>
        <w:rPr>
          <w:b/>
          <w:bCs/>
          <w:sz w:val="28"/>
          <w:szCs w:val="28"/>
        </w:rPr>
      </w:pPr>
      <w:r>
        <w:rPr>
          <w:b/>
          <w:bCs/>
          <w:noProof/>
          <w:sz w:val="28"/>
          <w:szCs w:val="28"/>
        </w:rPr>
        <w:drawing>
          <wp:inline distT="0" distB="0" distL="0" distR="0" wp14:anchorId="70575692" wp14:editId="446664BB">
            <wp:extent cx="6057900" cy="2890911"/>
            <wp:effectExtent l="0" t="0" r="0" b="5080"/>
            <wp:docPr id="16676867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686740" name="Picture 1667686740"/>
                    <pic:cNvPicPr/>
                  </pic:nvPicPr>
                  <pic:blipFill rotWithShape="1">
                    <a:blip r:embed="rId48" cstate="print">
                      <a:extLst>
                        <a:ext uri="{28A0092B-C50C-407E-A947-70E740481C1C}">
                          <a14:useLocalDpi xmlns:a14="http://schemas.microsoft.com/office/drawing/2010/main" val="0"/>
                        </a:ext>
                      </a:extLst>
                    </a:blip>
                    <a:srcRect b="9093"/>
                    <a:stretch/>
                  </pic:blipFill>
                  <pic:spPr bwMode="auto">
                    <a:xfrm>
                      <a:off x="0" y="0"/>
                      <a:ext cx="6057900" cy="2890911"/>
                    </a:xfrm>
                    <a:prstGeom prst="rect">
                      <a:avLst/>
                    </a:prstGeom>
                    <a:ln>
                      <a:noFill/>
                    </a:ln>
                    <a:extLst>
                      <a:ext uri="{53640926-AAD7-44D8-BBD7-CCE9431645EC}">
                        <a14:shadowObscured xmlns:a14="http://schemas.microsoft.com/office/drawing/2010/main"/>
                      </a:ext>
                    </a:extLst>
                  </pic:spPr>
                </pic:pic>
              </a:graphicData>
            </a:graphic>
          </wp:inline>
        </w:drawing>
      </w:r>
    </w:p>
    <w:p w14:paraId="33F220D1" w14:textId="421730C6" w:rsidR="00FC342A" w:rsidRDefault="00FC342A" w:rsidP="00FC342A">
      <w:pPr>
        <w:spacing w:line="276" w:lineRule="auto"/>
        <w:jc w:val="center"/>
        <w:rPr>
          <w:b/>
          <w:bCs/>
          <w:sz w:val="20"/>
          <w:szCs w:val="20"/>
        </w:rPr>
      </w:pPr>
      <w:r>
        <w:rPr>
          <w:b/>
          <w:bCs/>
          <w:sz w:val="28"/>
          <w:szCs w:val="28"/>
        </w:rPr>
        <w:t xml:space="preserve"> </w:t>
      </w:r>
      <w:r w:rsidRPr="00FC342A">
        <w:rPr>
          <w:b/>
          <w:bCs/>
          <w:sz w:val="20"/>
          <w:szCs w:val="20"/>
        </w:rPr>
        <w:t xml:space="preserve">Fig  </w:t>
      </w:r>
      <w:r>
        <w:rPr>
          <w:b/>
          <w:bCs/>
          <w:sz w:val="20"/>
          <w:szCs w:val="20"/>
        </w:rPr>
        <w:t xml:space="preserve"> predicting result for Hatred speech</w:t>
      </w:r>
    </w:p>
    <w:p w14:paraId="051850A4" w14:textId="77777777" w:rsidR="00BE043F" w:rsidRDefault="00BE043F" w:rsidP="00BE043F">
      <w:pPr>
        <w:spacing w:line="276" w:lineRule="auto"/>
        <w:rPr>
          <w:b/>
          <w:bCs/>
        </w:rPr>
      </w:pPr>
    </w:p>
    <w:p w14:paraId="1A16AE3A" w14:textId="4C62CB26" w:rsidR="00FC342A" w:rsidRPr="00BE043F" w:rsidRDefault="00BE043F" w:rsidP="00BE043F">
      <w:pPr>
        <w:spacing w:line="276" w:lineRule="auto"/>
      </w:pPr>
      <w:r w:rsidRPr="00BE043F">
        <w:rPr>
          <w:b/>
          <w:bCs/>
        </w:rPr>
        <w:t>User input</w:t>
      </w:r>
      <w:r>
        <w:rPr>
          <w:b/>
          <w:bCs/>
        </w:rPr>
        <w:t xml:space="preserve"> – </w:t>
      </w:r>
      <w:r w:rsidRPr="00BE043F">
        <w:t>faggot</w:t>
      </w:r>
    </w:p>
    <w:p w14:paraId="033EEB56" w14:textId="4644A681" w:rsidR="00BE043F" w:rsidRDefault="00BE043F" w:rsidP="00BE043F">
      <w:pPr>
        <w:spacing w:line="276" w:lineRule="auto"/>
      </w:pPr>
      <w:r>
        <w:rPr>
          <w:b/>
          <w:bCs/>
        </w:rPr>
        <w:t xml:space="preserve">Predicted class – </w:t>
      </w:r>
      <w:r w:rsidRPr="00BE043F">
        <w:t>0 (Hate speech)</w:t>
      </w:r>
    </w:p>
    <w:p w14:paraId="50E4EAF4" w14:textId="77777777" w:rsidR="00A52C3F" w:rsidRPr="00BE043F" w:rsidRDefault="00A52C3F" w:rsidP="00BE043F">
      <w:pPr>
        <w:spacing w:line="276" w:lineRule="auto"/>
        <w:rPr>
          <w:b/>
          <w:bCs/>
        </w:rPr>
      </w:pPr>
    </w:p>
    <w:p w14:paraId="2F42878D" w14:textId="6C26434D" w:rsidR="00BE043F" w:rsidRDefault="00BE043F" w:rsidP="00BE043F">
      <w:pPr>
        <w:spacing w:line="276" w:lineRule="auto"/>
        <w:rPr>
          <w:sz w:val="28"/>
          <w:szCs w:val="28"/>
        </w:rPr>
      </w:pPr>
      <w:r w:rsidRPr="00BE043F">
        <w:rPr>
          <w:b/>
          <w:bCs/>
          <w:sz w:val="28"/>
          <w:szCs w:val="28"/>
        </w:rPr>
        <w:t>Case-2 Offensive</w:t>
      </w:r>
      <w:r>
        <w:rPr>
          <w:b/>
          <w:bCs/>
          <w:sz w:val="28"/>
          <w:szCs w:val="28"/>
        </w:rPr>
        <w:t xml:space="preserve"> </w:t>
      </w:r>
      <w:r w:rsidRPr="00BE043F">
        <w:rPr>
          <w:b/>
          <w:bCs/>
          <w:sz w:val="28"/>
          <w:szCs w:val="28"/>
        </w:rPr>
        <w:t xml:space="preserve">language – </w:t>
      </w:r>
      <w:r w:rsidRPr="00BE043F">
        <w:rPr>
          <w:sz w:val="28"/>
          <w:szCs w:val="28"/>
        </w:rPr>
        <w:t>class 1</w:t>
      </w:r>
    </w:p>
    <w:p w14:paraId="3D518127" w14:textId="45B8E5D5" w:rsidR="00BE043F" w:rsidRDefault="00BE043F" w:rsidP="00BE043F">
      <w:pPr>
        <w:spacing w:line="276" w:lineRule="auto"/>
        <w:rPr>
          <w:sz w:val="28"/>
          <w:szCs w:val="28"/>
        </w:rPr>
      </w:pPr>
      <w:r>
        <w:rPr>
          <w:noProof/>
          <w:sz w:val="28"/>
          <w:szCs w:val="28"/>
        </w:rPr>
        <w:drawing>
          <wp:inline distT="0" distB="0" distL="0" distR="0" wp14:anchorId="6155F4B8" wp14:editId="06D351D0">
            <wp:extent cx="5219065" cy="2862775"/>
            <wp:effectExtent l="0" t="0" r="635" b="0"/>
            <wp:docPr id="337467816"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467816" name="Picture 337467816"/>
                    <pic:cNvPicPr/>
                  </pic:nvPicPr>
                  <pic:blipFill rotWithShape="1">
                    <a:blip r:embed="rId49">
                      <a:extLst>
                        <a:ext uri="{28A0092B-C50C-407E-A947-70E740481C1C}">
                          <a14:useLocalDpi xmlns:a14="http://schemas.microsoft.com/office/drawing/2010/main" val="0"/>
                        </a:ext>
                      </a:extLst>
                    </a:blip>
                    <a:srcRect l="14750" t="21897" r="40880" b="18819"/>
                    <a:stretch/>
                  </pic:blipFill>
                  <pic:spPr bwMode="auto">
                    <a:xfrm>
                      <a:off x="0" y="0"/>
                      <a:ext cx="5238145" cy="2873241"/>
                    </a:xfrm>
                    <a:prstGeom prst="rect">
                      <a:avLst/>
                    </a:prstGeom>
                    <a:ln>
                      <a:noFill/>
                    </a:ln>
                    <a:extLst>
                      <a:ext uri="{53640926-AAD7-44D8-BBD7-CCE9431645EC}">
                        <a14:shadowObscured xmlns:a14="http://schemas.microsoft.com/office/drawing/2010/main"/>
                      </a:ext>
                    </a:extLst>
                  </pic:spPr>
                </pic:pic>
              </a:graphicData>
            </a:graphic>
          </wp:inline>
        </w:drawing>
      </w:r>
    </w:p>
    <w:p w14:paraId="376A1BE1" w14:textId="5961CAAB" w:rsidR="00BE043F" w:rsidRDefault="00BE043F" w:rsidP="00BE043F">
      <w:pPr>
        <w:spacing w:line="276" w:lineRule="auto"/>
        <w:jc w:val="center"/>
        <w:rPr>
          <w:b/>
          <w:bCs/>
          <w:sz w:val="20"/>
          <w:szCs w:val="20"/>
        </w:rPr>
      </w:pPr>
      <w:r w:rsidRPr="00FC342A">
        <w:rPr>
          <w:b/>
          <w:bCs/>
          <w:sz w:val="20"/>
          <w:szCs w:val="20"/>
        </w:rPr>
        <w:t xml:space="preserve">Fig  </w:t>
      </w:r>
      <w:r>
        <w:rPr>
          <w:b/>
          <w:bCs/>
          <w:sz w:val="20"/>
          <w:szCs w:val="20"/>
        </w:rPr>
        <w:t xml:space="preserve"> predicting result for </w:t>
      </w:r>
      <w:r>
        <w:rPr>
          <w:b/>
          <w:bCs/>
          <w:sz w:val="20"/>
          <w:szCs w:val="20"/>
        </w:rPr>
        <w:t>Offensive Language</w:t>
      </w:r>
    </w:p>
    <w:p w14:paraId="2265043C" w14:textId="77777777" w:rsidR="00BE043F" w:rsidRDefault="00BE043F" w:rsidP="00BE043F">
      <w:pPr>
        <w:spacing w:line="276" w:lineRule="auto"/>
        <w:jc w:val="center"/>
        <w:rPr>
          <w:b/>
          <w:bCs/>
          <w:sz w:val="20"/>
          <w:szCs w:val="20"/>
        </w:rPr>
      </w:pPr>
    </w:p>
    <w:p w14:paraId="721DCBAE" w14:textId="77777777" w:rsidR="00BE043F" w:rsidRDefault="00BE043F" w:rsidP="00BE043F">
      <w:pPr>
        <w:spacing w:line="276" w:lineRule="auto"/>
        <w:jc w:val="center"/>
        <w:rPr>
          <w:b/>
          <w:bCs/>
          <w:sz w:val="20"/>
          <w:szCs w:val="20"/>
        </w:rPr>
      </w:pPr>
    </w:p>
    <w:p w14:paraId="6EB68C03" w14:textId="77777777" w:rsidR="00A52C3F" w:rsidRDefault="00A52C3F" w:rsidP="00BE043F">
      <w:pPr>
        <w:spacing w:line="276" w:lineRule="auto"/>
        <w:jc w:val="center"/>
        <w:rPr>
          <w:b/>
          <w:bCs/>
          <w:sz w:val="20"/>
          <w:szCs w:val="20"/>
        </w:rPr>
      </w:pPr>
    </w:p>
    <w:p w14:paraId="5BA77211" w14:textId="0CA206E3" w:rsidR="00BE043F" w:rsidRPr="00BE043F" w:rsidRDefault="00BE043F" w:rsidP="00BE043F">
      <w:pPr>
        <w:spacing w:line="276" w:lineRule="auto"/>
      </w:pPr>
      <w:r w:rsidRPr="00BE043F">
        <w:rPr>
          <w:b/>
          <w:bCs/>
        </w:rPr>
        <w:t>User input</w:t>
      </w:r>
      <w:r>
        <w:rPr>
          <w:b/>
          <w:bCs/>
        </w:rPr>
        <w:t xml:space="preserve"> – </w:t>
      </w:r>
      <w:r>
        <w:t>shit</w:t>
      </w:r>
    </w:p>
    <w:p w14:paraId="63D0E0A7" w14:textId="12F0D6B0" w:rsidR="00BE043F" w:rsidRPr="00A52C3F" w:rsidRDefault="00BE043F" w:rsidP="00BE043F">
      <w:pPr>
        <w:spacing w:line="276" w:lineRule="auto"/>
        <w:rPr>
          <w:b/>
          <w:bCs/>
        </w:rPr>
      </w:pPr>
      <w:r>
        <w:rPr>
          <w:b/>
          <w:bCs/>
        </w:rPr>
        <w:t xml:space="preserve">Predicted class – </w:t>
      </w:r>
      <w:r>
        <w:t xml:space="preserve">1 </w:t>
      </w:r>
      <w:r w:rsidRPr="00BE043F">
        <w:t>(</w:t>
      </w:r>
      <w:r>
        <w:t>Offensive Language</w:t>
      </w:r>
      <w:r w:rsidRPr="00BE043F">
        <w:t>)</w:t>
      </w:r>
    </w:p>
    <w:p w14:paraId="4777F698" w14:textId="4D66C88C" w:rsidR="00BE043F" w:rsidRDefault="00BE043F" w:rsidP="00BE043F">
      <w:pPr>
        <w:spacing w:line="360" w:lineRule="auto"/>
        <w:rPr>
          <w:sz w:val="28"/>
          <w:szCs w:val="28"/>
        </w:rPr>
      </w:pPr>
      <w:r w:rsidRPr="00BE043F">
        <w:rPr>
          <w:b/>
          <w:bCs/>
          <w:sz w:val="28"/>
          <w:szCs w:val="28"/>
        </w:rPr>
        <w:t xml:space="preserve">Case-2 </w:t>
      </w:r>
      <w:r>
        <w:rPr>
          <w:b/>
          <w:bCs/>
          <w:sz w:val="28"/>
          <w:szCs w:val="28"/>
        </w:rPr>
        <w:t>Neutral</w:t>
      </w:r>
      <w:r w:rsidRPr="00BE043F">
        <w:rPr>
          <w:b/>
          <w:bCs/>
          <w:sz w:val="28"/>
          <w:szCs w:val="28"/>
        </w:rPr>
        <w:t xml:space="preserve"> – </w:t>
      </w:r>
      <w:r w:rsidRPr="00BE043F">
        <w:rPr>
          <w:sz w:val="28"/>
          <w:szCs w:val="28"/>
        </w:rPr>
        <w:t xml:space="preserve">class </w:t>
      </w:r>
      <w:r>
        <w:rPr>
          <w:sz w:val="28"/>
          <w:szCs w:val="28"/>
        </w:rPr>
        <w:t>2</w:t>
      </w:r>
    </w:p>
    <w:p w14:paraId="4F8A7E78" w14:textId="583048D2" w:rsidR="00BE043F" w:rsidRDefault="00BE043F" w:rsidP="00BE043F">
      <w:pPr>
        <w:spacing w:line="276" w:lineRule="auto"/>
        <w:rPr>
          <w:b/>
          <w:bCs/>
          <w:sz w:val="28"/>
          <w:szCs w:val="28"/>
        </w:rPr>
      </w:pPr>
      <w:r>
        <w:rPr>
          <w:b/>
          <w:bCs/>
          <w:noProof/>
          <w:sz w:val="28"/>
          <w:szCs w:val="28"/>
        </w:rPr>
        <w:drawing>
          <wp:inline distT="0" distB="0" distL="0" distR="0" wp14:anchorId="4F667B1A" wp14:editId="6B05018B">
            <wp:extent cx="6057900" cy="2933114"/>
            <wp:effectExtent l="0" t="0" r="0" b="635"/>
            <wp:docPr id="281742898"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742898" name="Picture 281742898"/>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062557" cy="2935369"/>
                    </a:xfrm>
                    <a:prstGeom prst="rect">
                      <a:avLst/>
                    </a:prstGeom>
                  </pic:spPr>
                </pic:pic>
              </a:graphicData>
            </a:graphic>
          </wp:inline>
        </w:drawing>
      </w:r>
    </w:p>
    <w:p w14:paraId="76C78C7E" w14:textId="49551BEF" w:rsidR="00BE043F" w:rsidRDefault="00BE043F" w:rsidP="00BE043F">
      <w:pPr>
        <w:spacing w:line="276" w:lineRule="auto"/>
        <w:jc w:val="center"/>
        <w:rPr>
          <w:b/>
          <w:bCs/>
          <w:sz w:val="20"/>
          <w:szCs w:val="20"/>
        </w:rPr>
      </w:pPr>
      <w:r w:rsidRPr="00FC342A">
        <w:rPr>
          <w:b/>
          <w:bCs/>
          <w:sz w:val="20"/>
          <w:szCs w:val="20"/>
        </w:rPr>
        <w:t xml:space="preserve">Fig  </w:t>
      </w:r>
      <w:r>
        <w:rPr>
          <w:b/>
          <w:bCs/>
          <w:sz w:val="20"/>
          <w:szCs w:val="20"/>
        </w:rPr>
        <w:t xml:space="preserve"> predicting result for</w:t>
      </w:r>
      <w:r>
        <w:rPr>
          <w:b/>
          <w:bCs/>
          <w:sz w:val="20"/>
          <w:szCs w:val="20"/>
        </w:rPr>
        <w:t xml:space="preserve"> Neutral</w:t>
      </w:r>
    </w:p>
    <w:p w14:paraId="048ED680" w14:textId="77777777" w:rsidR="00BE043F" w:rsidRPr="00BE043F" w:rsidRDefault="00BE043F" w:rsidP="00BE043F">
      <w:pPr>
        <w:spacing w:line="276" w:lineRule="auto"/>
        <w:rPr>
          <w:b/>
          <w:bCs/>
          <w:sz w:val="28"/>
          <w:szCs w:val="28"/>
        </w:rPr>
      </w:pPr>
    </w:p>
    <w:p w14:paraId="4A34251B" w14:textId="77777777" w:rsidR="00BE043F" w:rsidRPr="00BE043F" w:rsidRDefault="00BE043F" w:rsidP="00BE043F">
      <w:pPr>
        <w:spacing w:line="276" w:lineRule="auto"/>
      </w:pPr>
      <w:r w:rsidRPr="00BE043F">
        <w:rPr>
          <w:b/>
          <w:bCs/>
        </w:rPr>
        <w:t>User input</w:t>
      </w:r>
      <w:r>
        <w:rPr>
          <w:b/>
          <w:bCs/>
        </w:rPr>
        <w:t xml:space="preserve"> – </w:t>
      </w:r>
      <w:r>
        <w:t>shit</w:t>
      </w:r>
    </w:p>
    <w:p w14:paraId="5F9CCAA7" w14:textId="1B94CE03" w:rsidR="00FB1658" w:rsidRDefault="00BE043F" w:rsidP="00D33870">
      <w:pPr>
        <w:spacing w:line="276" w:lineRule="auto"/>
        <w:rPr>
          <w:b/>
          <w:bCs/>
        </w:rPr>
      </w:pPr>
      <w:r>
        <w:rPr>
          <w:b/>
          <w:bCs/>
        </w:rPr>
        <w:t xml:space="preserve">Predicted class – </w:t>
      </w:r>
      <w:r>
        <w:t xml:space="preserve">1 </w:t>
      </w:r>
      <w:r w:rsidRPr="00BE043F">
        <w:t>(</w:t>
      </w:r>
      <w:r>
        <w:t>Offensive Language</w:t>
      </w:r>
      <w:r w:rsidRPr="00BE043F">
        <w:t>)</w:t>
      </w:r>
    </w:p>
    <w:p w14:paraId="53A1B8FA" w14:textId="77777777" w:rsidR="00BE043F" w:rsidRDefault="00BE043F" w:rsidP="00D33870">
      <w:pPr>
        <w:spacing w:line="276" w:lineRule="auto"/>
      </w:pPr>
    </w:p>
    <w:p w14:paraId="73B90339" w14:textId="58A52C4F" w:rsidR="006E0ECD" w:rsidRPr="00D33870" w:rsidRDefault="006E0ECD" w:rsidP="00D33870">
      <w:pPr>
        <w:spacing w:line="276" w:lineRule="auto"/>
        <w:rPr>
          <w:b/>
          <w:bCs/>
        </w:rPr>
      </w:pPr>
      <w:r w:rsidRPr="00D33870">
        <w:rPr>
          <w:b/>
          <w:bCs/>
        </w:rPr>
        <w:t>Conclusion:</w:t>
      </w:r>
    </w:p>
    <w:p w14:paraId="1BBD94B9" w14:textId="77777777" w:rsidR="006E0ECD" w:rsidRDefault="006E0ECD" w:rsidP="00D33870">
      <w:pPr>
        <w:spacing w:line="276" w:lineRule="auto"/>
      </w:pPr>
      <w:r>
        <w:t>The study highlights the difficulty associated with detecting hate speech on Twitter due to the ambiguous nature of the language and context. It also highlights that offensive language is regularly misclassified as hate speech, perhaps due to a very broad definition. Importantly, the model was able to discriminate between hate speech and offensive language accurately, reducing errors present in previous research.</w:t>
      </w:r>
    </w:p>
    <w:p w14:paraId="7CF26757" w14:textId="77777777" w:rsidR="006E0ECD" w:rsidRDefault="006E0ECD" w:rsidP="00D33870">
      <w:pPr>
        <w:spacing w:line="276" w:lineRule="auto"/>
        <w:jc w:val="center"/>
        <w:rPr>
          <w:b/>
          <w:sz w:val="32"/>
          <w:szCs w:val="32"/>
        </w:rPr>
      </w:pPr>
    </w:p>
    <w:p w14:paraId="1E478963" w14:textId="77777777" w:rsidR="00A52C3F" w:rsidRDefault="00A52C3F" w:rsidP="00D33870">
      <w:pPr>
        <w:spacing w:line="276" w:lineRule="auto"/>
        <w:jc w:val="center"/>
        <w:rPr>
          <w:b/>
          <w:sz w:val="32"/>
          <w:szCs w:val="32"/>
        </w:rPr>
      </w:pPr>
    </w:p>
    <w:p w14:paraId="590BC7FA" w14:textId="77777777" w:rsidR="00A52C3F" w:rsidRDefault="00A52C3F" w:rsidP="00D33870">
      <w:pPr>
        <w:spacing w:line="276" w:lineRule="auto"/>
        <w:jc w:val="center"/>
        <w:rPr>
          <w:b/>
          <w:sz w:val="32"/>
          <w:szCs w:val="32"/>
        </w:rPr>
      </w:pPr>
    </w:p>
    <w:p w14:paraId="0DBBC2ED" w14:textId="77777777" w:rsidR="00A52C3F" w:rsidRDefault="00A52C3F" w:rsidP="00D33870">
      <w:pPr>
        <w:spacing w:line="276" w:lineRule="auto"/>
        <w:jc w:val="center"/>
        <w:rPr>
          <w:b/>
          <w:sz w:val="32"/>
          <w:szCs w:val="32"/>
        </w:rPr>
      </w:pPr>
    </w:p>
    <w:p w14:paraId="496D5AF4" w14:textId="77777777" w:rsidR="00A52C3F" w:rsidRDefault="00A52C3F" w:rsidP="00D33870">
      <w:pPr>
        <w:spacing w:line="276" w:lineRule="auto"/>
        <w:jc w:val="center"/>
        <w:rPr>
          <w:b/>
          <w:sz w:val="32"/>
          <w:szCs w:val="32"/>
        </w:rPr>
      </w:pPr>
    </w:p>
    <w:p w14:paraId="58AC7CE8" w14:textId="77777777" w:rsidR="00A52C3F" w:rsidRDefault="00A52C3F" w:rsidP="00D33870">
      <w:pPr>
        <w:spacing w:line="276" w:lineRule="auto"/>
        <w:jc w:val="center"/>
        <w:rPr>
          <w:b/>
          <w:sz w:val="32"/>
          <w:szCs w:val="32"/>
        </w:rPr>
      </w:pPr>
    </w:p>
    <w:p w14:paraId="0C09DF0E" w14:textId="77777777" w:rsidR="00A52C3F" w:rsidRDefault="00A52C3F" w:rsidP="00D33870">
      <w:pPr>
        <w:spacing w:line="276" w:lineRule="auto"/>
        <w:jc w:val="center"/>
        <w:rPr>
          <w:b/>
          <w:sz w:val="32"/>
          <w:szCs w:val="32"/>
        </w:rPr>
      </w:pPr>
    </w:p>
    <w:p w14:paraId="41080F28" w14:textId="77777777" w:rsidR="00A52C3F" w:rsidRDefault="00A52C3F" w:rsidP="00D33870">
      <w:pPr>
        <w:spacing w:line="276" w:lineRule="auto"/>
        <w:jc w:val="center"/>
        <w:rPr>
          <w:b/>
          <w:sz w:val="32"/>
          <w:szCs w:val="32"/>
        </w:rPr>
      </w:pPr>
    </w:p>
    <w:p w14:paraId="6F6D5890" w14:textId="77777777" w:rsidR="00A52C3F" w:rsidRDefault="00A52C3F" w:rsidP="00D33870">
      <w:pPr>
        <w:spacing w:line="276" w:lineRule="auto"/>
        <w:jc w:val="center"/>
        <w:rPr>
          <w:b/>
          <w:sz w:val="32"/>
          <w:szCs w:val="32"/>
        </w:rPr>
      </w:pPr>
    </w:p>
    <w:p w14:paraId="744A1A6D" w14:textId="77777777" w:rsidR="00A52C3F" w:rsidRDefault="00A52C3F" w:rsidP="00D33870">
      <w:pPr>
        <w:spacing w:line="276" w:lineRule="auto"/>
        <w:jc w:val="center"/>
        <w:rPr>
          <w:b/>
          <w:sz w:val="32"/>
          <w:szCs w:val="32"/>
        </w:rPr>
      </w:pPr>
    </w:p>
    <w:p w14:paraId="5A116CED" w14:textId="77777777" w:rsidR="00A52C3F" w:rsidRDefault="00A52C3F" w:rsidP="00D33870">
      <w:pPr>
        <w:spacing w:line="276" w:lineRule="auto"/>
        <w:jc w:val="center"/>
        <w:rPr>
          <w:b/>
          <w:sz w:val="32"/>
          <w:szCs w:val="32"/>
        </w:rPr>
      </w:pPr>
    </w:p>
    <w:p w14:paraId="569208F7" w14:textId="77777777" w:rsidR="00A52C3F" w:rsidRDefault="00A52C3F" w:rsidP="00D33870">
      <w:pPr>
        <w:spacing w:line="276" w:lineRule="auto"/>
        <w:jc w:val="center"/>
        <w:rPr>
          <w:b/>
          <w:sz w:val="32"/>
          <w:szCs w:val="32"/>
        </w:rPr>
      </w:pPr>
    </w:p>
    <w:p w14:paraId="03F78234" w14:textId="7E422655" w:rsidR="006A2414" w:rsidRPr="00603151" w:rsidRDefault="00000000" w:rsidP="00BE043F">
      <w:pPr>
        <w:spacing w:line="276" w:lineRule="auto"/>
        <w:jc w:val="center"/>
        <w:rPr>
          <w:b/>
          <w:sz w:val="32"/>
          <w:szCs w:val="32"/>
        </w:rPr>
      </w:pPr>
      <w:r>
        <w:rPr>
          <w:noProof/>
        </w:rPr>
        <w:pict w14:anchorId="0F2E129B">
          <v:rect id="_x0000_i1066" alt="" style="width:451.3pt;height:.05pt;mso-width-percent:0;mso-height-percent:0;mso-width-percent:0;mso-height-percent:0" o:hralign="center" o:hrstd="t" o:hr="t" fillcolor="#a0a0a0" stroked="f"/>
        </w:pict>
      </w:r>
      <w:r w:rsidR="0032227A">
        <w:rPr>
          <w:b/>
          <w:sz w:val="32"/>
          <w:szCs w:val="32"/>
        </w:rPr>
        <w:t>CONCLUSION</w:t>
      </w:r>
    </w:p>
    <w:p w14:paraId="14345139" w14:textId="219C093F" w:rsidR="00D7240D" w:rsidRPr="0086571D" w:rsidRDefault="00000000" w:rsidP="00D33870">
      <w:pPr>
        <w:spacing w:line="276" w:lineRule="auto"/>
        <w:jc w:val="center"/>
        <w:rPr>
          <w:b/>
          <w:sz w:val="32"/>
          <w:szCs w:val="32"/>
        </w:rPr>
      </w:pPr>
      <w:r>
        <w:rPr>
          <w:noProof/>
        </w:rPr>
        <w:pict w14:anchorId="46FC1F04">
          <v:rect id="_x0000_i1067" alt="" style="width:451.3pt;height:.05pt;mso-width-percent:0;mso-height-percent:0;mso-width-percent:0;mso-height-percent:0" o:hralign="center" o:hrstd="t" o:hr="t" fillcolor="#a0a0a0" stroked="f"/>
        </w:pict>
      </w:r>
    </w:p>
    <w:p w14:paraId="3B56EA9E" w14:textId="0EB1FAA8" w:rsidR="006E0ECD" w:rsidRDefault="006E0ECD" w:rsidP="00D33870">
      <w:pPr>
        <w:spacing w:line="276" w:lineRule="auto"/>
      </w:pPr>
      <w:r>
        <w:t xml:space="preserve">If we mix up the hate speeches and offensive languages, for the first time we may think wrong that people are using hate speech, but in </w:t>
      </w:r>
      <w:proofErr w:type="gramStart"/>
      <w:r>
        <w:t>reality</w:t>
      </w:r>
      <w:proofErr w:type="gramEnd"/>
      <w:r>
        <w:t xml:space="preserve"> their intension are just being offensive (mistakes in the lower part of Figure 1) and we might not notice real hate speech when it happens (mistakes in the upper part of Figure 1). Since hate speech can be harmful, it’s important to tell the difference between the two. Words that seem offensive can help find hate speech, but they don’t always do a good job. In fact, only a few tweets </w:t>
      </w:r>
      <w:proofErr w:type="spellStart"/>
      <w:r>
        <w:t>marke</w:t>
      </w:r>
      <w:proofErr w:type="spellEnd"/>
      <w:r w:rsidR="00D33870">
        <w:t xml:space="preserve"> </w:t>
      </w:r>
      <w:r>
        <w:t xml:space="preserve">by the </w:t>
      </w:r>
      <w:proofErr w:type="spellStart"/>
      <w:r>
        <w:t>Hatebase</w:t>
      </w:r>
      <w:proofErr w:type="spellEnd"/>
      <w:r>
        <w:t xml:space="preserve"> list were considered real hate speech by people who looked at them.</w:t>
      </w:r>
    </w:p>
    <w:p w14:paraId="107386D8" w14:textId="77777777" w:rsidR="006E0ECD" w:rsidRDefault="006E0ECD" w:rsidP="00D33870">
      <w:pPr>
        <w:spacing w:line="276" w:lineRule="auto"/>
      </w:pPr>
    </w:p>
    <w:p w14:paraId="3B08BEF9" w14:textId="77777777" w:rsidR="006E0ECD" w:rsidRDefault="006E0ECD" w:rsidP="00D33870">
      <w:pPr>
        <w:spacing w:line="276" w:lineRule="auto"/>
      </w:pPr>
      <w:r>
        <w:t xml:space="preserve">Automated methods can usually separate these types well, but when we study the results closely, we see that some words can either help or make it harder to correctly label tweets. Some words are better for finding hate speech. Words like </w:t>
      </w:r>
      <w:proofErr w:type="spellStart"/>
      <w:r>
        <w:t>fg</w:t>
      </w:r>
      <w:proofErr w:type="spellEnd"/>
      <w:r>
        <w:t xml:space="preserve">, </w:t>
      </w:r>
      <w:proofErr w:type="spellStart"/>
      <w:r>
        <w:t>btch</w:t>
      </w:r>
      <w:proofErr w:type="spellEnd"/>
      <w:r>
        <w:t xml:space="preserve">, and </w:t>
      </w:r>
      <w:proofErr w:type="spellStart"/>
      <w:r>
        <w:t>ngga</w:t>
      </w:r>
      <w:proofErr w:type="spellEnd"/>
      <w:r>
        <w:t xml:space="preserve"> can be used in both hate speech and offensive language, but words like </w:t>
      </w:r>
      <w:proofErr w:type="spellStart"/>
      <w:r>
        <w:t>fggot</w:t>
      </w:r>
      <w:proofErr w:type="spellEnd"/>
      <w:r>
        <w:t xml:space="preserve"> and n*</w:t>
      </w:r>
      <w:proofErr w:type="spellStart"/>
      <w:r>
        <w:t>gger</w:t>
      </w:r>
      <w:proofErr w:type="spellEnd"/>
      <w:r>
        <w:t xml:space="preserve"> are mostly used in hate speech. Many tweets that are the most hateful contain several racist or homophobic slurs, making them easier to identify. But if hate speech doesn’t have these bad words, it’s harder to figure out. So, we need to find data where people use hate speech without using certain bad words.</w:t>
      </w:r>
    </w:p>
    <w:p w14:paraId="59931A44" w14:textId="77777777" w:rsidR="006E0ECD" w:rsidRDefault="006E0ECD" w:rsidP="00D33870">
      <w:pPr>
        <w:spacing w:line="276" w:lineRule="auto"/>
      </w:pPr>
    </w:p>
    <w:p w14:paraId="7B638B4D" w14:textId="77777777" w:rsidR="006E0ECD" w:rsidRDefault="006E0ECD" w:rsidP="00D33870">
      <w:pPr>
        <w:spacing w:line="276" w:lineRule="auto"/>
      </w:pPr>
      <w:r>
        <w:t>Our results also show that hate speech can be used in different ways: it can be directed at someone or a group of people, it can be said to no one in particular, or it can happen in a conversation between people. Future research should look at these different ways and the situations where hate speech happens. We should also learn more about the people who use hate speech, including why they do it and the social groups they belong to.</w:t>
      </w:r>
    </w:p>
    <w:p w14:paraId="34E3F8B1" w14:textId="77777777" w:rsidR="006E0ECD" w:rsidRDefault="006E0ECD" w:rsidP="00D33870">
      <w:pPr>
        <w:spacing w:line="276" w:lineRule="auto"/>
      </w:pPr>
    </w:p>
    <w:p w14:paraId="28C8718C" w14:textId="77777777" w:rsidR="006E0ECD" w:rsidRDefault="006E0ECD" w:rsidP="00D33870">
      <w:pPr>
        <w:spacing w:line="276" w:lineRule="auto"/>
      </w:pPr>
      <w:r>
        <w:t>Hate speech is hard to define, and it’s not all the same. The way we classify hate speech depends on our own views. People usually see racist and homophobic slurs as hateful but often think sexist language is just offensive. Our results show that people are good at spotting the worst forms of hate speech, like racism and homophobia, but it’s important to understand the biases in our systems, and future work should focus on fixing these biases.</w:t>
      </w:r>
    </w:p>
    <w:p w14:paraId="2CB8DA22" w14:textId="77777777" w:rsidR="006E0ECD" w:rsidRDefault="006E0ECD" w:rsidP="00D33870">
      <w:pPr>
        <w:spacing w:line="276" w:lineRule="auto"/>
      </w:pPr>
    </w:p>
    <w:p w14:paraId="54550435" w14:textId="77777777" w:rsidR="00315266" w:rsidRDefault="00315266" w:rsidP="00D33870">
      <w:pPr>
        <w:spacing w:line="276" w:lineRule="auto"/>
        <w:jc w:val="both"/>
      </w:pPr>
    </w:p>
    <w:p w14:paraId="5C8F38B9" w14:textId="77777777" w:rsidR="00315266" w:rsidRDefault="00315266" w:rsidP="00D33870">
      <w:pPr>
        <w:spacing w:line="276" w:lineRule="auto"/>
        <w:jc w:val="both"/>
      </w:pPr>
    </w:p>
    <w:p w14:paraId="7D7FF861" w14:textId="77777777" w:rsidR="00315266" w:rsidRDefault="00315266" w:rsidP="00D33870">
      <w:pPr>
        <w:spacing w:line="276" w:lineRule="auto"/>
        <w:jc w:val="both"/>
      </w:pPr>
    </w:p>
    <w:p w14:paraId="2ECACCBC" w14:textId="77777777" w:rsidR="00D33870" w:rsidRDefault="00D33870" w:rsidP="00D33870">
      <w:pPr>
        <w:spacing w:line="276" w:lineRule="auto"/>
        <w:rPr>
          <w:b/>
          <w:sz w:val="32"/>
          <w:szCs w:val="32"/>
        </w:rPr>
      </w:pPr>
    </w:p>
    <w:p w14:paraId="3C4B6AB0" w14:textId="77777777" w:rsidR="00FA5C8C" w:rsidRDefault="00FA5C8C" w:rsidP="00D33870">
      <w:pPr>
        <w:spacing w:line="276" w:lineRule="auto"/>
        <w:jc w:val="center"/>
        <w:rPr>
          <w:b/>
          <w:sz w:val="32"/>
          <w:szCs w:val="32"/>
        </w:rPr>
      </w:pPr>
    </w:p>
    <w:p w14:paraId="23EBE039" w14:textId="77777777" w:rsidR="00A52C3F" w:rsidRDefault="00A52C3F" w:rsidP="00D33870">
      <w:pPr>
        <w:spacing w:line="276" w:lineRule="auto"/>
        <w:jc w:val="center"/>
        <w:rPr>
          <w:b/>
          <w:sz w:val="32"/>
          <w:szCs w:val="32"/>
        </w:rPr>
      </w:pPr>
    </w:p>
    <w:p w14:paraId="12139CEE" w14:textId="77777777" w:rsidR="00A52C3F" w:rsidRDefault="00A52C3F" w:rsidP="00D33870">
      <w:pPr>
        <w:spacing w:line="276" w:lineRule="auto"/>
        <w:jc w:val="center"/>
        <w:rPr>
          <w:b/>
          <w:sz w:val="32"/>
          <w:szCs w:val="32"/>
        </w:rPr>
      </w:pPr>
    </w:p>
    <w:p w14:paraId="3A0523A5" w14:textId="77777777" w:rsidR="00A52C3F" w:rsidRDefault="00A52C3F" w:rsidP="00D33870">
      <w:pPr>
        <w:spacing w:line="276" w:lineRule="auto"/>
        <w:jc w:val="center"/>
        <w:rPr>
          <w:b/>
          <w:sz w:val="32"/>
          <w:szCs w:val="32"/>
        </w:rPr>
      </w:pPr>
    </w:p>
    <w:p w14:paraId="7EA5AD4D" w14:textId="77777777" w:rsidR="00A52C3F" w:rsidRDefault="00A52C3F" w:rsidP="00D33870">
      <w:pPr>
        <w:spacing w:line="276" w:lineRule="auto"/>
        <w:jc w:val="center"/>
        <w:rPr>
          <w:b/>
          <w:sz w:val="32"/>
          <w:szCs w:val="32"/>
        </w:rPr>
      </w:pPr>
    </w:p>
    <w:p w14:paraId="6D7AEDBE" w14:textId="77777777" w:rsidR="00A52C3F" w:rsidRDefault="00A52C3F" w:rsidP="00D33870">
      <w:pPr>
        <w:spacing w:line="276" w:lineRule="auto"/>
        <w:jc w:val="center"/>
        <w:rPr>
          <w:b/>
          <w:sz w:val="32"/>
          <w:szCs w:val="32"/>
        </w:rPr>
      </w:pPr>
    </w:p>
    <w:p w14:paraId="3B42E4DE" w14:textId="576F1642" w:rsidR="00302B7C" w:rsidRPr="00302B7C" w:rsidRDefault="00841620" w:rsidP="00D33870">
      <w:pPr>
        <w:spacing w:line="276" w:lineRule="auto"/>
        <w:jc w:val="center"/>
        <w:rPr>
          <w:b/>
          <w:bCs/>
          <w:noProof/>
          <w:sz w:val="20"/>
          <w:szCs w:val="20"/>
          <w:lang w:val="en-IN"/>
        </w:rPr>
      </w:pPr>
      <w:r>
        <w:rPr>
          <w:b/>
          <w:sz w:val="32"/>
          <w:szCs w:val="32"/>
        </w:rPr>
        <w:t>FUTURE SCOPE</w:t>
      </w:r>
      <w:r w:rsidR="00000000">
        <w:rPr>
          <w:noProof/>
        </w:rPr>
        <w:pict w14:anchorId="48E006A0">
          <v:rect id="_x0000_i1068" alt="" style="width:451.3pt;height:.05pt;mso-width-percent:0;mso-height-percent:0;mso-width-percent:0;mso-height-percent:0" o:hralign="center" o:hrstd="t" o:hr="t" fillcolor="#a0a0a0" stroked="f"/>
        </w:pict>
      </w:r>
    </w:p>
    <w:p w14:paraId="66CB6CED" w14:textId="351D1E9E" w:rsidR="006E0ECD" w:rsidRPr="00D33870" w:rsidRDefault="006E0ECD" w:rsidP="00D33870">
      <w:pPr>
        <w:spacing w:line="276" w:lineRule="auto"/>
        <w:rPr>
          <w:b/>
          <w:bCs/>
        </w:rPr>
      </w:pPr>
      <w:r w:rsidRPr="00D33870">
        <w:rPr>
          <w:b/>
          <w:bCs/>
        </w:rPr>
        <w:t>Context-Aware Classification</w:t>
      </w:r>
    </w:p>
    <w:p w14:paraId="251E9D29" w14:textId="77777777" w:rsidR="006E0ECD" w:rsidRDefault="006E0ECD" w:rsidP="00D33870">
      <w:pPr>
        <w:spacing w:line="276" w:lineRule="auto"/>
      </w:pPr>
      <w:r>
        <w:t>Improvement in Contextual Understanding: Future models should incorporate more advanced techniques for contextual analysis, addressing how words like "gay" or "bitch" may vary in meaning based on context. Enhancing models with deeper semantic and contextual comprehension will minimize false positives and improve classification accuracy for borderline cases.</w:t>
      </w:r>
    </w:p>
    <w:p w14:paraId="227FF84D" w14:textId="77777777" w:rsidR="006E0ECD" w:rsidRDefault="006E0ECD" w:rsidP="00D33870">
      <w:pPr>
        <w:spacing w:line="276" w:lineRule="auto"/>
      </w:pPr>
      <w:r>
        <w:t>Sentiment &amp; Intent Detection: The ability to differentiate between hate speech, offensive language, and neutral content will be further enhanced by incorporating sentiment and intent detection, helping machines better understand nuances like sarcasm or satire.</w:t>
      </w:r>
    </w:p>
    <w:p w14:paraId="7417C07E" w14:textId="77777777" w:rsidR="00D33870" w:rsidRDefault="00D33870" w:rsidP="00D33870">
      <w:pPr>
        <w:spacing w:line="276" w:lineRule="auto"/>
      </w:pPr>
    </w:p>
    <w:p w14:paraId="2265639D" w14:textId="77777777" w:rsidR="006E0ECD" w:rsidRPr="00D33870" w:rsidRDefault="006E0ECD" w:rsidP="00D33870">
      <w:pPr>
        <w:spacing w:line="276" w:lineRule="auto"/>
        <w:rPr>
          <w:b/>
          <w:bCs/>
        </w:rPr>
      </w:pPr>
      <w:r w:rsidRPr="00D33870">
        <w:rPr>
          <w:b/>
          <w:bCs/>
        </w:rPr>
        <w:t>Expansion of Data Sources</w:t>
      </w:r>
    </w:p>
    <w:p w14:paraId="1143B881" w14:textId="77777777" w:rsidR="006E0ECD" w:rsidRDefault="006E0ECD" w:rsidP="00D33870">
      <w:pPr>
        <w:spacing w:line="276" w:lineRule="auto"/>
      </w:pPr>
      <w:r w:rsidRPr="00D33870">
        <w:rPr>
          <w:b/>
          <w:bCs/>
        </w:rPr>
        <w:t>Diverse Datasets:</w:t>
      </w:r>
      <w:r>
        <w:t xml:space="preserve"> Collect data from more varied sources to include different languages and dialects (e.g., Hinglish in your case) to improve model robustness. This will also aid in detecting nuanced forms of hate speech, which are often context-specific.</w:t>
      </w:r>
    </w:p>
    <w:p w14:paraId="1C31B802" w14:textId="77777777" w:rsidR="00D33870" w:rsidRDefault="00D33870" w:rsidP="00D33870">
      <w:pPr>
        <w:spacing w:line="276" w:lineRule="auto"/>
      </w:pPr>
    </w:p>
    <w:p w14:paraId="6E09F52B" w14:textId="77777777" w:rsidR="006E0ECD" w:rsidRDefault="006E0ECD" w:rsidP="00D33870">
      <w:pPr>
        <w:spacing w:line="276" w:lineRule="auto"/>
      </w:pPr>
      <w:r w:rsidRPr="00D33870">
        <w:rPr>
          <w:b/>
          <w:bCs/>
        </w:rPr>
        <w:t>User Characteristics</w:t>
      </w:r>
      <w:r>
        <w:t>: Including demographic data (when possible) could further improve the classification model, though ethical considerations around privacy and bias must be handled carefully.</w:t>
      </w:r>
    </w:p>
    <w:p w14:paraId="0F0F5754" w14:textId="77777777" w:rsidR="006E0ECD" w:rsidRDefault="006E0ECD" w:rsidP="00D33870">
      <w:pPr>
        <w:spacing w:line="276" w:lineRule="auto"/>
      </w:pPr>
      <w:r>
        <w:t>Fine-Grained Classification</w:t>
      </w:r>
    </w:p>
    <w:p w14:paraId="5A95E9C9" w14:textId="77777777" w:rsidR="006E0ECD" w:rsidRDefault="006E0ECD" w:rsidP="00D33870">
      <w:pPr>
        <w:spacing w:line="276" w:lineRule="auto"/>
      </w:pPr>
    </w:p>
    <w:p w14:paraId="4436ADAB" w14:textId="77777777" w:rsidR="006E0ECD" w:rsidRDefault="006E0ECD" w:rsidP="00D33870">
      <w:pPr>
        <w:spacing w:line="276" w:lineRule="auto"/>
      </w:pPr>
      <w:r w:rsidRPr="00D33870">
        <w:rPr>
          <w:b/>
          <w:bCs/>
        </w:rPr>
        <w:t>Subtype Classification</w:t>
      </w:r>
      <w:r>
        <w:t>: Moving beyond the current binary or multi-class categories, it would be beneficial to categorize hate speech into subtypes (racist, sexist, homophobic, etc.), helping to identify specific forms of harmful language.</w:t>
      </w:r>
    </w:p>
    <w:p w14:paraId="7D0DF04B" w14:textId="77777777" w:rsidR="00D33870" w:rsidRDefault="00D33870" w:rsidP="00D33870">
      <w:pPr>
        <w:spacing w:line="276" w:lineRule="auto"/>
      </w:pPr>
    </w:p>
    <w:p w14:paraId="00B1574F" w14:textId="77777777" w:rsidR="006E0ECD" w:rsidRDefault="006E0ECD" w:rsidP="00D33870">
      <w:pPr>
        <w:spacing w:line="276" w:lineRule="auto"/>
      </w:pPr>
      <w:r w:rsidRPr="00D33870">
        <w:rPr>
          <w:b/>
          <w:bCs/>
        </w:rPr>
        <w:t>Granularity of Offensive Language</w:t>
      </w:r>
      <w:r>
        <w:t>: Identifying and differentiating between casual offensive language and deeply harmful hate speech would allow for more targeted interventions and responses by social media platforms.</w:t>
      </w:r>
    </w:p>
    <w:p w14:paraId="12E86B76" w14:textId="77777777" w:rsidR="00D33870" w:rsidRDefault="00D33870" w:rsidP="00D33870">
      <w:pPr>
        <w:spacing w:line="276" w:lineRule="auto"/>
      </w:pPr>
    </w:p>
    <w:p w14:paraId="7ACC4BAE" w14:textId="796F4011" w:rsidR="006E0ECD" w:rsidRPr="00D33870" w:rsidRDefault="006E0ECD" w:rsidP="00D33870">
      <w:pPr>
        <w:spacing w:line="276" w:lineRule="auto"/>
        <w:rPr>
          <w:b/>
          <w:bCs/>
        </w:rPr>
      </w:pPr>
      <w:r w:rsidRPr="00D33870">
        <w:rPr>
          <w:b/>
          <w:bCs/>
        </w:rPr>
        <w:t>Bias Mitigation in Algorithms</w:t>
      </w:r>
    </w:p>
    <w:p w14:paraId="0A8041AC" w14:textId="77777777" w:rsidR="006E0ECD" w:rsidRDefault="006E0ECD" w:rsidP="00D33870">
      <w:pPr>
        <w:spacing w:line="276" w:lineRule="auto"/>
      </w:pPr>
      <w:r w:rsidRPr="00D33870">
        <w:rPr>
          <w:b/>
          <w:bCs/>
        </w:rPr>
        <w:t>Addressing Social Biases</w:t>
      </w:r>
      <w:r>
        <w:t>: It's crucial that future models be regularly audited to ensure they do not amplify societal biases. Research into bias mitigation will help ensure that models don't disproportionately flag certain groups or individuals while missing others.</w:t>
      </w:r>
    </w:p>
    <w:p w14:paraId="7767CAE6" w14:textId="77777777" w:rsidR="00D33870" w:rsidRDefault="00D33870" w:rsidP="00D33870">
      <w:pPr>
        <w:spacing w:line="276" w:lineRule="auto"/>
      </w:pPr>
    </w:p>
    <w:p w14:paraId="75640B1E" w14:textId="77777777" w:rsidR="006E0ECD" w:rsidRDefault="006E0ECD" w:rsidP="00D33870">
      <w:pPr>
        <w:spacing w:line="276" w:lineRule="auto"/>
      </w:pPr>
      <w:r w:rsidRPr="00D33870">
        <w:rPr>
          <w:b/>
          <w:bCs/>
        </w:rPr>
        <w:t>Model Transparency</w:t>
      </w:r>
      <w:r>
        <w:t>: Developing transparent models with explainability features will help detect and correct any unintended biases in the hate speech detection system.</w:t>
      </w:r>
    </w:p>
    <w:p w14:paraId="1A0B817A" w14:textId="77777777" w:rsidR="006E0ECD" w:rsidRDefault="006E0ECD" w:rsidP="00D33870">
      <w:pPr>
        <w:spacing w:line="276" w:lineRule="auto"/>
      </w:pPr>
      <w:r>
        <w:t>Cross-Platform Analysis</w:t>
      </w:r>
    </w:p>
    <w:p w14:paraId="4672D74C" w14:textId="77777777" w:rsidR="006E0ECD" w:rsidRDefault="006E0ECD" w:rsidP="00D33870">
      <w:pPr>
        <w:spacing w:line="276" w:lineRule="auto"/>
      </w:pPr>
    </w:p>
    <w:p w14:paraId="3EBA5E5E" w14:textId="77777777" w:rsidR="006E0ECD" w:rsidRDefault="006E0ECD" w:rsidP="00D33870">
      <w:pPr>
        <w:spacing w:line="276" w:lineRule="auto"/>
      </w:pPr>
      <w:r w:rsidRPr="00D33870">
        <w:rPr>
          <w:b/>
          <w:bCs/>
        </w:rPr>
        <w:t>Multimedia Data</w:t>
      </w:r>
      <w:r>
        <w:t>: Incorporating images, videos, and other media types alongside textual data could provide a more comprehensive approach to detecting offensive content, especially since hate speech can sometimes be conveyed in non-textual formats.</w:t>
      </w:r>
    </w:p>
    <w:p w14:paraId="0EC31B3C" w14:textId="77777777" w:rsidR="006E0ECD" w:rsidRDefault="006E0ECD" w:rsidP="00D33870">
      <w:pPr>
        <w:spacing w:line="276" w:lineRule="auto"/>
      </w:pPr>
      <w:r>
        <w:t>Cross-Platform Consistency: Ensuring that hate speech detection systems work effectively across different social media platforms will be essential for large-scale applications.</w:t>
      </w:r>
    </w:p>
    <w:p w14:paraId="6DF89387" w14:textId="77777777" w:rsidR="006E0ECD" w:rsidRDefault="006E0ECD" w:rsidP="00D33870">
      <w:pPr>
        <w:spacing w:line="276" w:lineRule="auto"/>
      </w:pPr>
      <w:r>
        <w:t>Real-Time Detection and Response</w:t>
      </w:r>
    </w:p>
    <w:p w14:paraId="74408DDD" w14:textId="77777777" w:rsidR="006E0ECD" w:rsidRDefault="006E0ECD" w:rsidP="00D33870">
      <w:pPr>
        <w:spacing w:line="276" w:lineRule="auto"/>
      </w:pPr>
    </w:p>
    <w:p w14:paraId="6B8F3FCF" w14:textId="77777777" w:rsidR="006E0ECD" w:rsidRDefault="006E0ECD" w:rsidP="00D33870">
      <w:pPr>
        <w:spacing w:line="276" w:lineRule="auto"/>
      </w:pPr>
      <w:r w:rsidRPr="00D33870">
        <w:rPr>
          <w:b/>
          <w:bCs/>
        </w:rPr>
        <w:t>Improved Real</w:t>
      </w:r>
      <w:r>
        <w:t>- Time Monitoring: Integrating real-time detection systems with automated reporting and flagging mechanisms could reduce the time it takes for harmful content to be removed from platforms, ensuring a safer online environment.</w:t>
      </w:r>
    </w:p>
    <w:p w14:paraId="718FD105" w14:textId="77777777" w:rsidR="006E0ECD" w:rsidRDefault="006E0ECD" w:rsidP="00D33870">
      <w:pPr>
        <w:spacing w:line="276" w:lineRule="auto"/>
      </w:pPr>
      <w:r>
        <w:t>Automated Content Moderation Tools: Future advancements could lead to more sophisticated systems that not only detect but also suggest or implement actions like temporary suspension or warning notifications to users spreading harmful content.</w:t>
      </w:r>
    </w:p>
    <w:p w14:paraId="3E0D7381" w14:textId="280185F9" w:rsidR="00302B7C" w:rsidRPr="00302B7C" w:rsidRDefault="00302B7C" w:rsidP="00D33870">
      <w:pPr>
        <w:spacing w:line="276" w:lineRule="auto"/>
        <w:jc w:val="both"/>
        <w:rPr>
          <w:noProof/>
          <w:sz w:val="20"/>
          <w:szCs w:val="20"/>
          <w:lang w:val="en-IN"/>
        </w:rPr>
      </w:pPr>
    </w:p>
    <w:p w14:paraId="1DC79986" w14:textId="77777777" w:rsidR="002061E6" w:rsidRDefault="002061E6" w:rsidP="00D33870">
      <w:pPr>
        <w:spacing w:line="276" w:lineRule="auto"/>
      </w:pPr>
    </w:p>
    <w:p w14:paraId="2B432543" w14:textId="77777777" w:rsidR="00A52C3F" w:rsidRDefault="00A52C3F" w:rsidP="00D33870">
      <w:pPr>
        <w:spacing w:line="276" w:lineRule="auto"/>
      </w:pPr>
    </w:p>
    <w:p w14:paraId="7D59B679" w14:textId="77777777" w:rsidR="00A52C3F" w:rsidRDefault="00A52C3F" w:rsidP="00D33870">
      <w:pPr>
        <w:spacing w:line="276" w:lineRule="auto"/>
      </w:pPr>
    </w:p>
    <w:p w14:paraId="069806EC" w14:textId="77777777" w:rsidR="00A52C3F" w:rsidRDefault="00A52C3F" w:rsidP="00D33870">
      <w:pPr>
        <w:spacing w:line="276" w:lineRule="auto"/>
      </w:pPr>
    </w:p>
    <w:p w14:paraId="01D04CCF" w14:textId="77777777" w:rsidR="00A52C3F" w:rsidRDefault="00A52C3F" w:rsidP="00D33870">
      <w:pPr>
        <w:spacing w:line="276" w:lineRule="auto"/>
      </w:pPr>
    </w:p>
    <w:p w14:paraId="626766D8" w14:textId="77777777" w:rsidR="00A52C3F" w:rsidRDefault="00A52C3F" w:rsidP="00D33870">
      <w:pPr>
        <w:spacing w:line="276" w:lineRule="auto"/>
      </w:pPr>
    </w:p>
    <w:p w14:paraId="67C58EAA" w14:textId="77777777" w:rsidR="00A52C3F" w:rsidRDefault="00A52C3F" w:rsidP="00D33870">
      <w:pPr>
        <w:spacing w:line="276" w:lineRule="auto"/>
      </w:pPr>
    </w:p>
    <w:p w14:paraId="74228164" w14:textId="77777777" w:rsidR="00A52C3F" w:rsidRDefault="00A52C3F" w:rsidP="00D33870">
      <w:pPr>
        <w:spacing w:line="276" w:lineRule="auto"/>
      </w:pPr>
    </w:p>
    <w:p w14:paraId="7FE04C91" w14:textId="77777777" w:rsidR="00A52C3F" w:rsidRDefault="00A52C3F" w:rsidP="00D33870">
      <w:pPr>
        <w:spacing w:line="276" w:lineRule="auto"/>
      </w:pPr>
    </w:p>
    <w:p w14:paraId="4EF96601" w14:textId="77777777" w:rsidR="00A52C3F" w:rsidRDefault="00A52C3F" w:rsidP="00D33870">
      <w:pPr>
        <w:spacing w:line="276" w:lineRule="auto"/>
      </w:pPr>
    </w:p>
    <w:p w14:paraId="1BEC3009" w14:textId="77777777" w:rsidR="00A52C3F" w:rsidRDefault="00A52C3F" w:rsidP="00D33870">
      <w:pPr>
        <w:spacing w:line="276" w:lineRule="auto"/>
      </w:pPr>
    </w:p>
    <w:p w14:paraId="22B0C8C2" w14:textId="77777777" w:rsidR="00A52C3F" w:rsidRDefault="00A52C3F" w:rsidP="00D33870">
      <w:pPr>
        <w:spacing w:line="276" w:lineRule="auto"/>
      </w:pPr>
    </w:p>
    <w:p w14:paraId="25C6132B" w14:textId="77777777" w:rsidR="00A52C3F" w:rsidRDefault="00A52C3F" w:rsidP="00D33870">
      <w:pPr>
        <w:spacing w:line="276" w:lineRule="auto"/>
      </w:pPr>
    </w:p>
    <w:p w14:paraId="5B569E02" w14:textId="77777777" w:rsidR="00A52C3F" w:rsidRDefault="00A52C3F" w:rsidP="00D33870">
      <w:pPr>
        <w:spacing w:line="276" w:lineRule="auto"/>
      </w:pPr>
    </w:p>
    <w:p w14:paraId="7279B733" w14:textId="77777777" w:rsidR="00A52C3F" w:rsidRDefault="00A52C3F" w:rsidP="00D33870">
      <w:pPr>
        <w:spacing w:line="276" w:lineRule="auto"/>
      </w:pPr>
    </w:p>
    <w:p w14:paraId="49A34F8F" w14:textId="77777777" w:rsidR="00A52C3F" w:rsidRDefault="00A52C3F" w:rsidP="00D33870">
      <w:pPr>
        <w:spacing w:line="276" w:lineRule="auto"/>
      </w:pPr>
    </w:p>
    <w:p w14:paraId="60504D94" w14:textId="77777777" w:rsidR="00A52C3F" w:rsidRDefault="00A52C3F" w:rsidP="00D33870">
      <w:pPr>
        <w:spacing w:line="276" w:lineRule="auto"/>
      </w:pPr>
    </w:p>
    <w:p w14:paraId="0919FA74" w14:textId="77777777" w:rsidR="00A52C3F" w:rsidRDefault="00A52C3F" w:rsidP="00D33870">
      <w:pPr>
        <w:spacing w:line="276" w:lineRule="auto"/>
      </w:pPr>
    </w:p>
    <w:p w14:paraId="44445449" w14:textId="77777777" w:rsidR="00A52C3F" w:rsidRDefault="00A52C3F" w:rsidP="00D33870">
      <w:pPr>
        <w:spacing w:line="276" w:lineRule="auto"/>
      </w:pPr>
    </w:p>
    <w:p w14:paraId="351F71AB" w14:textId="77777777" w:rsidR="00A52C3F" w:rsidRDefault="00A52C3F" w:rsidP="00D33870">
      <w:pPr>
        <w:spacing w:line="276" w:lineRule="auto"/>
      </w:pPr>
    </w:p>
    <w:p w14:paraId="6894C4AB" w14:textId="77777777" w:rsidR="00A52C3F" w:rsidRDefault="00A52C3F" w:rsidP="00D33870">
      <w:pPr>
        <w:spacing w:line="276" w:lineRule="auto"/>
      </w:pPr>
    </w:p>
    <w:p w14:paraId="5D839271" w14:textId="77777777" w:rsidR="00A52C3F" w:rsidRDefault="00A52C3F" w:rsidP="00D33870">
      <w:pPr>
        <w:spacing w:line="276" w:lineRule="auto"/>
      </w:pPr>
    </w:p>
    <w:p w14:paraId="5E102344" w14:textId="77777777" w:rsidR="00A52C3F" w:rsidRDefault="00A52C3F" w:rsidP="00D33870">
      <w:pPr>
        <w:spacing w:line="276" w:lineRule="auto"/>
      </w:pPr>
    </w:p>
    <w:p w14:paraId="413C4F1F" w14:textId="77777777" w:rsidR="00A52C3F" w:rsidRDefault="00A52C3F" w:rsidP="00D33870">
      <w:pPr>
        <w:spacing w:line="276" w:lineRule="auto"/>
      </w:pPr>
    </w:p>
    <w:p w14:paraId="3AE42ABF" w14:textId="77777777" w:rsidR="00A52C3F" w:rsidRDefault="00A52C3F" w:rsidP="00D33870">
      <w:pPr>
        <w:spacing w:line="276" w:lineRule="auto"/>
      </w:pPr>
    </w:p>
    <w:p w14:paraId="23D6B930" w14:textId="77777777" w:rsidR="00A52C3F" w:rsidRDefault="00A52C3F" w:rsidP="00D33870">
      <w:pPr>
        <w:spacing w:line="276" w:lineRule="auto"/>
      </w:pPr>
    </w:p>
    <w:p w14:paraId="1AC0A5E4" w14:textId="77777777" w:rsidR="00A52C3F" w:rsidRDefault="00A52C3F" w:rsidP="00D33870">
      <w:pPr>
        <w:spacing w:line="276" w:lineRule="auto"/>
      </w:pPr>
    </w:p>
    <w:p w14:paraId="49C90B1B" w14:textId="77777777" w:rsidR="00A52C3F" w:rsidRDefault="00A52C3F" w:rsidP="00D33870">
      <w:pPr>
        <w:spacing w:line="276" w:lineRule="auto"/>
      </w:pPr>
    </w:p>
    <w:p w14:paraId="04537991" w14:textId="77777777" w:rsidR="00A52C3F" w:rsidRDefault="00A52C3F" w:rsidP="00D33870">
      <w:pPr>
        <w:spacing w:line="276" w:lineRule="auto"/>
      </w:pPr>
    </w:p>
    <w:p w14:paraId="5DEA764E" w14:textId="77777777" w:rsidR="00A52C3F" w:rsidRDefault="00A52C3F" w:rsidP="00D33870">
      <w:pPr>
        <w:spacing w:line="276" w:lineRule="auto"/>
      </w:pPr>
    </w:p>
    <w:p w14:paraId="7C65A1B3" w14:textId="77777777" w:rsidR="00A52C3F" w:rsidRDefault="00A52C3F" w:rsidP="00D33870">
      <w:pPr>
        <w:spacing w:line="276" w:lineRule="auto"/>
      </w:pPr>
    </w:p>
    <w:p w14:paraId="33CA01B8" w14:textId="77777777" w:rsidR="00A52C3F" w:rsidRDefault="00A52C3F" w:rsidP="00D33870">
      <w:pPr>
        <w:spacing w:line="276" w:lineRule="auto"/>
      </w:pPr>
    </w:p>
    <w:p w14:paraId="7FF4A142" w14:textId="77777777" w:rsidR="00A52C3F" w:rsidRDefault="00A52C3F" w:rsidP="00D33870">
      <w:pPr>
        <w:spacing w:line="276" w:lineRule="auto"/>
      </w:pPr>
    </w:p>
    <w:p w14:paraId="07742753" w14:textId="77777777" w:rsidR="00A52C3F" w:rsidRDefault="00A52C3F" w:rsidP="00D33870">
      <w:pPr>
        <w:spacing w:line="276" w:lineRule="auto"/>
      </w:pPr>
    </w:p>
    <w:p w14:paraId="613CF641" w14:textId="77777777" w:rsidR="00A52C3F" w:rsidRDefault="00A52C3F" w:rsidP="00D33870">
      <w:pPr>
        <w:spacing w:line="276" w:lineRule="auto"/>
      </w:pPr>
    </w:p>
    <w:p w14:paraId="5A8BF114" w14:textId="77777777" w:rsidR="006232F7" w:rsidRDefault="006232F7" w:rsidP="00D33870">
      <w:pPr>
        <w:spacing w:line="276" w:lineRule="auto"/>
        <w:rPr>
          <w:b/>
          <w:sz w:val="32"/>
          <w:szCs w:val="32"/>
        </w:rPr>
      </w:pPr>
    </w:p>
    <w:p w14:paraId="67269A3D" w14:textId="73DDC47B" w:rsidR="006A2414" w:rsidRDefault="0032227A" w:rsidP="00D33870">
      <w:pPr>
        <w:spacing w:line="276" w:lineRule="auto"/>
        <w:jc w:val="center"/>
        <w:rPr>
          <w:b/>
          <w:sz w:val="32"/>
          <w:szCs w:val="32"/>
        </w:rPr>
      </w:pPr>
      <w:r>
        <w:rPr>
          <w:b/>
          <w:sz w:val="32"/>
          <w:szCs w:val="32"/>
        </w:rPr>
        <w:t>REFERENCES</w:t>
      </w:r>
    </w:p>
    <w:p w14:paraId="228C2306" w14:textId="77777777" w:rsidR="00BC0339" w:rsidRDefault="00BC0339" w:rsidP="00D33870">
      <w:pPr>
        <w:spacing w:line="276" w:lineRule="auto"/>
        <w:jc w:val="center"/>
        <w:rPr>
          <w:b/>
          <w:sz w:val="32"/>
          <w:szCs w:val="32"/>
        </w:rPr>
      </w:pPr>
    </w:p>
    <w:p w14:paraId="26961297" w14:textId="77777777" w:rsidR="00BC0339" w:rsidRDefault="00BC0339" w:rsidP="00BC0339">
      <w:pPr>
        <w:spacing w:line="276" w:lineRule="auto"/>
      </w:pPr>
      <w:r w:rsidRPr="00BC0339">
        <w:rPr>
          <w:bCs/>
        </w:rPr>
        <w:t>Davidson, T., Warmsley, D., Macy, M., &amp; Weber, I. (2017). Automated Hate Speech Detection and the Problem of Offensive Language. </w:t>
      </w:r>
      <w:r w:rsidRPr="00BC0339">
        <w:rPr>
          <w:bCs/>
          <w:i/>
          <w:iCs/>
        </w:rPr>
        <w:t>Proceedings of the International AAAI Conference on Web and Social Media</w:t>
      </w:r>
      <w:r w:rsidRPr="00BC0339">
        <w:rPr>
          <w:bCs/>
        </w:rPr>
        <w:t>, </w:t>
      </w:r>
      <w:r w:rsidRPr="00BC0339">
        <w:rPr>
          <w:bCs/>
          <w:i/>
          <w:iCs/>
        </w:rPr>
        <w:t>11</w:t>
      </w:r>
      <w:r w:rsidRPr="00BC0339">
        <w:rPr>
          <w:bCs/>
        </w:rPr>
        <w:t>(1), 512-515.</w:t>
      </w:r>
      <w:r>
        <w:rPr>
          <w:bCs/>
        </w:rPr>
        <w:t xml:space="preserve"> –</w:t>
      </w:r>
      <w:r w:rsidRPr="00BC0339">
        <w:t xml:space="preserve"> </w:t>
      </w:r>
    </w:p>
    <w:p w14:paraId="6E5E50B4" w14:textId="0C189844" w:rsidR="00BC0339" w:rsidRPr="00BC0339" w:rsidRDefault="00BC0339" w:rsidP="00BC0339">
      <w:pPr>
        <w:spacing w:line="276" w:lineRule="auto"/>
      </w:pPr>
      <w:r w:rsidRPr="00BC0339">
        <w:rPr>
          <w:bCs/>
        </w:rPr>
        <w:t>https://ojs.aaai.org/index.php/ICWSM/article/view/14955</w:t>
      </w:r>
    </w:p>
    <w:p w14:paraId="7797855A" w14:textId="77777777" w:rsidR="00BC0339" w:rsidRPr="00BC0339" w:rsidRDefault="00BC0339" w:rsidP="00BC0339">
      <w:pPr>
        <w:spacing w:line="276" w:lineRule="auto"/>
        <w:rPr>
          <w:bCs/>
        </w:rPr>
      </w:pPr>
    </w:p>
    <w:p w14:paraId="5EFC3528" w14:textId="77777777" w:rsidR="006E0ECD" w:rsidRPr="00BC0339" w:rsidRDefault="006E0ECD" w:rsidP="00D33870">
      <w:pPr>
        <w:spacing w:line="276" w:lineRule="auto"/>
        <w:rPr>
          <w:b/>
          <w:bCs/>
        </w:rPr>
      </w:pPr>
      <w:r w:rsidRPr="00BC0339">
        <w:rPr>
          <w:b/>
          <w:bCs/>
        </w:rPr>
        <w:t>Bird, s., Loper, E., &amp; Klein, E. (2009). Natural Language Processing with Python. O'Reilly Media.</w:t>
      </w:r>
    </w:p>
    <w:p w14:paraId="1221010B" w14:textId="77777777" w:rsidR="006E0ECD" w:rsidRDefault="006E0ECD" w:rsidP="00D33870">
      <w:pPr>
        <w:spacing w:line="276" w:lineRule="auto"/>
      </w:pPr>
      <w:r>
        <w:t>This book teaches how computers can understand and work with human language using Python programming.</w:t>
      </w:r>
    </w:p>
    <w:p w14:paraId="02114A06" w14:textId="77777777" w:rsidR="003431B7" w:rsidRDefault="003431B7" w:rsidP="00D33870">
      <w:pPr>
        <w:spacing w:line="276" w:lineRule="auto"/>
      </w:pPr>
    </w:p>
    <w:p w14:paraId="1731CE9A" w14:textId="77777777" w:rsidR="006E0ECD" w:rsidRPr="00BC0339" w:rsidRDefault="006E0ECD" w:rsidP="00D33870">
      <w:pPr>
        <w:spacing w:line="276" w:lineRule="auto"/>
        <w:rPr>
          <w:b/>
          <w:bCs/>
        </w:rPr>
      </w:pPr>
      <w:r w:rsidRPr="00BC0339">
        <w:rPr>
          <w:b/>
          <w:bCs/>
        </w:rPr>
        <w:t>Burnap, P., &amp; Williams, M. L. (2015). Cyber hate speech on Twitter: Using machines to find harmful posts. Policy &amp; Internet, 7(2), 223-242.</w:t>
      </w:r>
    </w:p>
    <w:p w14:paraId="756C57AB" w14:textId="77777777" w:rsidR="006E0ECD" w:rsidRDefault="006E0ECD" w:rsidP="00D33870">
      <w:pPr>
        <w:spacing w:line="276" w:lineRule="auto"/>
      </w:pPr>
      <w:r>
        <w:t>This study shows how computers can help find hurtful messages (hate speech) on Twitter.</w:t>
      </w:r>
    </w:p>
    <w:p w14:paraId="5FF18737" w14:textId="77777777" w:rsidR="00BC0339" w:rsidRDefault="00BC0339" w:rsidP="00D33870">
      <w:pPr>
        <w:spacing w:line="276" w:lineRule="auto"/>
      </w:pPr>
    </w:p>
    <w:p w14:paraId="586C3554" w14:textId="77777777" w:rsidR="006E0ECD" w:rsidRPr="00BC0339" w:rsidRDefault="006E0ECD" w:rsidP="00D33870">
      <w:pPr>
        <w:spacing w:line="276" w:lineRule="auto"/>
        <w:rPr>
          <w:b/>
          <w:bCs/>
        </w:rPr>
      </w:pPr>
      <w:r w:rsidRPr="00BC0339">
        <w:rPr>
          <w:b/>
          <w:bCs/>
        </w:rPr>
        <w:t>Hutto, C. J., &amp; Gilbert, E. (2014). VADER: A simple rule-based model for social media sentiment. ICWSM.</w:t>
      </w:r>
    </w:p>
    <w:p w14:paraId="168A30AA" w14:textId="77777777" w:rsidR="006E0ECD" w:rsidRDefault="006E0ECD" w:rsidP="00D33870">
      <w:pPr>
        <w:spacing w:line="276" w:lineRule="auto"/>
      </w:pPr>
      <w:r>
        <w:t xml:space="preserve">This research </w:t>
      </w:r>
      <w:proofErr w:type="gramStart"/>
      <w:r>
        <w:t>explain</w:t>
      </w:r>
      <w:proofErr w:type="gramEnd"/>
      <w:r>
        <w:t xml:space="preserve"> a simple tool that helps computers understand if social media posts are happy, sad, or angry.</w:t>
      </w:r>
    </w:p>
    <w:p w14:paraId="0F07166E" w14:textId="77777777" w:rsidR="003431B7" w:rsidRDefault="003431B7" w:rsidP="00D33870">
      <w:pPr>
        <w:spacing w:line="276" w:lineRule="auto"/>
      </w:pPr>
    </w:p>
    <w:p w14:paraId="4E7995E4" w14:textId="77777777" w:rsidR="006E0ECD" w:rsidRPr="00BC0339" w:rsidRDefault="006E0ECD" w:rsidP="00D33870">
      <w:pPr>
        <w:spacing w:line="276" w:lineRule="auto"/>
        <w:rPr>
          <w:b/>
          <w:bCs/>
        </w:rPr>
      </w:pPr>
      <w:r w:rsidRPr="00BC0339">
        <w:rPr>
          <w:b/>
          <w:bCs/>
        </w:rPr>
        <w:t xml:space="preserve">Kwok, I., &amp; Wang, y. (2013). Finding </w:t>
      </w:r>
      <w:proofErr w:type="gramStart"/>
      <w:r w:rsidRPr="00BC0339">
        <w:rPr>
          <w:b/>
          <w:bCs/>
        </w:rPr>
        <w:t>hate</w:t>
      </w:r>
      <w:proofErr w:type="gramEnd"/>
      <w:r w:rsidRPr="00BC0339">
        <w:rPr>
          <w:b/>
          <w:bCs/>
        </w:rPr>
        <w:t xml:space="preserve"> in tweets. AAAI.</w:t>
      </w:r>
    </w:p>
    <w:p w14:paraId="0135C3B4" w14:textId="5D3D6402" w:rsidR="006E0ECD" w:rsidRDefault="006E0ECD" w:rsidP="00D33870">
      <w:pPr>
        <w:spacing w:line="276" w:lineRule="auto"/>
      </w:pPr>
      <w:r>
        <w:t xml:space="preserve">This paper explains a popular tool that helps computers learn from data, making it </w:t>
      </w:r>
      <w:proofErr w:type="spellStart"/>
      <w:r>
        <w:t>easierto</w:t>
      </w:r>
      <w:proofErr w:type="spellEnd"/>
      <w:r>
        <w:t xml:space="preserve"> build smart systems.</w:t>
      </w:r>
    </w:p>
    <w:p w14:paraId="06A179E8" w14:textId="77777777" w:rsidR="006E0ECD" w:rsidRDefault="006E0ECD" w:rsidP="00D33870">
      <w:pPr>
        <w:spacing w:line="276" w:lineRule="auto"/>
      </w:pPr>
    </w:p>
    <w:p w14:paraId="67345DB7" w14:textId="77777777" w:rsidR="006E0ECD" w:rsidRDefault="006E0ECD" w:rsidP="00D33870">
      <w:pPr>
        <w:spacing w:line="276" w:lineRule="auto"/>
        <w:jc w:val="center"/>
        <w:rPr>
          <w:b/>
          <w:sz w:val="32"/>
          <w:szCs w:val="32"/>
        </w:rPr>
      </w:pPr>
    </w:p>
    <w:p w14:paraId="4EF7FCE3" w14:textId="77777777" w:rsidR="006A2414" w:rsidRDefault="00000000" w:rsidP="00D33870">
      <w:pPr>
        <w:spacing w:line="276" w:lineRule="auto"/>
        <w:jc w:val="center"/>
        <w:rPr>
          <w:b/>
          <w:sz w:val="32"/>
          <w:szCs w:val="32"/>
        </w:rPr>
      </w:pPr>
      <w:r>
        <w:rPr>
          <w:noProof/>
        </w:rPr>
        <w:pict w14:anchorId="28B40B77">
          <v:rect id="_x0000_i1069" alt="" style="width:451.3pt;height:.05pt;mso-width-percent:0;mso-height-percent:0;mso-width-percent:0;mso-height-percent:0" o:hralign="center" o:hrstd="t" o:hr="t" fillcolor="#a0a0a0" stroked="f"/>
        </w:pict>
      </w:r>
    </w:p>
    <w:sectPr w:rsidR="006A2414" w:rsidSect="0045700B">
      <w:headerReference w:type="default" r:id="rId51"/>
      <w:footerReference w:type="default" r:id="rId52"/>
      <w:pgSz w:w="11900" w:h="16840"/>
      <w:pgMar w:top="1360" w:right="880" w:bottom="280" w:left="1480" w:header="720" w:footer="720" w:gutter="0"/>
      <w:pgNumType w:fmt="upperRoman"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D7EE7F" w14:textId="77777777" w:rsidR="00497D63" w:rsidRDefault="00497D63">
      <w:r>
        <w:separator/>
      </w:r>
    </w:p>
  </w:endnote>
  <w:endnote w:type="continuationSeparator" w:id="0">
    <w:p w14:paraId="71CD9A1B" w14:textId="77777777" w:rsidR="00497D63" w:rsidRDefault="00497D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59339240"/>
      <w:docPartObj>
        <w:docPartGallery w:val="Page Numbers (Bottom of Page)"/>
        <w:docPartUnique/>
      </w:docPartObj>
    </w:sdtPr>
    <w:sdtEndPr>
      <w:rPr>
        <w:noProof/>
      </w:rPr>
    </w:sdtEndPr>
    <w:sdtContent>
      <w:p w14:paraId="4C166200" w14:textId="424E78D1" w:rsidR="00AB73DA" w:rsidRDefault="00AB73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E805CB" w14:textId="77777777" w:rsidR="00D147BD" w:rsidRDefault="00D147BD" w:rsidP="001E44C3">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2282F5" w14:textId="77777777" w:rsidR="00497D63" w:rsidRDefault="00497D63">
      <w:r>
        <w:separator/>
      </w:r>
    </w:p>
  </w:footnote>
  <w:footnote w:type="continuationSeparator" w:id="0">
    <w:p w14:paraId="2AE63D14" w14:textId="77777777" w:rsidR="00497D63" w:rsidRDefault="00497D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202B51" w14:textId="28215243" w:rsidR="00F14453" w:rsidRDefault="00F14453">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30CFB"/>
    <w:multiLevelType w:val="multilevel"/>
    <w:tmpl w:val="A5E0F5F2"/>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 w15:restartNumberingAfterBreak="0">
    <w:nsid w:val="01DD3077"/>
    <w:multiLevelType w:val="hybridMultilevel"/>
    <w:tmpl w:val="FAF64E4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04DE6EAE"/>
    <w:multiLevelType w:val="multilevel"/>
    <w:tmpl w:val="CF1633F0"/>
    <w:lvl w:ilvl="0">
      <w:start w:val="1"/>
      <w:numFmt w:val="decimal"/>
      <w:lvlText w:val="%1."/>
      <w:lvlJc w:val="left"/>
      <w:pPr>
        <w:tabs>
          <w:tab w:val="num" w:pos="643"/>
        </w:tabs>
        <w:ind w:left="643" w:hanging="360"/>
      </w:pPr>
      <w:rPr>
        <w:rFonts w:ascii="Times New Roman" w:eastAsia="Times New Roman" w:hAnsi="Times New Roman" w:cs="Times New Roman"/>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78245A1"/>
    <w:multiLevelType w:val="multilevel"/>
    <w:tmpl w:val="A5E0F5F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A97778D"/>
    <w:multiLevelType w:val="hybridMultilevel"/>
    <w:tmpl w:val="54BAE8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B710F43"/>
    <w:multiLevelType w:val="hybridMultilevel"/>
    <w:tmpl w:val="6D1E7346"/>
    <w:lvl w:ilvl="0" w:tplc="08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E74BDC"/>
    <w:multiLevelType w:val="multilevel"/>
    <w:tmpl w:val="E5188F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4247D3"/>
    <w:multiLevelType w:val="multilevel"/>
    <w:tmpl w:val="797AC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7A403E"/>
    <w:multiLevelType w:val="hybridMultilevel"/>
    <w:tmpl w:val="D1761758"/>
    <w:lvl w:ilvl="0" w:tplc="CA304FD4">
      <w:start w:val="1"/>
      <w:numFmt w:val="decimal"/>
      <w:lvlText w:val="%1.)"/>
      <w:lvlJc w:val="left"/>
      <w:pPr>
        <w:ind w:left="380" w:hanging="38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3C6BDB"/>
    <w:multiLevelType w:val="multilevel"/>
    <w:tmpl w:val="A5E0F5F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3317EE7"/>
    <w:multiLevelType w:val="multilevel"/>
    <w:tmpl w:val="A5E0F5F2"/>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1" w15:restartNumberingAfterBreak="0">
    <w:nsid w:val="135F490B"/>
    <w:multiLevelType w:val="multilevel"/>
    <w:tmpl w:val="CF520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C873F8"/>
    <w:multiLevelType w:val="hybridMultilevel"/>
    <w:tmpl w:val="9C726C18"/>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14E54196"/>
    <w:multiLevelType w:val="multilevel"/>
    <w:tmpl w:val="C67AB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2C4A6E"/>
    <w:multiLevelType w:val="multilevel"/>
    <w:tmpl w:val="5CFA49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B30050"/>
    <w:multiLevelType w:val="hybridMultilevel"/>
    <w:tmpl w:val="3DB2256E"/>
    <w:lvl w:ilvl="0" w:tplc="4A8C52A2">
      <w:start w:val="1"/>
      <w:numFmt w:val="low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BB365ED"/>
    <w:multiLevelType w:val="multilevel"/>
    <w:tmpl w:val="FF40F6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D977306"/>
    <w:multiLevelType w:val="multilevel"/>
    <w:tmpl w:val="E67CA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04536FB"/>
    <w:multiLevelType w:val="multilevel"/>
    <w:tmpl w:val="A5E0F5F2"/>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9" w15:restartNumberingAfterBreak="0">
    <w:nsid w:val="212712D1"/>
    <w:multiLevelType w:val="multilevel"/>
    <w:tmpl w:val="A5E0F5F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335521B"/>
    <w:multiLevelType w:val="multilevel"/>
    <w:tmpl w:val="44F28A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2429717C"/>
    <w:multiLevelType w:val="multilevel"/>
    <w:tmpl w:val="FE56F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4A5741F"/>
    <w:multiLevelType w:val="hybridMultilevel"/>
    <w:tmpl w:val="0DFCE5FC"/>
    <w:lvl w:ilvl="0" w:tplc="753C21D0">
      <w:start w:val="1"/>
      <w:numFmt w:val="lowerLetter"/>
      <w:lvlText w:val="%1)"/>
      <w:lvlJc w:val="left"/>
      <w:pPr>
        <w:ind w:left="360" w:hanging="360"/>
      </w:pPr>
      <w:rPr>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58630D1"/>
    <w:multiLevelType w:val="hybridMultilevel"/>
    <w:tmpl w:val="0F20A138"/>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CD5D03"/>
    <w:multiLevelType w:val="multilevel"/>
    <w:tmpl w:val="008A0A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6345964"/>
    <w:multiLevelType w:val="multilevel"/>
    <w:tmpl w:val="528A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64728A2"/>
    <w:multiLevelType w:val="multilevel"/>
    <w:tmpl w:val="A5E0F5F2"/>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7" w15:restartNumberingAfterBreak="0">
    <w:nsid w:val="2934685A"/>
    <w:multiLevelType w:val="multilevel"/>
    <w:tmpl w:val="A5E0F5F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C172E24"/>
    <w:multiLevelType w:val="hybridMultilevel"/>
    <w:tmpl w:val="93D255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2D075437"/>
    <w:multiLevelType w:val="hybridMultilevel"/>
    <w:tmpl w:val="19AAD7E0"/>
    <w:lvl w:ilvl="0" w:tplc="6464DC2C">
      <w:start w:val="1"/>
      <w:numFmt w:val="bullet"/>
      <w:lvlText w:val=""/>
      <w:lvlJc w:val="left"/>
      <w:pPr>
        <w:ind w:left="720" w:hanging="360"/>
      </w:pPr>
      <w:rPr>
        <w:rFonts w:ascii="Symbol" w:hAnsi="Symbol" w:hint="default"/>
      </w:rPr>
    </w:lvl>
    <w:lvl w:ilvl="1" w:tplc="18B668D0">
      <w:start w:val="1"/>
      <w:numFmt w:val="bullet"/>
      <w:lvlText w:val="o"/>
      <w:lvlJc w:val="left"/>
      <w:pPr>
        <w:ind w:left="1440" w:hanging="360"/>
      </w:pPr>
      <w:rPr>
        <w:rFonts w:ascii="Courier New" w:hAnsi="Courier New" w:hint="default"/>
      </w:rPr>
    </w:lvl>
    <w:lvl w:ilvl="2" w:tplc="67083A2E">
      <w:start w:val="1"/>
      <w:numFmt w:val="bullet"/>
      <w:lvlText w:val=""/>
      <w:lvlJc w:val="left"/>
      <w:pPr>
        <w:ind w:left="2160" w:hanging="360"/>
      </w:pPr>
      <w:rPr>
        <w:rFonts w:ascii="Wingdings" w:hAnsi="Wingdings" w:hint="default"/>
      </w:rPr>
    </w:lvl>
    <w:lvl w:ilvl="3" w:tplc="660EAA8A">
      <w:start w:val="1"/>
      <w:numFmt w:val="bullet"/>
      <w:lvlText w:val=""/>
      <w:lvlJc w:val="left"/>
      <w:pPr>
        <w:ind w:left="2880" w:hanging="360"/>
      </w:pPr>
      <w:rPr>
        <w:rFonts w:ascii="Symbol" w:hAnsi="Symbol" w:hint="default"/>
      </w:rPr>
    </w:lvl>
    <w:lvl w:ilvl="4" w:tplc="101C43E6">
      <w:start w:val="1"/>
      <w:numFmt w:val="bullet"/>
      <w:lvlText w:val="o"/>
      <w:lvlJc w:val="left"/>
      <w:pPr>
        <w:ind w:left="3600" w:hanging="360"/>
      </w:pPr>
      <w:rPr>
        <w:rFonts w:ascii="Courier New" w:hAnsi="Courier New" w:hint="default"/>
      </w:rPr>
    </w:lvl>
    <w:lvl w:ilvl="5" w:tplc="1ABC014A">
      <w:start w:val="1"/>
      <w:numFmt w:val="bullet"/>
      <w:lvlText w:val=""/>
      <w:lvlJc w:val="left"/>
      <w:pPr>
        <w:ind w:left="4320" w:hanging="360"/>
      </w:pPr>
      <w:rPr>
        <w:rFonts w:ascii="Wingdings" w:hAnsi="Wingdings" w:hint="default"/>
      </w:rPr>
    </w:lvl>
    <w:lvl w:ilvl="6" w:tplc="C22A480E">
      <w:start w:val="1"/>
      <w:numFmt w:val="bullet"/>
      <w:lvlText w:val=""/>
      <w:lvlJc w:val="left"/>
      <w:pPr>
        <w:ind w:left="5040" w:hanging="360"/>
      </w:pPr>
      <w:rPr>
        <w:rFonts w:ascii="Symbol" w:hAnsi="Symbol" w:hint="default"/>
      </w:rPr>
    </w:lvl>
    <w:lvl w:ilvl="7" w:tplc="C846A748">
      <w:start w:val="1"/>
      <w:numFmt w:val="bullet"/>
      <w:lvlText w:val="o"/>
      <w:lvlJc w:val="left"/>
      <w:pPr>
        <w:ind w:left="5760" w:hanging="360"/>
      </w:pPr>
      <w:rPr>
        <w:rFonts w:ascii="Courier New" w:hAnsi="Courier New" w:hint="default"/>
      </w:rPr>
    </w:lvl>
    <w:lvl w:ilvl="8" w:tplc="226C1064">
      <w:start w:val="1"/>
      <w:numFmt w:val="bullet"/>
      <w:lvlText w:val=""/>
      <w:lvlJc w:val="left"/>
      <w:pPr>
        <w:ind w:left="6480" w:hanging="360"/>
      </w:pPr>
      <w:rPr>
        <w:rFonts w:ascii="Wingdings" w:hAnsi="Wingdings" w:hint="default"/>
      </w:rPr>
    </w:lvl>
  </w:abstractNum>
  <w:abstractNum w:abstractNumId="30" w15:restartNumberingAfterBreak="0">
    <w:nsid w:val="2E751B27"/>
    <w:multiLevelType w:val="hybridMultilevel"/>
    <w:tmpl w:val="81063654"/>
    <w:lvl w:ilvl="0" w:tplc="82264F6E">
      <w:start w:val="1"/>
      <w:numFmt w:val="bullet"/>
      <w:lvlText w:val=""/>
      <w:lvlJc w:val="left"/>
      <w:pPr>
        <w:ind w:left="720" w:hanging="360"/>
      </w:pPr>
      <w:rPr>
        <w:rFonts w:ascii="Symbol" w:hAnsi="Symbol" w:hint="default"/>
      </w:rPr>
    </w:lvl>
    <w:lvl w:ilvl="1" w:tplc="9FD06AF8">
      <w:start w:val="1"/>
      <w:numFmt w:val="bullet"/>
      <w:lvlText w:val="o"/>
      <w:lvlJc w:val="left"/>
      <w:pPr>
        <w:ind w:left="1440" w:hanging="360"/>
      </w:pPr>
      <w:rPr>
        <w:rFonts w:ascii="Courier New" w:hAnsi="Courier New" w:hint="default"/>
      </w:rPr>
    </w:lvl>
    <w:lvl w:ilvl="2" w:tplc="3C10BD04">
      <w:start w:val="1"/>
      <w:numFmt w:val="bullet"/>
      <w:lvlText w:val=""/>
      <w:lvlJc w:val="left"/>
      <w:pPr>
        <w:ind w:left="2160" w:hanging="360"/>
      </w:pPr>
      <w:rPr>
        <w:rFonts w:ascii="Wingdings" w:hAnsi="Wingdings" w:hint="default"/>
      </w:rPr>
    </w:lvl>
    <w:lvl w:ilvl="3" w:tplc="C16012A0">
      <w:start w:val="1"/>
      <w:numFmt w:val="bullet"/>
      <w:lvlText w:val=""/>
      <w:lvlJc w:val="left"/>
      <w:pPr>
        <w:ind w:left="2880" w:hanging="360"/>
      </w:pPr>
      <w:rPr>
        <w:rFonts w:ascii="Symbol" w:hAnsi="Symbol" w:hint="default"/>
      </w:rPr>
    </w:lvl>
    <w:lvl w:ilvl="4" w:tplc="EC307C90">
      <w:start w:val="1"/>
      <w:numFmt w:val="bullet"/>
      <w:lvlText w:val="o"/>
      <w:lvlJc w:val="left"/>
      <w:pPr>
        <w:ind w:left="3600" w:hanging="360"/>
      </w:pPr>
      <w:rPr>
        <w:rFonts w:ascii="Courier New" w:hAnsi="Courier New" w:hint="default"/>
      </w:rPr>
    </w:lvl>
    <w:lvl w:ilvl="5" w:tplc="0F9405B4">
      <w:start w:val="1"/>
      <w:numFmt w:val="bullet"/>
      <w:lvlText w:val=""/>
      <w:lvlJc w:val="left"/>
      <w:pPr>
        <w:ind w:left="4320" w:hanging="360"/>
      </w:pPr>
      <w:rPr>
        <w:rFonts w:ascii="Wingdings" w:hAnsi="Wingdings" w:hint="default"/>
      </w:rPr>
    </w:lvl>
    <w:lvl w:ilvl="6" w:tplc="497C89FC">
      <w:start w:val="1"/>
      <w:numFmt w:val="bullet"/>
      <w:lvlText w:val=""/>
      <w:lvlJc w:val="left"/>
      <w:pPr>
        <w:ind w:left="5040" w:hanging="360"/>
      </w:pPr>
      <w:rPr>
        <w:rFonts w:ascii="Symbol" w:hAnsi="Symbol" w:hint="default"/>
      </w:rPr>
    </w:lvl>
    <w:lvl w:ilvl="7" w:tplc="EBB8763A">
      <w:start w:val="1"/>
      <w:numFmt w:val="bullet"/>
      <w:lvlText w:val="o"/>
      <w:lvlJc w:val="left"/>
      <w:pPr>
        <w:ind w:left="5760" w:hanging="360"/>
      </w:pPr>
      <w:rPr>
        <w:rFonts w:ascii="Courier New" w:hAnsi="Courier New" w:hint="default"/>
      </w:rPr>
    </w:lvl>
    <w:lvl w:ilvl="8" w:tplc="21FC3430">
      <w:start w:val="1"/>
      <w:numFmt w:val="bullet"/>
      <w:lvlText w:val=""/>
      <w:lvlJc w:val="left"/>
      <w:pPr>
        <w:ind w:left="6480" w:hanging="360"/>
      </w:pPr>
      <w:rPr>
        <w:rFonts w:ascii="Wingdings" w:hAnsi="Wingdings" w:hint="default"/>
      </w:rPr>
    </w:lvl>
  </w:abstractNum>
  <w:abstractNum w:abstractNumId="31" w15:restartNumberingAfterBreak="0">
    <w:nsid w:val="30167F24"/>
    <w:multiLevelType w:val="hybridMultilevel"/>
    <w:tmpl w:val="B40A9A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301E1EEB"/>
    <w:multiLevelType w:val="multilevel"/>
    <w:tmpl w:val="A13AD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0381BBC"/>
    <w:multiLevelType w:val="hybridMultilevel"/>
    <w:tmpl w:val="D0A27514"/>
    <w:lvl w:ilvl="0" w:tplc="C3CAA14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304B699E"/>
    <w:multiLevelType w:val="hybridMultilevel"/>
    <w:tmpl w:val="222A16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314C642F"/>
    <w:multiLevelType w:val="hybridMultilevel"/>
    <w:tmpl w:val="64BE6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32366DBF"/>
    <w:multiLevelType w:val="multilevel"/>
    <w:tmpl w:val="A5E0F5F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38B063D"/>
    <w:multiLevelType w:val="hybridMultilevel"/>
    <w:tmpl w:val="0D9EE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62B54A3"/>
    <w:multiLevelType w:val="multilevel"/>
    <w:tmpl w:val="A5E0F5F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9" w15:restartNumberingAfterBreak="0">
    <w:nsid w:val="378A6665"/>
    <w:multiLevelType w:val="hybridMultilevel"/>
    <w:tmpl w:val="01348B7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0" w15:restartNumberingAfterBreak="0">
    <w:nsid w:val="378B179B"/>
    <w:multiLevelType w:val="hybridMultilevel"/>
    <w:tmpl w:val="3C0AB1DC"/>
    <w:lvl w:ilvl="0" w:tplc="EB386946">
      <w:start w:val="1"/>
      <w:numFmt w:val="lowerLetter"/>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3AAC2510"/>
    <w:multiLevelType w:val="multilevel"/>
    <w:tmpl w:val="1BCCA7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C887473"/>
    <w:multiLevelType w:val="multilevel"/>
    <w:tmpl w:val="842C18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3DC021CB"/>
    <w:multiLevelType w:val="hybridMultilevel"/>
    <w:tmpl w:val="C6FAEF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3E132A63"/>
    <w:multiLevelType w:val="multilevel"/>
    <w:tmpl w:val="C3FA0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E3B29F4"/>
    <w:multiLevelType w:val="multilevel"/>
    <w:tmpl w:val="7D56B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FF904F2"/>
    <w:multiLevelType w:val="hybridMultilevel"/>
    <w:tmpl w:val="C52A64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41256294"/>
    <w:multiLevelType w:val="multilevel"/>
    <w:tmpl w:val="A5E0F5F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1BD3CC5"/>
    <w:multiLevelType w:val="multilevel"/>
    <w:tmpl w:val="2B129C1C"/>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422E32A3"/>
    <w:multiLevelType w:val="hybridMultilevel"/>
    <w:tmpl w:val="FAEA91BC"/>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339311B"/>
    <w:multiLevelType w:val="multilevel"/>
    <w:tmpl w:val="20408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3751D1A"/>
    <w:multiLevelType w:val="hybridMultilevel"/>
    <w:tmpl w:val="3E1060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43D869B2"/>
    <w:multiLevelType w:val="multilevel"/>
    <w:tmpl w:val="A5E0F5F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3" w15:restartNumberingAfterBreak="0">
    <w:nsid w:val="44262E22"/>
    <w:multiLevelType w:val="multilevel"/>
    <w:tmpl w:val="B7F8306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467656F"/>
    <w:multiLevelType w:val="multilevel"/>
    <w:tmpl w:val="58948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4F64325"/>
    <w:multiLevelType w:val="hybridMultilevel"/>
    <w:tmpl w:val="3EEEC524"/>
    <w:lvl w:ilvl="0" w:tplc="6BE21BE6">
      <w:start w:val="1"/>
      <w:numFmt w:val="lowerLetter"/>
      <w:lvlText w:val="%1)"/>
      <w:lvlJc w:val="left"/>
      <w:pPr>
        <w:ind w:left="360" w:hanging="360"/>
      </w:pPr>
      <w:rPr>
        <w:b w:val="0"/>
        <w:bCs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45562D6B"/>
    <w:multiLevelType w:val="multilevel"/>
    <w:tmpl w:val="5CBCF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6100AEF"/>
    <w:multiLevelType w:val="multilevel"/>
    <w:tmpl w:val="5DD8B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6154793"/>
    <w:multiLevelType w:val="multilevel"/>
    <w:tmpl w:val="5110340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9" w15:restartNumberingAfterBreak="0">
    <w:nsid w:val="462409DD"/>
    <w:multiLevelType w:val="multilevel"/>
    <w:tmpl w:val="172C4B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0" w15:restartNumberingAfterBreak="0">
    <w:nsid w:val="47D736C9"/>
    <w:multiLevelType w:val="multilevel"/>
    <w:tmpl w:val="A5E0F5F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B007864"/>
    <w:multiLevelType w:val="multilevel"/>
    <w:tmpl w:val="E11A5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0C26A76"/>
    <w:multiLevelType w:val="multilevel"/>
    <w:tmpl w:val="A5E0F5F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3" w15:restartNumberingAfterBreak="0">
    <w:nsid w:val="516E2D34"/>
    <w:multiLevelType w:val="multilevel"/>
    <w:tmpl w:val="A5E0F5F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4" w15:restartNumberingAfterBreak="0">
    <w:nsid w:val="52FA064E"/>
    <w:multiLevelType w:val="multilevel"/>
    <w:tmpl w:val="3B5474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5361784F"/>
    <w:multiLevelType w:val="multilevel"/>
    <w:tmpl w:val="A5E0F5F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3EF4503"/>
    <w:multiLevelType w:val="hybridMultilevel"/>
    <w:tmpl w:val="9C726C1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7" w15:restartNumberingAfterBreak="0">
    <w:nsid w:val="5510096D"/>
    <w:multiLevelType w:val="multilevel"/>
    <w:tmpl w:val="8508E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6B411C1"/>
    <w:multiLevelType w:val="multilevel"/>
    <w:tmpl w:val="7B70F0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 w15:restartNumberingAfterBreak="0">
    <w:nsid w:val="57650C1A"/>
    <w:multiLevelType w:val="multilevel"/>
    <w:tmpl w:val="FA566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582BE47C"/>
    <w:multiLevelType w:val="hybridMultilevel"/>
    <w:tmpl w:val="340E4EE2"/>
    <w:lvl w:ilvl="0" w:tplc="99C494E4">
      <w:start w:val="1"/>
      <w:numFmt w:val="bullet"/>
      <w:lvlText w:val=""/>
      <w:lvlJc w:val="left"/>
      <w:pPr>
        <w:ind w:left="720" w:hanging="360"/>
      </w:pPr>
      <w:rPr>
        <w:rFonts w:ascii="Symbol" w:hAnsi="Symbol" w:hint="default"/>
      </w:rPr>
    </w:lvl>
    <w:lvl w:ilvl="1" w:tplc="9682A684">
      <w:start w:val="1"/>
      <w:numFmt w:val="bullet"/>
      <w:lvlText w:val="o"/>
      <w:lvlJc w:val="left"/>
      <w:pPr>
        <w:ind w:left="1440" w:hanging="360"/>
      </w:pPr>
      <w:rPr>
        <w:rFonts w:ascii="Courier New" w:hAnsi="Courier New" w:hint="default"/>
      </w:rPr>
    </w:lvl>
    <w:lvl w:ilvl="2" w:tplc="AEC2F9EC">
      <w:start w:val="1"/>
      <w:numFmt w:val="bullet"/>
      <w:lvlText w:val=""/>
      <w:lvlJc w:val="left"/>
      <w:pPr>
        <w:ind w:left="2160" w:hanging="360"/>
      </w:pPr>
      <w:rPr>
        <w:rFonts w:ascii="Wingdings" w:hAnsi="Wingdings" w:hint="default"/>
      </w:rPr>
    </w:lvl>
    <w:lvl w:ilvl="3" w:tplc="67D4C314">
      <w:start w:val="1"/>
      <w:numFmt w:val="bullet"/>
      <w:lvlText w:val=""/>
      <w:lvlJc w:val="left"/>
      <w:pPr>
        <w:ind w:left="2880" w:hanging="360"/>
      </w:pPr>
      <w:rPr>
        <w:rFonts w:ascii="Symbol" w:hAnsi="Symbol" w:hint="default"/>
      </w:rPr>
    </w:lvl>
    <w:lvl w:ilvl="4" w:tplc="80F0F032">
      <w:start w:val="1"/>
      <w:numFmt w:val="bullet"/>
      <w:lvlText w:val="o"/>
      <w:lvlJc w:val="left"/>
      <w:pPr>
        <w:ind w:left="3600" w:hanging="360"/>
      </w:pPr>
      <w:rPr>
        <w:rFonts w:ascii="Courier New" w:hAnsi="Courier New" w:hint="default"/>
      </w:rPr>
    </w:lvl>
    <w:lvl w:ilvl="5" w:tplc="635AD64A">
      <w:start w:val="1"/>
      <w:numFmt w:val="bullet"/>
      <w:lvlText w:val=""/>
      <w:lvlJc w:val="left"/>
      <w:pPr>
        <w:ind w:left="4320" w:hanging="360"/>
      </w:pPr>
      <w:rPr>
        <w:rFonts w:ascii="Wingdings" w:hAnsi="Wingdings" w:hint="default"/>
      </w:rPr>
    </w:lvl>
    <w:lvl w:ilvl="6" w:tplc="8F0416E4">
      <w:start w:val="1"/>
      <w:numFmt w:val="bullet"/>
      <w:lvlText w:val=""/>
      <w:lvlJc w:val="left"/>
      <w:pPr>
        <w:ind w:left="5040" w:hanging="360"/>
      </w:pPr>
      <w:rPr>
        <w:rFonts w:ascii="Symbol" w:hAnsi="Symbol" w:hint="default"/>
      </w:rPr>
    </w:lvl>
    <w:lvl w:ilvl="7" w:tplc="AD34388C">
      <w:start w:val="1"/>
      <w:numFmt w:val="bullet"/>
      <w:lvlText w:val="o"/>
      <w:lvlJc w:val="left"/>
      <w:pPr>
        <w:ind w:left="5760" w:hanging="360"/>
      </w:pPr>
      <w:rPr>
        <w:rFonts w:ascii="Courier New" w:hAnsi="Courier New" w:hint="default"/>
      </w:rPr>
    </w:lvl>
    <w:lvl w:ilvl="8" w:tplc="CB368B62">
      <w:start w:val="1"/>
      <w:numFmt w:val="bullet"/>
      <w:lvlText w:val=""/>
      <w:lvlJc w:val="left"/>
      <w:pPr>
        <w:ind w:left="6480" w:hanging="360"/>
      </w:pPr>
      <w:rPr>
        <w:rFonts w:ascii="Wingdings" w:hAnsi="Wingdings" w:hint="default"/>
      </w:rPr>
    </w:lvl>
  </w:abstractNum>
  <w:abstractNum w:abstractNumId="71" w15:restartNumberingAfterBreak="0">
    <w:nsid w:val="5C486E35"/>
    <w:multiLevelType w:val="hybridMultilevel"/>
    <w:tmpl w:val="319EDDF6"/>
    <w:lvl w:ilvl="0" w:tplc="CEC0105E">
      <w:start w:val="1"/>
      <w:numFmt w:val="decimal"/>
      <w:lvlText w:val="%1.)"/>
      <w:lvlJc w:val="left"/>
      <w:pPr>
        <w:ind w:left="380" w:hanging="38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5C85361B"/>
    <w:multiLevelType w:val="hybridMultilevel"/>
    <w:tmpl w:val="C0B0A8F4"/>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73" w15:restartNumberingAfterBreak="0">
    <w:nsid w:val="5EDD7F4E"/>
    <w:multiLevelType w:val="hybridMultilevel"/>
    <w:tmpl w:val="645E0B0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4" w15:restartNumberingAfterBreak="0">
    <w:nsid w:val="5FA5055F"/>
    <w:multiLevelType w:val="multilevel"/>
    <w:tmpl w:val="A5E0F5F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1F414D8"/>
    <w:multiLevelType w:val="multilevel"/>
    <w:tmpl w:val="BC942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3E22819"/>
    <w:multiLevelType w:val="multilevel"/>
    <w:tmpl w:val="E35E3CB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7" w15:restartNumberingAfterBreak="0">
    <w:nsid w:val="645303F2"/>
    <w:multiLevelType w:val="hybridMultilevel"/>
    <w:tmpl w:val="FAFC26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657B769C"/>
    <w:multiLevelType w:val="multilevel"/>
    <w:tmpl w:val="A5E0F5F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9" w15:restartNumberingAfterBreak="0">
    <w:nsid w:val="669E0973"/>
    <w:multiLevelType w:val="hybridMultilevel"/>
    <w:tmpl w:val="62B65D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0" w15:restartNumberingAfterBreak="0">
    <w:nsid w:val="69966FEB"/>
    <w:multiLevelType w:val="multilevel"/>
    <w:tmpl w:val="A5E0F5F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1" w15:restartNumberingAfterBreak="0">
    <w:nsid w:val="6B5E81C3"/>
    <w:multiLevelType w:val="hybridMultilevel"/>
    <w:tmpl w:val="737843F4"/>
    <w:lvl w:ilvl="0" w:tplc="5A8ACE68">
      <w:start w:val="1"/>
      <w:numFmt w:val="bullet"/>
      <w:lvlText w:val=""/>
      <w:lvlJc w:val="left"/>
      <w:pPr>
        <w:ind w:left="720" w:hanging="360"/>
      </w:pPr>
      <w:rPr>
        <w:rFonts w:ascii="Symbol" w:hAnsi="Symbol" w:hint="default"/>
      </w:rPr>
    </w:lvl>
    <w:lvl w:ilvl="1" w:tplc="03FAD716">
      <w:start w:val="1"/>
      <w:numFmt w:val="bullet"/>
      <w:lvlText w:val="o"/>
      <w:lvlJc w:val="left"/>
      <w:pPr>
        <w:ind w:left="1440" w:hanging="360"/>
      </w:pPr>
      <w:rPr>
        <w:rFonts w:ascii="Courier New" w:hAnsi="Courier New" w:hint="default"/>
      </w:rPr>
    </w:lvl>
    <w:lvl w:ilvl="2" w:tplc="E6B2EAC8">
      <w:start w:val="1"/>
      <w:numFmt w:val="bullet"/>
      <w:lvlText w:val=""/>
      <w:lvlJc w:val="left"/>
      <w:pPr>
        <w:ind w:left="2160" w:hanging="360"/>
      </w:pPr>
      <w:rPr>
        <w:rFonts w:ascii="Wingdings" w:hAnsi="Wingdings" w:hint="default"/>
      </w:rPr>
    </w:lvl>
    <w:lvl w:ilvl="3" w:tplc="A2646968">
      <w:start w:val="1"/>
      <w:numFmt w:val="bullet"/>
      <w:lvlText w:val=""/>
      <w:lvlJc w:val="left"/>
      <w:pPr>
        <w:ind w:left="2880" w:hanging="360"/>
      </w:pPr>
      <w:rPr>
        <w:rFonts w:ascii="Symbol" w:hAnsi="Symbol" w:hint="default"/>
      </w:rPr>
    </w:lvl>
    <w:lvl w:ilvl="4" w:tplc="4A9CDA82">
      <w:start w:val="1"/>
      <w:numFmt w:val="bullet"/>
      <w:lvlText w:val="o"/>
      <w:lvlJc w:val="left"/>
      <w:pPr>
        <w:ind w:left="3600" w:hanging="360"/>
      </w:pPr>
      <w:rPr>
        <w:rFonts w:ascii="Courier New" w:hAnsi="Courier New" w:hint="default"/>
      </w:rPr>
    </w:lvl>
    <w:lvl w:ilvl="5" w:tplc="6846C22A">
      <w:start w:val="1"/>
      <w:numFmt w:val="bullet"/>
      <w:lvlText w:val=""/>
      <w:lvlJc w:val="left"/>
      <w:pPr>
        <w:ind w:left="4320" w:hanging="360"/>
      </w:pPr>
      <w:rPr>
        <w:rFonts w:ascii="Wingdings" w:hAnsi="Wingdings" w:hint="default"/>
      </w:rPr>
    </w:lvl>
    <w:lvl w:ilvl="6" w:tplc="3F6C63CE">
      <w:start w:val="1"/>
      <w:numFmt w:val="bullet"/>
      <w:lvlText w:val=""/>
      <w:lvlJc w:val="left"/>
      <w:pPr>
        <w:ind w:left="5040" w:hanging="360"/>
      </w:pPr>
      <w:rPr>
        <w:rFonts w:ascii="Symbol" w:hAnsi="Symbol" w:hint="default"/>
      </w:rPr>
    </w:lvl>
    <w:lvl w:ilvl="7" w:tplc="4560CE1E">
      <w:start w:val="1"/>
      <w:numFmt w:val="bullet"/>
      <w:lvlText w:val="o"/>
      <w:lvlJc w:val="left"/>
      <w:pPr>
        <w:ind w:left="5760" w:hanging="360"/>
      </w:pPr>
      <w:rPr>
        <w:rFonts w:ascii="Courier New" w:hAnsi="Courier New" w:hint="default"/>
      </w:rPr>
    </w:lvl>
    <w:lvl w:ilvl="8" w:tplc="0A222DB8">
      <w:start w:val="1"/>
      <w:numFmt w:val="bullet"/>
      <w:lvlText w:val=""/>
      <w:lvlJc w:val="left"/>
      <w:pPr>
        <w:ind w:left="6480" w:hanging="360"/>
      </w:pPr>
      <w:rPr>
        <w:rFonts w:ascii="Wingdings" w:hAnsi="Wingdings" w:hint="default"/>
      </w:rPr>
    </w:lvl>
  </w:abstractNum>
  <w:abstractNum w:abstractNumId="82" w15:restartNumberingAfterBreak="0">
    <w:nsid w:val="6D4FD866"/>
    <w:multiLevelType w:val="hybridMultilevel"/>
    <w:tmpl w:val="567E7BE4"/>
    <w:lvl w:ilvl="0" w:tplc="7A72D8DA">
      <w:start w:val="1"/>
      <w:numFmt w:val="bullet"/>
      <w:lvlText w:val=""/>
      <w:lvlJc w:val="left"/>
      <w:pPr>
        <w:ind w:left="720" w:hanging="360"/>
      </w:pPr>
      <w:rPr>
        <w:rFonts w:ascii="Symbol" w:hAnsi="Symbol" w:hint="default"/>
      </w:rPr>
    </w:lvl>
    <w:lvl w:ilvl="1" w:tplc="A0DC9FFE">
      <w:start w:val="1"/>
      <w:numFmt w:val="bullet"/>
      <w:lvlText w:val="o"/>
      <w:lvlJc w:val="left"/>
      <w:pPr>
        <w:ind w:left="1440" w:hanging="360"/>
      </w:pPr>
      <w:rPr>
        <w:rFonts w:ascii="Courier New" w:hAnsi="Courier New" w:hint="default"/>
      </w:rPr>
    </w:lvl>
    <w:lvl w:ilvl="2" w:tplc="6B5E65FA">
      <w:start w:val="1"/>
      <w:numFmt w:val="bullet"/>
      <w:lvlText w:val=""/>
      <w:lvlJc w:val="left"/>
      <w:pPr>
        <w:ind w:left="2160" w:hanging="360"/>
      </w:pPr>
      <w:rPr>
        <w:rFonts w:ascii="Wingdings" w:hAnsi="Wingdings" w:hint="default"/>
      </w:rPr>
    </w:lvl>
    <w:lvl w:ilvl="3" w:tplc="BE625608">
      <w:start w:val="1"/>
      <w:numFmt w:val="bullet"/>
      <w:lvlText w:val=""/>
      <w:lvlJc w:val="left"/>
      <w:pPr>
        <w:ind w:left="2880" w:hanging="360"/>
      </w:pPr>
      <w:rPr>
        <w:rFonts w:ascii="Symbol" w:hAnsi="Symbol" w:hint="default"/>
      </w:rPr>
    </w:lvl>
    <w:lvl w:ilvl="4" w:tplc="05806A9A">
      <w:start w:val="1"/>
      <w:numFmt w:val="bullet"/>
      <w:lvlText w:val="o"/>
      <w:lvlJc w:val="left"/>
      <w:pPr>
        <w:ind w:left="3600" w:hanging="360"/>
      </w:pPr>
      <w:rPr>
        <w:rFonts w:ascii="Courier New" w:hAnsi="Courier New" w:hint="default"/>
      </w:rPr>
    </w:lvl>
    <w:lvl w:ilvl="5" w:tplc="22E86812">
      <w:start w:val="1"/>
      <w:numFmt w:val="bullet"/>
      <w:lvlText w:val=""/>
      <w:lvlJc w:val="left"/>
      <w:pPr>
        <w:ind w:left="4320" w:hanging="360"/>
      </w:pPr>
      <w:rPr>
        <w:rFonts w:ascii="Wingdings" w:hAnsi="Wingdings" w:hint="default"/>
      </w:rPr>
    </w:lvl>
    <w:lvl w:ilvl="6" w:tplc="FECC7F16">
      <w:start w:val="1"/>
      <w:numFmt w:val="bullet"/>
      <w:lvlText w:val=""/>
      <w:lvlJc w:val="left"/>
      <w:pPr>
        <w:ind w:left="5040" w:hanging="360"/>
      </w:pPr>
      <w:rPr>
        <w:rFonts w:ascii="Symbol" w:hAnsi="Symbol" w:hint="default"/>
      </w:rPr>
    </w:lvl>
    <w:lvl w:ilvl="7" w:tplc="1598D9E8">
      <w:start w:val="1"/>
      <w:numFmt w:val="bullet"/>
      <w:lvlText w:val="o"/>
      <w:lvlJc w:val="left"/>
      <w:pPr>
        <w:ind w:left="5760" w:hanging="360"/>
      </w:pPr>
      <w:rPr>
        <w:rFonts w:ascii="Courier New" w:hAnsi="Courier New" w:hint="default"/>
      </w:rPr>
    </w:lvl>
    <w:lvl w:ilvl="8" w:tplc="177C48A4">
      <w:start w:val="1"/>
      <w:numFmt w:val="bullet"/>
      <w:lvlText w:val=""/>
      <w:lvlJc w:val="left"/>
      <w:pPr>
        <w:ind w:left="6480" w:hanging="360"/>
      </w:pPr>
      <w:rPr>
        <w:rFonts w:ascii="Wingdings" w:hAnsi="Wingdings" w:hint="default"/>
      </w:rPr>
    </w:lvl>
  </w:abstractNum>
  <w:abstractNum w:abstractNumId="83" w15:restartNumberingAfterBreak="0">
    <w:nsid w:val="6EF03989"/>
    <w:multiLevelType w:val="multilevel"/>
    <w:tmpl w:val="E77659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 w15:restartNumberingAfterBreak="0">
    <w:nsid w:val="6F171B34"/>
    <w:multiLevelType w:val="hybridMultilevel"/>
    <w:tmpl w:val="BBBCAE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5" w15:restartNumberingAfterBreak="0">
    <w:nsid w:val="6F671449"/>
    <w:multiLevelType w:val="hybridMultilevel"/>
    <w:tmpl w:val="F7AE5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6F845F7E"/>
    <w:multiLevelType w:val="multilevel"/>
    <w:tmpl w:val="A5E0F5F2"/>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87" w15:restartNumberingAfterBreak="0">
    <w:nsid w:val="70A36862"/>
    <w:multiLevelType w:val="multilevel"/>
    <w:tmpl w:val="680E4B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1AC248E"/>
    <w:multiLevelType w:val="multilevel"/>
    <w:tmpl w:val="4EA6C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1CC7030"/>
    <w:multiLevelType w:val="multilevel"/>
    <w:tmpl w:val="8806E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21611B7"/>
    <w:multiLevelType w:val="multilevel"/>
    <w:tmpl w:val="AA7AA52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1" w15:restartNumberingAfterBreak="0">
    <w:nsid w:val="72C66B87"/>
    <w:multiLevelType w:val="multilevel"/>
    <w:tmpl w:val="42BC99D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31A05AE"/>
    <w:multiLevelType w:val="multilevel"/>
    <w:tmpl w:val="23B40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36D6C28"/>
    <w:multiLevelType w:val="hybridMultilevel"/>
    <w:tmpl w:val="033C6748"/>
    <w:lvl w:ilvl="0" w:tplc="0809001B">
      <w:start w:val="1"/>
      <w:numFmt w:val="lowerRoman"/>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739561B4"/>
    <w:multiLevelType w:val="multilevel"/>
    <w:tmpl w:val="09A2E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50812E8"/>
    <w:multiLevelType w:val="multilevel"/>
    <w:tmpl w:val="F32447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7304CAD"/>
    <w:multiLevelType w:val="multilevel"/>
    <w:tmpl w:val="9C7CA7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7951727D"/>
    <w:multiLevelType w:val="hybridMultilevel"/>
    <w:tmpl w:val="D8586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C9F31D0"/>
    <w:multiLevelType w:val="multilevel"/>
    <w:tmpl w:val="A5E0F5F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9" w15:restartNumberingAfterBreak="0">
    <w:nsid w:val="7CB50B37"/>
    <w:multiLevelType w:val="multilevel"/>
    <w:tmpl w:val="BF2A2A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86080135">
    <w:abstractNumId w:val="59"/>
  </w:num>
  <w:num w:numId="2" w16cid:durableId="140006968">
    <w:abstractNumId w:val="64"/>
  </w:num>
  <w:num w:numId="3" w16cid:durableId="1739328792">
    <w:abstractNumId w:val="83"/>
  </w:num>
  <w:num w:numId="4" w16cid:durableId="1949391682">
    <w:abstractNumId w:val="20"/>
  </w:num>
  <w:num w:numId="5" w16cid:durableId="1784693465">
    <w:abstractNumId w:val="42"/>
  </w:num>
  <w:num w:numId="6" w16cid:durableId="1264266141">
    <w:abstractNumId w:val="99"/>
  </w:num>
  <w:num w:numId="7" w16cid:durableId="908617645">
    <w:abstractNumId w:val="68"/>
  </w:num>
  <w:num w:numId="8" w16cid:durableId="1337655995">
    <w:abstractNumId w:val="50"/>
  </w:num>
  <w:num w:numId="9" w16cid:durableId="1765415488">
    <w:abstractNumId w:val="23"/>
  </w:num>
  <w:num w:numId="10" w16cid:durableId="263391919">
    <w:abstractNumId w:val="69"/>
  </w:num>
  <w:num w:numId="11" w16cid:durableId="585067687">
    <w:abstractNumId w:val="49"/>
  </w:num>
  <w:num w:numId="12" w16cid:durableId="1941792498">
    <w:abstractNumId w:val="90"/>
  </w:num>
  <w:num w:numId="13" w16cid:durableId="1707216335">
    <w:abstractNumId w:val="93"/>
  </w:num>
  <w:num w:numId="14" w16cid:durableId="1344476550">
    <w:abstractNumId w:val="15"/>
  </w:num>
  <w:num w:numId="15" w16cid:durableId="2107652568">
    <w:abstractNumId w:val="5"/>
  </w:num>
  <w:num w:numId="16" w16cid:durableId="1727294998">
    <w:abstractNumId w:val="55"/>
  </w:num>
  <w:num w:numId="17" w16cid:durableId="691340412">
    <w:abstractNumId w:val="71"/>
  </w:num>
  <w:num w:numId="18" w16cid:durableId="1852720613">
    <w:abstractNumId w:val="8"/>
  </w:num>
  <w:num w:numId="19" w16cid:durableId="866866104">
    <w:abstractNumId w:val="48"/>
  </w:num>
  <w:num w:numId="20" w16cid:durableId="696463975">
    <w:abstractNumId w:val="33"/>
  </w:num>
  <w:num w:numId="21" w16cid:durableId="1721706138">
    <w:abstractNumId w:val="22"/>
  </w:num>
  <w:num w:numId="22" w16cid:durableId="1481271543">
    <w:abstractNumId w:val="40"/>
  </w:num>
  <w:num w:numId="23" w16cid:durableId="96027321">
    <w:abstractNumId w:val="82"/>
  </w:num>
  <w:num w:numId="24" w16cid:durableId="1652565455">
    <w:abstractNumId w:val="70"/>
  </w:num>
  <w:num w:numId="25" w16cid:durableId="1211383236">
    <w:abstractNumId w:val="29"/>
  </w:num>
  <w:num w:numId="26" w16cid:durableId="178663232">
    <w:abstractNumId w:val="81"/>
  </w:num>
  <w:num w:numId="27" w16cid:durableId="830878159">
    <w:abstractNumId w:val="30"/>
  </w:num>
  <w:num w:numId="28" w16cid:durableId="713505618">
    <w:abstractNumId w:val="58"/>
  </w:num>
  <w:num w:numId="29" w16cid:durableId="493836857">
    <w:abstractNumId w:val="4"/>
  </w:num>
  <w:num w:numId="30" w16cid:durableId="1611814588">
    <w:abstractNumId w:val="6"/>
  </w:num>
  <w:num w:numId="31" w16cid:durableId="2120876085">
    <w:abstractNumId w:val="17"/>
  </w:num>
  <w:num w:numId="32" w16cid:durableId="1100829741">
    <w:abstractNumId w:val="67"/>
  </w:num>
  <w:num w:numId="33" w16cid:durableId="989557235">
    <w:abstractNumId w:val="96"/>
  </w:num>
  <w:num w:numId="34" w16cid:durableId="1629698523">
    <w:abstractNumId w:val="44"/>
  </w:num>
  <w:num w:numId="35" w16cid:durableId="1920483804">
    <w:abstractNumId w:val="57"/>
  </w:num>
  <w:num w:numId="36" w16cid:durableId="582757458">
    <w:abstractNumId w:val="56"/>
  </w:num>
  <w:num w:numId="37" w16cid:durableId="2105101957">
    <w:abstractNumId w:val="13"/>
  </w:num>
  <w:num w:numId="38" w16cid:durableId="1703746056">
    <w:abstractNumId w:val="88"/>
  </w:num>
  <w:num w:numId="39" w16cid:durableId="482740835">
    <w:abstractNumId w:val="41"/>
  </w:num>
  <w:num w:numId="40" w16cid:durableId="365644714">
    <w:abstractNumId w:val="14"/>
  </w:num>
  <w:num w:numId="41" w16cid:durableId="1038091896">
    <w:abstractNumId w:val="43"/>
  </w:num>
  <w:num w:numId="42" w16cid:durableId="1433165541">
    <w:abstractNumId w:val="66"/>
  </w:num>
  <w:num w:numId="43" w16cid:durableId="1452431078">
    <w:abstractNumId w:val="1"/>
  </w:num>
  <w:num w:numId="44" w16cid:durableId="1143547014">
    <w:abstractNumId w:val="12"/>
  </w:num>
  <w:num w:numId="45" w16cid:durableId="302278364">
    <w:abstractNumId w:val="24"/>
  </w:num>
  <w:num w:numId="46" w16cid:durableId="1700936936">
    <w:abstractNumId w:val="51"/>
  </w:num>
  <w:num w:numId="47" w16cid:durableId="1741249593">
    <w:abstractNumId w:val="31"/>
  </w:num>
  <w:num w:numId="48" w16cid:durableId="2003770503">
    <w:abstractNumId w:val="7"/>
  </w:num>
  <w:num w:numId="49" w16cid:durableId="1824468293">
    <w:abstractNumId w:val="79"/>
  </w:num>
  <w:num w:numId="50" w16cid:durableId="670106829">
    <w:abstractNumId w:val="77"/>
  </w:num>
  <w:num w:numId="51" w16cid:durableId="171261502">
    <w:abstractNumId w:val="89"/>
  </w:num>
  <w:num w:numId="52" w16cid:durableId="218826366">
    <w:abstractNumId w:val="95"/>
  </w:num>
  <w:num w:numId="53" w16cid:durableId="494759918">
    <w:abstractNumId w:val="11"/>
  </w:num>
  <w:num w:numId="54" w16cid:durableId="550460512">
    <w:abstractNumId w:val="61"/>
  </w:num>
  <w:num w:numId="55" w16cid:durableId="1727100289">
    <w:abstractNumId w:val="54"/>
  </w:num>
  <w:num w:numId="56" w16cid:durableId="1170101519">
    <w:abstractNumId w:val="92"/>
  </w:num>
  <w:num w:numId="57" w16cid:durableId="1445611196">
    <w:abstractNumId w:val="85"/>
  </w:num>
  <w:num w:numId="58" w16cid:durableId="409546315">
    <w:abstractNumId w:val="35"/>
  </w:num>
  <w:num w:numId="59" w16cid:durableId="1156535449">
    <w:abstractNumId w:val="46"/>
  </w:num>
  <w:num w:numId="60" w16cid:durableId="1190531375">
    <w:abstractNumId w:val="84"/>
  </w:num>
  <w:num w:numId="61" w16cid:durableId="1112825341">
    <w:abstractNumId w:val="16"/>
  </w:num>
  <w:num w:numId="62" w16cid:durableId="983969959">
    <w:abstractNumId w:val="28"/>
  </w:num>
  <w:num w:numId="63" w16cid:durableId="1717268668">
    <w:abstractNumId w:val="34"/>
  </w:num>
  <w:num w:numId="64" w16cid:durableId="686056830">
    <w:abstractNumId w:val="52"/>
  </w:num>
  <w:num w:numId="65" w16cid:durableId="969552989">
    <w:abstractNumId w:val="10"/>
  </w:num>
  <w:num w:numId="66" w16cid:durableId="538788491">
    <w:abstractNumId w:val="18"/>
  </w:num>
  <w:num w:numId="67" w16cid:durableId="1688171790">
    <w:abstractNumId w:val="78"/>
  </w:num>
  <w:num w:numId="68" w16cid:durableId="1492255346">
    <w:abstractNumId w:val="86"/>
  </w:num>
  <w:num w:numId="69" w16cid:durableId="748038801">
    <w:abstractNumId w:val="36"/>
  </w:num>
  <w:num w:numId="70" w16cid:durableId="548961388">
    <w:abstractNumId w:val="0"/>
  </w:num>
  <w:num w:numId="71" w16cid:durableId="301887758">
    <w:abstractNumId w:val="80"/>
  </w:num>
  <w:num w:numId="72" w16cid:durableId="147669012">
    <w:abstractNumId w:val="98"/>
  </w:num>
  <w:num w:numId="73" w16cid:durableId="800879535">
    <w:abstractNumId w:val="65"/>
  </w:num>
  <w:num w:numId="74" w16cid:durableId="1429547298">
    <w:abstractNumId w:val="47"/>
  </w:num>
  <w:num w:numId="75" w16cid:durableId="2109227103">
    <w:abstractNumId w:val="62"/>
  </w:num>
  <w:num w:numId="76" w16cid:durableId="1325280981">
    <w:abstractNumId w:val="74"/>
  </w:num>
  <w:num w:numId="77" w16cid:durableId="1231161495">
    <w:abstractNumId w:val="27"/>
  </w:num>
  <w:num w:numId="78" w16cid:durableId="730150404">
    <w:abstractNumId w:val="76"/>
  </w:num>
  <w:num w:numId="79" w16cid:durableId="576324923">
    <w:abstractNumId w:val="87"/>
  </w:num>
  <w:num w:numId="80" w16cid:durableId="200703222">
    <w:abstractNumId w:val="60"/>
  </w:num>
  <w:num w:numId="81" w16cid:durableId="1172993989">
    <w:abstractNumId w:val="9"/>
  </w:num>
  <w:num w:numId="82" w16cid:durableId="852380537">
    <w:abstractNumId w:val="26"/>
  </w:num>
  <w:num w:numId="83" w16cid:durableId="1098259444">
    <w:abstractNumId w:val="3"/>
  </w:num>
  <w:num w:numId="84" w16cid:durableId="1668896943">
    <w:abstractNumId w:val="91"/>
  </w:num>
  <w:num w:numId="85" w16cid:durableId="1576166494">
    <w:abstractNumId w:val="38"/>
  </w:num>
  <w:num w:numId="86" w16cid:durableId="1297416595">
    <w:abstractNumId w:val="19"/>
  </w:num>
  <w:num w:numId="87" w16cid:durableId="1909223086">
    <w:abstractNumId w:val="63"/>
  </w:num>
  <w:num w:numId="88" w16cid:durableId="1860852349">
    <w:abstractNumId w:val="39"/>
  </w:num>
  <w:num w:numId="89" w16cid:durableId="471482270">
    <w:abstractNumId w:val="2"/>
  </w:num>
  <w:num w:numId="90" w16cid:durableId="1866862638">
    <w:abstractNumId w:val="97"/>
  </w:num>
  <w:num w:numId="91" w16cid:durableId="462507888">
    <w:abstractNumId w:val="37"/>
  </w:num>
  <w:num w:numId="92" w16cid:durableId="598832739">
    <w:abstractNumId w:val="94"/>
  </w:num>
  <w:num w:numId="93" w16cid:durableId="303586549">
    <w:abstractNumId w:val="32"/>
  </w:num>
  <w:num w:numId="94" w16cid:durableId="230972256">
    <w:abstractNumId w:val="75"/>
  </w:num>
  <w:num w:numId="95" w16cid:durableId="2066709169">
    <w:abstractNumId w:val="53"/>
  </w:num>
  <w:num w:numId="96" w16cid:durableId="64257979">
    <w:abstractNumId w:val="21"/>
  </w:num>
  <w:num w:numId="97" w16cid:durableId="915163933">
    <w:abstractNumId w:val="73"/>
  </w:num>
  <w:num w:numId="98" w16cid:durableId="825976290">
    <w:abstractNumId w:val="72"/>
  </w:num>
  <w:num w:numId="99" w16cid:durableId="1671253179">
    <w:abstractNumId w:val="45"/>
  </w:num>
  <w:num w:numId="100" w16cid:durableId="2548718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6"/>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MDYxtjQ0BnJMjJV0lIJTi4sz8/NACoxrAewLN7ksAAAA"/>
  </w:docVars>
  <w:rsids>
    <w:rsidRoot w:val="006A2414"/>
    <w:rsid w:val="00003FD8"/>
    <w:rsid w:val="00004A20"/>
    <w:rsid w:val="00005BAB"/>
    <w:rsid w:val="00006F2B"/>
    <w:rsid w:val="0000708A"/>
    <w:rsid w:val="00010C9C"/>
    <w:rsid w:val="00012BF4"/>
    <w:rsid w:val="00012C05"/>
    <w:rsid w:val="00012FAD"/>
    <w:rsid w:val="00013142"/>
    <w:rsid w:val="00014790"/>
    <w:rsid w:val="00016CD0"/>
    <w:rsid w:val="0001728F"/>
    <w:rsid w:val="00020277"/>
    <w:rsid w:val="000202BF"/>
    <w:rsid w:val="00020579"/>
    <w:rsid w:val="00021E6C"/>
    <w:rsid w:val="00021F54"/>
    <w:rsid w:val="00022011"/>
    <w:rsid w:val="00022723"/>
    <w:rsid w:val="00025104"/>
    <w:rsid w:val="000254B1"/>
    <w:rsid w:val="00025A01"/>
    <w:rsid w:val="00026004"/>
    <w:rsid w:val="00027E44"/>
    <w:rsid w:val="00030C91"/>
    <w:rsid w:val="00032072"/>
    <w:rsid w:val="00032796"/>
    <w:rsid w:val="000344AD"/>
    <w:rsid w:val="000347B7"/>
    <w:rsid w:val="00035800"/>
    <w:rsid w:val="000364A4"/>
    <w:rsid w:val="00036FC7"/>
    <w:rsid w:val="00040BE7"/>
    <w:rsid w:val="00040E52"/>
    <w:rsid w:val="00040E68"/>
    <w:rsid w:val="000421F3"/>
    <w:rsid w:val="00044322"/>
    <w:rsid w:val="00050024"/>
    <w:rsid w:val="00050C43"/>
    <w:rsid w:val="000527A0"/>
    <w:rsid w:val="0005570E"/>
    <w:rsid w:val="0005699A"/>
    <w:rsid w:val="0005699C"/>
    <w:rsid w:val="00056A4A"/>
    <w:rsid w:val="00056C5D"/>
    <w:rsid w:val="00057175"/>
    <w:rsid w:val="00057C3B"/>
    <w:rsid w:val="0006067C"/>
    <w:rsid w:val="00060A65"/>
    <w:rsid w:val="000617D8"/>
    <w:rsid w:val="00061A92"/>
    <w:rsid w:val="00061AF7"/>
    <w:rsid w:val="00061ECC"/>
    <w:rsid w:val="0006216D"/>
    <w:rsid w:val="000621A8"/>
    <w:rsid w:val="0006247B"/>
    <w:rsid w:val="00062890"/>
    <w:rsid w:val="00062F33"/>
    <w:rsid w:val="00064123"/>
    <w:rsid w:val="00065525"/>
    <w:rsid w:val="00067FF1"/>
    <w:rsid w:val="00070083"/>
    <w:rsid w:val="000701C6"/>
    <w:rsid w:val="000705FF"/>
    <w:rsid w:val="00070C11"/>
    <w:rsid w:val="00070CBA"/>
    <w:rsid w:val="00070D65"/>
    <w:rsid w:val="00070FA6"/>
    <w:rsid w:val="00073B40"/>
    <w:rsid w:val="000756B1"/>
    <w:rsid w:val="00075760"/>
    <w:rsid w:val="00076F33"/>
    <w:rsid w:val="0007773E"/>
    <w:rsid w:val="0007794A"/>
    <w:rsid w:val="00080CA8"/>
    <w:rsid w:val="00081617"/>
    <w:rsid w:val="00081685"/>
    <w:rsid w:val="00081A16"/>
    <w:rsid w:val="000834BB"/>
    <w:rsid w:val="00083FDC"/>
    <w:rsid w:val="00085272"/>
    <w:rsid w:val="00086B2A"/>
    <w:rsid w:val="00086B67"/>
    <w:rsid w:val="00087224"/>
    <w:rsid w:val="0009067F"/>
    <w:rsid w:val="000909E0"/>
    <w:rsid w:val="00090B9A"/>
    <w:rsid w:val="00092F15"/>
    <w:rsid w:val="00093288"/>
    <w:rsid w:val="00093CFF"/>
    <w:rsid w:val="000962C0"/>
    <w:rsid w:val="0009736E"/>
    <w:rsid w:val="000A1307"/>
    <w:rsid w:val="000A2998"/>
    <w:rsid w:val="000A2BB3"/>
    <w:rsid w:val="000A3877"/>
    <w:rsid w:val="000A48BE"/>
    <w:rsid w:val="000A6FC3"/>
    <w:rsid w:val="000A7F73"/>
    <w:rsid w:val="000B054A"/>
    <w:rsid w:val="000B181F"/>
    <w:rsid w:val="000B1EE2"/>
    <w:rsid w:val="000B4A3F"/>
    <w:rsid w:val="000B5016"/>
    <w:rsid w:val="000B745E"/>
    <w:rsid w:val="000C13DE"/>
    <w:rsid w:val="000C17CA"/>
    <w:rsid w:val="000C1CE3"/>
    <w:rsid w:val="000C21CF"/>
    <w:rsid w:val="000C384B"/>
    <w:rsid w:val="000C4E42"/>
    <w:rsid w:val="000C5796"/>
    <w:rsid w:val="000C65CC"/>
    <w:rsid w:val="000C7B04"/>
    <w:rsid w:val="000C7E98"/>
    <w:rsid w:val="000D034A"/>
    <w:rsid w:val="000D0C62"/>
    <w:rsid w:val="000D1D95"/>
    <w:rsid w:val="000D5380"/>
    <w:rsid w:val="000D7020"/>
    <w:rsid w:val="000D7BA4"/>
    <w:rsid w:val="000E1723"/>
    <w:rsid w:val="000E1D8D"/>
    <w:rsid w:val="000E3144"/>
    <w:rsid w:val="000E3A63"/>
    <w:rsid w:val="000E3AF2"/>
    <w:rsid w:val="000E408C"/>
    <w:rsid w:val="000E44B0"/>
    <w:rsid w:val="000E46C3"/>
    <w:rsid w:val="000E48E7"/>
    <w:rsid w:val="000E4C6B"/>
    <w:rsid w:val="000E549C"/>
    <w:rsid w:val="000E6965"/>
    <w:rsid w:val="000F14E8"/>
    <w:rsid w:val="000F1DBB"/>
    <w:rsid w:val="000F2B71"/>
    <w:rsid w:val="000F3782"/>
    <w:rsid w:val="000F3B60"/>
    <w:rsid w:val="000F5306"/>
    <w:rsid w:val="000F57F9"/>
    <w:rsid w:val="000F6B52"/>
    <w:rsid w:val="00100925"/>
    <w:rsid w:val="00100AC0"/>
    <w:rsid w:val="00102127"/>
    <w:rsid w:val="0010252B"/>
    <w:rsid w:val="00102A68"/>
    <w:rsid w:val="00103FBA"/>
    <w:rsid w:val="00104BAA"/>
    <w:rsid w:val="001059C2"/>
    <w:rsid w:val="00105DA8"/>
    <w:rsid w:val="00106E86"/>
    <w:rsid w:val="00107132"/>
    <w:rsid w:val="00107806"/>
    <w:rsid w:val="0011024F"/>
    <w:rsid w:val="001102D7"/>
    <w:rsid w:val="001106BA"/>
    <w:rsid w:val="00111877"/>
    <w:rsid w:val="00111B04"/>
    <w:rsid w:val="001122C8"/>
    <w:rsid w:val="001133A5"/>
    <w:rsid w:val="001147D0"/>
    <w:rsid w:val="00115647"/>
    <w:rsid w:val="001165E1"/>
    <w:rsid w:val="00116728"/>
    <w:rsid w:val="00116F35"/>
    <w:rsid w:val="00120BAE"/>
    <w:rsid w:val="001228A3"/>
    <w:rsid w:val="001248BB"/>
    <w:rsid w:val="00124E8B"/>
    <w:rsid w:val="001254E0"/>
    <w:rsid w:val="00126437"/>
    <w:rsid w:val="00130AFD"/>
    <w:rsid w:val="0013273E"/>
    <w:rsid w:val="00132A8A"/>
    <w:rsid w:val="001333E2"/>
    <w:rsid w:val="0013583E"/>
    <w:rsid w:val="00136C06"/>
    <w:rsid w:val="00137485"/>
    <w:rsid w:val="001409B0"/>
    <w:rsid w:val="00141826"/>
    <w:rsid w:val="00142778"/>
    <w:rsid w:val="00142A60"/>
    <w:rsid w:val="00143094"/>
    <w:rsid w:val="001433B9"/>
    <w:rsid w:val="00144D9D"/>
    <w:rsid w:val="0014568B"/>
    <w:rsid w:val="001457BC"/>
    <w:rsid w:val="001457FC"/>
    <w:rsid w:val="001479BB"/>
    <w:rsid w:val="00151631"/>
    <w:rsid w:val="001520C6"/>
    <w:rsid w:val="00153357"/>
    <w:rsid w:val="0015373E"/>
    <w:rsid w:val="001545F6"/>
    <w:rsid w:val="00154A51"/>
    <w:rsid w:val="00155B7A"/>
    <w:rsid w:val="0015663E"/>
    <w:rsid w:val="00156CF9"/>
    <w:rsid w:val="00156DC5"/>
    <w:rsid w:val="00161B2E"/>
    <w:rsid w:val="001645DA"/>
    <w:rsid w:val="00164638"/>
    <w:rsid w:val="001653D7"/>
    <w:rsid w:val="00165DF6"/>
    <w:rsid w:val="00166262"/>
    <w:rsid w:val="001703DE"/>
    <w:rsid w:val="0017062E"/>
    <w:rsid w:val="00171F38"/>
    <w:rsid w:val="001728C6"/>
    <w:rsid w:val="00172C3F"/>
    <w:rsid w:val="00173ED3"/>
    <w:rsid w:val="00173F9E"/>
    <w:rsid w:val="00174EF6"/>
    <w:rsid w:val="0017554E"/>
    <w:rsid w:val="00175610"/>
    <w:rsid w:val="00180260"/>
    <w:rsid w:val="001812B4"/>
    <w:rsid w:val="00181FAF"/>
    <w:rsid w:val="001823BD"/>
    <w:rsid w:val="001823E9"/>
    <w:rsid w:val="00182ED1"/>
    <w:rsid w:val="00183D82"/>
    <w:rsid w:val="0018452D"/>
    <w:rsid w:val="0019049A"/>
    <w:rsid w:val="00190711"/>
    <w:rsid w:val="0019123C"/>
    <w:rsid w:val="001923D9"/>
    <w:rsid w:val="00192515"/>
    <w:rsid w:val="00192AED"/>
    <w:rsid w:val="00193673"/>
    <w:rsid w:val="00193B3C"/>
    <w:rsid w:val="00193B7B"/>
    <w:rsid w:val="00193F67"/>
    <w:rsid w:val="001945E4"/>
    <w:rsid w:val="00194E04"/>
    <w:rsid w:val="001956CF"/>
    <w:rsid w:val="0019649E"/>
    <w:rsid w:val="001A0837"/>
    <w:rsid w:val="001A0EBF"/>
    <w:rsid w:val="001A2553"/>
    <w:rsid w:val="001A3910"/>
    <w:rsid w:val="001A4317"/>
    <w:rsid w:val="001A55A4"/>
    <w:rsid w:val="001A5F35"/>
    <w:rsid w:val="001A6944"/>
    <w:rsid w:val="001A6ECC"/>
    <w:rsid w:val="001A75FD"/>
    <w:rsid w:val="001B04C9"/>
    <w:rsid w:val="001B1136"/>
    <w:rsid w:val="001B12A5"/>
    <w:rsid w:val="001B5656"/>
    <w:rsid w:val="001B6332"/>
    <w:rsid w:val="001C04E0"/>
    <w:rsid w:val="001C0A39"/>
    <w:rsid w:val="001C1004"/>
    <w:rsid w:val="001C4029"/>
    <w:rsid w:val="001C4661"/>
    <w:rsid w:val="001C5153"/>
    <w:rsid w:val="001C51C1"/>
    <w:rsid w:val="001C60A5"/>
    <w:rsid w:val="001C626A"/>
    <w:rsid w:val="001C7852"/>
    <w:rsid w:val="001C7AD5"/>
    <w:rsid w:val="001D0222"/>
    <w:rsid w:val="001D06C9"/>
    <w:rsid w:val="001D16FC"/>
    <w:rsid w:val="001D20A7"/>
    <w:rsid w:val="001D26CF"/>
    <w:rsid w:val="001D283F"/>
    <w:rsid w:val="001D301C"/>
    <w:rsid w:val="001D4DF7"/>
    <w:rsid w:val="001D4FCB"/>
    <w:rsid w:val="001D5FAF"/>
    <w:rsid w:val="001E0F4E"/>
    <w:rsid w:val="001E228D"/>
    <w:rsid w:val="001E2845"/>
    <w:rsid w:val="001E3453"/>
    <w:rsid w:val="001E410D"/>
    <w:rsid w:val="001E44C3"/>
    <w:rsid w:val="001E4C39"/>
    <w:rsid w:val="001E5D8D"/>
    <w:rsid w:val="001E6459"/>
    <w:rsid w:val="001E732A"/>
    <w:rsid w:val="001E768E"/>
    <w:rsid w:val="001E7B05"/>
    <w:rsid w:val="001F0EB4"/>
    <w:rsid w:val="001F1002"/>
    <w:rsid w:val="001F129E"/>
    <w:rsid w:val="001F206C"/>
    <w:rsid w:val="001F5673"/>
    <w:rsid w:val="001F5991"/>
    <w:rsid w:val="001F71E5"/>
    <w:rsid w:val="001F7866"/>
    <w:rsid w:val="0020107E"/>
    <w:rsid w:val="0020117C"/>
    <w:rsid w:val="00201A9F"/>
    <w:rsid w:val="002023C5"/>
    <w:rsid w:val="002026D0"/>
    <w:rsid w:val="0020290C"/>
    <w:rsid w:val="00204FD4"/>
    <w:rsid w:val="00205211"/>
    <w:rsid w:val="0020615B"/>
    <w:rsid w:val="002061E6"/>
    <w:rsid w:val="00206B43"/>
    <w:rsid w:val="00206E1B"/>
    <w:rsid w:val="00210D0E"/>
    <w:rsid w:val="00210F82"/>
    <w:rsid w:val="002110CD"/>
    <w:rsid w:val="00211D60"/>
    <w:rsid w:val="00212016"/>
    <w:rsid w:val="0021202A"/>
    <w:rsid w:val="00212D32"/>
    <w:rsid w:val="002146FF"/>
    <w:rsid w:val="00214712"/>
    <w:rsid w:val="00214FCA"/>
    <w:rsid w:val="00217528"/>
    <w:rsid w:val="00217DBC"/>
    <w:rsid w:val="00220BD3"/>
    <w:rsid w:val="00221452"/>
    <w:rsid w:val="00222F91"/>
    <w:rsid w:val="00223269"/>
    <w:rsid w:val="00224D69"/>
    <w:rsid w:val="00225AC7"/>
    <w:rsid w:val="00225B11"/>
    <w:rsid w:val="00226ABE"/>
    <w:rsid w:val="00226D19"/>
    <w:rsid w:val="00226DB7"/>
    <w:rsid w:val="00227A91"/>
    <w:rsid w:val="00227E73"/>
    <w:rsid w:val="00230D89"/>
    <w:rsid w:val="002318E5"/>
    <w:rsid w:val="00231A2B"/>
    <w:rsid w:val="00231B68"/>
    <w:rsid w:val="00232C64"/>
    <w:rsid w:val="00232F31"/>
    <w:rsid w:val="00234423"/>
    <w:rsid w:val="00234F26"/>
    <w:rsid w:val="00235C52"/>
    <w:rsid w:val="00235CA7"/>
    <w:rsid w:val="00235F0F"/>
    <w:rsid w:val="0023668D"/>
    <w:rsid w:val="00237D6D"/>
    <w:rsid w:val="00242103"/>
    <w:rsid w:val="00242774"/>
    <w:rsid w:val="002435EB"/>
    <w:rsid w:val="002438F8"/>
    <w:rsid w:val="0024396F"/>
    <w:rsid w:val="002444CF"/>
    <w:rsid w:val="002455A9"/>
    <w:rsid w:val="002455C4"/>
    <w:rsid w:val="00245C9F"/>
    <w:rsid w:val="0024609A"/>
    <w:rsid w:val="0024614D"/>
    <w:rsid w:val="002465FB"/>
    <w:rsid w:val="0024740A"/>
    <w:rsid w:val="002503C2"/>
    <w:rsid w:val="00250D7A"/>
    <w:rsid w:val="00250F8E"/>
    <w:rsid w:val="00251412"/>
    <w:rsid w:val="0025290D"/>
    <w:rsid w:val="00252C60"/>
    <w:rsid w:val="002535CB"/>
    <w:rsid w:val="00253EBC"/>
    <w:rsid w:val="00254711"/>
    <w:rsid w:val="002548CC"/>
    <w:rsid w:val="00254E83"/>
    <w:rsid w:val="00260A24"/>
    <w:rsid w:val="00260E29"/>
    <w:rsid w:val="002615F5"/>
    <w:rsid w:val="00261CDB"/>
    <w:rsid w:val="00262142"/>
    <w:rsid w:val="00262A8B"/>
    <w:rsid w:val="002640F7"/>
    <w:rsid w:val="00265341"/>
    <w:rsid w:val="002656AB"/>
    <w:rsid w:val="002660BC"/>
    <w:rsid w:val="00266148"/>
    <w:rsid w:val="00266CFC"/>
    <w:rsid w:val="002676C3"/>
    <w:rsid w:val="00267ABA"/>
    <w:rsid w:val="00267D03"/>
    <w:rsid w:val="00270857"/>
    <w:rsid w:val="00272552"/>
    <w:rsid w:val="00272921"/>
    <w:rsid w:val="002733D9"/>
    <w:rsid w:val="00274564"/>
    <w:rsid w:val="002770DF"/>
    <w:rsid w:val="00277224"/>
    <w:rsid w:val="00277618"/>
    <w:rsid w:val="00277A7E"/>
    <w:rsid w:val="00284105"/>
    <w:rsid w:val="002856D3"/>
    <w:rsid w:val="00285BC0"/>
    <w:rsid w:val="00286793"/>
    <w:rsid w:val="00286856"/>
    <w:rsid w:val="00290991"/>
    <w:rsid w:val="0029114E"/>
    <w:rsid w:val="00291FBA"/>
    <w:rsid w:val="0029367F"/>
    <w:rsid w:val="00293914"/>
    <w:rsid w:val="002950D7"/>
    <w:rsid w:val="00296862"/>
    <w:rsid w:val="0029690A"/>
    <w:rsid w:val="00296CD1"/>
    <w:rsid w:val="00297308"/>
    <w:rsid w:val="002973DA"/>
    <w:rsid w:val="002A1374"/>
    <w:rsid w:val="002A180A"/>
    <w:rsid w:val="002A2044"/>
    <w:rsid w:val="002A3AA2"/>
    <w:rsid w:val="002A3E6D"/>
    <w:rsid w:val="002A449D"/>
    <w:rsid w:val="002A451A"/>
    <w:rsid w:val="002A5325"/>
    <w:rsid w:val="002A55B3"/>
    <w:rsid w:val="002A55B5"/>
    <w:rsid w:val="002A5C99"/>
    <w:rsid w:val="002A6DD5"/>
    <w:rsid w:val="002A6EE3"/>
    <w:rsid w:val="002A77AE"/>
    <w:rsid w:val="002B18C8"/>
    <w:rsid w:val="002B2CE1"/>
    <w:rsid w:val="002B332E"/>
    <w:rsid w:val="002B3611"/>
    <w:rsid w:val="002B4102"/>
    <w:rsid w:val="002B642F"/>
    <w:rsid w:val="002B70BC"/>
    <w:rsid w:val="002B7943"/>
    <w:rsid w:val="002B7AE4"/>
    <w:rsid w:val="002C0AAB"/>
    <w:rsid w:val="002C15BE"/>
    <w:rsid w:val="002C1EAA"/>
    <w:rsid w:val="002C1F2A"/>
    <w:rsid w:val="002C3728"/>
    <w:rsid w:val="002C5BF7"/>
    <w:rsid w:val="002C5C34"/>
    <w:rsid w:val="002C5DEC"/>
    <w:rsid w:val="002C62E6"/>
    <w:rsid w:val="002C6C6C"/>
    <w:rsid w:val="002C6F4C"/>
    <w:rsid w:val="002C715E"/>
    <w:rsid w:val="002C74D7"/>
    <w:rsid w:val="002C7E90"/>
    <w:rsid w:val="002D06FC"/>
    <w:rsid w:val="002D08BD"/>
    <w:rsid w:val="002D0AAE"/>
    <w:rsid w:val="002D0F03"/>
    <w:rsid w:val="002D28C8"/>
    <w:rsid w:val="002D2A32"/>
    <w:rsid w:val="002D50A3"/>
    <w:rsid w:val="002D73C3"/>
    <w:rsid w:val="002E06EA"/>
    <w:rsid w:val="002E1784"/>
    <w:rsid w:val="002E27FB"/>
    <w:rsid w:val="002E2A39"/>
    <w:rsid w:val="002E2AE0"/>
    <w:rsid w:val="002E2E76"/>
    <w:rsid w:val="002E3BE2"/>
    <w:rsid w:val="002E3E26"/>
    <w:rsid w:val="002E42F1"/>
    <w:rsid w:val="002E4A1F"/>
    <w:rsid w:val="002E4FBB"/>
    <w:rsid w:val="002E527A"/>
    <w:rsid w:val="002F0930"/>
    <w:rsid w:val="002F1A36"/>
    <w:rsid w:val="002F2957"/>
    <w:rsid w:val="002F4013"/>
    <w:rsid w:val="002F452A"/>
    <w:rsid w:val="002F5BF1"/>
    <w:rsid w:val="002F5C34"/>
    <w:rsid w:val="002F6FFB"/>
    <w:rsid w:val="002F764A"/>
    <w:rsid w:val="003006BF"/>
    <w:rsid w:val="00301909"/>
    <w:rsid w:val="00302401"/>
    <w:rsid w:val="00302B7C"/>
    <w:rsid w:val="003033AA"/>
    <w:rsid w:val="00303A4F"/>
    <w:rsid w:val="00304004"/>
    <w:rsid w:val="003066B6"/>
    <w:rsid w:val="003073DD"/>
    <w:rsid w:val="00307C1D"/>
    <w:rsid w:val="00310FB2"/>
    <w:rsid w:val="00311408"/>
    <w:rsid w:val="00314297"/>
    <w:rsid w:val="00315263"/>
    <w:rsid w:val="00315266"/>
    <w:rsid w:val="00315434"/>
    <w:rsid w:val="003156EA"/>
    <w:rsid w:val="00315A92"/>
    <w:rsid w:val="003171EA"/>
    <w:rsid w:val="00317C0A"/>
    <w:rsid w:val="00317F52"/>
    <w:rsid w:val="00320FEC"/>
    <w:rsid w:val="00321FA1"/>
    <w:rsid w:val="0032227A"/>
    <w:rsid w:val="0032323C"/>
    <w:rsid w:val="00323936"/>
    <w:rsid w:val="0032444F"/>
    <w:rsid w:val="003249E6"/>
    <w:rsid w:val="00324F73"/>
    <w:rsid w:val="00326981"/>
    <w:rsid w:val="00326A97"/>
    <w:rsid w:val="0033257D"/>
    <w:rsid w:val="00332BCC"/>
    <w:rsid w:val="0033457D"/>
    <w:rsid w:val="00334B46"/>
    <w:rsid w:val="00336483"/>
    <w:rsid w:val="003367F0"/>
    <w:rsid w:val="00336C5E"/>
    <w:rsid w:val="0034012D"/>
    <w:rsid w:val="00340CD5"/>
    <w:rsid w:val="00340F42"/>
    <w:rsid w:val="00341446"/>
    <w:rsid w:val="00341AE6"/>
    <w:rsid w:val="00342A6F"/>
    <w:rsid w:val="003431B7"/>
    <w:rsid w:val="00343341"/>
    <w:rsid w:val="00343908"/>
    <w:rsid w:val="00343D62"/>
    <w:rsid w:val="0034599A"/>
    <w:rsid w:val="003463C5"/>
    <w:rsid w:val="00347ABD"/>
    <w:rsid w:val="00350AD9"/>
    <w:rsid w:val="00351E07"/>
    <w:rsid w:val="0035270A"/>
    <w:rsid w:val="0035285B"/>
    <w:rsid w:val="0035366F"/>
    <w:rsid w:val="003552CD"/>
    <w:rsid w:val="00355A96"/>
    <w:rsid w:val="00355BBF"/>
    <w:rsid w:val="003607D5"/>
    <w:rsid w:val="00362E74"/>
    <w:rsid w:val="00364379"/>
    <w:rsid w:val="00364700"/>
    <w:rsid w:val="00365F46"/>
    <w:rsid w:val="00367F44"/>
    <w:rsid w:val="00367F82"/>
    <w:rsid w:val="00372BE7"/>
    <w:rsid w:val="00373B92"/>
    <w:rsid w:val="00373DF0"/>
    <w:rsid w:val="003752F5"/>
    <w:rsid w:val="00376D0A"/>
    <w:rsid w:val="003774A5"/>
    <w:rsid w:val="00377AA2"/>
    <w:rsid w:val="00380969"/>
    <w:rsid w:val="003813D5"/>
    <w:rsid w:val="0038272E"/>
    <w:rsid w:val="0038329D"/>
    <w:rsid w:val="00384883"/>
    <w:rsid w:val="00384C55"/>
    <w:rsid w:val="003865EB"/>
    <w:rsid w:val="00390219"/>
    <w:rsid w:val="003908F0"/>
    <w:rsid w:val="00391CCA"/>
    <w:rsid w:val="00391DA3"/>
    <w:rsid w:val="003920C8"/>
    <w:rsid w:val="00393BDD"/>
    <w:rsid w:val="003943F0"/>
    <w:rsid w:val="00394CFB"/>
    <w:rsid w:val="00394F00"/>
    <w:rsid w:val="00396D16"/>
    <w:rsid w:val="00397D01"/>
    <w:rsid w:val="00397E0D"/>
    <w:rsid w:val="003A06C0"/>
    <w:rsid w:val="003A164C"/>
    <w:rsid w:val="003A1711"/>
    <w:rsid w:val="003A1CA9"/>
    <w:rsid w:val="003A34BC"/>
    <w:rsid w:val="003A4007"/>
    <w:rsid w:val="003A4593"/>
    <w:rsid w:val="003A6B7F"/>
    <w:rsid w:val="003B04B0"/>
    <w:rsid w:val="003B0512"/>
    <w:rsid w:val="003B16F2"/>
    <w:rsid w:val="003B2B62"/>
    <w:rsid w:val="003B2EDD"/>
    <w:rsid w:val="003B32F8"/>
    <w:rsid w:val="003B4C84"/>
    <w:rsid w:val="003B4E42"/>
    <w:rsid w:val="003B5145"/>
    <w:rsid w:val="003B573A"/>
    <w:rsid w:val="003B5876"/>
    <w:rsid w:val="003B6FE3"/>
    <w:rsid w:val="003B786B"/>
    <w:rsid w:val="003C0502"/>
    <w:rsid w:val="003C0CA8"/>
    <w:rsid w:val="003C1D10"/>
    <w:rsid w:val="003C37B5"/>
    <w:rsid w:val="003C4F24"/>
    <w:rsid w:val="003C5E33"/>
    <w:rsid w:val="003D2640"/>
    <w:rsid w:val="003D2847"/>
    <w:rsid w:val="003D39DD"/>
    <w:rsid w:val="003D46D8"/>
    <w:rsid w:val="003D48BB"/>
    <w:rsid w:val="003D5148"/>
    <w:rsid w:val="003D55F5"/>
    <w:rsid w:val="003D5B43"/>
    <w:rsid w:val="003D65EF"/>
    <w:rsid w:val="003D74B4"/>
    <w:rsid w:val="003E0626"/>
    <w:rsid w:val="003E07F1"/>
    <w:rsid w:val="003E20D0"/>
    <w:rsid w:val="003E25D1"/>
    <w:rsid w:val="003E4336"/>
    <w:rsid w:val="003E48E9"/>
    <w:rsid w:val="003E4A43"/>
    <w:rsid w:val="003E4D8F"/>
    <w:rsid w:val="003E5BC4"/>
    <w:rsid w:val="003E5FC2"/>
    <w:rsid w:val="003E7387"/>
    <w:rsid w:val="003E7836"/>
    <w:rsid w:val="003E789D"/>
    <w:rsid w:val="003F0106"/>
    <w:rsid w:val="003F040A"/>
    <w:rsid w:val="003F0503"/>
    <w:rsid w:val="003F12F4"/>
    <w:rsid w:val="003F17D1"/>
    <w:rsid w:val="003F2BF0"/>
    <w:rsid w:val="003F5A85"/>
    <w:rsid w:val="003F6AF9"/>
    <w:rsid w:val="00400C91"/>
    <w:rsid w:val="0040208E"/>
    <w:rsid w:val="0040238B"/>
    <w:rsid w:val="00403597"/>
    <w:rsid w:val="00403D81"/>
    <w:rsid w:val="004053D5"/>
    <w:rsid w:val="00405C13"/>
    <w:rsid w:val="00406893"/>
    <w:rsid w:val="00406EF3"/>
    <w:rsid w:val="00407C43"/>
    <w:rsid w:val="00410344"/>
    <w:rsid w:val="004137B0"/>
    <w:rsid w:val="00414F55"/>
    <w:rsid w:val="004168DA"/>
    <w:rsid w:val="00417C68"/>
    <w:rsid w:val="0042077C"/>
    <w:rsid w:val="004223C2"/>
    <w:rsid w:val="004248A9"/>
    <w:rsid w:val="0042646B"/>
    <w:rsid w:val="004274BB"/>
    <w:rsid w:val="00427FD3"/>
    <w:rsid w:val="00430D37"/>
    <w:rsid w:val="00431934"/>
    <w:rsid w:val="004332A2"/>
    <w:rsid w:val="00433A33"/>
    <w:rsid w:val="00433FA1"/>
    <w:rsid w:val="00434376"/>
    <w:rsid w:val="00434E96"/>
    <w:rsid w:val="004374E0"/>
    <w:rsid w:val="00441DD7"/>
    <w:rsid w:val="00442811"/>
    <w:rsid w:val="00442D2D"/>
    <w:rsid w:val="0044407C"/>
    <w:rsid w:val="00445539"/>
    <w:rsid w:val="00445638"/>
    <w:rsid w:val="004469D1"/>
    <w:rsid w:val="0044716B"/>
    <w:rsid w:val="0044727D"/>
    <w:rsid w:val="004472D6"/>
    <w:rsid w:val="00447E9E"/>
    <w:rsid w:val="00450801"/>
    <w:rsid w:val="00450F2F"/>
    <w:rsid w:val="00451016"/>
    <w:rsid w:val="00455331"/>
    <w:rsid w:val="00456384"/>
    <w:rsid w:val="0045700B"/>
    <w:rsid w:val="00460AF7"/>
    <w:rsid w:val="0046176C"/>
    <w:rsid w:val="004628DB"/>
    <w:rsid w:val="00462DE5"/>
    <w:rsid w:val="004632EE"/>
    <w:rsid w:val="0046415C"/>
    <w:rsid w:val="004647C8"/>
    <w:rsid w:val="004648F7"/>
    <w:rsid w:val="00465F00"/>
    <w:rsid w:val="004664BC"/>
    <w:rsid w:val="00471E6F"/>
    <w:rsid w:val="00472F54"/>
    <w:rsid w:val="00473B26"/>
    <w:rsid w:val="00475037"/>
    <w:rsid w:val="0047545B"/>
    <w:rsid w:val="00477106"/>
    <w:rsid w:val="00477F24"/>
    <w:rsid w:val="00480CC4"/>
    <w:rsid w:val="00480E69"/>
    <w:rsid w:val="00481846"/>
    <w:rsid w:val="0048194A"/>
    <w:rsid w:val="004823E3"/>
    <w:rsid w:val="0048303F"/>
    <w:rsid w:val="00483372"/>
    <w:rsid w:val="00483725"/>
    <w:rsid w:val="004845DE"/>
    <w:rsid w:val="00484EA6"/>
    <w:rsid w:val="00485AF9"/>
    <w:rsid w:val="0049006D"/>
    <w:rsid w:val="00490949"/>
    <w:rsid w:val="0049266E"/>
    <w:rsid w:val="00493D9F"/>
    <w:rsid w:val="00493E02"/>
    <w:rsid w:val="0049441C"/>
    <w:rsid w:val="004949E5"/>
    <w:rsid w:val="0049601B"/>
    <w:rsid w:val="00497B1E"/>
    <w:rsid w:val="00497D63"/>
    <w:rsid w:val="004A21E7"/>
    <w:rsid w:val="004A2B41"/>
    <w:rsid w:val="004A38B8"/>
    <w:rsid w:val="004A4457"/>
    <w:rsid w:val="004A49B0"/>
    <w:rsid w:val="004A49D3"/>
    <w:rsid w:val="004A5261"/>
    <w:rsid w:val="004A5266"/>
    <w:rsid w:val="004A6D40"/>
    <w:rsid w:val="004A7406"/>
    <w:rsid w:val="004B02A4"/>
    <w:rsid w:val="004B122A"/>
    <w:rsid w:val="004B1402"/>
    <w:rsid w:val="004B1E92"/>
    <w:rsid w:val="004B3825"/>
    <w:rsid w:val="004B49A3"/>
    <w:rsid w:val="004B4BCE"/>
    <w:rsid w:val="004B4F38"/>
    <w:rsid w:val="004B57A5"/>
    <w:rsid w:val="004B6103"/>
    <w:rsid w:val="004B6EFD"/>
    <w:rsid w:val="004B6FC2"/>
    <w:rsid w:val="004C05DF"/>
    <w:rsid w:val="004C088E"/>
    <w:rsid w:val="004C203F"/>
    <w:rsid w:val="004C51BD"/>
    <w:rsid w:val="004C6DED"/>
    <w:rsid w:val="004C76F1"/>
    <w:rsid w:val="004D0376"/>
    <w:rsid w:val="004D03E5"/>
    <w:rsid w:val="004D0B9E"/>
    <w:rsid w:val="004D0E7F"/>
    <w:rsid w:val="004D10F3"/>
    <w:rsid w:val="004D1946"/>
    <w:rsid w:val="004D31C3"/>
    <w:rsid w:val="004D4EA4"/>
    <w:rsid w:val="004D6C20"/>
    <w:rsid w:val="004D7052"/>
    <w:rsid w:val="004E0F7F"/>
    <w:rsid w:val="004E158F"/>
    <w:rsid w:val="004E2E66"/>
    <w:rsid w:val="004E31B2"/>
    <w:rsid w:val="004E381C"/>
    <w:rsid w:val="004E3D3A"/>
    <w:rsid w:val="004E4939"/>
    <w:rsid w:val="004E5AEE"/>
    <w:rsid w:val="004E61EB"/>
    <w:rsid w:val="004E70E6"/>
    <w:rsid w:val="004F0547"/>
    <w:rsid w:val="004F082D"/>
    <w:rsid w:val="004F0960"/>
    <w:rsid w:val="004F0CF0"/>
    <w:rsid w:val="004F1FD6"/>
    <w:rsid w:val="004F2CE1"/>
    <w:rsid w:val="004F34CA"/>
    <w:rsid w:val="004F38C6"/>
    <w:rsid w:val="004F398B"/>
    <w:rsid w:val="004F3F7D"/>
    <w:rsid w:val="004F422D"/>
    <w:rsid w:val="004F4CAA"/>
    <w:rsid w:val="004F4CF8"/>
    <w:rsid w:val="004F4DFA"/>
    <w:rsid w:val="004F5269"/>
    <w:rsid w:val="004F553F"/>
    <w:rsid w:val="004F5AA2"/>
    <w:rsid w:val="004F74D9"/>
    <w:rsid w:val="00500617"/>
    <w:rsid w:val="00501181"/>
    <w:rsid w:val="00501D66"/>
    <w:rsid w:val="00501EB0"/>
    <w:rsid w:val="00502421"/>
    <w:rsid w:val="00502775"/>
    <w:rsid w:val="005035DF"/>
    <w:rsid w:val="005036A3"/>
    <w:rsid w:val="00503A90"/>
    <w:rsid w:val="005045D6"/>
    <w:rsid w:val="0050483E"/>
    <w:rsid w:val="0050639D"/>
    <w:rsid w:val="00506677"/>
    <w:rsid w:val="00511237"/>
    <w:rsid w:val="00512D25"/>
    <w:rsid w:val="00513B47"/>
    <w:rsid w:val="00514291"/>
    <w:rsid w:val="0051439B"/>
    <w:rsid w:val="00515B64"/>
    <w:rsid w:val="005212A0"/>
    <w:rsid w:val="005213F7"/>
    <w:rsid w:val="00521A9D"/>
    <w:rsid w:val="00521D90"/>
    <w:rsid w:val="00522CD2"/>
    <w:rsid w:val="0052337A"/>
    <w:rsid w:val="00523A6E"/>
    <w:rsid w:val="0052616A"/>
    <w:rsid w:val="00526A70"/>
    <w:rsid w:val="005276E2"/>
    <w:rsid w:val="005306D5"/>
    <w:rsid w:val="00530EFF"/>
    <w:rsid w:val="00531340"/>
    <w:rsid w:val="00533379"/>
    <w:rsid w:val="00533ABC"/>
    <w:rsid w:val="00534168"/>
    <w:rsid w:val="00535394"/>
    <w:rsid w:val="00535673"/>
    <w:rsid w:val="00535839"/>
    <w:rsid w:val="00536F47"/>
    <w:rsid w:val="00537216"/>
    <w:rsid w:val="0053732A"/>
    <w:rsid w:val="005378DD"/>
    <w:rsid w:val="005410D4"/>
    <w:rsid w:val="00541297"/>
    <w:rsid w:val="00541B82"/>
    <w:rsid w:val="005439B7"/>
    <w:rsid w:val="0054419F"/>
    <w:rsid w:val="005448BD"/>
    <w:rsid w:val="00546504"/>
    <w:rsid w:val="00546516"/>
    <w:rsid w:val="00546891"/>
    <w:rsid w:val="00546B03"/>
    <w:rsid w:val="0055050F"/>
    <w:rsid w:val="00550F24"/>
    <w:rsid w:val="005516B8"/>
    <w:rsid w:val="00551B8E"/>
    <w:rsid w:val="00551E55"/>
    <w:rsid w:val="00551F3B"/>
    <w:rsid w:val="00553128"/>
    <w:rsid w:val="00553205"/>
    <w:rsid w:val="005534AF"/>
    <w:rsid w:val="005534BF"/>
    <w:rsid w:val="00553546"/>
    <w:rsid w:val="00554293"/>
    <w:rsid w:val="005543BA"/>
    <w:rsid w:val="005551C8"/>
    <w:rsid w:val="0055626F"/>
    <w:rsid w:val="005562D8"/>
    <w:rsid w:val="0055650F"/>
    <w:rsid w:val="00557718"/>
    <w:rsid w:val="005579FE"/>
    <w:rsid w:val="00557A25"/>
    <w:rsid w:val="00557AE1"/>
    <w:rsid w:val="005602F1"/>
    <w:rsid w:val="005604BA"/>
    <w:rsid w:val="00560933"/>
    <w:rsid w:val="0056187A"/>
    <w:rsid w:val="005637E8"/>
    <w:rsid w:val="00563B19"/>
    <w:rsid w:val="005640A8"/>
    <w:rsid w:val="0056416B"/>
    <w:rsid w:val="00565D27"/>
    <w:rsid w:val="00567951"/>
    <w:rsid w:val="00570172"/>
    <w:rsid w:val="005717CA"/>
    <w:rsid w:val="00572233"/>
    <w:rsid w:val="00572437"/>
    <w:rsid w:val="00572FA0"/>
    <w:rsid w:val="00573167"/>
    <w:rsid w:val="0057488B"/>
    <w:rsid w:val="00574E20"/>
    <w:rsid w:val="0057513B"/>
    <w:rsid w:val="00575BDA"/>
    <w:rsid w:val="00576B36"/>
    <w:rsid w:val="0057746A"/>
    <w:rsid w:val="00577A49"/>
    <w:rsid w:val="00580A3F"/>
    <w:rsid w:val="005817AB"/>
    <w:rsid w:val="00581BF6"/>
    <w:rsid w:val="00582D4B"/>
    <w:rsid w:val="00582E9A"/>
    <w:rsid w:val="00582FC1"/>
    <w:rsid w:val="00585CAE"/>
    <w:rsid w:val="0058631E"/>
    <w:rsid w:val="0058634F"/>
    <w:rsid w:val="00587BC9"/>
    <w:rsid w:val="00590C9F"/>
    <w:rsid w:val="0059147A"/>
    <w:rsid w:val="005918E9"/>
    <w:rsid w:val="00592410"/>
    <w:rsid w:val="00592A7B"/>
    <w:rsid w:val="00592D2E"/>
    <w:rsid w:val="005935A9"/>
    <w:rsid w:val="005937A1"/>
    <w:rsid w:val="005941EB"/>
    <w:rsid w:val="00594D54"/>
    <w:rsid w:val="005A0283"/>
    <w:rsid w:val="005A1E63"/>
    <w:rsid w:val="005A2EEA"/>
    <w:rsid w:val="005A3095"/>
    <w:rsid w:val="005A487F"/>
    <w:rsid w:val="005A4A25"/>
    <w:rsid w:val="005A4CAC"/>
    <w:rsid w:val="005A4FA1"/>
    <w:rsid w:val="005A5E31"/>
    <w:rsid w:val="005B1097"/>
    <w:rsid w:val="005B2577"/>
    <w:rsid w:val="005B2667"/>
    <w:rsid w:val="005B2F48"/>
    <w:rsid w:val="005B4ACF"/>
    <w:rsid w:val="005B4B2F"/>
    <w:rsid w:val="005B63B1"/>
    <w:rsid w:val="005B6DC2"/>
    <w:rsid w:val="005B769D"/>
    <w:rsid w:val="005B76ED"/>
    <w:rsid w:val="005C0EC7"/>
    <w:rsid w:val="005C1AFD"/>
    <w:rsid w:val="005C2320"/>
    <w:rsid w:val="005C409B"/>
    <w:rsid w:val="005C5686"/>
    <w:rsid w:val="005C5752"/>
    <w:rsid w:val="005C62B4"/>
    <w:rsid w:val="005C7A5C"/>
    <w:rsid w:val="005C7F12"/>
    <w:rsid w:val="005D1693"/>
    <w:rsid w:val="005D1C23"/>
    <w:rsid w:val="005D206B"/>
    <w:rsid w:val="005D33E1"/>
    <w:rsid w:val="005D382A"/>
    <w:rsid w:val="005D412E"/>
    <w:rsid w:val="005D429C"/>
    <w:rsid w:val="005D5E44"/>
    <w:rsid w:val="005D6577"/>
    <w:rsid w:val="005D6F44"/>
    <w:rsid w:val="005E03D1"/>
    <w:rsid w:val="005E1AF2"/>
    <w:rsid w:val="005E1CAB"/>
    <w:rsid w:val="005E404E"/>
    <w:rsid w:val="005E41D2"/>
    <w:rsid w:val="005E4593"/>
    <w:rsid w:val="005E4B2F"/>
    <w:rsid w:val="005E4E97"/>
    <w:rsid w:val="005E5673"/>
    <w:rsid w:val="005E7FB3"/>
    <w:rsid w:val="005F0917"/>
    <w:rsid w:val="005F28AC"/>
    <w:rsid w:val="005F34B4"/>
    <w:rsid w:val="005F3E2F"/>
    <w:rsid w:val="005F4AF4"/>
    <w:rsid w:val="005F4CBF"/>
    <w:rsid w:val="005F4E0F"/>
    <w:rsid w:val="005F5137"/>
    <w:rsid w:val="005F6E95"/>
    <w:rsid w:val="005F6F5B"/>
    <w:rsid w:val="005F7AB1"/>
    <w:rsid w:val="006000C3"/>
    <w:rsid w:val="00600D51"/>
    <w:rsid w:val="00603151"/>
    <w:rsid w:val="00603C50"/>
    <w:rsid w:val="006044D9"/>
    <w:rsid w:val="00604E01"/>
    <w:rsid w:val="00606960"/>
    <w:rsid w:val="006076EE"/>
    <w:rsid w:val="00607E3B"/>
    <w:rsid w:val="00611407"/>
    <w:rsid w:val="00612BFA"/>
    <w:rsid w:val="00613A0D"/>
    <w:rsid w:val="00613CC9"/>
    <w:rsid w:val="00613D05"/>
    <w:rsid w:val="00614C82"/>
    <w:rsid w:val="00616056"/>
    <w:rsid w:val="00616329"/>
    <w:rsid w:val="00616690"/>
    <w:rsid w:val="00616EF7"/>
    <w:rsid w:val="006179E9"/>
    <w:rsid w:val="00617B67"/>
    <w:rsid w:val="00620415"/>
    <w:rsid w:val="006206E5"/>
    <w:rsid w:val="0062070F"/>
    <w:rsid w:val="006219D6"/>
    <w:rsid w:val="00621DC7"/>
    <w:rsid w:val="0062219A"/>
    <w:rsid w:val="0062263C"/>
    <w:rsid w:val="006232F7"/>
    <w:rsid w:val="006235EF"/>
    <w:rsid w:val="00624B10"/>
    <w:rsid w:val="006262CF"/>
    <w:rsid w:val="006269A4"/>
    <w:rsid w:val="00626BDA"/>
    <w:rsid w:val="00626BED"/>
    <w:rsid w:val="00631155"/>
    <w:rsid w:val="00632063"/>
    <w:rsid w:val="006329FE"/>
    <w:rsid w:val="00633215"/>
    <w:rsid w:val="0063372A"/>
    <w:rsid w:val="00633FA9"/>
    <w:rsid w:val="00636997"/>
    <w:rsid w:val="00637EE9"/>
    <w:rsid w:val="00640001"/>
    <w:rsid w:val="0064056F"/>
    <w:rsid w:val="006408CE"/>
    <w:rsid w:val="00640EC9"/>
    <w:rsid w:val="00641F02"/>
    <w:rsid w:val="00642F2F"/>
    <w:rsid w:val="00643A1D"/>
    <w:rsid w:val="00645BF5"/>
    <w:rsid w:val="00645D38"/>
    <w:rsid w:val="00646B18"/>
    <w:rsid w:val="00646E95"/>
    <w:rsid w:val="00650119"/>
    <w:rsid w:val="00652981"/>
    <w:rsid w:val="00652BB3"/>
    <w:rsid w:val="00653046"/>
    <w:rsid w:val="00653122"/>
    <w:rsid w:val="0065329E"/>
    <w:rsid w:val="006535B9"/>
    <w:rsid w:val="006551F3"/>
    <w:rsid w:val="0065677D"/>
    <w:rsid w:val="00656E46"/>
    <w:rsid w:val="00657376"/>
    <w:rsid w:val="00657778"/>
    <w:rsid w:val="006600A4"/>
    <w:rsid w:val="0066023E"/>
    <w:rsid w:val="00663357"/>
    <w:rsid w:val="0066359C"/>
    <w:rsid w:val="00663663"/>
    <w:rsid w:val="00666C3A"/>
    <w:rsid w:val="00666F2D"/>
    <w:rsid w:val="00667911"/>
    <w:rsid w:val="0067007C"/>
    <w:rsid w:val="0067190B"/>
    <w:rsid w:val="006726BF"/>
    <w:rsid w:val="00672E49"/>
    <w:rsid w:val="006731D0"/>
    <w:rsid w:val="00673A64"/>
    <w:rsid w:val="006753D0"/>
    <w:rsid w:val="00675DBF"/>
    <w:rsid w:val="006769F0"/>
    <w:rsid w:val="00676C47"/>
    <w:rsid w:val="00677513"/>
    <w:rsid w:val="00682FA9"/>
    <w:rsid w:val="006832D2"/>
    <w:rsid w:val="00683758"/>
    <w:rsid w:val="006846BA"/>
    <w:rsid w:val="006848C4"/>
    <w:rsid w:val="006851BD"/>
    <w:rsid w:val="00685407"/>
    <w:rsid w:val="00687453"/>
    <w:rsid w:val="006900F8"/>
    <w:rsid w:val="00692977"/>
    <w:rsid w:val="00693CA6"/>
    <w:rsid w:val="00694938"/>
    <w:rsid w:val="00694D68"/>
    <w:rsid w:val="00696D16"/>
    <w:rsid w:val="006976B1"/>
    <w:rsid w:val="006A082B"/>
    <w:rsid w:val="006A2414"/>
    <w:rsid w:val="006A2C5D"/>
    <w:rsid w:val="006A36C0"/>
    <w:rsid w:val="006A3B63"/>
    <w:rsid w:val="006A41F0"/>
    <w:rsid w:val="006A49CB"/>
    <w:rsid w:val="006A6633"/>
    <w:rsid w:val="006A67DB"/>
    <w:rsid w:val="006A7346"/>
    <w:rsid w:val="006A788B"/>
    <w:rsid w:val="006A79F3"/>
    <w:rsid w:val="006B0EED"/>
    <w:rsid w:val="006B131F"/>
    <w:rsid w:val="006B2C96"/>
    <w:rsid w:val="006B3A08"/>
    <w:rsid w:val="006B45D0"/>
    <w:rsid w:val="006B5B9D"/>
    <w:rsid w:val="006B5FC5"/>
    <w:rsid w:val="006B698E"/>
    <w:rsid w:val="006B78AE"/>
    <w:rsid w:val="006B7CED"/>
    <w:rsid w:val="006C386B"/>
    <w:rsid w:val="006C3E17"/>
    <w:rsid w:val="006C4BB7"/>
    <w:rsid w:val="006C522D"/>
    <w:rsid w:val="006C57AB"/>
    <w:rsid w:val="006C5B5F"/>
    <w:rsid w:val="006C63E7"/>
    <w:rsid w:val="006C71D9"/>
    <w:rsid w:val="006C7558"/>
    <w:rsid w:val="006D0C6B"/>
    <w:rsid w:val="006D17E0"/>
    <w:rsid w:val="006D2289"/>
    <w:rsid w:val="006D27BC"/>
    <w:rsid w:val="006D295E"/>
    <w:rsid w:val="006D2D2A"/>
    <w:rsid w:val="006D3CFB"/>
    <w:rsid w:val="006D4FBF"/>
    <w:rsid w:val="006D57C2"/>
    <w:rsid w:val="006D5BEA"/>
    <w:rsid w:val="006D63DA"/>
    <w:rsid w:val="006D6952"/>
    <w:rsid w:val="006D7613"/>
    <w:rsid w:val="006D7719"/>
    <w:rsid w:val="006E0ECD"/>
    <w:rsid w:val="006E1204"/>
    <w:rsid w:val="006E1E26"/>
    <w:rsid w:val="006E227D"/>
    <w:rsid w:val="006E24B8"/>
    <w:rsid w:val="006E2602"/>
    <w:rsid w:val="006E521F"/>
    <w:rsid w:val="006E57AE"/>
    <w:rsid w:val="006E6039"/>
    <w:rsid w:val="006E61F8"/>
    <w:rsid w:val="006F0EE5"/>
    <w:rsid w:val="006F3631"/>
    <w:rsid w:val="006F4A18"/>
    <w:rsid w:val="006F4FAB"/>
    <w:rsid w:val="006F5AF4"/>
    <w:rsid w:val="006F5B0F"/>
    <w:rsid w:val="006F6720"/>
    <w:rsid w:val="006F6E29"/>
    <w:rsid w:val="00701B4D"/>
    <w:rsid w:val="00701BAD"/>
    <w:rsid w:val="00702686"/>
    <w:rsid w:val="00703CE2"/>
    <w:rsid w:val="00703D8F"/>
    <w:rsid w:val="0070424B"/>
    <w:rsid w:val="007048A0"/>
    <w:rsid w:val="00704B2E"/>
    <w:rsid w:val="00705578"/>
    <w:rsid w:val="00706CE4"/>
    <w:rsid w:val="00707C52"/>
    <w:rsid w:val="00710C5C"/>
    <w:rsid w:val="007111AB"/>
    <w:rsid w:val="007116C1"/>
    <w:rsid w:val="00712B23"/>
    <w:rsid w:val="00713479"/>
    <w:rsid w:val="00714382"/>
    <w:rsid w:val="007144D5"/>
    <w:rsid w:val="00714952"/>
    <w:rsid w:val="00715495"/>
    <w:rsid w:val="00715646"/>
    <w:rsid w:val="007163FB"/>
    <w:rsid w:val="0072038E"/>
    <w:rsid w:val="007204D1"/>
    <w:rsid w:val="00722FFB"/>
    <w:rsid w:val="00724992"/>
    <w:rsid w:val="0072527E"/>
    <w:rsid w:val="00727222"/>
    <w:rsid w:val="00727B28"/>
    <w:rsid w:val="00731D0B"/>
    <w:rsid w:val="007321E7"/>
    <w:rsid w:val="007325E8"/>
    <w:rsid w:val="00732709"/>
    <w:rsid w:val="00732A01"/>
    <w:rsid w:val="00732E77"/>
    <w:rsid w:val="007337F2"/>
    <w:rsid w:val="00733930"/>
    <w:rsid w:val="00733C4C"/>
    <w:rsid w:val="00733C8C"/>
    <w:rsid w:val="00734E5E"/>
    <w:rsid w:val="007353F8"/>
    <w:rsid w:val="00735FFB"/>
    <w:rsid w:val="00737A9E"/>
    <w:rsid w:val="00741EC6"/>
    <w:rsid w:val="007425D0"/>
    <w:rsid w:val="00742FC7"/>
    <w:rsid w:val="00743687"/>
    <w:rsid w:val="00744754"/>
    <w:rsid w:val="00744A64"/>
    <w:rsid w:val="00745265"/>
    <w:rsid w:val="00745D1C"/>
    <w:rsid w:val="00746CE1"/>
    <w:rsid w:val="00747AF5"/>
    <w:rsid w:val="00747B2D"/>
    <w:rsid w:val="00750599"/>
    <w:rsid w:val="007513A0"/>
    <w:rsid w:val="00751B28"/>
    <w:rsid w:val="00752CDD"/>
    <w:rsid w:val="007530F4"/>
    <w:rsid w:val="00753B8B"/>
    <w:rsid w:val="00754C67"/>
    <w:rsid w:val="00756DF4"/>
    <w:rsid w:val="00760ADB"/>
    <w:rsid w:val="00760C19"/>
    <w:rsid w:val="00760D20"/>
    <w:rsid w:val="00762C38"/>
    <w:rsid w:val="007643BA"/>
    <w:rsid w:val="007655AB"/>
    <w:rsid w:val="0076585B"/>
    <w:rsid w:val="007667E7"/>
    <w:rsid w:val="007717F7"/>
    <w:rsid w:val="00772BDE"/>
    <w:rsid w:val="00775760"/>
    <w:rsid w:val="00777E82"/>
    <w:rsid w:val="00780C09"/>
    <w:rsid w:val="00781A8D"/>
    <w:rsid w:val="007827E6"/>
    <w:rsid w:val="00782CB2"/>
    <w:rsid w:val="007838EC"/>
    <w:rsid w:val="00784512"/>
    <w:rsid w:val="00784CCF"/>
    <w:rsid w:val="0078751C"/>
    <w:rsid w:val="00787E7A"/>
    <w:rsid w:val="007909C8"/>
    <w:rsid w:val="00790A2D"/>
    <w:rsid w:val="007913B3"/>
    <w:rsid w:val="00791473"/>
    <w:rsid w:val="00791531"/>
    <w:rsid w:val="00791734"/>
    <w:rsid w:val="00791C9F"/>
    <w:rsid w:val="00792542"/>
    <w:rsid w:val="00792E67"/>
    <w:rsid w:val="00793800"/>
    <w:rsid w:val="00794EB4"/>
    <w:rsid w:val="0079547D"/>
    <w:rsid w:val="00795801"/>
    <w:rsid w:val="00795D9C"/>
    <w:rsid w:val="00795E98"/>
    <w:rsid w:val="00797048"/>
    <w:rsid w:val="007A02FA"/>
    <w:rsid w:val="007A061B"/>
    <w:rsid w:val="007A1344"/>
    <w:rsid w:val="007A32F7"/>
    <w:rsid w:val="007A49C9"/>
    <w:rsid w:val="007A6AA1"/>
    <w:rsid w:val="007A7713"/>
    <w:rsid w:val="007A7ED1"/>
    <w:rsid w:val="007B018B"/>
    <w:rsid w:val="007B0775"/>
    <w:rsid w:val="007B1030"/>
    <w:rsid w:val="007B3554"/>
    <w:rsid w:val="007B3B49"/>
    <w:rsid w:val="007B4DC9"/>
    <w:rsid w:val="007B5332"/>
    <w:rsid w:val="007B76EF"/>
    <w:rsid w:val="007B7876"/>
    <w:rsid w:val="007B7A55"/>
    <w:rsid w:val="007B7C79"/>
    <w:rsid w:val="007B7DE0"/>
    <w:rsid w:val="007C1E86"/>
    <w:rsid w:val="007C351F"/>
    <w:rsid w:val="007C37C3"/>
    <w:rsid w:val="007C4A0E"/>
    <w:rsid w:val="007C51B8"/>
    <w:rsid w:val="007C5AE6"/>
    <w:rsid w:val="007C5EC3"/>
    <w:rsid w:val="007C770E"/>
    <w:rsid w:val="007D0186"/>
    <w:rsid w:val="007D09CD"/>
    <w:rsid w:val="007D2F10"/>
    <w:rsid w:val="007D3138"/>
    <w:rsid w:val="007D3591"/>
    <w:rsid w:val="007D35C9"/>
    <w:rsid w:val="007D3A27"/>
    <w:rsid w:val="007D4055"/>
    <w:rsid w:val="007D4EC3"/>
    <w:rsid w:val="007D4F38"/>
    <w:rsid w:val="007D5161"/>
    <w:rsid w:val="007D718B"/>
    <w:rsid w:val="007D74B2"/>
    <w:rsid w:val="007E173C"/>
    <w:rsid w:val="007E2A89"/>
    <w:rsid w:val="007E2DDA"/>
    <w:rsid w:val="007E2E05"/>
    <w:rsid w:val="007E4032"/>
    <w:rsid w:val="007E577A"/>
    <w:rsid w:val="007E589E"/>
    <w:rsid w:val="007E5DDE"/>
    <w:rsid w:val="007E65D3"/>
    <w:rsid w:val="007E6C50"/>
    <w:rsid w:val="007E7637"/>
    <w:rsid w:val="007E7EEF"/>
    <w:rsid w:val="007F0094"/>
    <w:rsid w:val="007F10EE"/>
    <w:rsid w:val="007F1F1B"/>
    <w:rsid w:val="007F1F3A"/>
    <w:rsid w:val="007F2831"/>
    <w:rsid w:val="007F2834"/>
    <w:rsid w:val="007F383D"/>
    <w:rsid w:val="007F3A4D"/>
    <w:rsid w:val="007F3C19"/>
    <w:rsid w:val="007F3E0E"/>
    <w:rsid w:val="007F4B32"/>
    <w:rsid w:val="007F60B8"/>
    <w:rsid w:val="007F73B5"/>
    <w:rsid w:val="008005A3"/>
    <w:rsid w:val="008006A4"/>
    <w:rsid w:val="00800931"/>
    <w:rsid w:val="00800ABA"/>
    <w:rsid w:val="00800DAA"/>
    <w:rsid w:val="00801120"/>
    <w:rsid w:val="00802EEA"/>
    <w:rsid w:val="00803C08"/>
    <w:rsid w:val="00804443"/>
    <w:rsid w:val="00806564"/>
    <w:rsid w:val="008074CE"/>
    <w:rsid w:val="00807D31"/>
    <w:rsid w:val="00812184"/>
    <w:rsid w:val="00812F4C"/>
    <w:rsid w:val="008139A8"/>
    <w:rsid w:val="0081442B"/>
    <w:rsid w:val="008150B6"/>
    <w:rsid w:val="00815445"/>
    <w:rsid w:val="00815613"/>
    <w:rsid w:val="00820102"/>
    <w:rsid w:val="00820E13"/>
    <w:rsid w:val="00821295"/>
    <w:rsid w:val="00821786"/>
    <w:rsid w:val="008223FF"/>
    <w:rsid w:val="0082266C"/>
    <w:rsid w:val="0082329C"/>
    <w:rsid w:val="008233F9"/>
    <w:rsid w:val="00825523"/>
    <w:rsid w:val="00825E85"/>
    <w:rsid w:val="00826BB0"/>
    <w:rsid w:val="00826FDC"/>
    <w:rsid w:val="008313AC"/>
    <w:rsid w:val="00831870"/>
    <w:rsid w:val="00831EEA"/>
    <w:rsid w:val="00832156"/>
    <w:rsid w:val="008322BB"/>
    <w:rsid w:val="00832624"/>
    <w:rsid w:val="00834E65"/>
    <w:rsid w:val="00835B25"/>
    <w:rsid w:val="00835E07"/>
    <w:rsid w:val="008364A0"/>
    <w:rsid w:val="0083664A"/>
    <w:rsid w:val="00837AA1"/>
    <w:rsid w:val="00837ACC"/>
    <w:rsid w:val="0084008E"/>
    <w:rsid w:val="00840D45"/>
    <w:rsid w:val="00841620"/>
    <w:rsid w:val="00841FE4"/>
    <w:rsid w:val="008427ED"/>
    <w:rsid w:val="008441B4"/>
    <w:rsid w:val="00844C5A"/>
    <w:rsid w:val="0084668C"/>
    <w:rsid w:val="00846850"/>
    <w:rsid w:val="008475B2"/>
    <w:rsid w:val="008504F5"/>
    <w:rsid w:val="0085050E"/>
    <w:rsid w:val="00850F16"/>
    <w:rsid w:val="00851901"/>
    <w:rsid w:val="008526C3"/>
    <w:rsid w:val="00852C51"/>
    <w:rsid w:val="0085371D"/>
    <w:rsid w:val="00853D58"/>
    <w:rsid w:val="008556EE"/>
    <w:rsid w:val="00856AA9"/>
    <w:rsid w:val="0085746A"/>
    <w:rsid w:val="00857EEF"/>
    <w:rsid w:val="00860EE0"/>
    <w:rsid w:val="008627CF"/>
    <w:rsid w:val="008637B1"/>
    <w:rsid w:val="008651CD"/>
    <w:rsid w:val="008655B0"/>
    <w:rsid w:val="0086571D"/>
    <w:rsid w:val="0086579B"/>
    <w:rsid w:val="00865E0D"/>
    <w:rsid w:val="0086616E"/>
    <w:rsid w:val="008679FB"/>
    <w:rsid w:val="00870828"/>
    <w:rsid w:val="00872B66"/>
    <w:rsid w:val="00872D16"/>
    <w:rsid w:val="00873292"/>
    <w:rsid w:val="00873E2D"/>
    <w:rsid w:val="00874FA5"/>
    <w:rsid w:val="00875828"/>
    <w:rsid w:val="00875965"/>
    <w:rsid w:val="008772D0"/>
    <w:rsid w:val="00880D9C"/>
    <w:rsid w:val="00881824"/>
    <w:rsid w:val="00881B72"/>
    <w:rsid w:val="008824AF"/>
    <w:rsid w:val="00882A2A"/>
    <w:rsid w:val="00882F87"/>
    <w:rsid w:val="00883484"/>
    <w:rsid w:val="00883F1F"/>
    <w:rsid w:val="008872A4"/>
    <w:rsid w:val="00887FCB"/>
    <w:rsid w:val="00890195"/>
    <w:rsid w:val="00890869"/>
    <w:rsid w:val="00891285"/>
    <w:rsid w:val="00891333"/>
    <w:rsid w:val="00891A82"/>
    <w:rsid w:val="00893D37"/>
    <w:rsid w:val="00893D80"/>
    <w:rsid w:val="00893EBB"/>
    <w:rsid w:val="0089458D"/>
    <w:rsid w:val="00894A2A"/>
    <w:rsid w:val="00894ADB"/>
    <w:rsid w:val="00895147"/>
    <w:rsid w:val="00897A88"/>
    <w:rsid w:val="008A021B"/>
    <w:rsid w:val="008A2980"/>
    <w:rsid w:val="008A42C7"/>
    <w:rsid w:val="008A54BF"/>
    <w:rsid w:val="008A59D3"/>
    <w:rsid w:val="008A5E40"/>
    <w:rsid w:val="008A6649"/>
    <w:rsid w:val="008A739E"/>
    <w:rsid w:val="008A73CA"/>
    <w:rsid w:val="008A79BA"/>
    <w:rsid w:val="008A79EE"/>
    <w:rsid w:val="008B2B7A"/>
    <w:rsid w:val="008B419D"/>
    <w:rsid w:val="008B44E6"/>
    <w:rsid w:val="008B4BB9"/>
    <w:rsid w:val="008B5500"/>
    <w:rsid w:val="008B67E9"/>
    <w:rsid w:val="008B6802"/>
    <w:rsid w:val="008C05C7"/>
    <w:rsid w:val="008C1428"/>
    <w:rsid w:val="008C1D26"/>
    <w:rsid w:val="008C303E"/>
    <w:rsid w:val="008C35A9"/>
    <w:rsid w:val="008C3E83"/>
    <w:rsid w:val="008C420C"/>
    <w:rsid w:val="008C49BF"/>
    <w:rsid w:val="008C4C5E"/>
    <w:rsid w:val="008C4FFF"/>
    <w:rsid w:val="008D01DB"/>
    <w:rsid w:val="008D04A5"/>
    <w:rsid w:val="008D05EF"/>
    <w:rsid w:val="008D1363"/>
    <w:rsid w:val="008D159D"/>
    <w:rsid w:val="008D267F"/>
    <w:rsid w:val="008D26B5"/>
    <w:rsid w:val="008D3A9B"/>
    <w:rsid w:val="008D3B21"/>
    <w:rsid w:val="008D426C"/>
    <w:rsid w:val="008D46F2"/>
    <w:rsid w:val="008D491E"/>
    <w:rsid w:val="008D55C1"/>
    <w:rsid w:val="008D5FE1"/>
    <w:rsid w:val="008D721C"/>
    <w:rsid w:val="008E1D8E"/>
    <w:rsid w:val="008E2FB9"/>
    <w:rsid w:val="008E3BC2"/>
    <w:rsid w:val="008E4962"/>
    <w:rsid w:val="008E4E54"/>
    <w:rsid w:val="008E6362"/>
    <w:rsid w:val="008E6A52"/>
    <w:rsid w:val="008E6F75"/>
    <w:rsid w:val="008E793F"/>
    <w:rsid w:val="008E7E4A"/>
    <w:rsid w:val="008F0300"/>
    <w:rsid w:val="008F07DE"/>
    <w:rsid w:val="008F0D90"/>
    <w:rsid w:val="008F0E61"/>
    <w:rsid w:val="008F145D"/>
    <w:rsid w:val="008F1BF4"/>
    <w:rsid w:val="008F43F8"/>
    <w:rsid w:val="008F6D2B"/>
    <w:rsid w:val="008F7700"/>
    <w:rsid w:val="009007D0"/>
    <w:rsid w:val="0090188C"/>
    <w:rsid w:val="00901F71"/>
    <w:rsid w:val="00902255"/>
    <w:rsid w:val="009024AA"/>
    <w:rsid w:val="00902D6D"/>
    <w:rsid w:val="00903275"/>
    <w:rsid w:val="009042D7"/>
    <w:rsid w:val="0090436C"/>
    <w:rsid w:val="00904F85"/>
    <w:rsid w:val="009078B3"/>
    <w:rsid w:val="00907AAB"/>
    <w:rsid w:val="00910B35"/>
    <w:rsid w:val="00910B7D"/>
    <w:rsid w:val="00911737"/>
    <w:rsid w:val="00912854"/>
    <w:rsid w:val="00913137"/>
    <w:rsid w:val="00913DF6"/>
    <w:rsid w:val="0091415D"/>
    <w:rsid w:val="009151E4"/>
    <w:rsid w:val="00916F1E"/>
    <w:rsid w:val="00917312"/>
    <w:rsid w:val="009200DD"/>
    <w:rsid w:val="00921E22"/>
    <w:rsid w:val="00922183"/>
    <w:rsid w:val="0092263A"/>
    <w:rsid w:val="0092312E"/>
    <w:rsid w:val="009233FF"/>
    <w:rsid w:val="00923A1B"/>
    <w:rsid w:val="009244E7"/>
    <w:rsid w:val="00925130"/>
    <w:rsid w:val="0092565D"/>
    <w:rsid w:val="0092582F"/>
    <w:rsid w:val="00926A03"/>
    <w:rsid w:val="00926A9D"/>
    <w:rsid w:val="009270B8"/>
    <w:rsid w:val="00930028"/>
    <w:rsid w:val="00930504"/>
    <w:rsid w:val="00931751"/>
    <w:rsid w:val="00931A3A"/>
    <w:rsid w:val="00932B91"/>
    <w:rsid w:val="00935C53"/>
    <w:rsid w:val="00936CBA"/>
    <w:rsid w:val="009419A9"/>
    <w:rsid w:val="0094274D"/>
    <w:rsid w:val="00942986"/>
    <w:rsid w:val="0094333D"/>
    <w:rsid w:val="00945DCA"/>
    <w:rsid w:val="00945DE6"/>
    <w:rsid w:val="009465AB"/>
    <w:rsid w:val="009471A7"/>
    <w:rsid w:val="00947EF4"/>
    <w:rsid w:val="0095008F"/>
    <w:rsid w:val="009509EC"/>
    <w:rsid w:val="009510A8"/>
    <w:rsid w:val="0095227E"/>
    <w:rsid w:val="00953BF1"/>
    <w:rsid w:val="00954E64"/>
    <w:rsid w:val="0095550A"/>
    <w:rsid w:val="009555F2"/>
    <w:rsid w:val="00955761"/>
    <w:rsid w:val="00956CF8"/>
    <w:rsid w:val="00957D9C"/>
    <w:rsid w:val="00957F41"/>
    <w:rsid w:val="00960228"/>
    <w:rsid w:val="00960DB7"/>
    <w:rsid w:val="00961F65"/>
    <w:rsid w:val="00961F71"/>
    <w:rsid w:val="00962C0D"/>
    <w:rsid w:val="00963D80"/>
    <w:rsid w:val="00964357"/>
    <w:rsid w:val="00965B4D"/>
    <w:rsid w:val="00965C26"/>
    <w:rsid w:val="00966C08"/>
    <w:rsid w:val="009673BA"/>
    <w:rsid w:val="009673C0"/>
    <w:rsid w:val="009700A4"/>
    <w:rsid w:val="009712CC"/>
    <w:rsid w:val="00971A74"/>
    <w:rsid w:val="0097520D"/>
    <w:rsid w:val="00977E64"/>
    <w:rsid w:val="0098041A"/>
    <w:rsid w:val="00980D2C"/>
    <w:rsid w:val="00982844"/>
    <w:rsid w:val="00982B89"/>
    <w:rsid w:val="00982CB1"/>
    <w:rsid w:val="00982DE9"/>
    <w:rsid w:val="009841CB"/>
    <w:rsid w:val="009852F6"/>
    <w:rsid w:val="009858D7"/>
    <w:rsid w:val="009863C3"/>
    <w:rsid w:val="00986C38"/>
    <w:rsid w:val="00986C57"/>
    <w:rsid w:val="00987087"/>
    <w:rsid w:val="00987872"/>
    <w:rsid w:val="00987D82"/>
    <w:rsid w:val="0099092C"/>
    <w:rsid w:val="0099218A"/>
    <w:rsid w:val="0099235E"/>
    <w:rsid w:val="00994FC2"/>
    <w:rsid w:val="0099633C"/>
    <w:rsid w:val="0099725F"/>
    <w:rsid w:val="009A1BD9"/>
    <w:rsid w:val="009A2DBA"/>
    <w:rsid w:val="009A33E9"/>
    <w:rsid w:val="009A35CA"/>
    <w:rsid w:val="009A4258"/>
    <w:rsid w:val="009A4CFE"/>
    <w:rsid w:val="009A5D91"/>
    <w:rsid w:val="009B1104"/>
    <w:rsid w:val="009B1844"/>
    <w:rsid w:val="009B1ABB"/>
    <w:rsid w:val="009B1B1B"/>
    <w:rsid w:val="009B2AE8"/>
    <w:rsid w:val="009B3EBC"/>
    <w:rsid w:val="009B4F74"/>
    <w:rsid w:val="009B57B9"/>
    <w:rsid w:val="009B6D1A"/>
    <w:rsid w:val="009B6DE4"/>
    <w:rsid w:val="009C107B"/>
    <w:rsid w:val="009C13A8"/>
    <w:rsid w:val="009C2709"/>
    <w:rsid w:val="009C3E52"/>
    <w:rsid w:val="009C4595"/>
    <w:rsid w:val="009C45BF"/>
    <w:rsid w:val="009C498F"/>
    <w:rsid w:val="009C4C81"/>
    <w:rsid w:val="009C4F8A"/>
    <w:rsid w:val="009C508B"/>
    <w:rsid w:val="009D10B4"/>
    <w:rsid w:val="009D27B0"/>
    <w:rsid w:val="009D388F"/>
    <w:rsid w:val="009D3E69"/>
    <w:rsid w:val="009D406F"/>
    <w:rsid w:val="009D4DC5"/>
    <w:rsid w:val="009D5288"/>
    <w:rsid w:val="009D5AD1"/>
    <w:rsid w:val="009D68B6"/>
    <w:rsid w:val="009D701D"/>
    <w:rsid w:val="009D7402"/>
    <w:rsid w:val="009D7514"/>
    <w:rsid w:val="009D7FC9"/>
    <w:rsid w:val="009E0182"/>
    <w:rsid w:val="009E0CF5"/>
    <w:rsid w:val="009E1B10"/>
    <w:rsid w:val="009E2F50"/>
    <w:rsid w:val="009E3680"/>
    <w:rsid w:val="009E3F57"/>
    <w:rsid w:val="009E493C"/>
    <w:rsid w:val="009E5AF4"/>
    <w:rsid w:val="009E5D97"/>
    <w:rsid w:val="009F03AA"/>
    <w:rsid w:val="009F0C37"/>
    <w:rsid w:val="009F17C5"/>
    <w:rsid w:val="009F22F0"/>
    <w:rsid w:val="009F23A4"/>
    <w:rsid w:val="009F31A4"/>
    <w:rsid w:val="009F3737"/>
    <w:rsid w:val="009F4850"/>
    <w:rsid w:val="009F63B0"/>
    <w:rsid w:val="009F6A6D"/>
    <w:rsid w:val="009F6A93"/>
    <w:rsid w:val="009F6E0F"/>
    <w:rsid w:val="009F7668"/>
    <w:rsid w:val="009F7D25"/>
    <w:rsid w:val="00A00E9B"/>
    <w:rsid w:val="00A012AD"/>
    <w:rsid w:val="00A022E5"/>
    <w:rsid w:val="00A03922"/>
    <w:rsid w:val="00A03A8C"/>
    <w:rsid w:val="00A04DE1"/>
    <w:rsid w:val="00A0578F"/>
    <w:rsid w:val="00A05B5E"/>
    <w:rsid w:val="00A06DE5"/>
    <w:rsid w:val="00A06F19"/>
    <w:rsid w:val="00A07D80"/>
    <w:rsid w:val="00A10499"/>
    <w:rsid w:val="00A10715"/>
    <w:rsid w:val="00A1074A"/>
    <w:rsid w:val="00A10946"/>
    <w:rsid w:val="00A11A28"/>
    <w:rsid w:val="00A11CE9"/>
    <w:rsid w:val="00A11D3D"/>
    <w:rsid w:val="00A12154"/>
    <w:rsid w:val="00A1292A"/>
    <w:rsid w:val="00A130B6"/>
    <w:rsid w:val="00A158FB"/>
    <w:rsid w:val="00A17E39"/>
    <w:rsid w:val="00A2144C"/>
    <w:rsid w:val="00A22EDB"/>
    <w:rsid w:val="00A23FC7"/>
    <w:rsid w:val="00A2691F"/>
    <w:rsid w:val="00A26B01"/>
    <w:rsid w:val="00A274EB"/>
    <w:rsid w:val="00A27860"/>
    <w:rsid w:val="00A304B6"/>
    <w:rsid w:val="00A31B5F"/>
    <w:rsid w:val="00A31E3B"/>
    <w:rsid w:val="00A32356"/>
    <w:rsid w:val="00A32619"/>
    <w:rsid w:val="00A34006"/>
    <w:rsid w:val="00A3558E"/>
    <w:rsid w:val="00A3690E"/>
    <w:rsid w:val="00A4322F"/>
    <w:rsid w:val="00A434FB"/>
    <w:rsid w:val="00A44121"/>
    <w:rsid w:val="00A44B37"/>
    <w:rsid w:val="00A4628D"/>
    <w:rsid w:val="00A50893"/>
    <w:rsid w:val="00A51D2B"/>
    <w:rsid w:val="00A52C3F"/>
    <w:rsid w:val="00A56317"/>
    <w:rsid w:val="00A5676F"/>
    <w:rsid w:val="00A5787B"/>
    <w:rsid w:val="00A578B1"/>
    <w:rsid w:val="00A603CB"/>
    <w:rsid w:val="00A61D25"/>
    <w:rsid w:val="00A6206B"/>
    <w:rsid w:val="00A637D5"/>
    <w:rsid w:val="00A63CEB"/>
    <w:rsid w:val="00A65B88"/>
    <w:rsid w:val="00A66D2C"/>
    <w:rsid w:val="00A67A0B"/>
    <w:rsid w:val="00A67FFE"/>
    <w:rsid w:val="00A7002E"/>
    <w:rsid w:val="00A70466"/>
    <w:rsid w:val="00A70809"/>
    <w:rsid w:val="00A71534"/>
    <w:rsid w:val="00A72272"/>
    <w:rsid w:val="00A74F7A"/>
    <w:rsid w:val="00A76DA3"/>
    <w:rsid w:val="00A7735E"/>
    <w:rsid w:val="00A80960"/>
    <w:rsid w:val="00A8128A"/>
    <w:rsid w:val="00A82140"/>
    <w:rsid w:val="00A836D9"/>
    <w:rsid w:val="00A83A7B"/>
    <w:rsid w:val="00A8559A"/>
    <w:rsid w:val="00A857AD"/>
    <w:rsid w:val="00A85970"/>
    <w:rsid w:val="00A86B9F"/>
    <w:rsid w:val="00A8725F"/>
    <w:rsid w:val="00A87A31"/>
    <w:rsid w:val="00A90814"/>
    <w:rsid w:val="00A90991"/>
    <w:rsid w:val="00A90AB9"/>
    <w:rsid w:val="00A90DBD"/>
    <w:rsid w:val="00A92045"/>
    <w:rsid w:val="00A947F7"/>
    <w:rsid w:val="00A95353"/>
    <w:rsid w:val="00A954B4"/>
    <w:rsid w:val="00A9797E"/>
    <w:rsid w:val="00A97FE9"/>
    <w:rsid w:val="00AA0804"/>
    <w:rsid w:val="00AA104C"/>
    <w:rsid w:val="00AA1410"/>
    <w:rsid w:val="00AA1985"/>
    <w:rsid w:val="00AA3923"/>
    <w:rsid w:val="00AA438A"/>
    <w:rsid w:val="00AA46B1"/>
    <w:rsid w:val="00AA4C89"/>
    <w:rsid w:val="00AA56D0"/>
    <w:rsid w:val="00AA5CB1"/>
    <w:rsid w:val="00AA62FC"/>
    <w:rsid w:val="00AA6BCB"/>
    <w:rsid w:val="00AB0680"/>
    <w:rsid w:val="00AB06D1"/>
    <w:rsid w:val="00AB1837"/>
    <w:rsid w:val="00AB21D5"/>
    <w:rsid w:val="00AB2B3F"/>
    <w:rsid w:val="00AB46DC"/>
    <w:rsid w:val="00AB6117"/>
    <w:rsid w:val="00AB73DA"/>
    <w:rsid w:val="00AB756A"/>
    <w:rsid w:val="00AB7951"/>
    <w:rsid w:val="00AB796D"/>
    <w:rsid w:val="00AC2964"/>
    <w:rsid w:val="00AC2BC8"/>
    <w:rsid w:val="00AC3C4B"/>
    <w:rsid w:val="00AC5CBF"/>
    <w:rsid w:val="00AC656B"/>
    <w:rsid w:val="00AC70FE"/>
    <w:rsid w:val="00AD0E84"/>
    <w:rsid w:val="00AD1581"/>
    <w:rsid w:val="00AD193B"/>
    <w:rsid w:val="00AD2F61"/>
    <w:rsid w:val="00AD3D17"/>
    <w:rsid w:val="00AD3F10"/>
    <w:rsid w:val="00AD4202"/>
    <w:rsid w:val="00AD4B58"/>
    <w:rsid w:val="00AD6E82"/>
    <w:rsid w:val="00AE0E25"/>
    <w:rsid w:val="00AE1020"/>
    <w:rsid w:val="00AE1987"/>
    <w:rsid w:val="00AE2336"/>
    <w:rsid w:val="00AE43D6"/>
    <w:rsid w:val="00AE5683"/>
    <w:rsid w:val="00AE789A"/>
    <w:rsid w:val="00AE7E9A"/>
    <w:rsid w:val="00AF05B0"/>
    <w:rsid w:val="00AF0ACB"/>
    <w:rsid w:val="00AF1404"/>
    <w:rsid w:val="00AF1F04"/>
    <w:rsid w:val="00AF2452"/>
    <w:rsid w:val="00AF2827"/>
    <w:rsid w:val="00AF33CF"/>
    <w:rsid w:val="00AF5933"/>
    <w:rsid w:val="00AF6A94"/>
    <w:rsid w:val="00AF6BEB"/>
    <w:rsid w:val="00AF6F43"/>
    <w:rsid w:val="00AF7E60"/>
    <w:rsid w:val="00B013C4"/>
    <w:rsid w:val="00B01992"/>
    <w:rsid w:val="00B01BCC"/>
    <w:rsid w:val="00B028EE"/>
    <w:rsid w:val="00B03E33"/>
    <w:rsid w:val="00B05795"/>
    <w:rsid w:val="00B07B01"/>
    <w:rsid w:val="00B07C09"/>
    <w:rsid w:val="00B1073C"/>
    <w:rsid w:val="00B11EA8"/>
    <w:rsid w:val="00B12465"/>
    <w:rsid w:val="00B13045"/>
    <w:rsid w:val="00B13E9F"/>
    <w:rsid w:val="00B16F9C"/>
    <w:rsid w:val="00B20AA4"/>
    <w:rsid w:val="00B23216"/>
    <w:rsid w:val="00B24F20"/>
    <w:rsid w:val="00B25086"/>
    <w:rsid w:val="00B25C57"/>
    <w:rsid w:val="00B269EB"/>
    <w:rsid w:val="00B27F9D"/>
    <w:rsid w:val="00B30060"/>
    <w:rsid w:val="00B305E1"/>
    <w:rsid w:val="00B3256E"/>
    <w:rsid w:val="00B33045"/>
    <w:rsid w:val="00B34120"/>
    <w:rsid w:val="00B36DE7"/>
    <w:rsid w:val="00B36E99"/>
    <w:rsid w:val="00B413E8"/>
    <w:rsid w:val="00B426BD"/>
    <w:rsid w:val="00B428E8"/>
    <w:rsid w:val="00B43A71"/>
    <w:rsid w:val="00B43DC8"/>
    <w:rsid w:val="00B43E3A"/>
    <w:rsid w:val="00B4584C"/>
    <w:rsid w:val="00B45C5D"/>
    <w:rsid w:val="00B45D82"/>
    <w:rsid w:val="00B46A72"/>
    <w:rsid w:val="00B47ED0"/>
    <w:rsid w:val="00B505BD"/>
    <w:rsid w:val="00B51E06"/>
    <w:rsid w:val="00B51F63"/>
    <w:rsid w:val="00B52B61"/>
    <w:rsid w:val="00B53432"/>
    <w:rsid w:val="00B544B8"/>
    <w:rsid w:val="00B55A15"/>
    <w:rsid w:val="00B55E3B"/>
    <w:rsid w:val="00B5639F"/>
    <w:rsid w:val="00B569DC"/>
    <w:rsid w:val="00B57A75"/>
    <w:rsid w:val="00B61AB7"/>
    <w:rsid w:val="00B62570"/>
    <w:rsid w:val="00B62733"/>
    <w:rsid w:val="00B63D95"/>
    <w:rsid w:val="00B64603"/>
    <w:rsid w:val="00B64FA6"/>
    <w:rsid w:val="00B653DE"/>
    <w:rsid w:val="00B65AB8"/>
    <w:rsid w:val="00B65BEE"/>
    <w:rsid w:val="00B6652E"/>
    <w:rsid w:val="00B66A05"/>
    <w:rsid w:val="00B66DEA"/>
    <w:rsid w:val="00B66F64"/>
    <w:rsid w:val="00B70297"/>
    <w:rsid w:val="00B70D55"/>
    <w:rsid w:val="00B71134"/>
    <w:rsid w:val="00B712A9"/>
    <w:rsid w:val="00B743E1"/>
    <w:rsid w:val="00B7452B"/>
    <w:rsid w:val="00B746D3"/>
    <w:rsid w:val="00B7607F"/>
    <w:rsid w:val="00B808FB"/>
    <w:rsid w:val="00B81E64"/>
    <w:rsid w:val="00B81EAC"/>
    <w:rsid w:val="00B85260"/>
    <w:rsid w:val="00B85610"/>
    <w:rsid w:val="00B8752C"/>
    <w:rsid w:val="00B87785"/>
    <w:rsid w:val="00B87C84"/>
    <w:rsid w:val="00B9140E"/>
    <w:rsid w:val="00B92621"/>
    <w:rsid w:val="00B933F9"/>
    <w:rsid w:val="00B93F9C"/>
    <w:rsid w:val="00B9456E"/>
    <w:rsid w:val="00B94867"/>
    <w:rsid w:val="00B97F23"/>
    <w:rsid w:val="00BA033D"/>
    <w:rsid w:val="00BA09CC"/>
    <w:rsid w:val="00BA1D90"/>
    <w:rsid w:val="00BA228B"/>
    <w:rsid w:val="00BA37AA"/>
    <w:rsid w:val="00BA37B9"/>
    <w:rsid w:val="00BA397E"/>
    <w:rsid w:val="00BA4A2B"/>
    <w:rsid w:val="00BA58D1"/>
    <w:rsid w:val="00BA6762"/>
    <w:rsid w:val="00BA719B"/>
    <w:rsid w:val="00BA7892"/>
    <w:rsid w:val="00BB08B0"/>
    <w:rsid w:val="00BB0C42"/>
    <w:rsid w:val="00BB0F5A"/>
    <w:rsid w:val="00BB128F"/>
    <w:rsid w:val="00BB1D7B"/>
    <w:rsid w:val="00BB3340"/>
    <w:rsid w:val="00BB5F1B"/>
    <w:rsid w:val="00BB685D"/>
    <w:rsid w:val="00BC0339"/>
    <w:rsid w:val="00BC069B"/>
    <w:rsid w:val="00BC11A2"/>
    <w:rsid w:val="00BC1295"/>
    <w:rsid w:val="00BC1FB9"/>
    <w:rsid w:val="00BC35BB"/>
    <w:rsid w:val="00BC5B92"/>
    <w:rsid w:val="00BC6726"/>
    <w:rsid w:val="00BC73E8"/>
    <w:rsid w:val="00BC766F"/>
    <w:rsid w:val="00BD12AD"/>
    <w:rsid w:val="00BD12EC"/>
    <w:rsid w:val="00BD280E"/>
    <w:rsid w:val="00BD3037"/>
    <w:rsid w:val="00BD32D0"/>
    <w:rsid w:val="00BD3B01"/>
    <w:rsid w:val="00BD3D9A"/>
    <w:rsid w:val="00BD4496"/>
    <w:rsid w:val="00BD479D"/>
    <w:rsid w:val="00BD565E"/>
    <w:rsid w:val="00BD5CD3"/>
    <w:rsid w:val="00BD669B"/>
    <w:rsid w:val="00BD6D06"/>
    <w:rsid w:val="00BD7243"/>
    <w:rsid w:val="00BE043F"/>
    <w:rsid w:val="00BE05ED"/>
    <w:rsid w:val="00BE11CD"/>
    <w:rsid w:val="00BE17EA"/>
    <w:rsid w:val="00BE27E7"/>
    <w:rsid w:val="00BE3017"/>
    <w:rsid w:val="00BE320B"/>
    <w:rsid w:val="00BE36EC"/>
    <w:rsid w:val="00BE38A8"/>
    <w:rsid w:val="00BE4235"/>
    <w:rsid w:val="00BE533B"/>
    <w:rsid w:val="00BE59B7"/>
    <w:rsid w:val="00BE6C18"/>
    <w:rsid w:val="00BE6E2B"/>
    <w:rsid w:val="00BE7482"/>
    <w:rsid w:val="00BF0F48"/>
    <w:rsid w:val="00BF22F8"/>
    <w:rsid w:val="00BF2D06"/>
    <w:rsid w:val="00BF2D1B"/>
    <w:rsid w:val="00BF2F5E"/>
    <w:rsid w:val="00BF4808"/>
    <w:rsid w:val="00BF61A1"/>
    <w:rsid w:val="00BF7763"/>
    <w:rsid w:val="00BF77D8"/>
    <w:rsid w:val="00C00B48"/>
    <w:rsid w:val="00C02116"/>
    <w:rsid w:val="00C02556"/>
    <w:rsid w:val="00C037C8"/>
    <w:rsid w:val="00C04609"/>
    <w:rsid w:val="00C07A72"/>
    <w:rsid w:val="00C07FD4"/>
    <w:rsid w:val="00C11BF1"/>
    <w:rsid w:val="00C11DD7"/>
    <w:rsid w:val="00C121A9"/>
    <w:rsid w:val="00C13B37"/>
    <w:rsid w:val="00C13C81"/>
    <w:rsid w:val="00C1731B"/>
    <w:rsid w:val="00C17582"/>
    <w:rsid w:val="00C20104"/>
    <w:rsid w:val="00C21B1B"/>
    <w:rsid w:val="00C221C1"/>
    <w:rsid w:val="00C22B00"/>
    <w:rsid w:val="00C22EF1"/>
    <w:rsid w:val="00C2354E"/>
    <w:rsid w:val="00C2495D"/>
    <w:rsid w:val="00C24EAD"/>
    <w:rsid w:val="00C308C6"/>
    <w:rsid w:val="00C30BFB"/>
    <w:rsid w:val="00C31E7B"/>
    <w:rsid w:val="00C34FB8"/>
    <w:rsid w:val="00C359A3"/>
    <w:rsid w:val="00C35AF9"/>
    <w:rsid w:val="00C35EDB"/>
    <w:rsid w:val="00C37400"/>
    <w:rsid w:val="00C4057F"/>
    <w:rsid w:val="00C43C09"/>
    <w:rsid w:val="00C43FAC"/>
    <w:rsid w:val="00C443AA"/>
    <w:rsid w:val="00C44FAB"/>
    <w:rsid w:val="00C458CF"/>
    <w:rsid w:val="00C45939"/>
    <w:rsid w:val="00C45F57"/>
    <w:rsid w:val="00C460F8"/>
    <w:rsid w:val="00C50B73"/>
    <w:rsid w:val="00C50C9C"/>
    <w:rsid w:val="00C5224C"/>
    <w:rsid w:val="00C53CE7"/>
    <w:rsid w:val="00C55F33"/>
    <w:rsid w:val="00C56DE2"/>
    <w:rsid w:val="00C57565"/>
    <w:rsid w:val="00C57B1B"/>
    <w:rsid w:val="00C60EC1"/>
    <w:rsid w:val="00C610EB"/>
    <w:rsid w:val="00C62B98"/>
    <w:rsid w:val="00C63664"/>
    <w:rsid w:val="00C65CCB"/>
    <w:rsid w:val="00C6620B"/>
    <w:rsid w:val="00C6714F"/>
    <w:rsid w:val="00C67C3B"/>
    <w:rsid w:val="00C71AA7"/>
    <w:rsid w:val="00C71DEA"/>
    <w:rsid w:val="00C7244A"/>
    <w:rsid w:val="00C73B7B"/>
    <w:rsid w:val="00C7477C"/>
    <w:rsid w:val="00C758BC"/>
    <w:rsid w:val="00C75ED4"/>
    <w:rsid w:val="00C7613C"/>
    <w:rsid w:val="00C764A0"/>
    <w:rsid w:val="00C77F5A"/>
    <w:rsid w:val="00C812B7"/>
    <w:rsid w:val="00C81C9A"/>
    <w:rsid w:val="00C82492"/>
    <w:rsid w:val="00C8258B"/>
    <w:rsid w:val="00C83027"/>
    <w:rsid w:val="00C84D2E"/>
    <w:rsid w:val="00C854E5"/>
    <w:rsid w:val="00C8620A"/>
    <w:rsid w:val="00C900FF"/>
    <w:rsid w:val="00C903C0"/>
    <w:rsid w:val="00C9081A"/>
    <w:rsid w:val="00C90D35"/>
    <w:rsid w:val="00C917F0"/>
    <w:rsid w:val="00C93A4C"/>
    <w:rsid w:val="00C95A3C"/>
    <w:rsid w:val="00C968E9"/>
    <w:rsid w:val="00C97799"/>
    <w:rsid w:val="00C9788B"/>
    <w:rsid w:val="00CA0763"/>
    <w:rsid w:val="00CA0912"/>
    <w:rsid w:val="00CA1710"/>
    <w:rsid w:val="00CA1E90"/>
    <w:rsid w:val="00CA2113"/>
    <w:rsid w:val="00CA2772"/>
    <w:rsid w:val="00CA2DCB"/>
    <w:rsid w:val="00CA365B"/>
    <w:rsid w:val="00CA38E3"/>
    <w:rsid w:val="00CA426A"/>
    <w:rsid w:val="00CA428A"/>
    <w:rsid w:val="00CA4F9D"/>
    <w:rsid w:val="00CA59B5"/>
    <w:rsid w:val="00CA5A9A"/>
    <w:rsid w:val="00CB0057"/>
    <w:rsid w:val="00CB1AA8"/>
    <w:rsid w:val="00CB1B4E"/>
    <w:rsid w:val="00CB278C"/>
    <w:rsid w:val="00CB37EC"/>
    <w:rsid w:val="00CB5241"/>
    <w:rsid w:val="00CB54BA"/>
    <w:rsid w:val="00CB5B55"/>
    <w:rsid w:val="00CB6DE3"/>
    <w:rsid w:val="00CB6FB0"/>
    <w:rsid w:val="00CB70A0"/>
    <w:rsid w:val="00CC0113"/>
    <w:rsid w:val="00CC1322"/>
    <w:rsid w:val="00CC48AB"/>
    <w:rsid w:val="00CD05A9"/>
    <w:rsid w:val="00CD122B"/>
    <w:rsid w:val="00CD1A3B"/>
    <w:rsid w:val="00CD2235"/>
    <w:rsid w:val="00CD3534"/>
    <w:rsid w:val="00CD38DB"/>
    <w:rsid w:val="00CD3A1C"/>
    <w:rsid w:val="00CD3FF4"/>
    <w:rsid w:val="00CD511B"/>
    <w:rsid w:val="00CD584C"/>
    <w:rsid w:val="00CD608B"/>
    <w:rsid w:val="00CD6D5B"/>
    <w:rsid w:val="00CD7269"/>
    <w:rsid w:val="00CD72DE"/>
    <w:rsid w:val="00CD73FE"/>
    <w:rsid w:val="00CE0DD7"/>
    <w:rsid w:val="00CE15B4"/>
    <w:rsid w:val="00CE1BE9"/>
    <w:rsid w:val="00CE2067"/>
    <w:rsid w:val="00CE2242"/>
    <w:rsid w:val="00CE3D30"/>
    <w:rsid w:val="00CE4E4F"/>
    <w:rsid w:val="00CE5143"/>
    <w:rsid w:val="00CE68F5"/>
    <w:rsid w:val="00CE6F36"/>
    <w:rsid w:val="00CF013E"/>
    <w:rsid w:val="00CF08B1"/>
    <w:rsid w:val="00CF190C"/>
    <w:rsid w:val="00CF24B8"/>
    <w:rsid w:val="00CF2D31"/>
    <w:rsid w:val="00CF2F9E"/>
    <w:rsid w:val="00CF4243"/>
    <w:rsid w:val="00CF4593"/>
    <w:rsid w:val="00CF5485"/>
    <w:rsid w:val="00CF5AF3"/>
    <w:rsid w:val="00CF5DAC"/>
    <w:rsid w:val="00CF5DDF"/>
    <w:rsid w:val="00CF5F71"/>
    <w:rsid w:val="00CF77F3"/>
    <w:rsid w:val="00D00AEA"/>
    <w:rsid w:val="00D00BC4"/>
    <w:rsid w:val="00D0198A"/>
    <w:rsid w:val="00D02C3F"/>
    <w:rsid w:val="00D03A4F"/>
    <w:rsid w:val="00D06035"/>
    <w:rsid w:val="00D07838"/>
    <w:rsid w:val="00D102A5"/>
    <w:rsid w:val="00D106AB"/>
    <w:rsid w:val="00D10921"/>
    <w:rsid w:val="00D10BEC"/>
    <w:rsid w:val="00D11540"/>
    <w:rsid w:val="00D11682"/>
    <w:rsid w:val="00D11BF1"/>
    <w:rsid w:val="00D147BD"/>
    <w:rsid w:val="00D1480E"/>
    <w:rsid w:val="00D14BB7"/>
    <w:rsid w:val="00D14ED9"/>
    <w:rsid w:val="00D16253"/>
    <w:rsid w:val="00D179B0"/>
    <w:rsid w:val="00D213B8"/>
    <w:rsid w:val="00D22CA3"/>
    <w:rsid w:val="00D22CC9"/>
    <w:rsid w:val="00D242E6"/>
    <w:rsid w:val="00D24B92"/>
    <w:rsid w:val="00D2548A"/>
    <w:rsid w:val="00D263FB"/>
    <w:rsid w:val="00D264F0"/>
    <w:rsid w:val="00D27878"/>
    <w:rsid w:val="00D32649"/>
    <w:rsid w:val="00D3319C"/>
    <w:rsid w:val="00D33870"/>
    <w:rsid w:val="00D339BD"/>
    <w:rsid w:val="00D34061"/>
    <w:rsid w:val="00D35295"/>
    <w:rsid w:val="00D35FC5"/>
    <w:rsid w:val="00D369AE"/>
    <w:rsid w:val="00D37F06"/>
    <w:rsid w:val="00D40DED"/>
    <w:rsid w:val="00D45ADA"/>
    <w:rsid w:val="00D4608D"/>
    <w:rsid w:val="00D4644B"/>
    <w:rsid w:val="00D478C6"/>
    <w:rsid w:val="00D47A16"/>
    <w:rsid w:val="00D50374"/>
    <w:rsid w:val="00D512BC"/>
    <w:rsid w:val="00D516D3"/>
    <w:rsid w:val="00D52102"/>
    <w:rsid w:val="00D527D1"/>
    <w:rsid w:val="00D531EC"/>
    <w:rsid w:val="00D53686"/>
    <w:rsid w:val="00D53EFE"/>
    <w:rsid w:val="00D542D9"/>
    <w:rsid w:val="00D55607"/>
    <w:rsid w:val="00D557D7"/>
    <w:rsid w:val="00D56BAA"/>
    <w:rsid w:val="00D57020"/>
    <w:rsid w:val="00D5717E"/>
    <w:rsid w:val="00D604C8"/>
    <w:rsid w:val="00D617D2"/>
    <w:rsid w:val="00D61DE3"/>
    <w:rsid w:val="00D63955"/>
    <w:rsid w:val="00D65301"/>
    <w:rsid w:val="00D655B8"/>
    <w:rsid w:val="00D67C96"/>
    <w:rsid w:val="00D7006E"/>
    <w:rsid w:val="00D70727"/>
    <w:rsid w:val="00D7240D"/>
    <w:rsid w:val="00D7278B"/>
    <w:rsid w:val="00D7292E"/>
    <w:rsid w:val="00D72CD8"/>
    <w:rsid w:val="00D76DB8"/>
    <w:rsid w:val="00D80EB3"/>
    <w:rsid w:val="00D81A99"/>
    <w:rsid w:val="00D821F5"/>
    <w:rsid w:val="00D82697"/>
    <w:rsid w:val="00D831A6"/>
    <w:rsid w:val="00D850A9"/>
    <w:rsid w:val="00D86C31"/>
    <w:rsid w:val="00D87FDA"/>
    <w:rsid w:val="00D90E25"/>
    <w:rsid w:val="00D91AF1"/>
    <w:rsid w:val="00D91B04"/>
    <w:rsid w:val="00D91C2B"/>
    <w:rsid w:val="00D951DB"/>
    <w:rsid w:val="00D970B8"/>
    <w:rsid w:val="00DA075A"/>
    <w:rsid w:val="00DA1858"/>
    <w:rsid w:val="00DA2993"/>
    <w:rsid w:val="00DA3B21"/>
    <w:rsid w:val="00DA3D16"/>
    <w:rsid w:val="00DA4053"/>
    <w:rsid w:val="00DA4578"/>
    <w:rsid w:val="00DA50A4"/>
    <w:rsid w:val="00DA5840"/>
    <w:rsid w:val="00DA61D6"/>
    <w:rsid w:val="00DA6878"/>
    <w:rsid w:val="00DA6CB6"/>
    <w:rsid w:val="00DB271C"/>
    <w:rsid w:val="00DB2822"/>
    <w:rsid w:val="00DB2C46"/>
    <w:rsid w:val="00DB2FEC"/>
    <w:rsid w:val="00DB374E"/>
    <w:rsid w:val="00DB39EC"/>
    <w:rsid w:val="00DB4BBA"/>
    <w:rsid w:val="00DB4DDD"/>
    <w:rsid w:val="00DB4DFB"/>
    <w:rsid w:val="00DB5132"/>
    <w:rsid w:val="00DB62A0"/>
    <w:rsid w:val="00DB675E"/>
    <w:rsid w:val="00DB6838"/>
    <w:rsid w:val="00DB6976"/>
    <w:rsid w:val="00DB6F31"/>
    <w:rsid w:val="00DB7393"/>
    <w:rsid w:val="00DB7582"/>
    <w:rsid w:val="00DC2484"/>
    <w:rsid w:val="00DC2BE5"/>
    <w:rsid w:val="00DC3487"/>
    <w:rsid w:val="00DC6177"/>
    <w:rsid w:val="00DC68AF"/>
    <w:rsid w:val="00DC6A13"/>
    <w:rsid w:val="00DC7906"/>
    <w:rsid w:val="00DD1334"/>
    <w:rsid w:val="00DD167C"/>
    <w:rsid w:val="00DD3A67"/>
    <w:rsid w:val="00DD4303"/>
    <w:rsid w:val="00DD4919"/>
    <w:rsid w:val="00DD61EA"/>
    <w:rsid w:val="00DE06D8"/>
    <w:rsid w:val="00DE0731"/>
    <w:rsid w:val="00DE12AF"/>
    <w:rsid w:val="00DE4081"/>
    <w:rsid w:val="00DE6069"/>
    <w:rsid w:val="00DE63EA"/>
    <w:rsid w:val="00DE6946"/>
    <w:rsid w:val="00DE6B24"/>
    <w:rsid w:val="00DE70C0"/>
    <w:rsid w:val="00DF0C35"/>
    <w:rsid w:val="00DF2579"/>
    <w:rsid w:val="00DF2BBB"/>
    <w:rsid w:val="00DF3019"/>
    <w:rsid w:val="00DF3804"/>
    <w:rsid w:val="00DF4192"/>
    <w:rsid w:val="00DF4CB9"/>
    <w:rsid w:val="00DF5A2B"/>
    <w:rsid w:val="00DF5A73"/>
    <w:rsid w:val="00DF5C8A"/>
    <w:rsid w:val="00DF683F"/>
    <w:rsid w:val="00DF7C36"/>
    <w:rsid w:val="00E01A2B"/>
    <w:rsid w:val="00E01CBD"/>
    <w:rsid w:val="00E021AD"/>
    <w:rsid w:val="00E041D0"/>
    <w:rsid w:val="00E0456D"/>
    <w:rsid w:val="00E04FF5"/>
    <w:rsid w:val="00E07982"/>
    <w:rsid w:val="00E10ADE"/>
    <w:rsid w:val="00E11BB7"/>
    <w:rsid w:val="00E12C9A"/>
    <w:rsid w:val="00E13C4D"/>
    <w:rsid w:val="00E13CAC"/>
    <w:rsid w:val="00E14DC9"/>
    <w:rsid w:val="00E152EA"/>
    <w:rsid w:val="00E15532"/>
    <w:rsid w:val="00E15534"/>
    <w:rsid w:val="00E155E4"/>
    <w:rsid w:val="00E15723"/>
    <w:rsid w:val="00E15CC4"/>
    <w:rsid w:val="00E16268"/>
    <w:rsid w:val="00E166E1"/>
    <w:rsid w:val="00E16CEA"/>
    <w:rsid w:val="00E17114"/>
    <w:rsid w:val="00E17546"/>
    <w:rsid w:val="00E179F8"/>
    <w:rsid w:val="00E17BD9"/>
    <w:rsid w:val="00E17FF7"/>
    <w:rsid w:val="00E21902"/>
    <w:rsid w:val="00E21DB6"/>
    <w:rsid w:val="00E22313"/>
    <w:rsid w:val="00E23BAA"/>
    <w:rsid w:val="00E25530"/>
    <w:rsid w:val="00E26F55"/>
    <w:rsid w:val="00E27EEE"/>
    <w:rsid w:val="00E30C8A"/>
    <w:rsid w:val="00E311D9"/>
    <w:rsid w:val="00E33F4B"/>
    <w:rsid w:val="00E34102"/>
    <w:rsid w:val="00E34541"/>
    <w:rsid w:val="00E35278"/>
    <w:rsid w:val="00E36497"/>
    <w:rsid w:val="00E37E7B"/>
    <w:rsid w:val="00E37FAB"/>
    <w:rsid w:val="00E40F26"/>
    <w:rsid w:val="00E4224D"/>
    <w:rsid w:val="00E440BF"/>
    <w:rsid w:val="00E4570A"/>
    <w:rsid w:val="00E46AF4"/>
    <w:rsid w:val="00E4739C"/>
    <w:rsid w:val="00E50289"/>
    <w:rsid w:val="00E512B7"/>
    <w:rsid w:val="00E514A8"/>
    <w:rsid w:val="00E555F1"/>
    <w:rsid w:val="00E60318"/>
    <w:rsid w:val="00E60413"/>
    <w:rsid w:val="00E6059F"/>
    <w:rsid w:val="00E6066D"/>
    <w:rsid w:val="00E60E12"/>
    <w:rsid w:val="00E619ED"/>
    <w:rsid w:val="00E62297"/>
    <w:rsid w:val="00E6247B"/>
    <w:rsid w:val="00E6377F"/>
    <w:rsid w:val="00E6378D"/>
    <w:rsid w:val="00E64566"/>
    <w:rsid w:val="00E64EDC"/>
    <w:rsid w:val="00E658BB"/>
    <w:rsid w:val="00E6738A"/>
    <w:rsid w:val="00E67575"/>
    <w:rsid w:val="00E7028C"/>
    <w:rsid w:val="00E703D8"/>
    <w:rsid w:val="00E70F33"/>
    <w:rsid w:val="00E72FB6"/>
    <w:rsid w:val="00E735EC"/>
    <w:rsid w:val="00E736A6"/>
    <w:rsid w:val="00E73D1E"/>
    <w:rsid w:val="00E73F50"/>
    <w:rsid w:val="00E74234"/>
    <w:rsid w:val="00E748A8"/>
    <w:rsid w:val="00E75CAF"/>
    <w:rsid w:val="00E767B1"/>
    <w:rsid w:val="00E76A91"/>
    <w:rsid w:val="00E76C1B"/>
    <w:rsid w:val="00E77FE4"/>
    <w:rsid w:val="00E80878"/>
    <w:rsid w:val="00E81338"/>
    <w:rsid w:val="00E8141A"/>
    <w:rsid w:val="00E8165D"/>
    <w:rsid w:val="00E8308B"/>
    <w:rsid w:val="00E8438C"/>
    <w:rsid w:val="00E84E9C"/>
    <w:rsid w:val="00E85181"/>
    <w:rsid w:val="00E85A95"/>
    <w:rsid w:val="00E85F42"/>
    <w:rsid w:val="00E90A73"/>
    <w:rsid w:val="00E91F53"/>
    <w:rsid w:val="00E9204B"/>
    <w:rsid w:val="00E92FE9"/>
    <w:rsid w:val="00E9504A"/>
    <w:rsid w:val="00E95C34"/>
    <w:rsid w:val="00EA0AB8"/>
    <w:rsid w:val="00EA12AF"/>
    <w:rsid w:val="00EA1D82"/>
    <w:rsid w:val="00EA400C"/>
    <w:rsid w:val="00EA4789"/>
    <w:rsid w:val="00EA4960"/>
    <w:rsid w:val="00EA5BC4"/>
    <w:rsid w:val="00EB2574"/>
    <w:rsid w:val="00EB2931"/>
    <w:rsid w:val="00EB390B"/>
    <w:rsid w:val="00EB3934"/>
    <w:rsid w:val="00EB55B5"/>
    <w:rsid w:val="00EB5724"/>
    <w:rsid w:val="00EB5E66"/>
    <w:rsid w:val="00EB7A47"/>
    <w:rsid w:val="00EC0BC0"/>
    <w:rsid w:val="00EC1D98"/>
    <w:rsid w:val="00EC34FA"/>
    <w:rsid w:val="00EC3DE1"/>
    <w:rsid w:val="00EC4BD5"/>
    <w:rsid w:val="00EC544F"/>
    <w:rsid w:val="00EC5CA2"/>
    <w:rsid w:val="00EC66CD"/>
    <w:rsid w:val="00EC730B"/>
    <w:rsid w:val="00EC7390"/>
    <w:rsid w:val="00EC7835"/>
    <w:rsid w:val="00EC7B48"/>
    <w:rsid w:val="00EC7C4F"/>
    <w:rsid w:val="00ED15C5"/>
    <w:rsid w:val="00ED2C62"/>
    <w:rsid w:val="00ED4839"/>
    <w:rsid w:val="00ED53F0"/>
    <w:rsid w:val="00ED58D4"/>
    <w:rsid w:val="00ED72B4"/>
    <w:rsid w:val="00ED73B6"/>
    <w:rsid w:val="00ED73B9"/>
    <w:rsid w:val="00ED73E3"/>
    <w:rsid w:val="00ED7E06"/>
    <w:rsid w:val="00EE024C"/>
    <w:rsid w:val="00EE03C9"/>
    <w:rsid w:val="00EE1D09"/>
    <w:rsid w:val="00EE26DD"/>
    <w:rsid w:val="00EE3461"/>
    <w:rsid w:val="00EE4AE2"/>
    <w:rsid w:val="00EE5925"/>
    <w:rsid w:val="00EE6346"/>
    <w:rsid w:val="00EE6905"/>
    <w:rsid w:val="00EE69A7"/>
    <w:rsid w:val="00EE7890"/>
    <w:rsid w:val="00EF0C30"/>
    <w:rsid w:val="00EF29FD"/>
    <w:rsid w:val="00EF2B8C"/>
    <w:rsid w:val="00EF2CE0"/>
    <w:rsid w:val="00EF3216"/>
    <w:rsid w:val="00EF4829"/>
    <w:rsid w:val="00EF498E"/>
    <w:rsid w:val="00EF4CD2"/>
    <w:rsid w:val="00EF58A2"/>
    <w:rsid w:val="00EF6B86"/>
    <w:rsid w:val="00EF7A32"/>
    <w:rsid w:val="00EF7B55"/>
    <w:rsid w:val="00F01F1F"/>
    <w:rsid w:val="00F02B9D"/>
    <w:rsid w:val="00F04546"/>
    <w:rsid w:val="00F0557F"/>
    <w:rsid w:val="00F06576"/>
    <w:rsid w:val="00F07D5A"/>
    <w:rsid w:val="00F113CE"/>
    <w:rsid w:val="00F119ED"/>
    <w:rsid w:val="00F12BC5"/>
    <w:rsid w:val="00F136A0"/>
    <w:rsid w:val="00F13E20"/>
    <w:rsid w:val="00F13F6E"/>
    <w:rsid w:val="00F14453"/>
    <w:rsid w:val="00F14DA6"/>
    <w:rsid w:val="00F15CF6"/>
    <w:rsid w:val="00F15E4E"/>
    <w:rsid w:val="00F166F5"/>
    <w:rsid w:val="00F16941"/>
    <w:rsid w:val="00F17DCD"/>
    <w:rsid w:val="00F20487"/>
    <w:rsid w:val="00F2048D"/>
    <w:rsid w:val="00F20708"/>
    <w:rsid w:val="00F210E4"/>
    <w:rsid w:val="00F21D9C"/>
    <w:rsid w:val="00F21FD6"/>
    <w:rsid w:val="00F23756"/>
    <w:rsid w:val="00F25E9E"/>
    <w:rsid w:val="00F26009"/>
    <w:rsid w:val="00F26442"/>
    <w:rsid w:val="00F26DC9"/>
    <w:rsid w:val="00F26F2A"/>
    <w:rsid w:val="00F30023"/>
    <w:rsid w:val="00F300F3"/>
    <w:rsid w:val="00F3036C"/>
    <w:rsid w:val="00F31290"/>
    <w:rsid w:val="00F3144B"/>
    <w:rsid w:val="00F319B6"/>
    <w:rsid w:val="00F325F3"/>
    <w:rsid w:val="00F342C7"/>
    <w:rsid w:val="00F345EB"/>
    <w:rsid w:val="00F34D51"/>
    <w:rsid w:val="00F367C5"/>
    <w:rsid w:val="00F372F3"/>
    <w:rsid w:val="00F41767"/>
    <w:rsid w:val="00F41844"/>
    <w:rsid w:val="00F420E3"/>
    <w:rsid w:val="00F436CA"/>
    <w:rsid w:val="00F43C49"/>
    <w:rsid w:val="00F4442E"/>
    <w:rsid w:val="00F448F7"/>
    <w:rsid w:val="00F451A9"/>
    <w:rsid w:val="00F454A2"/>
    <w:rsid w:val="00F45A9F"/>
    <w:rsid w:val="00F45B75"/>
    <w:rsid w:val="00F468B5"/>
    <w:rsid w:val="00F47630"/>
    <w:rsid w:val="00F50F12"/>
    <w:rsid w:val="00F52A23"/>
    <w:rsid w:val="00F538BA"/>
    <w:rsid w:val="00F538C5"/>
    <w:rsid w:val="00F53952"/>
    <w:rsid w:val="00F53F44"/>
    <w:rsid w:val="00F558B7"/>
    <w:rsid w:val="00F57AFA"/>
    <w:rsid w:val="00F57CF2"/>
    <w:rsid w:val="00F60CB7"/>
    <w:rsid w:val="00F61053"/>
    <w:rsid w:val="00F618DB"/>
    <w:rsid w:val="00F61BFA"/>
    <w:rsid w:val="00F647F9"/>
    <w:rsid w:val="00F65360"/>
    <w:rsid w:val="00F65769"/>
    <w:rsid w:val="00F65FF5"/>
    <w:rsid w:val="00F669A9"/>
    <w:rsid w:val="00F67962"/>
    <w:rsid w:val="00F67CDF"/>
    <w:rsid w:val="00F7029B"/>
    <w:rsid w:val="00F7167E"/>
    <w:rsid w:val="00F75285"/>
    <w:rsid w:val="00F7531E"/>
    <w:rsid w:val="00F753FB"/>
    <w:rsid w:val="00F7634D"/>
    <w:rsid w:val="00F813EA"/>
    <w:rsid w:val="00F81D20"/>
    <w:rsid w:val="00F83086"/>
    <w:rsid w:val="00F83960"/>
    <w:rsid w:val="00F83A18"/>
    <w:rsid w:val="00F83B36"/>
    <w:rsid w:val="00F854F1"/>
    <w:rsid w:val="00F85F5D"/>
    <w:rsid w:val="00F87487"/>
    <w:rsid w:val="00F87ECE"/>
    <w:rsid w:val="00F9005C"/>
    <w:rsid w:val="00F90417"/>
    <w:rsid w:val="00F90F34"/>
    <w:rsid w:val="00F91143"/>
    <w:rsid w:val="00F913D2"/>
    <w:rsid w:val="00F91FC7"/>
    <w:rsid w:val="00F92CEF"/>
    <w:rsid w:val="00F9406F"/>
    <w:rsid w:val="00F943C2"/>
    <w:rsid w:val="00F949FD"/>
    <w:rsid w:val="00F95077"/>
    <w:rsid w:val="00F95BEC"/>
    <w:rsid w:val="00F96266"/>
    <w:rsid w:val="00F96B38"/>
    <w:rsid w:val="00FA1128"/>
    <w:rsid w:val="00FA1622"/>
    <w:rsid w:val="00FA26C4"/>
    <w:rsid w:val="00FA3DAB"/>
    <w:rsid w:val="00FA4312"/>
    <w:rsid w:val="00FA4B42"/>
    <w:rsid w:val="00FA506E"/>
    <w:rsid w:val="00FA5C8C"/>
    <w:rsid w:val="00FA5F24"/>
    <w:rsid w:val="00FA780F"/>
    <w:rsid w:val="00FA7D8C"/>
    <w:rsid w:val="00FB0D23"/>
    <w:rsid w:val="00FB1658"/>
    <w:rsid w:val="00FB174A"/>
    <w:rsid w:val="00FB37AF"/>
    <w:rsid w:val="00FB6944"/>
    <w:rsid w:val="00FC054C"/>
    <w:rsid w:val="00FC1B1D"/>
    <w:rsid w:val="00FC1D32"/>
    <w:rsid w:val="00FC342A"/>
    <w:rsid w:val="00FC3DC0"/>
    <w:rsid w:val="00FC3F46"/>
    <w:rsid w:val="00FC4AAA"/>
    <w:rsid w:val="00FC4BC3"/>
    <w:rsid w:val="00FC4CB3"/>
    <w:rsid w:val="00FC66D1"/>
    <w:rsid w:val="00FC77CA"/>
    <w:rsid w:val="00FC782C"/>
    <w:rsid w:val="00FD031A"/>
    <w:rsid w:val="00FD1675"/>
    <w:rsid w:val="00FD20A4"/>
    <w:rsid w:val="00FD490C"/>
    <w:rsid w:val="00FD49D9"/>
    <w:rsid w:val="00FD4F4E"/>
    <w:rsid w:val="00FD56A2"/>
    <w:rsid w:val="00FD71FE"/>
    <w:rsid w:val="00FE0F36"/>
    <w:rsid w:val="00FE1731"/>
    <w:rsid w:val="00FE1848"/>
    <w:rsid w:val="00FE1A64"/>
    <w:rsid w:val="00FE2846"/>
    <w:rsid w:val="00FE2EFA"/>
    <w:rsid w:val="00FE5435"/>
    <w:rsid w:val="00FE5A36"/>
    <w:rsid w:val="00FE69FC"/>
    <w:rsid w:val="00FE6C46"/>
    <w:rsid w:val="00FE709F"/>
    <w:rsid w:val="00FE7B91"/>
    <w:rsid w:val="00FF025C"/>
    <w:rsid w:val="00FF02A2"/>
    <w:rsid w:val="00FF0401"/>
    <w:rsid w:val="00FF2CED"/>
    <w:rsid w:val="00FF309B"/>
    <w:rsid w:val="00FF34AD"/>
    <w:rsid w:val="00FF576D"/>
    <w:rsid w:val="00FF6022"/>
    <w:rsid w:val="00FF6298"/>
    <w:rsid w:val="00FF72E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0CC451"/>
  <w15:docId w15:val="{A25FE5A8-35AB-8847-AB30-416CB3270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3A64"/>
    <w:pPr>
      <w:widowControl/>
    </w:pPr>
    <w:rPr>
      <w:sz w:val="24"/>
      <w:szCs w:val="24"/>
    </w:rPr>
  </w:style>
  <w:style w:type="paragraph" w:styleId="Heading1">
    <w:name w:val="heading 1"/>
    <w:basedOn w:val="Normal"/>
    <w:next w:val="Normal"/>
    <w:uiPriority w:val="9"/>
    <w:qFormat/>
    <w:pPr>
      <w:spacing w:before="58"/>
      <w:ind w:left="219" w:right="818"/>
      <w:jc w:val="center"/>
      <w:outlineLvl w:val="0"/>
    </w:pPr>
    <w:rPr>
      <w:b/>
      <w:sz w:val="32"/>
      <w:szCs w:val="32"/>
    </w:rPr>
  </w:style>
  <w:style w:type="paragraph" w:styleId="Heading2">
    <w:name w:val="heading 2"/>
    <w:basedOn w:val="Normal"/>
    <w:next w:val="Normal"/>
    <w:uiPriority w:val="9"/>
    <w:semiHidden/>
    <w:unhideWhenUsed/>
    <w:qFormat/>
    <w:pPr>
      <w:spacing w:line="259" w:lineRule="auto"/>
      <w:ind w:left="680"/>
      <w:outlineLvl w:val="1"/>
    </w:pPr>
    <w:rPr>
      <w:rFonts w:ascii="Noto Sans Symbols" w:eastAsia="Noto Sans Symbols" w:hAnsi="Noto Sans Symbols" w:cs="Noto Sans Symbols"/>
      <w:sz w:val="29"/>
      <w:szCs w:val="29"/>
    </w:rPr>
  </w:style>
  <w:style w:type="paragraph" w:styleId="Heading3">
    <w:name w:val="heading 3"/>
    <w:basedOn w:val="Normal"/>
    <w:next w:val="Normal"/>
    <w:uiPriority w:val="9"/>
    <w:unhideWhenUsed/>
    <w:qFormat/>
    <w:pPr>
      <w:ind w:left="1405" w:hanging="726"/>
      <w:outlineLvl w:val="2"/>
    </w:pPr>
    <w:rPr>
      <w:b/>
      <w:sz w:val="28"/>
      <w:szCs w:val="28"/>
    </w:rPr>
  </w:style>
  <w:style w:type="paragraph" w:styleId="Heading4">
    <w:name w:val="heading 4"/>
    <w:basedOn w:val="Normal"/>
    <w:next w:val="Normal"/>
    <w:uiPriority w:val="9"/>
    <w:semiHidden/>
    <w:unhideWhenUsed/>
    <w:qFormat/>
    <w:pPr>
      <w:ind w:left="2541"/>
      <w:outlineLvl w:val="3"/>
    </w:pPr>
    <w:rPr>
      <w:sz w:val="28"/>
      <w:szCs w:val="28"/>
    </w:rPr>
  </w:style>
  <w:style w:type="paragraph" w:styleId="Heading5">
    <w:name w:val="heading 5"/>
    <w:basedOn w:val="Normal"/>
    <w:next w:val="Normal"/>
    <w:uiPriority w:val="9"/>
    <w:semiHidden/>
    <w:unhideWhenUsed/>
    <w:qFormat/>
    <w:pPr>
      <w:ind w:left="740"/>
      <w:outlineLvl w:val="4"/>
    </w:pPr>
    <w:rPr>
      <w:b/>
      <w:sz w:val="27"/>
      <w:szCs w:val="27"/>
    </w:rPr>
  </w:style>
  <w:style w:type="paragraph" w:styleId="Heading6">
    <w:name w:val="heading 6"/>
    <w:basedOn w:val="Normal"/>
    <w:next w:val="Normal"/>
    <w:uiPriority w:val="9"/>
    <w:semiHidden/>
    <w:unhideWhenUsed/>
    <w:qFormat/>
    <w:pPr>
      <w:ind w:left="68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5B4B2F"/>
    <w:pPr>
      <w:tabs>
        <w:tab w:val="center" w:pos="4513"/>
        <w:tab w:val="right" w:pos="9026"/>
      </w:tabs>
    </w:pPr>
  </w:style>
  <w:style w:type="character" w:customStyle="1" w:styleId="HeaderChar">
    <w:name w:val="Header Char"/>
    <w:basedOn w:val="DefaultParagraphFont"/>
    <w:link w:val="Header"/>
    <w:uiPriority w:val="99"/>
    <w:rsid w:val="005B4B2F"/>
  </w:style>
  <w:style w:type="paragraph" w:styleId="Footer">
    <w:name w:val="footer"/>
    <w:basedOn w:val="Normal"/>
    <w:link w:val="FooterChar"/>
    <w:uiPriority w:val="99"/>
    <w:unhideWhenUsed/>
    <w:rsid w:val="005B4B2F"/>
    <w:pPr>
      <w:tabs>
        <w:tab w:val="center" w:pos="4513"/>
        <w:tab w:val="right" w:pos="9026"/>
      </w:tabs>
    </w:pPr>
  </w:style>
  <w:style w:type="character" w:customStyle="1" w:styleId="FooterChar">
    <w:name w:val="Footer Char"/>
    <w:basedOn w:val="DefaultParagraphFont"/>
    <w:link w:val="Footer"/>
    <w:uiPriority w:val="99"/>
    <w:rsid w:val="005B4B2F"/>
  </w:style>
  <w:style w:type="character" w:styleId="PageNumber">
    <w:name w:val="page number"/>
    <w:basedOn w:val="DefaultParagraphFont"/>
    <w:uiPriority w:val="99"/>
    <w:semiHidden/>
    <w:unhideWhenUsed/>
    <w:rsid w:val="00351E07"/>
  </w:style>
  <w:style w:type="paragraph" w:styleId="TOC1">
    <w:name w:val="toc 1"/>
    <w:basedOn w:val="Normal"/>
    <w:next w:val="Normal"/>
    <w:autoRedefine/>
    <w:uiPriority w:val="39"/>
    <w:unhideWhenUsed/>
    <w:rsid w:val="00F26DC9"/>
    <w:pPr>
      <w:spacing w:before="120"/>
    </w:pPr>
    <w:rPr>
      <w:rFonts w:asciiTheme="minorHAnsi" w:hAnsiTheme="minorHAnsi"/>
      <w:b/>
      <w:bCs/>
      <w:i/>
      <w:iCs/>
    </w:rPr>
  </w:style>
  <w:style w:type="paragraph" w:styleId="TOC2">
    <w:name w:val="toc 2"/>
    <w:basedOn w:val="Normal"/>
    <w:next w:val="Normal"/>
    <w:autoRedefine/>
    <w:uiPriority w:val="39"/>
    <w:unhideWhenUsed/>
    <w:rsid w:val="00F26DC9"/>
    <w:pPr>
      <w:spacing w:before="120"/>
      <w:ind w:left="220"/>
    </w:pPr>
    <w:rPr>
      <w:rFonts w:asciiTheme="minorHAnsi" w:hAnsiTheme="minorHAnsi"/>
      <w:b/>
      <w:bCs/>
    </w:rPr>
  </w:style>
  <w:style w:type="paragraph" w:styleId="TOC3">
    <w:name w:val="toc 3"/>
    <w:basedOn w:val="Normal"/>
    <w:next w:val="Normal"/>
    <w:autoRedefine/>
    <w:uiPriority w:val="39"/>
    <w:unhideWhenUsed/>
    <w:rsid w:val="00F26DC9"/>
    <w:pPr>
      <w:ind w:left="440"/>
    </w:pPr>
    <w:rPr>
      <w:rFonts w:asciiTheme="minorHAnsi" w:hAnsiTheme="minorHAnsi"/>
      <w:sz w:val="20"/>
      <w:szCs w:val="20"/>
    </w:rPr>
  </w:style>
  <w:style w:type="paragraph" w:styleId="TOC4">
    <w:name w:val="toc 4"/>
    <w:basedOn w:val="Normal"/>
    <w:next w:val="Normal"/>
    <w:autoRedefine/>
    <w:uiPriority w:val="39"/>
    <w:unhideWhenUsed/>
    <w:rsid w:val="00F26DC9"/>
    <w:pPr>
      <w:ind w:left="660"/>
    </w:pPr>
    <w:rPr>
      <w:rFonts w:asciiTheme="minorHAnsi" w:hAnsiTheme="minorHAnsi"/>
      <w:sz w:val="20"/>
      <w:szCs w:val="20"/>
    </w:rPr>
  </w:style>
  <w:style w:type="paragraph" w:styleId="TOC5">
    <w:name w:val="toc 5"/>
    <w:basedOn w:val="Normal"/>
    <w:next w:val="Normal"/>
    <w:autoRedefine/>
    <w:uiPriority w:val="39"/>
    <w:unhideWhenUsed/>
    <w:rsid w:val="00F26DC9"/>
    <w:pPr>
      <w:ind w:left="880"/>
    </w:pPr>
    <w:rPr>
      <w:rFonts w:asciiTheme="minorHAnsi" w:hAnsiTheme="minorHAnsi"/>
      <w:sz w:val="20"/>
      <w:szCs w:val="20"/>
    </w:rPr>
  </w:style>
  <w:style w:type="paragraph" w:styleId="TOC6">
    <w:name w:val="toc 6"/>
    <w:basedOn w:val="Normal"/>
    <w:next w:val="Normal"/>
    <w:autoRedefine/>
    <w:uiPriority w:val="39"/>
    <w:unhideWhenUsed/>
    <w:rsid w:val="00F26DC9"/>
    <w:pPr>
      <w:ind w:left="1100"/>
    </w:pPr>
    <w:rPr>
      <w:rFonts w:asciiTheme="minorHAnsi" w:hAnsiTheme="minorHAnsi"/>
      <w:sz w:val="20"/>
      <w:szCs w:val="20"/>
    </w:rPr>
  </w:style>
  <w:style w:type="paragraph" w:styleId="TOC7">
    <w:name w:val="toc 7"/>
    <w:basedOn w:val="Normal"/>
    <w:next w:val="Normal"/>
    <w:autoRedefine/>
    <w:uiPriority w:val="39"/>
    <w:unhideWhenUsed/>
    <w:rsid w:val="00F26DC9"/>
    <w:pPr>
      <w:ind w:left="1320"/>
    </w:pPr>
    <w:rPr>
      <w:rFonts w:asciiTheme="minorHAnsi" w:hAnsiTheme="minorHAnsi"/>
      <w:sz w:val="20"/>
      <w:szCs w:val="20"/>
    </w:rPr>
  </w:style>
  <w:style w:type="paragraph" w:styleId="TOC8">
    <w:name w:val="toc 8"/>
    <w:basedOn w:val="Normal"/>
    <w:next w:val="Normal"/>
    <w:autoRedefine/>
    <w:uiPriority w:val="39"/>
    <w:unhideWhenUsed/>
    <w:rsid w:val="00F26DC9"/>
    <w:pPr>
      <w:ind w:left="1540"/>
    </w:pPr>
    <w:rPr>
      <w:rFonts w:asciiTheme="minorHAnsi" w:hAnsiTheme="minorHAnsi"/>
      <w:sz w:val="20"/>
      <w:szCs w:val="20"/>
    </w:rPr>
  </w:style>
  <w:style w:type="paragraph" w:styleId="TOC9">
    <w:name w:val="toc 9"/>
    <w:basedOn w:val="Normal"/>
    <w:next w:val="Normal"/>
    <w:autoRedefine/>
    <w:uiPriority w:val="39"/>
    <w:unhideWhenUsed/>
    <w:rsid w:val="00F26DC9"/>
    <w:pPr>
      <w:ind w:left="1760"/>
    </w:pPr>
    <w:rPr>
      <w:rFonts w:asciiTheme="minorHAnsi" w:hAnsiTheme="minorHAnsi"/>
      <w:sz w:val="20"/>
      <w:szCs w:val="20"/>
    </w:rPr>
  </w:style>
  <w:style w:type="paragraph" w:styleId="TOCHeading">
    <w:name w:val="TOC Heading"/>
    <w:basedOn w:val="Heading1"/>
    <w:next w:val="Normal"/>
    <w:uiPriority w:val="39"/>
    <w:unhideWhenUsed/>
    <w:qFormat/>
    <w:rsid w:val="00F26DC9"/>
    <w:pPr>
      <w:keepNext/>
      <w:keepLines/>
      <w:spacing w:before="480" w:line="276" w:lineRule="auto"/>
      <w:ind w:left="0" w:right="0"/>
      <w:jc w:val="left"/>
      <w:outlineLvl w:val="9"/>
    </w:pPr>
    <w:rPr>
      <w:rFonts w:asciiTheme="majorHAnsi" w:eastAsiaTheme="majorEastAsia" w:hAnsiTheme="majorHAnsi" w:cstheme="majorBidi"/>
      <w:bCs/>
      <w:color w:val="365F91" w:themeColor="accent1" w:themeShade="BF"/>
      <w:sz w:val="28"/>
      <w:szCs w:val="28"/>
    </w:rPr>
  </w:style>
  <w:style w:type="paragraph" w:styleId="Caption">
    <w:name w:val="caption"/>
    <w:basedOn w:val="Normal"/>
    <w:next w:val="Normal"/>
    <w:uiPriority w:val="35"/>
    <w:unhideWhenUsed/>
    <w:qFormat/>
    <w:rsid w:val="0051439B"/>
    <w:pPr>
      <w:spacing w:after="200"/>
    </w:pPr>
    <w:rPr>
      <w:i/>
      <w:iCs/>
      <w:color w:val="1F497D" w:themeColor="text2"/>
      <w:sz w:val="18"/>
      <w:szCs w:val="18"/>
    </w:rPr>
  </w:style>
  <w:style w:type="paragraph" w:styleId="TableofFigures">
    <w:name w:val="table of figures"/>
    <w:basedOn w:val="Normal"/>
    <w:next w:val="Normal"/>
    <w:uiPriority w:val="99"/>
    <w:semiHidden/>
    <w:unhideWhenUsed/>
    <w:rsid w:val="00760D20"/>
  </w:style>
  <w:style w:type="character" w:styleId="Hyperlink">
    <w:name w:val="Hyperlink"/>
    <w:basedOn w:val="DefaultParagraphFont"/>
    <w:uiPriority w:val="99"/>
    <w:unhideWhenUsed/>
    <w:rsid w:val="003066B6"/>
    <w:rPr>
      <w:color w:val="0000FF"/>
      <w:u w:val="single"/>
    </w:rPr>
  </w:style>
  <w:style w:type="character" w:styleId="HTMLCode">
    <w:name w:val="HTML Code"/>
    <w:basedOn w:val="DefaultParagraphFont"/>
    <w:uiPriority w:val="99"/>
    <w:semiHidden/>
    <w:unhideWhenUsed/>
    <w:rsid w:val="003066B6"/>
    <w:rPr>
      <w:rFonts w:ascii="Courier New" w:eastAsia="Times New Roman" w:hAnsi="Courier New" w:cs="Courier New"/>
      <w:sz w:val="20"/>
      <w:szCs w:val="20"/>
    </w:rPr>
  </w:style>
  <w:style w:type="table" w:styleId="TableGrid">
    <w:name w:val="Table Grid"/>
    <w:basedOn w:val="TableNormal"/>
    <w:uiPriority w:val="39"/>
    <w:rsid w:val="005863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8634F"/>
  </w:style>
  <w:style w:type="character" w:styleId="SubtleEmphasis">
    <w:name w:val="Subtle Emphasis"/>
    <w:basedOn w:val="DefaultParagraphFont"/>
    <w:uiPriority w:val="19"/>
    <w:qFormat/>
    <w:rsid w:val="008C4C5E"/>
    <w:rPr>
      <w:i/>
      <w:iCs/>
      <w:color w:val="404040" w:themeColor="text1" w:themeTint="BF"/>
    </w:rPr>
  </w:style>
  <w:style w:type="character" w:styleId="Emphasis">
    <w:name w:val="Emphasis"/>
    <w:basedOn w:val="DefaultParagraphFont"/>
    <w:uiPriority w:val="20"/>
    <w:qFormat/>
    <w:rsid w:val="008C4C5E"/>
    <w:rPr>
      <w:i/>
      <w:iCs/>
    </w:rPr>
  </w:style>
  <w:style w:type="paragraph" w:styleId="NormalWeb">
    <w:name w:val="Normal (Web)"/>
    <w:basedOn w:val="Normal"/>
    <w:uiPriority w:val="99"/>
    <w:unhideWhenUsed/>
    <w:rsid w:val="008C4C5E"/>
    <w:pPr>
      <w:spacing w:before="100" w:beforeAutospacing="1" w:after="100" w:afterAutospacing="1"/>
    </w:pPr>
  </w:style>
  <w:style w:type="paragraph" w:styleId="ListParagraph">
    <w:name w:val="List Paragraph"/>
    <w:basedOn w:val="Normal"/>
    <w:uiPriority w:val="34"/>
    <w:qFormat/>
    <w:rsid w:val="006E24B8"/>
    <w:pPr>
      <w:ind w:left="720"/>
      <w:contextualSpacing/>
    </w:pPr>
  </w:style>
  <w:style w:type="character" w:styleId="Strong">
    <w:name w:val="Strong"/>
    <w:basedOn w:val="DefaultParagraphFont"/>
    <w:uiPriority w:val="22"/>
    <w:qFormat/>
    <w:rsid w:val="00450F2F"/>
    <w:rPr>
      <w:b/>
      <w:bCs/>
    </w:rPr>
  </w:style>
  <w:style w:type="character" w:customStyle="1" w:styleId="UnresolvedMention1">
    <w:name w:val="Unresolved Mention1"/>
    <w:basedOn w:val="DefaultParagraphFont"/>
    <w:uiPriority w:val="99"/>
    <w:semiHidden/>
    <w:unhideWhenUsed/>
    <w:rsid w:val="00506677"/>
    <w:rPr>
      <w:color w:val="605E5C"/>
      <w:shd w:val="clear" w:color="auto" w:fill="E1DFDD"/>
    </w:rPr>
  </w:style>
  <w:style w:type="character" w:styleId="FollowedHyperlink">
    <w:name w:val="FollowedHyperlink"/>
    <w:basedOn w:val="DefaultParagraphFont"/>
    <w:uiPriority w:val="99"/>
    <w:semiHidden/>
    <w:unhideWhenUsed/>
    <w:rsid w:val="00AE1987"/>
    <w:rPr>
      <w:color w:val="800080" w:themeColor="followedHyperlink"/>
      <w:u w:val="single"/>
    </w:rPr>
  </w:style>
  <w:style w:type="paragraph" w:customStyle="1" w:styleId="Normal1">
    <w:name w:val="Normal1"/>
    <w:rsid w:val="00E6378D"/>
    <w:pPr>
      <w:widowControl/>
      <w:spacing w:after="200" w:line="276" w:lineRule="auto"/>
    </w:pPr>
    <w:rPr>
      <w:rFonts w:ascii="Calibri" w:eastAsia="Calibri" w:hAnsi="Calibri" w:cs="Calibri"/>
    </w:rPr>
  </w:style>
  <w:style w:type="character" w:styleId="CommentReference">
    <w:name w:val="annotation reference"/>
    <w:basedOn w:val="DefaultParagraphFont"/>
    <w:uiPriority w:val="99"/>
    <w:semiHidden/>
    <w:unhideWhenUsed/>
    <w:rsid w:val="00260A24"/>
    <w:rPr>
      <w:sz w:val="16"/>
      <w:szCs w:val="16"/>
    </w:rPr>
  </w:style>
  <w:style w:type="paragraph" w:styleId="CommentText">
    <w:name w:val="annotation text"/>
    <w:basedOn w:val="Normal"/>
    <w:link w:val="CommentTextChar"/>
    <w:uiPriority w:val="99"/>
    <w:semiHidden/>
    <w:unhideWhenUsed/>
    <w:rsid w:val="00260A24"/>
    <w:rPr>
      <w:sz w:val="20"/>
      <w:szCs w:val="20"/>
    </w:rPr>
  </w:style>
  <w:style w:type="character" w:customStyle="1" w:styleId="CommentTextChar">
    <w:name w:val="Comment Text Char"/>
    <w:basedOn w:val="DefaultParagraphFont"/>
    <w:link w:val="CommentText"/>
    <w:uiPriority w:val="99"/>
    <w:semiHidden/>
    <w:rsid w:val="00260A24"/>
    <w:rPr>
      <w:sz w:val="20"/>
      <w:szCs w:val="20"/>
    </w:rPr>
  </w:style>
  <w:style w:type="paragraph" w:styleId="CommentSubject">
    <w:name w:val="annotation subject"/>
    <w:basedOn w:val="CommentText"/>
    <w:next w:val="CommentText"/>
    <w:link w:val="CommentSubjectChar"/>
    <w:uiPriority w:val="99"/>
    <w:semiHidden/>
    <w:unhideWhenUsed/>
    <w:rsid w:val="00260A24"/>
    <w:rPr>
      <w:b/>
      <w:bCs/>
    </w:rPr>
  </w:style>
  <w:style w:type="character" w:customStyle="1" w:styleId="CommentSubjectChar">
    <w:name w:val="Comment Subject Char"/>
    <w:basedOn w:val="CommentTextChar"/>
    <w:link w:val="CommentSubject"/>
    <w:uiPriority w:val="99"/>
    <w:semiHidden/>
    <w:rsid w:val="00260A24"/>
    <w:rPr>
      <w:b/>
      <w:bCs/>
      <w:sz w:val="20"/>
      <w:szCs w:val="20"/>
    </w:rPr>
  </w:style>
  <w:style w:type="paragraph" w:styleId="BalloonText">
    <w:name w:val="Balloon Text"/>
    <w:basedOn w:val="Normal"/>
    <w:link w:val="BalloonTextChar"/>
    <w:uiPriority w:val="99"/>
    <w:semiHidden/>
    <w:unhideWhenUsed/>
    <w:rsid w:val="00260A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0A24"/>
    <w:rPr>
      <w:rFonts w:ascii="Segoe UI" w:hAnsi="Segoe UI" w:cs="Segoe UI"/>
      <w:sz w:val="18"/>
      <w:szCs w:val="18"/>
    </w:rPr>
  </w:style>
  <w:style w:type="paragraph" w:styleId="Revision">
    <w:name w:val="Revision"/>
    <w:hidden/>
    <w:uiPriority w:val="99"/>
    <w:semiHidden/>
    <w:rsid w:val="00FB37AF"/>
    <w:pPr>
      <w:widowControl/>
    </w:pPr>
  </w:style>
  <w:style w:type="character" w:customStyle="1" w:styleId="UnresolvedMention2">
    <w:name w:val="Unresolved Mention2"/>
    <w:basedOn w:val="DefaultParagraphFont"/>
    <w:uiPriority w:val="99"/>
    <w:semiHidden/>
    <w:unhideWhenUsed/>
    <w:rsid w:val="001D20A7"/>
    <w:rPr>
      <w:color w:val="605E5C"/>
      <w:shd w:val="clear" w:color="auto" w:fill="E1DFDD"/>
    </w:rPr>
  </w:style>
  <w:style w:type="paragraph" w:styleId="HTMLPreformatted">
    <w:name w:val="HTML Preformatted"/>
    <w:basedOn w:val="Normal"/>
    <w:link w:val="HTMLPreformattedChar"/>
    <w:uiPriority w:val="99"/>
    <w:semiHidden/>
    <w:unhideWhenUsed/>
    <w:rsid w:val="003E4A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3E4A43"/>
    <w:rPr>
      <w:rFonts w:ascii="Courier New" w:hAnsi="Courier New" w:cs="Courier New"/>
      <w:sz w:val="20"/>
      <w:szCs w:val="20"/>
      <w:lang w:val="en-IN" w:eastAsia="en-IN"/>
    </w:rPr>
  </w:style>
  <w:style w:type="character" w:styleId="UnresolvedMention">
    <w:name w:val="Unresolved Mention"/>
    <w:basedOn w:val="DefaultParagraphFont"/>
    <w:uiPriority w:val="99"/>
    <w:semiHidden/>
    <w:unhideWhenUsed/>
    <w:rsid w:val="002465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01322">
      <w:bodyDiv w:val="1"/>
      <w:marLeft w:val="0"/>
      <w:marRight w:val="0"/>
      <w:marTop w:val="0"/>
      <w:marBottom w:val="0"/>
      <w:divBdr>
        <w:top w:val="none" w:sz="0" w:space="0" w:color="auto"/>
        <w:left w:val="none" w:sz="0" w:space="0" w:color="auto"/>
        <w:bottom w:val="none" w:sz="0" w:space="0" w:color="auto"/>
        <w:right w:val="none" w:sz="0" w:space="0" w:color="auto"/>
      </w:divBdr>
    </w:div>
    <w:div w:id="25562730">
      <w:bodyDiv w:val="1"/>
      <w:marLeft w:val="0"/>
      <w:marRight w:val="0"/>
      <w:marTop w:val="0"/>
      <w:marBottom w:val="0"/>
      <w:divBdr>
        <w:top w:val="none" w:sz="0" w:space="0" w:color="auto"/>
        <w:left w:val="none" w:sz="0" w:space="0" w:color="auto"/>
        <w:bottom w:val="none" w:sz="0" w:space="0" w:color="auto"/>
        <w:right w:val="none" w:sz="0" w:space="0" w:color="auto"/>
      </w:divBdr>
      <w:divsChild>
        <w:div w:id="1310402062">
          <w:marLeft w:val="0"/>
          <w:marRight w:val="0"/>
          <w:marTop w:val="0"/>
          <w:marBottom w:val="0"/>
          <w:divBdr>
            <w:top w:val="none" w:sz="0" w:space="0" w:color="auto"/>
            <w:left w:val="none" w:sz="0" w:space="0" w:color="auto"/>
            <w:bottom w:val="none" w:sz="0" w:space="0" w:color="auto"/>
            <w:right w:val="none" w:sz="0" w:space="0" w:color="auto"/>
          </w:divBdr>
          <w:divsChild>
            <w:div w:id="34606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8531">
      <w:bodyDiv w:val="1"/>
      <w:marLeft w:val="0"/>
      <w:marRight w:val="0"/>
      <w:marTop w:val="0"/>
      <w:marBottom w:val="0"/>
      <w:divBdr>
        <w:top w:val="none" w:sz="0" w:space="0" w:color="auto"/>
        <w:left w:val="none" w:sz="0" w:space="0" w:color="auto"/>
        <w:bottom w:val="none" w:sz="0" w:space="0" w:color="auto"/>
        <w:right w:val="none" w:sz="0" w:space="0" w:color="auto"/>
      </w:divBdr>
      <w:divsChild>
        <w:div w:id="1941059237">
          <w:marLeft w:val="0"/>
          <w:marRight w:val="0"/>
          <w:marTop w:val="0"/>
          <w:marBottom w:val="0"/>
          <w:divBdr>
            <w:top w:val="none" w:sz="0" w:space="0" w:color="auto"/>
            <w:left w:val="none" w:sz="0" w:space="0" w:color="auto"/>
            <w:bottom w:val="none" w:sz="0" w:space="0" w:color="auto"/>
            <w:right w:val="none" w:sz="0" w:space="0" w:color="auto"/>
          </w:divBdr>
          <w:divsChild>
            <w:div w:id="1293555073">
              <w:marLeft w:val="0"/>
              <w:marRight w:val="0"/>
              <w:marTop w:val="0"/>
              <w:marBottom w:val="0"/>
              <w:divBdr>
                <w:top w:val="none" w:sz="0" w:space="0" w:color="auto"/>
                <w:left w:val="none" w:sz="0" w:space="0" w:color="auto"/>
                <w:bottom w:val="none" w:sz="0" w:space="0" w:color="auto"/>
                <w:right w:val="none" w:sz="0" w:space="0" w:color="auto"/>
              </w:divBdr>
              <w:divsChild>
                <w:div w:id="774641384">
                  <w:marLeft w:val="0"/>
                  <w:marRight w:val="0"/>
                  <w:marTop w:val="0"/>
                  <w:marBottom w:val="0"/>
                  <w:divBdr>
                    <w:top w:val="none" w:sz="0" w:space="0" w:color="auto"/>
                    <w:left w:val="none" w:sz="0" w:space="0" w:color="auto"/>
                    <w:bottom w:val="none" w:sz="0" w:space="0" w:color="auto"/>
                    <w:right w:val="none" w:sz="0" w:space="0" w:color="auto"/>
                  </w:divBdr>
                  <w:divsChild>
                    <w:div w:id="1346904524">
                      <w:marLeft w:val="0"/>
                      <w:marRight w:val="0"/>
                      <w:marTop w:val="0"/>
                      <w:marBottom w:val="0"/>
                      <w:divBdr>
                        <w:top w:val="none" w:sz="0" w:space="0" w:color="auto"/>
                        <w:left w:val="none" w:sz="0" w:space="0" w:color="auto"/>
                        <w:bottom w:val="none" w:sz="0" w:space="0" w:color="auto"/>
                        <w:right w:val="none" w:sz="0" w:space="0" w:color="auto"/>
                      </w:divBdr>
                      <w:divsChild>
                        <w:div w:id="994459084">
                          <w:marLeft w:val="0"/>
                          <w:marRight w:val="0"/>
                          <w:marTop w:val="0"/>
                          <w:marBottom w:val="0"/>
                          <w:divBdr>
                            <w:top w:val="none" w:sz="0" w:space="0" w:color="auto"/>
                            <w:left w:val="none" w:sz="0" w:space="0" w:color="auto"/>
                            <w:bottom w:val="none" w:sz="0" w:space="0" w:color="auto"/>
                            <w:right w:val="none" w:sz="0" w:space="0" w:color="auto"/>
                          </w:divBdr>
                          <w:divsChild>
                            <w:div w:id="114223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852638">
      <w:bodyDiv w:val="1"/>
      <w:marLeft w:val="0"/>
      <w:marRight w:val="0"/>
      <w:marTop w:val="0"/>
      <w:marBottom w:val="0"/>
      <w:divBdr>
        <w:top w:val="none" w:sz="0" w:space="0" w:color="auto"/>
        <w:left w:val="none" w:sz="0" w:space="0" w:color="auto"/>
        <w:bottom w:val="none" w:sz="0" w:space="0" w:color="auto"/>
        <w:right w:val="none" w:sz="0" w:space="0" w:color="auto"/>
      </w:divBdr>
    </w:div>
    <w:div w:id="60251565">
      <w:bodyDiv w:val="1"/>
      <w:marLeft w:val="0"/>
      <w:marRight w:val="0"/>
      <w:marTop w:val="0"/>
      <w:marBottom w:val="0"/>
      <w:divBdr>
        <w:top w:val="none" w:sz="0" w:space="0" w:color="auto"/>
        <w:left w:val="none" w:sz="0" w:space="0" w:color="auto"/>
        <w:bottom w:val="none" w:sz="0" w:space="0" w:color="auto"/>
        <w:right w:val="none" w:sz="0" w:space="0" w:color="auto"/>
      </w:divBdr>
    </w:div>
    <w:div w:id="75826055">
      <w:bodyDiv w:val="1"/>
      <w:marLeft w:val="0"/>
      <w:marRight w:val="0"/>
      <w:marTop w:val="0"/>
      <w:marBottom w:val="0"/>
      <w:divBdr>
        <w:top w:val="none" w:sz="0" w:space="0" w:color="auto"/>
        <w:left w:val="none" w:sz="0" w:space="0" w:color="auto"/>
        <w:bottom w:val="none" w:sz="0" w:space="0" w:color="auto"/>
        <w:right w:val="none" w:sz="0" w:space="0" w:color="auto"/>
      </w:divBdr>
      <w:divsChild>
        <w:div w:id="2014840933">
          <w:marLeft w:val="0"/>
          <w:marRight w:val="0"/>
          <w:marTop w:val="0"/>
          <w:marBottom w:val="0"/>
          <w:divBdr>
            <w:top w:val="none" w:sz="0" w:space="0" w:color="auto"/>
            <w:left w:val="none" w:sz="0" w:space="0" w:color="auto"/>
            <w:bottom w:val="none" w:sz="0" w:space="0" w:color="auto"/>
            <w:right w:val="none" w:sz="0" w:space="0" w:color="auto"/>
          </w:divBdr>
          <w:divsChild>
            <w:div w:id="158102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02265">
      <w:bodyDiv w:val="1"/>
      <w:marLeft w:val="0"/>
      <w:marRight w:val="0"/>
      <w:marTop w:val="0"/>
      <w:marBottom w:val="0"/>
      <w:divBdr>
        <w:top w:val="none" w:sz="0" w:space="0" w:color="auto"/>
        <w:left w:val="none" w:sz="0" w:space="0" w:color="auto"/>
        <w:bottom w:val="none" w:sz="0" w:space="0" w:color="auto"/>
        <w:right w:val="none" w:sz="0" w:space="0" w:color="auto"/>
      </w:divBdr>
      <w:divsChild>
        <w:div w:id="1508211204">
          <w:marLeft w:val="0"/>
          <w:marRight w:val="0"/>
          <w:marTop w:val="0"/>
          <w:marBottom w:val="0"/>
          <w:divBdr>
            <w:top w:val="none" w:sz="0" w:space="0" w:color="auto"/>
            <w:left w:val="none" w:sz="0" w:space="0" w:color="auto"/>
            <w:bottom w:val="none" w:sz="0" w:space="0" w:color="auto"/>
            <w:right w:val="none" w:sz="0" w:space="0" w:color="auto"/>
          </w:divBdr>
          <w:divsChild>
            <w:div w:id="145524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40315">
      <w:bodyDiv w:val="1"/>
      <w:marLeft w:val="0"/>
      <w:marRight w:val="0"/>
      <w:marTop w:val="0"/>
      <w:marBottom w:val="0"/>
      <w:divBdr>
        <w:top w:val="none" w:sz="0" w:space="0" w:color="auto"/>
        <w:left w:val="none" w:sz="0" w:space="0" w:color="auto"/>
        <w:bottom w:val="none" w:sz="0" w:space="0" w:color="auto"/>
        <w:right w:val="none" w:sz="0" w:space="0" w:color="auto"/>
      </w:divBdr>
      <w:divsChild>
        <w:div w:id="85005320">
          <w:marLeft w:val="0"/>
          <w:marRight w:val="0"/>
          <w:marTop w:val="0"/>
          <w:marBottom w:val="0"/>
          <w:divBdr>
            <w:top w:val="none" w:sz="0" w:space="0" w:color="auto"/>
            <w:left w:val="none" w:sz="0" w:space="0" w:color="auto"/>
            <w:bottom w:val="none" w:sz="0" w:space="0" w:color="auto"/>
            <w:right w:val="none" w:sz="0" w:space="0" w:color="auto"/>
          </w:divBdr>
          <w:divsChild>
            <w:div w:id="96870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68773">
      <w:bodyDiv w:val="1"/>
      <w:marLeft w:val="0"/>
      <w:marRight w:val="0"/>
      <w:marTop w:val="0"/>
      <w:marBottom w:val="0"/>
      <w:divBdr>
        <w:top w:val="none" w:sz="0" w:space="0" w:color="auto"/>
        <w:left w:val="none" w:sz="0" w:space="0" w:color="auto"/>
        <w:bottom w:val="none" w:sz="0" w:space="0" w:color="auto"/>
        <w:right w:val="none" w:sz="0" w:space="0" w:color="auto"/>
      </w:divBdr>
    </w:div>
    <w:div w:id="200090291">
      <w:bodyDiv w:val="1"/>
      <w:marLeft w:val="0"/>
      <w:marRight w:val="0"/>
      <w:marTop w:val="0"/>
      <w:marBottom w:val="0"/>
      <w:divBdr>
        <w:top w:val="none" w:sz="0" w:space="0" w:color="auto"/>
        <w:left w:val="none" w:sz="0" w:space="0" w:color="auto"/>
        <w:bottom w:val="none" w:sz="0" w:space="0" w:color="auto"/>
        <w:right w:val="none" w:sz="0" w:space="0" w:color="auto"/>
      </w:divBdr>
    </w:div>
    <w:div w:id="202211237">
      <w:bodyDiv w:val="1"/>
      <w:marLeft w:val="0"/>
      <w:marRight w:val="0"/>
      <w:marTop w:val="0"/>
      <w:marBottom w:val="0"/>
      <w:divBdr>
        <w:top w:val="none" w:sz="0" w:space="0" w:color="auto"/>
        <w:left w:val="none" w:sz="0" w:space="0" w:color="auto"/>
        <w:bottom w:val="none" w:sz="0" w:space="0" w:color="auto"/>
        <w:right w:val="none" w:sz="0" w:space="0" w:color="auto"/>
      </w:divBdr>
    </w:div>
    <w:div w:id="204409064">
      <w:bodyDiv w:val="1"/>
      <w:marLeft w:val="0"/>
      <w:marRight w:val="0"/>
      <w:marTop w:val="0"/>
      <w:marBottom w:val="0"/>
      <w:divBdr>
        <w:top w:val="none" w:sz="0" w:space="0" w:color="auto"/>
        <w:left w:val="none" w:sz="0" w:space="0" w:color="auto"/>
        <w:bottom w:val="none" w:sz="0" w:space="0" w:color="auto"/>
        <w:right w:val="none" w:sz="0" w:space="0" w:color="auto"/>
      </w:divBdr>
      <w:divsChild>
        <w:div w:id="1532842994">
          <w:marLeft w:val="0"/>
          <w:marRight w:val="0"/>
          <w:marTop w:val="0"/>
          <w:marBottom w:val="0"/>
          <w:divBdr>
            <w:top w:val="none" w:sz="0" w:space="0" w:color="auto"/>
            <w:left w:val="none" w:sz="0" w:space="0" w:color="auto"/>
            <w:bottom w:val="none" w:sz="0" w:space="0" w:color="auto"/>
            <w:right w:val="none" w:sz="0" w:space="0" w:color="auto"/>
          </w:divBdr>
          <w:divsChild>
            <w:div w:id="879903845">
              <w:marLeft w:val="0"/>
              <w:marRight w:val="0"/>
              <w:marTop w:val="0"/>
              <w:marBottom w:val="0"/>
              <w:divBdr>
                <w:top w:val="none" w:sz="0" w:space="0" w:color="auto"/>
                <w:left w:val="none" w:sz="0" w:space="0" w:color="auto"/>
                <w:bottom w:val="none" w:sz="0" w:space="0" w:color="auto"/>
                <w:right w:val="none" w:sz="0" w:space="0" w:color="auto"/>
              </w:divBdr>
            </w:div>
            <w:div w:id="42870516">
              <w:marLeft w:val="0"/>
              <w:marRight w:val="0"/>
              <w:marTop w:val="0"/>
              <w:marBottom w:val="0"/>
              <w:divBdr>
                <w:top w:val="none" w:sz="0" w:space="0" w:color="auto"/>
                <w:left w:val="none" w:sz="0" w:space="0" w:color="auto"/>
                <w:bottom w:val="none" w:sz="0" w:space="0" w:color="auto"/>
                <w:right w:val="none" w:sz="0" w:space="0" w:color="auto"/>
              </w:divBdr>
            </w:div>
            <w:div w:id="2018997269">
              <w:marLeft w:val="0"/>
              <w:marRight w:val="0"/>
              <w:marTop w:val="0"/>
              <w:marBottom w:val="0"/>
              <w:divBdr>
                <w:top w:val="none" w:sz="0" w:space="0" w:color="auto"/>
                <w:left w:val="none" w:sz="0" w:space="0" w:color="auto"/>
                <w:bottom w:val="none" w:sz="0" w:space="0" w:color="auto"/>
                <w:right w:val="none" w:sz="0" w:space="0" w:color="auto"/>
              </w:divBdr>
            </w:div>
            <w:div w:id="2109545784">
              <w:marLeft w:val="0"/>
              <w:marRight w:val="0"/>
              <w:marTop w:val="0"/>
              <w:marBottom w:val="0"/>
              <w:divBdr>
                <w:top w:val="none" w:sz="0" w:space="0" w:color="auto"/>
                <w:left w:val="none" w:sz="0" w:space="0" w:color="auto"/>
                <w:bottom w:val="none" w:sz="0" w:space="0" w:color="auto"/>
                <w:right w:val="none" w:sz="0" w:space="0" w:color="auto"/>
              </w:divBdr>
            </w:div>
            <w:div w:id="257296320">
              <w:marLeft w:val="0"/>
              <w:marRight w:val="0"/>
              <w:marTop w:val="0"/>
              <w:marBottom w:val="0"/>
              <w:divBdr>
                <w:top w:val="none" w:sz="0" w:space="0" w:color="auto"/>
                <w:left w:val="none" w:sz="0" w:space="0" w:color="auto"/>
                <w:bottom w:val="none" w:sz="0" w:space="0" w:color="auto"/>
                <w:right w:val="none" w:sz="0" w:space="0" w:color="auto"/>
              </w:divBdr>
            </w:div>
            <w:div w:id="1492483430">
              <w:marLeft w:val="0"/>
              <w:marRight w:val="0"/>
              <w:marTop w:val="0"/>
              <w:marBottom w:val="0"/>
              <w:divBdr>
                <w:top w:val="none" w:sz="0" w:space="0" w:color="auto"/>
                <w:left w:val="none" w:sz="0" w:space="0" w:color="auto"/>
                <w:bottom w:val="none" w:sz="0" w:space="0" w:color="auto"/>
                <w:right w:val="none" w:sz="0" w:space="0" w:color="auto"/>
              </w:divBdr>
            </w:div>
            <w:div w:id="1457214343">
              <w:marLeft w:val="0"/>
              <w:marRight w:val="0"/>
              <w:marTop w:val="0"/>
              <w:marBottom w:val="0"/>
              <w:divBdr>
                <w:top w:val="none" w:sz="0" w:space="0" w:color="auto"/>
                <w:left w:val="none" w:sz="0" w:space="0" w:color="auto"/>
                <w:bottom w:val="none" w:sz="0" w:space="0" w:color="auto"/>
                <w:right w:val="none" w:sz="0" w:space="0" w:color="auto"/>
              </w:divBdr>
            </w:div>
            <w:div w:id="72166331">
              <w:marLeft w:val="0"/>
              <w:marRight w:val="0"/>
              <w:marTop w:val="0"/>
              <w:marBottom w:val="0"/>
              <w:divBdr>
                <w:top w:val="none" w:sz="0" w:space="0" w:color="auto"/>
                <w:left w:val="none" w:sz="0" w:space="0" w:color="auto"/>
                <w:bottom w:val="none" w:sz="0" w:space="0" w:color="auto"/>
                <w:right w:val="none" w:sz="0" w:space="0" w:color="auto"/>
              </w:divBdr>
            </w:div>
            <w:div w:id="1031566163">
              <w:marLeft w:val="0"/>
              <w:marRight w:val="0"/>
              <w:marTop w:val="0"/>
              <w:marBottom w:val="0"/>
              <w:divBdr>
                <w:top w:val="none" w:sz="0" w:space="0" w:color="auto"/>
                <w:left w:val="none" w:sz="0" w:space="0" w:color="auto"/>
                <w:bottom w:val="none" w:sz="0" w:space="0" w:color="auto"/>
                <w:right w:val="none" w:sz="0" w:space="0" w:color="auto"/>
              </w:divBdr>
            </w:div>
            <w:div w:id="1665427865">
              <w:marLeft w:val="0"/>
              <w:marRight w:val="0"/>
              <w:marTop w:val="0"/>
              <w:marBottom w:val="0"/>
              <w:divBdr>
                <w:top w:val="none" w:sz="0" w:space="0" w:color="auto"/>
                <w:left w:val="none" w:sz="0" w:space="0" w:color="auto"/>
                <w:bottom w:val="none" w:sz="0" w:space="0" w:color="auto"/>
                <w:right w:val="none" w:sz="0" w:space="0" w:color="auto"/>
              </w:divBdr>
            </w:div>
            <w:div w:id="664744010">
              <w:marLeft w:val="0"/>
              <w:marRight w:val="0"/>
              <w:marTop w:val="0"/>
              <w:marBottom w:val="0"/>
              <w:divBdr>
                <w:top w:val="none" w:sz="0" w:space="0" w:color="auto"/>
                <w:left w:val="none" w:sz="0" w:space="0" w:color="auto"/>
                <w:bottom w:val="none" w:sz="0" w:space="0" w:color="auto"/>
                <w:right w:val="none" w:sz="0" w:space="0" w:color="auto"/>
              </w:divBdr>
            </w:div>
            <w:div w:id="269050538">
              <w:marLeft w:val="0"/>
              <w:marRight w:val="0"/>
              <w:marTop w:val="0"/>
              <w:marBottom w:val="0"/>
              <w:divBdr>
                <w:top w:val="none" w:sz="0" w:space="0" w:color="auto"/>
                <w:left w:val="none" w:sz="0" w:space="0" w:color="auto"/>
                <w:bottom w:val="none" w:sz="0" w:space="0" w:color="auto"/>
                <w:right w:val="none" w:sz="0" w:space="0" w:color="auto"/>
              </w:divBdr>
            </w:div>
            <w:div w:id="870999782">
              <w:marLeft w:val="0"/>
              <w:marRight w:val="0"/>
              <w:marTop w:val="0"/>
              <w:marBottom w:val="0"/>
              <w:divBdr>
                <w:top w:val="none" w:sz="0" w:space="0" w:color="auto"/>
                <w:left w:val="none" w:sz="0" w:space="0" w:color="auto"/>
                <w:bottom w:val="none" w:sz="0" w:space="0" w:color="auto"/>
                <w:right w:val="none" w:sz="0" w:space="0" w:color="auto"/>
              </w:divBdr>
            </w:div>
            <w:div w:id="887842547">
              <w:marLeft w:val="0"/>
              <w:marRight w:val="0"/>
              <w:marTop w:val="0"/>
              <w:marBottom w:val="0"/>
              <w:divBdr>
                <w:top w:val="none" w:sz="0" w:space="0" w:color="auto"/>
                <w:left w:val="none" w:sz="0" w:space="0" w:color="auto"/>
                <w:bottom w:val="none" w:sz="0" w:space="0" w:color="auto"/>
                <w:right w:val="none" w:sz="0" w:space="0" w:color="auto"/>
              </w:divBdr>
            </w:div>
            <w:div w:id="407264749">
              <w:marLeft w:val="0"/>
              <w:marRight w:val="0"/>
              <w:marTop w:val="0"/>
              <w:marBottom w:val="0"/>
              <w:divBdr>
                <w:top w:val="none" w:sz="0" w:space="0" w:color="auto"/>
                <w:left w:val="none" w:sz="0" w:space="0" w:color="auto"/>
                <w:bottom w:val="none" w:sz="0" w:space="0" w:color="auto"/>
                <w:right w:val="none" w:sz="0" w:space="0" w:color="auto"/>
              </w:divBdr>
            </w:div>
            <w:div w:id="2083719263">
              <w:marLeft w:val="0"/>
              <w:marRight w:val="0"/>
              <w:marTop w:val="0"/>
              <w:marBottom w:val="0"/>
              <w:divBdr>
                <w:top w:val="none" w:sz="0" w:space="0" w:color="auto"/>
                <w:left w:val="none" w:sz="0" w:space="0" w:color="auto"/>
                <w:bottom w:val="none" w:sz="0" w:space="0" w:color="auto"/>
                <w:right w:val="none" w:sz="0" w:space="0" w:color="auto"/>
              </w:divBdr>
            </w:div>
            <w:div w:id="885411529">
              <w:marLeft w:val="0"/>
              <w:marRight w:val="0"/>
              <w:marTop w:val="0"/>
              <w:marBottom w:val="0"/>
              <w:divBdr>
                <w:top w:val="none" w:sz="0" w:space="0" w:color="auto"/>
                <w:left w:val="none" w:sz="0" w:space="0" w:color="auto"/>
                <w:bottom w:val="none" w:sz="0" w:space="0" w:color="auto"/>
                <w:right w:val="none" w:sz="0" w:space="0" w:color="auto"/>
              </w:divBdr>
            </w:div>
            <w:div w:id="399015612">
              <w:marLeft w:val="0"/>
              <w:marRight w:val="0"/>
              <w:marTop w:val="0"/>
              <w:marBottom w:val="0"/>
              <w:divBdr>
                <w:top w:val="none" w:sz="0" w:space="0" w:color="auto"/>
                <w:left w:val="none" w:sz="0" w:space="0" w:color="auto"/>
                <w:bottom w:val="none" w:sz="0" w:space="0" w:color="auto"/>
                <w:right w:val="none" w:sz="0" w:space="0" w:color="auto"/>
              </w:divBdr>
            </w:div>
            <w:div w:id="56309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356691">
      <w:marLeft w:val="0"/>
      <w:marRight w:val="0"/>
      <w:marTop w:val="0"/>
      <w:marBottom w:val="0"/>
      <w:divBdr>
        <w:top w:val="none" w:sz="0" w:space="0" w:color="auto"/>
        <w:left w:val="none" w:sz="0" w:space="0" w:color="auto"/>
        <w:bottom w:val="none" w:sz="0" w:space="0" w:color="auto"/>
        <w:right w:val="none" w:sz="0" w:space="0" w:color="auto"/>
      </w:divBdr>
      <w:divsChild>
        <w:div w:id="239141205">
          <w:marLeft w:val="0"/>
          <w:marRight w:val="0"/>
          <w:marTop w:val="0"/>
          <w:marBottom w:val="0"/>
          <w:divBdr>
            <w:top w:val="none" w:sz="0" w:space="0" w:color="auto"/>
            <w:left w:val="none" w:sz="0" w:space="0" w:color="auto"/>
            <w:bottom w:val="none" w:sz="0" w:space="0" w:color="auto"/>
            <w:right w:val="none" w:sz="0" w:space="0" w:color="auto"/>
          </w:divBdr>
        </w:div>
        <w:div w:id="32116644">
          <w:marLeft w:val="0"/>
          <w:marRight w:val="0"/>
          <w:marTop w:val="0"/>
          <w:marBottom w:val="0"/>
          <w:divBdr>
            <w:top w:val="none" w:sz="0" w:space="0" w:color="auto"/>
            <w:left w:val="none" w:sz="0" w:space="0" w:color="auto"/>
            <w:bottom w:val="none" w:sz="0" w:space="0" w:color="auto"/>
            <w:right w:val="none" w:sz="0" w:space="0" w:color="auto"/>
          </w:divBdr>
          <w:divsChild>
            <w:div w:id="734814535">
              <w:marLeft w:val="0"/>
              <w:marRight w:val="0"/>
              <w:marTop w:val="0"/>
              <w:marBottom w:val="0"/>
              <w:divBdr>
                <w:top w:val="none" w:sz="0" w:space="0" w:color="auto"/>
                <w:left w:val="none" w:sz="0" w:space="0" w:color="auto"/>
                <w:bottom w:val="none" w:sz="0" w:space="0" w:color="auto"/>
                <w:right w:val="none" w:sz="0" w:space="0" w:color="auto"/>
              </w:divBdr>
              <w:divsChild>
                <w:div w:id="65090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07860">
          <w:marLeft w:val="0"/>
          <w:marRight w:val="0"/>
          <w:marTop w:val="0"/>
          <w:marBottom w:val="0"/>
          <w:divBdr>
            <w:top w:val="none" w:sz="0" w:space="0" w:color="auto"/>
            <w:left w:val="none" w:sz="0" w:space="0" w:color="auto"/>
            <w:bottom w:val="none" w:sz="0" w:space="0" w:color="auto"/>
            <w:right w:val="none" w:sz="0" w:space="0" w:color="auto"/>
          </w:divBdr>
        </w:div>
      </w:divsChild>
    </w:div>
    <w:div w:id="231622550">
      <w:bodyDiv w:val="1"/>
      <w:marLeft w:val="0"/>
      <w:marRight w:val="0"/>
      <w:marTop w:val="0"/>
      <w:marBottom w:val="0"/>
      <w:divBdr>
        <w:top w:val="none" w:sz="0" w:space="0" w:color="auto"/>
        <w:left w:val="none" w:sz="0" w:space="0" w:color="auto"/>
        <w:bottom w:val="none" w:sz="0" w:space="0" w:color="auto"/>
        <w:right w:val="none" w:sz="0" w:space="0" w:color="auto"/>
      </w:divBdr>
    </w:div>
    <w:div w:id="245773398">
      <w:bodyDiv w:val="1"/>
      <w:marLeft w:val="0"/>
      <w:marRight w:val="0"/>
      <w:marTop w:val="0"/>
      <w:marBottom w:val="0"/>
      <w:divBdr>
        <w:top w:val="none" w:sz="0" w:space="0" w:color="auto"/>
        <w:left w:val="none" w:sz="0" w:space="0" w:color="auto"/>
        <w:bottom w:val="none" w:sz="0" w:space="0" w:color="auto"/>
        <w:right w:val="none" w:sz="0" w:space="0" w:color="auto"/>
      </w:divBdr>
    </w:div>
    <w:div w:id="247810576">
      <w:bodyDiv w:val="1"/>
      <w:marLeft w:val="0"/>
      <w:marRight w:val="0"/>
      <w:marTop w:val="0"/>
      <w:marBottom w:val="0"/>
      <w:divBdr>
        <w:top w:val="none" w:sz="0" w:space="0" w:color="auto"/>
        <w:left w:val="none" w:sz="0" w:space="0" w:color="auto"/>
        <w:bottom w:val="none" w:sz="0" w:space="0" w:color="auto"/>
        <w:right w:val="none" w:sz="0" w:space="0" w:color="auto"/>
      </w:divBdr>
      <w:divsChild>
        <w:div w:id="1356812134">
          <w:marLeft w:val="0"/>
          <w:marRight w:val="0"/>
          <w:marTop w:val="0"/>
          <w:marBottom w:val="0"/>
          <w:divBdr>
            <w:top w:val="none" w:sz="0" w:space="0" w:color="auto"/>
            <w:left w:val="none" w:sz="0" w:space="0" w:color="auto"/>
            <w:bottom w:val="none" w:sz="0" w:space="0" w:color="auto"/>
            <w:right w:val="none" w:sz="0" w:space="0" w:color="auto"/>
          </w:divBdr>
          <w:divsChild>
            <w:div w:id="1122916178">
              <w:marLeft w:val="0"/>
              <w:marRight w:val="0"/>
              <w:marTop w:val="0"/>
              <w:marBottom w:val="0"/>
              <w:divBdr>
                <w:top w:val="none" w:sz="0" w:space="0" w:color="auto"/>
                <w:left w:val="none" w:sz="0" w:space="0" w:color="auto"/>
                <w:bottom w:val="none" w:sz="0" w:space="0" w:color="auto"/>
                <w:right w:val="none" w:sz="0" w:space="0" w:color="auto"/>
              </w:divBdr>
            </w:div>
            <w:div w:id="332530891">
              <w:marLeft w:val="0"/>
              <w:marRight w:val="0"/>
              <w:marTop w:val="0"/>
              <w:marBottom w:val="0"/>
              <w:divBdr>
                <w:top w:val="none" w:sz="0" w:space="0" w:color="auto"/>
                <w:left w:val="none" w:sz="0" w:space="0" w:color="auto"/>
                <w:bottom w:val="none" w:sz="0" w:space="0" w:color="auto"/>
                <w:right w:val="none" w:sz="0" w:space="0" w:color="auto"/>
              </w:divBdr>
            </w:div>
            <w:div w:id="1932426771">
              <w:marLeft w:val="0"/>
              <w:marRight w:val="0"/>
              <w:marTop w:val="0"/>
              <w:marBottom w:val="0"/>
              <w:divBdr>
                <w:top w:val="none" w:sz="0" w:space="0" w:color="auto"/>
                <w:left w:val="none" w:sz="0" w:space="0" w:color="auto"/>
                <w:bottom w:val="none" w:sz="0" w:space="0" w:color="auto"/>
                <w:right w:val="none" w:sz="0" w:space="0" w:color="auto"/>
              </w:divBdr>
            </w:div>
            <w:div w:id="1416364352">
              <w:marLeft w:val="0"/>
              <w:marRight w:val="0"/>
              <w:marTop w:val="0"/>
              <w:marBottom w:val="0"/>
              <w:divBdr>
                <w:top w:val="none" w:sz="0" w:space="0" w:color="auto"/>
                <w:left w:val="none" w:sz="0" w:space="0" w:color="auto"/>
                <w:bottom w:val="none" w:sz="0" w:space="0" w:color="auto"/>
                <w:right w:val="none" w:sz="0" w:space="0" w:color="auto"/>
              </w:divBdr>
            </w:div>
            <w:div w:id="206687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441903">
      <w:bodyDiv w:val="1"/>
      <w:marLeft w:val="0"/>
      <w:marRight w:val="0"/>
      <w:marTop w:val="0"/>
      <w:marBottom w:val="0"/>
      <w:divBdr>
        <w:top w:val="none" w:sz="0" w:space="0" w:color="auto"/>
        <w:left w:val="none" w:sz="0" w:space="0" w:color="auto"/>
        <w:bottom w:val="none" w:sz="0" w:space="0" w:color="auto"/>
        <w:right w:val="none" w:sz="0" w:space="0" w:color="auto"/>
      </w:divBdr>
    </w:div>
    <w:div w:id="263536650">
      <w:bodyDiv w:val="1"/>
      <w:marLeft w:val="0"/>
      <w:marRight w:val="0"/>
      <w:marTop w:val="0"/>
      <w:marBottom w:val="0"/>
      <w:divBdr>
        <w:top w:val="none" w:sz="0" w:space="0" w:color="auto"/>
        <w:left w:val="none" w:sz="0" w:space="0" w:color="auto"/>
        <w:bottom w:val="none" w:sz="0" w:space="0" w:color="auto"/>
        <w:right w:val="none" w:sz="0" w:space="0" w:color="auto"/>
      </w:divBdr>
      <w:divsChild>
        <w:div w:id="708796116">
          <w:marLeft w:val="0"/>
          <w:marRight w:val="0"/>
          <w:marTop w:val="0"/>
          <w:marBottom w:val="0"/>
          <w:divBdr>
            <w:top w:val="none" w:sz="0" w:space="0" w:color="auto"/>
            <w:left w:val="none" w:sz="0" w:space="0" w:color="auto"/>
            <w:bottom w:val="none" w:sz="0" w:space="0" w:color="auto"/>
            <w:right w:val="none" w:sz="0" w:space="0" w:color="auto"/>
          </w:divBdr>
          <w:divsChild>
            <w:div w:id="1676496332">
              <w:marLeft w:val="0"/>
              <w:marRight w:val="0"/>
              <w:marTop w:val="0"/>
              <w:marBottom w:val="0"/>
              <w:divBdr>
                <w:top w:val="none" w:sz="0" w:space="0" w:color="auto"/>
                <w:left w:val="none" w:sz="0" w:space="0" w:color="auto"/>
                <w:bottom w:val="none" w:sz="0" w:space="0" w:color="auto"/>
                <w:right w:val="none" w:sz="0" w:space="0" w:color="auto"/>
              </w:divBdr>
            </w:div>
            <w:div w:id="477457688">
              <w:marLeft w:val="0"/>
              <w:marRight w:val="0"/>
              <w:marTop w:val="0"/>
              <w:marBottom w:val="0"/>
              <w:divBdr>
                <w:top w:val="none" w:sz="0" w:space="0" w:color="auto"/>
                <w:left w:val="none" w:sz="0" w:space="0" w:color="auto"/>
                <w:bottom w:val="none" w:sz="0" w:space="0" w:color="auto"/>
                <w:right w:val="none" w:sz="0" w:space="0" w:color="auto"/>
              </w:divBdr>
            </w:div>
            <w:div w:id="1629781784">
              <w:marLeft w:val="0"/>
              <w:marRight w:val="0"/>
              <w:marTop w:val="0"/>
              <w:marBottom w:val="0"/>
              <w:divBdr>
                <w:top w:val="none" w:sz="0" w:space="0" w:color="auto"/>
                <w:left w:val="none" w:sz="0" w:space="0" w:color="auto"/>
                <w:bottom w:val="none" w:sz="0" w:space="0" w:color="auto"/>
                <w:right w:val="none" w:sz="0" w:space="0" w:color="auto"/>
              </w:divBdr>
            </w:div>
            <w:div w:id="1587685763">
              <w:marLeft w:val="0"/>
              <w:marRight w:val="0"/>
              <w:marTop w:val="0"/>
              <w:marBottom w:val="0"/>
              <w:divBdr>
                <w:top w:val="none" w:sz="0" w:space="0" w:color="auto"/>
                <w:left w:val="none" w:sz="0" w:space="0" w:color="auto"/>
                <w:bottom w:val="none" w:sz="0" w:space="0" w:color="auto"/>
                <w:right w:val="none" w:sz="0" w:space="0" w:color="auto"/>
              </w:divBdr>
            </w:div>
            <w:div w:id="43425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1986">
      <w:bodyDiv w:val="1"/>
      <w:marLeft w:val="0"/>
      <w:marRight w:val="0"/>
      <w:marTop w:val="0"/>
      <w:marBottom w:val="0"/>
      <w:divBdr>
        <w:top w:val="none" w:sz="0" w:space="0" w:color="auto"/>
        <w:left w:val="none" w:sz="0" w:space="0" w:color="auto"/>
        <w:bottom w:val="none" w:sz="0" w:space="0" w:color="auto"/>
        <w:right w:val="none" w:sz="0" w:space="0" w:color="auto"/>
      </w:divBdr>
      <w:divsChild>
        <w:div w:id="1649895525">
          <w:marLeft w:val="0"/>
          <w:marRight w:val="0"/>
          <w:marTop w:val="0"/>
          <w:marBottom w:val="0"/>
          <w:divBdr>
            <w:top w:val="none" w:sz="0" w:space="0" w:color="auto"/>
            <w:left w:val="none" w:sz="0" w:space="0" w:color="auto"/>
            <w:bottom w:val="none" w:sz="0" w:space="0" w:color="auto"/>
            <w:right w:val="none" w:sz="0" w:space="0" w:color="auto"/>
          </w:divBdr>
          <w:divsChild>
            <w:div w:id="49993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42857">
      <w:bodyDiv w:val="1"/>
      <w:marLeft w:val="0"/>
      <w:marRight w:val="0"/>
      <w:marTop w:val="0"/>
      <w:marBottom w:val="0"/>
      <w:divBdr>
        <w:top w:val="none" w:sz="0" w:space="0" w:color="auto"/>
        <w:left w:val="none" w:sz="0" w:space="0" w:color="auto"/>
        <w:bottom w:val="none" w:sz="0" w:space="0" w:color="auto"/>
        <w:right w:val="none" w:sz="0" w:space="0" w:color="auto"/>
      </w:divBdr>
      <w:divsChild>
        <w:div w:id="945507500">
          <w:marLeft w:val="0"/>
          <w:marRight w:val="0"/>
          <w:marTop w:val="0"/>
          <w:marBottom w:val="0"/>
          <w:divBdr>
            <w:top w:val="none" w:sz="0" w:space="0" w:color="auto"/>
            <w:left w:val="none" w:sz="0" w:space="0" w:color="auto"/>
            <w:bottom w:val="none" w:sz="0" w:space="0" w:color="auto"/>
            <w:right w:val="none" w:sz="0" w:space="0" w:color="auto"/>
          </w:divBdr>
          <w:divsChild>
            <w:div w:id="819006550">
              <w:marLeft w:val="0"/>
              <w:marRight w:val="0"/>
              <w:marTop w:val="0"/>
              <w:marBottom w:val="0"/>
              <w:divBdr>
                <w:top w:val="none" w:sz="0" w:space="0" w:color="auto"/>
                <w:left w:val="none" w:sz="0" w:space="0" w:color="auto"/>
                <w:bottom w:val="none" w:sz="0" w:space="0" w:color="auto"/>
                <w:right w:val="none" w:sz="0" w:space="0" w:color="auto"/>
              </w:divBdr>
              <w:divsChild>
                <w:div w:id="17277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164108">
      <w:bodyDiv w:val="1"/>
      <w:marLeft w:val="0"/>
      <w:marRight w:val="0"/>
      <w:marTop w:val="0"/>
      <w:marBottom w:val="0"/>
      <w:divBdr>
        <w:top w:val="none" w:sz="0" w:space="0" w:color="auto"/>
        <w:left w:val="none" w:sz="0" w:space="0" w:color="auto"/>
        <w:bottom w:val="none" w:sz="0" w:space="0" w:color="auto"/>
        <w:right w:val="none" w:sz="0" w:space="0" w:color="auto"/>
      </w:divBdr>
      <w:divsChild>
        <w:div w:id="1684671329">
          <w:marLeft w:val="0"/>
          <w:marRight w:val="0"/>
          <w:marTop w:val="0"/>
          <w:marBottom w:val="0"/>
          <w:divBdr>
            <w:top w:val="none" w:sz="0" w:space="0" w:color="auto"/>
            <w:left w:val="none" w:sz="0" w:space="0" w:color="auto"/>
            <w:bottom w:val="none" w:sz="0" w:space="0" w:color="auto"/>
            <w:right w:val="none" w:sz="0" w:space="0" w:color="auto"/>
          </w:divBdr>
          <w:divsChild>
            <w:div w:id="4967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259549">
      <w:bodyDiv w:val="1"/>
      <w:marLeft w:val="0"/>
      <w:marRight w:val="0"/>
      <w:marTop w:val="0"/>
      <w:marBottom w:val="0"/>
      <w:divBdr>
        <w:top w:val="none" w:sz="0" w:space="0" w:color="auto"/>
        <w:left w:val="none" w:sz="0" w:space="0" w:color="auto"/>
        <w:bottom w:val="none" w:sz="0" w:space="0" w:color="auto"/>
        <w:right w:val="none" w:sz="0" w:space="0" w:color="auto"/>
      </w:divBdr>
      <w:divsChild>
        <w:div w:id="801341199">
          <w:marLeft w:val="0"/>
          <w:marRight w:val="0"/>
          <w:marTop w:val="0"/>
          <w:marBottom w:val="0"/>
          <w:divBdr>
            <w:top w:val="none" w:sz="0" w:space="0" w:color="auto"/>
            <w:left w:val="none" w:sz="0" w:space="0" w:color="auto"/>
            <w:bottom w:val="none" w:sz="0" w:space="0" w:color="auto"/>
            <w:right w:val="none" w:sz="0" w:space="0" w:color="auto"/>
          </w:divBdr>
          <w:divsChild>
            <w:div w:id="191581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114680">
      <w:bodyDiv w:val="1"/>
      <w:marLeft w:val="0"/>
      <w:marRight w:val="0"/>
      <w:marTop w:val="0"/>
      <w:marBottom w:val="0"/>
      <w:divBdr>
        <w:top w:val="none" w:sz="0" w:space="0" w:color="auto"/>
        <w:left w:val="none" w:sz="0" w:space="0" w:color="auto"/>
        <w:bottom w:val="none" w:sz="0" w:space="0" w:color="auto"/>
        <w:right w:val="none" w:sz="0" w:space="0" w:color="auto"/>
      </w:divBdr>
    </w:div>
    <w:div w:id="314575250">
      <w:bodyDiv w:val="1"/>
      <w:marLeft w:val="0"/>
      <w:marRight w:val="0"/>
      <w:marTop w:val="0"/>
      <w:marBottom w:val="0"/>
      <w:divBdr>
        <w:top w:val="none" w:sz="0" w:space="0" w:color="auto"/>
        <w:left w:val="none" w:sz="0" w:space="0" w:color="auto"/>
        <w:bottom w:val="none" w:sz="0" w:space="0" w:color="auto"/>
        <w:right w:val="none" w:sz="0" w:space="0" w:color="auto"/>
      </w:divBdr>
      <w:divsChild>
        <w:div w:id="324358684">
          <w:marLeft w:val="0"/>
          <w:marRight w:val="0"/>
          <w:marTop w:val="0"/>
          <w:marBottom w:val="0"/>
          <w:divBdr>
            <w:top w:val="none" w:sz="0" w:space="0" w:color="auto"/>
            <w:left w:val="none" w:sz="0" w:space="0" w:color="auto"/>
            <w:bottom w:val="none" w:sz="0" w:space="0" w:color="auto"/>
            <w:right w:val="none" w:sz="0" w:space="0" w:color="auto"/>
          </w:divBdr>
          <w:divsChild>
            <w:div w:id="579946041">
              <w:marLeft w:val="0"/>
              <w:marRight w:val="0"/>
              <w:marTop w:val="0"/>
              <w:marBottom w:val="0"/>
              <w:divBdr>
                <w:top w:val="none" w:sz="0" w:space="0" w:color="auto"/>
                <w:left w:val="none" w:sz="0" w:space="0" w:color="auto"/>
                <w:bottom w:val="none" w:sz="0" w:space="0" w:color="auto"/>
                <w:right w:val="none" w:sz="0" w:space="0" w:color="auto"/>
              </w:divBdr>
              <w:divsChild>
                <w:div w:id="1341077472">
                  <w:marLeft w:val="0"/>
                  <w:marRight w:val="0"/>
                  <w:marTop w:val="0"/>
                  <w:marBottom w:val="0"/>
                  <w:divBdr>
                    <w:top w:val="none" w:sz="0" w:space="0" w:color="auto"/>
                    <w:left w:val="none" w:sz="0" w:space="0" w:color="auto"/>
                    <w:bottom w:val="none" w:sz="0" w:space="0" w:color="auto"/>
                    <w:right w:val="none" w:sz="0" w:space="0" w:color="auto"/>
                  </w:divBdr>
                  <w:divsChild>
                    <w:div w:id="1760903742">
                      <w:marLeft w:val="0"/>
                      <w:marRight w:val="0"/>
                      <w:marTop w:val="0"/>
                      <w:marBottom w:val="0"/>
                      <w:divBdr>
                        <w:top w:val="none" w:sz="0" w:space="0" w:color="auto"/>
                        <w:left w:val="none" w:sz="0" w:space="0" w:color="auto"/>
                        <w:bottom w:val="none" w:sz="0" w:space="0" w:color="auto"/>
                        <w:right w:val="none" w:sz="0" w:space="0" w:color="auto"/>
                      </w:divBdr>
                      <w:divsChild>
                        <w:div w:id="1359238590">
                          <w:marLeft w:val="0"/>
                          <w:marRight w:val="0"/>
                          <w:marTop w:val="0"/>
                          <w:marBottom w:val="0"/>
                          <w:divBdr>
                            <w:top w:val="none" w:sz="0" w:space="0" w:color="auto"/>
                            <w:left w:val="none" w:sz="0" w:space="0" w:color="auto"/>
                            <w:bottom w:val="none" w:sz="0" w:space="0" w:color="auto"/>
                            <w:right w:val="none" w:sz="0" w:space="0" w:color="auto"/>
                          </w:divBdr>
                          <w:divsChild>
                            <w:div w:id="1061292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6812942">
      <w:bodyDiv w:val="1"/>
      <w:marLeft w:val="0"/>
      <w:marRight w:val="0"/>
      <w:marTop w:val="0"/>
      <w:marBottom w:val="0"/>
      <w:divBdr>
        <w:top w:val="none" w:sz="0" w:space="0" w:color="auto"/>
        <w:left w:val="none" w:sz="0" w:space="0" w:color="auto"/>
        <w:bottom w:val="none" w:sz="0" w:space="0" w:color="auto"/>
        <w:right w:val="none" w:sz="0" w:space="0" w:color="auto"/>
      </w:divBdr>
    </w:div>
    <w:div w:id="320280163">
      <w:bodyDiv w:val="1"/>
      <w:marLeft w:val="0"/>
      <w:marRight w:val="0"/>
      <w:marTop w:val="0"/>
      <w:marBottom w:val="0"/>
      <w:divBdr>
        <w:top w:val="none" w:sz="0" w:space="0" w:color="auto"/>
        <w:left w:val="none" w:sz="0" w:space="0" w:color="auto"/>
        <w:bottom w:val="none" w:sz="0" w:space="0" w:color="auto"/>
        <w:right w:val="none" w:sz="0" w:space="0" w:color="auto"/>
      </w:divBdr>
      <w:divsChild>
        <w:div w:id="1897811710">
          <w:marLeft w:val="0"/>
          <w:marRight w:val="0"/>
          <w:marTop w:val="0"/>
          <w:marBottom w:val="0"/>
          <w:divBdr>
            <w:top w:val="none" w:sz="0" w:space="0" w:color="auto"/>
            <w:left w:val="none" w:sz="0" w:space="0" w:color="auto"/>
            <w:bottom w:val="none" w:sz="0" w:space="0" w:color="auto"/>
            <w:right w:val="none" w:sz="0" w:space="0" w:color="auto"/>
          </w:divBdr>
          <w:divsChild>
            <w:div w:id="231087526">
              <w:marLeft w:val="0"/>
              <w:marRight w:val="0"/>
              <w:marTop w:val="0"/>
              <w:marBottom w:val="0"/>
              <w:divBdr>
                <w:top w:val="none" w:sz="0" w:space="0" w:color="auto"/>
                <w:left w:val="none" w:sz="0" w:space="0" w:color="auto"/>
                <w:bottom w:val="none" w:sz="0" w:space="0" w:color="auto"/>
                <w:right w:val="none" w:sz="0" w:space="0" w:color="auto"/>
              </w:divBdr>
              <w:divsChild>
                <w:div w:id="1751416604">
                  <w:marLeft w:val="0"/>
                  <w:marRight w:val="0"/>
                  <w:marTop w:val="0"/>
                  <w:marBottom w:val="0"/>
                  <w:divBdr>
                    <w:top w:val="none" w:sz="0" w:space="0" w:color="auto"/>
                    <w:left w:val="none" w:sz="0" w:space="0" w:color="auto"/>
                    <w:bottom w:val="none" w:sz="0" w:space="0" w:color="auto"/>
                    <w:right w:val="none" w:sz="0" w:space="0" w:color="auto"/>
                  </w:divBdr>
                  <w:divsChild>
                    <w:div w:id="880166005">
                      <w:marLeft w:val="0"/>
                      <w:marRight w:val="0"/>
                      <w:marTop w:val="0"/>
                      <w:marBottom w:val="0"/>
                      <w:divBdr>
                        <w:top w:val="none" w:sz="0" w:space="0" w:color="auto"/>
                        <w:left w:val="none" w:sz="0" w:space="0" w:color="auto"/>
                        <w:bottom w:val="none" w:sz="0" w:space="0" w:color="auto"/>
                        <w:right w:val="none" w:sz="0" w:space="0" w:color="auto"/>
                      </w:divBdr>
                      <w:divsChild>
                        <w:div w:id="1309475371">
                          <w:marLeft w:val="0"/>
                          <w:marRight w:val="0"/>
                          <w:marTop w:val="0"/>
                          <w:marBottom w:val="0"/>
                          <w:divBdr>
                            <w:top w:val="none" w:sz="0" w:space="0" w:color="auto"/>
                            <w:left w:val="none" w:sz="0" w:space="0" w:color="auto"/>
                            <w:bottom w:val="none" w:sz="0" w:space="0" w:color="auto"/>
                            <w:right w:val="none" w:sz="0" w:space="0" w:color="auto"/>
                          </w:divBdr>
                          <w:divsChild>
                            <w:div w:id="107683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6442251">
      <w:bodyDiv w:val="1"/>
      <w:marLeft w:val="0"/>
      <w:marRight w:val="0"/>
      <w:marTop w:val="0"/>
      <w:marBottom w:val="0"/>
      <w:divBdr>
        <w:top w:val="none" w:sz="0" w:space="0" w:color="auto"/>
        <w:left w:val="none" w:sz="0" w:space="0" w:color="auto"/>
        <w:bottom w:val="none" w:sz="0" w:space="0" w:color="auto"/>
        <w:right w:val="none" w:sz="0" w:space="0" w:color="auto"/>
      </w:divBdr>
      <w:divsChild>
        <w:div w:id="649098969">
          <w:marLeft w:val="0"/>
          <w:marRight w:val="0"/>
          <w:marTop w:val="0"/>
          <w:marBottom w:val="0"/>
          <w:divBdr>
            <w:top w:val="none" w:sz="0" w:space="0" w:color="auto"/>
            <w:left w:val="none" w:sz="0" w:space="0" w:color="auto"/>
            <w:bottom w:val="none" w:sz="0" w:space="0" w:color="auto"/>
            <w:right w:val="none" w:sz="0" w:space="0" w:color="auto"/>
          </w:divBdr>
          <w:divsChild>
            <w:div w:id="139670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048181">
      <w:bodyDiv w:val="1"/>
      <w:marLeft w:val="0"/>
      <w:marRight w:val="0"/>
      <w:marTop w:val="0"/>
      <w:marBottom w:val="0"/>
      <w:divBdr>
        <w:top w:val="none" w:sz="0" w:space="0" w:color="auto"/>
        <w:left w:val="none" w:sz="0" w:space="0" w:color="auto"/>
        <w:bottom w:val="none" w:sz="0" w:space="0" w:color="auto"/>
        <w:right w:val="none" w:sz="0" w:space="0" w:color="auto"/>
      </w:divBdr>
      <w:divsChild>
        <w:div w:id="301665845">
          <w:marLeft w:val="0"/>
          <w:marRight w:val="0"/>
          <w:marTop w:val="0"/>
          <w:marBottom w:val="0"/>
          <w:divBdr>
            <w:top w:val="none" w:sz="0" w:space="0" w:color="auto"/>
            <w:left w:val="none" w:sz="0" w:space="0" w:color="auto"/>
            <w:bottom w:val="none" w:sz="0" w:space="0" w:color="auto"/>
            <w:right w:val="none" w:sz="0" w:space="0" w:color="auto"/>
          </w:divBdr>
          <w:divsChild>
            <w:div w:id="83599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828415">
      <w:bodyDiv w:val="1"/>
      <w:marLeft w:val="0"/>
      <w:marRight w:val="0"/>
      <w:marTop w:val="0"/>
      <w:marBottom w:val="0"/>
      <w:divBdr>
        <w:top w:val="none" w:sz="0" w:space="0" w:color="auto"/>
        <w:left w:val="none" w:sz="0" w:space="0" w:color="auto"/>
        <w:bottom w:val="none" w:sz="0" w:space="0" w:color="auto"/>
        <w:right w:val="none" w:sz="0" w:space="0" w:color="auto"/>
      </w:divBdr>
    </w:div>
    <w:div w:id="437987677">
      <w:bodyDiv w:val="1"/>
      <w:marLeft w:val="0"/>
      <w:marRight w:val="0"/>
      <w:marTop w:val="0"/>
      <w:marBottom w:val="0"/>
      <w:divBdr>
        <w:top w:val="none" w:sz="0" w:space="0" w:color="auto"/>
        <w:left w:val="none" w:sz="0" w:space="0" w:color="auto"/>
        <w:bottom w:val="none" w:sz="0" w:space="0" w:color="auto"/>
        <w:right w:val="none" w:sz="0" w:space="0" w:color="auto"/>
      </w:divBdr>
      <w:divsChild>
        <w:div w:id="1546209346">
          <w:marLeft w:val="0"/>
          <w:marRight w:val="0"/>
          <w:marTop w:val="0"/>
          <w:marBottom w:val="0"/>
          <w:divBdr>
            <w:top w:val="none" w:sz="0" w:space="0" w:color="auto"/>
            <w:left w:val="none" w:sz="0" w:space="0" w:color="auto"/>
            <w:bottom w:val="none" w:sz="0" w:space="0" w:color="auto"/>
            <w:right w:val="none" w:sz="0" w:space="0" w:color="auto"/>
          </w:divBdr>
          <w:divsChild>
            <w:div w:id="37546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628727">
      <w:bodyDiv w:val="1"/>
      <w:marLeft w:val="0"/>
      <w:marRight w:val="0"/>
      <w:marTop w:val="0"/>
      <w:marBottom w:val="0"/>
      <w:divBdr>
        <w:top w:val="none" w:sz="0" w:space="0" w:color="auto"/>
        <w:left w:val="none" w:sz="0" w:space="0" w:color="auto"/>
        <w:bottom w:val="none" w:sz="0" w:space="0" w:color="auto"/>
        <w:right w:val="none" w:sz="0" w:space="0" w:color="auto"/>
      </w:divBdr>
      <w:divsChild>
        <w:div w:id="1200163971">
          <w:marLeft w:val="0"/>
          <w:marRight w:val="0"/>
          <w:marTop w:val="0"/>
          <w:marBottom w:val="0"/>
          <w:divBdr>
            <w:top w:val="none" w:sz="0" w:space="0" w:color="auto"/>
            <w:left w:val="none" w:sz="0" w:space="0" w:color="auto"/>
            <w:bottom w:val="none" w:sz="0" w:space="0" w:color="auto"/>
            <w:right w:val="none" w:sz="0" w:space="0" w:color="auto"/>
          </w:divBdr>
          <w:divsChild>
            <w:div w:id="210903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965399">
      <w:bodyDiv w:val="1"/>
      <w:marLeft w:val="0"/>
      <w:marRight w:val="0"/>
      <w:marTop w:val="0"/>
      <w:marBottom w:val="0"/>
      <w:divBdr>
        <w:top w:val="none" w:sz="0" w:space="0" w:color="auto"/>
        <w:left w:val="none" w:sz="0" w:space="0" w:color="auto"/>
        <w:bottom w:val="none" w:sz="0" w:space="0" w:color="auto"/>
        <w:right w:val="none" w:sz="0" w:space="0" w:color="auto"/>
      </w:divBdr>
      <w:divsChild>
        <w:div w:id="1359894918">
          <w:marLeft w:val="0"/>
          <w:marRight w:val="0"/>
          <w:marTop w:val="0"/>
          <w:marBottom w:val="0"/>
          <w:divBdr>
            <w:top w:val="none" w:sz="0" w:space="0" w:color="auto"/>
            <w:left w:val="none" w:sz="0" w:space="0" w:color="auto"/>
            <w:bottom w:val="none" w:sz="0" w:space="0" w:color="auto"/>
            <w:right w:val="none" w:sz="0" w:space="0" w:color="auto"/>
          </w:divBdr>
          <w:divsChild>
            <w:div w:id="934485510">
              <w:marLeft w:val="0"/>
              <w:marRight w:val="0"/>
              <w:marTop w:val="0"/>
              <w:marBottom w:val="0"/>
              <w:divBdr>
                <w:top w:val="none" w:sz="0" w:space="0" w:color="auto"/>
                <w:left w:val="none" w:sz="0" w:space="0" w:color="auto"/>
                <w:bottom w:val="none" w:sz="0" w:space="0" w:color="auto"/>
                <w:right w:val="none" w:sz="0" w:space="0" w:color="auto"/>
              </w:divBdr>
              <w:divsChild>
                <w:div w:id="456336001">
                  <w:marLeft w:val="0"/>
                  <w:marRight w:val="0"/>
                  <w:marTop w:val="0"/>
                  <w:marBottom w:val="0"/>
                  <w:divBdr>
                    <w:top w:val="none" w:sz="0" w:space="0" w:color="auto"/>
                    <w:left w:val="none" w:sz="0" w:space="0" w:color="auto"/>
                    <w:bottom w:val="none" w:sz="0" w:space="0" w:color="auto"/>
                    <w:right w:val="none" w:sz="0" w:space="0" w:color="auto"/>
                  </w:divBdr>
                  <w:divsChild>
                    <w:div w:id="94870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326574">
          <w:marLeft w:val="0"/>
          <w:marRight w:val="0"/>
          <w:marTop w:val="0"/>
          <w:marBottom w:val="0"/>
          <w:divBdr>
            <w:top w:val="none" w:sz="0" w:space="0" w:color="auto"/>
            <w:left w:val="none" w:sz="0" w:space="0" w:color="auto"/>
            <w:bottom w:val="none" w:sz="0" w:space="0" w:color="auto"/>
            <w:right w:val="none" w:sz="0" w:space="0" w:color="auto"/>
          </w:divBdr>
          <w:divsChild>
            <w:div w:id="1508517917">
              <w:marLeft w:val="0"/>
              <w:marRight w:val="0"/>
              <w:marTop w:val="0"/>
              <w:marBottom w:val="0"/>
              <w:divBdr>
                <w:top w:val="none" w:sz="0" w:space="0" w:color="auto"/>
                <w:left w:val="none" w:sz="0" w:space="0" w:color="auto"/>
                <w:bottom w:val="none" w:sz="0" w:space="0" w:color="auto"/>
                <w:right w:val="none" w:sz="0" w:space="0" w:color="auto"/>
              </w:divBdr>
              <w:divsChild>
                <w:div w:id="1322319881">
                  <w:marLeft w:val="0"/>
                  <w:marRight w:val="0"/>
                  <w:marTop w:val="0"/>
                  <w:marBottom w:val="0"/>
                  <w:divBdr>
                    <w:top w:val="none" w:sz="0" w:space="0" w:color="auto"/>
                    <w:left w:val="none" w:sz="0" w:space="0" w:color="auto"/>
                    <w:bottom w:val="none" w:sz="0" w:space="0" w:color="auto"/>
                    <w:right w:val="none" w:sz="0" w:space="0" w:color="auto"/>
                  </w:divBdr>
                  <w:divsChild>
                    <w:div w:id="19288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272384">
      <w:bodyDiv w:val="1"/>
      <w:marLeft w:val="0"/>
      <w:marRight w:val="0"/>
      <w:marTop w:val="0"/>
      <w:marBottom w:val="0"/>
      <w:divBdr>
        <w:top w:val="none" w:sz="0" w:space="0" w:color="auto"/>
        <w:left w:val="none" w:sz="0" w:space="0" w:color="auto"/>
        <w:bottom w:val="none" w:sz="0" w:space="0" w:color="auto"/>
        <w:right w:val="none" w:sz="0" w:space="0" w:color="auto"/>
      </w:divBdr>
    </w:div>
    <w:div w:id="493375403">
      <w:bodyDiv w:val="1"/>
      <w:marLeft w:val="0"/>
      <w:marRight w:val="0"/>
      <w:marTop w:val="0"/>
      <w:marBottom w:val="0"/>
      <w:divBdr>
        <w:top w:val="none" w:sz="0" w:space="0" w:color="auto"/>
        <w:left w:val="none" w:sz="0" w:space="0" w:color="auto"/>
        <w:bottom w:val="none" w:sz="0" w:space="0" w:color="auto"/>
        <w:right w:val="none" w:sz="0" w:space="0" w:color="auto"/>
      </w:divBdr>
      <w:divsChild>
        <w:div w:id="1093818725">
          <w:marLeft w:val="0"/>
          <w:marRight w:val="0"/>
          <w:marTop w:val="0"/>
          <w:marBottom w:val="0"/>
          <w:divBdr>
            <w:top w:val="none" w:sz="0" w:space="0" w:color="auto"/>
            <w:left w:val="none" w:sz="0" w:space="0" w:color="auto"/>
            <w:bottom w:val="none" w:sz="0" w:space="0" w:color="auto"/>
            <w:right w:val="none" w:sz="0" w:space="0" w:color="auto"/>
          </w:divBdr>
          <w:divsChild>
            <w:div w:id="915820478">
              <w:marLeft w:val="0"/>
              <w:marRight w:val="0"/>
              <w:marTop w:val="0"/>
              <w:marBottom w:val="0"/>
              <w:divBdr>
                <w:top w:val="none" w:sz="0" w:space="0" w:color="auto"/>
                <w:left w:val="none" w:sz="0" w:space="0" w:color="auto"/>
                <w:bottom w:val="none" w:sz="0" w:space="0" w:color="auto"/>
                <w:right w:val="none" w:sz="0" w:space="0" w:color="auto"/>
              </w:divBdr>
              <w:divsChild>
                <w:div w:id="82832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259892">
      <w:bodyDiv w:val="1"/>
      <w:marLeft w:val="0"/>
      <w:marRight w:val="0"/>
      <w:marTop w:val="0"/>
      <w:marBottom w:val="0"/>
      <w:divBdr>
        <w:top w:val="none" w:sz="0" w:space="0" w:color="auto"/>
        <w:left w:val="none" w:sz="0" w:space="0" w:color="auto"/>
        <w:bottom w:val="none" w:sz="0" w:space="0" w:color="auto"/>
        <w:right w:val="none" w:sz="0" w:space="0" w:color="auto"/>
      </w:divBdr>
    </w:div>
    <w:div w:id="536353194">
      <w:bodyDiv w:val="1"/>
      <w:marLeft w:val="0"/>
      <w:marRight w:val="0"/>
      <w:marTop w:val="0"/>
      <w:marBottom w:val="0"/>
      <w:divBdr>
        <w:top w:val="none" w:sz="0" w:space="0" w:color="auto"/>
        <w:left w:val="none" w:sz="0" w:space="0" w:color="auto"/>
        <w:bottom w:val="none" w:sz="0" w:space="0" w:color="auto"/>
        <w:right w:val="none" w:sz="0" w:space="0" w:color="auto"/>
      </w:divBdr>
      <w:divsChild>
        <w:div w:id="1217741002">
          <w:marLeft w:val="0"/>
          <w:marRight w:val="0"/>
          <w:marTop w:val="0"/>
          <w:marBottom w:val="0"/>
          <w:divBdr>
            <w:top w:val="none" w:sz="0" w:space="0" w:color="auto"/>
            <w:left w:val="none" w:sz="0" w:space="0" w:color="auto"/>
            <w:bottom w:val="none" w:sz="0" w:space="0" w:color="auto"/>
            <w:right w:val="none" w:sz="0" w:space="0" w:color="auto"/>
          </w:divBdr>
          <w:divsChild>
            <w:div w:id="177053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816105">
      <w:bodyDiv w:val="1"/>
      <w:marLeft w:val="0"/>
      <w:marRight w:val="0"/>
      <w:marTop w:val="0"/>
      <w:marBottom w:val="0"/>
      <w:divBdr>
        <w:top w:val="none" w:sz="0" w:space="0" w:color="auto"/>
        <w:left w:val="none" w:sz="0" w:space="0" w:color="auto"/>
        <w:bottom w:val="none" w:sz="0" w:space="0" w:color="auto"/>
        <w:right w:val="none" w:sz="0" w:space="0" w:color="auto"/>
      </w:divBdr>
      <w:divsChild>
        <w:div w:id="1596358559">
          <w:marLeft w:val="0"/>
          <w:marRight w:val="0"/>
          <w:marTop w:val="0"/>
          <w:marBottom w:val="0"/>
          <w:divBdr>
            <w:top w:val="none" w:sz="0" w:space="0" w:color="auto"/>
            <w:left w:val="none" w:sz="0" w:space="0" w:color="auto"/>
            <w:bottom w:val="none" w:sz="0" w:space="0" w:color="auto"/>
            <w:right w:val="none" w:sz="0" w:space="0" w:color="auto"/>
          </w:divBdr>
          <w:divsChild>
            <w:div w:id="72738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056468">
      <w:bodyDiv w:val="1"/>
      <w:marLeft w:val="0"/>
      <w:marRight w:val="0"/>
      <w:marTop w:val="0"/>
      <w:marBottom w:val="0"/>
      <w:divBdr>
        <w:top w:val="none" w:sz="0" w:space="0" w:color="auto"/>
        <w:left w:val="none" w:sz="0" w:space="0" w:color="auto"/>
        <w:bottom w:val="none" w:sz="0" w:space="0" w:color="auto"/>
        <w:right w:val="none" w:sz="0" w:space="0" w:color="auto"/>
      </w:divBdr>
    </w:div>
    <w:div w:id="552890231">
      <w:bodyDiv w:val="1"/>
      <w:marLeft w:val="0"/>
      <w:marRight w:val="0"/>
      <w:marTop w:val="0"/>
      <w:marBottom w:val="0"/>
      <w:divBdr>
        <w:top w:val="none" w:sz="0" w:space="0" w:color="auto"/>
        <w:left w:val="none" w:sz="0" w:space="0" w:color="auto"/>
        <w:bottom w:val="none" w:sz="0" w:space="0" w:color="auto"/>
        <w:right w:val="none" w:sz="0" w:space="0" w:color="auto"/>
      </w:divBdr>
      <w:divsChild>
        <w:div w:id="1328021935">
          <w:marLeft w:val="0"/>
          <w:marRight w:val="0"/>
          <w:marTop w:val="0"/>
          <w:marBottom w:val="0"/>
          <w:divBdr>
            <w:top w:val="none" w:sz="0" w:space="0" w:color="auto"/>
            <w:left w:val="none" w:sz="0" w:space="0" w:color="auto"/>
            <w:bottom w:val="none" w:sz="0" w:space="0" w:color="auto"/>
            <w:right w:val="none" w:sz="0" w:space="0" w:color="auto"/>
          </w:divBdr>
          <w:divsChild>
            <w:div w:id="36198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824315">
      <w:bodyDiv w:val="1"/>
      <w:marLeft w:val="0"/>
      <w:marRight w:val="0"/>
      <w:marTop w:val="0"/>
      <w:marBottom w:val="0"/>
      <w:divBdr>
        <w:top w:val="none" w:sz="0" w:space="0" w:color="auto"/>
        <w:left w:val="none" w:sz="0" w:space="0" w:color="auto"/>
        <w:bottom w:val="none" w:sz="0" w:space="0" w:color="auto"/>
        <w:right w:val="none" w:sz="0" w:space="0" w:color="auto"/>
      </w:divBdr>
    </w:div>
    <w:div w:id="589000367">
      <w:bodyDiv w:val="1"/>
      <w:marLeft w:val="0"/>
      <w:marRight w:val="0"/>
      <w:marTop w:val="0"/>
      <w:marBottom w:val="0"/>
      <w:divBdr>
        <w:top w:val="none" w:sz="0" w:space="0" w:color="auto"/>
        <w:left w:val="none" w:sz="0" w:space="0" w:color="auto"/>
        <w:bottom w:val="none" w:sz="0" w:space="0" w:color="auto"/>
        <w:right w:val="none" w:sz="0" w:space="0" w:color="auto"/>
      </w:divBdr>
      <w:divsChild>
        <w:div w:id="1841459229">
          <w:marLeft w:val="0"/>
          <w:marRight w:val="0"/>
          <w:marTop w:val="0"/>
          <w:marBottom w:val="0"/>
          <w:divBdr>
            <w:top w:val="none" w:sz="0" w:space="0" w:color="auto"/>
            <w:left w:val="none" w:sz="0" w:space="0" w:color="auto"/>
            <w:bottom w:val="none" w:sz="0" w:space="0" w:color="auto"/>
            <w:right w:val="none" w:sz="0" w:space="0" w:color="auto"/>
          </w:divBdr>
          <w:divsChild>
            <w:div w:id="153388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700305">
      <w:bodyDiv w:val="1"/>
      <w:marLeft w:val="0"/>
      <w:marRight w:val="0"/>
      <w:marTop w:val="0"/>
      <w:marBottom w:val="0"/>
      <w:divBdr>
        <w:top w:val="none" w:sz="0" w:space="0" w:color="auto"/>
        <w:left w:val="none" w:sz="0" w:space="0" w:color="auto"/>
        <w:bottom w:val="none" w:sz="0" w:space="0" w:color="auto"/>
        <w:right w:val="none" w:sz="0" w:space="0" w:color="auto"/>
      </w:divBdr>
      <w:divsChild>
        <w:div w:id="854073140">
          <w:marLeft w:val="0"/>
          <w:marRight w:val="0"/>
          <w:marTop w:val="0"/>
          <w:marBottom w:val="0"/>
          <w:divBdr>
            <w:top w:val="none" w:sz="0" w:space="0" w:color="auto"/>
            <w:left w:val="none" w:sz="0" w:space="0" w:color="auto"/>
            <w:bottom w:val="none" w:sz="0" w:space="0" w:color="auto"/>
            <w:right w:val="none" w:sz="0" w:space="0" w:color="auto"/>
          </w:divBdr>
          <w:divsChild>
            <w:div w:id="129298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101234">
      <w:bodyDiv w:val="1"/>
      <w:marLeft w:val="0"/>
      <w:marRight w:val="0"/>
      <w:marTop w:val="0"/>
      <w:marBottom w:val="0"/>
      <w:divBdr>
        <w:top w:val="none" w:sz="0" w:space="0" w:color="auto"/>
        <w:left w:val="none" w:sz="0" w:space="0" w:color="auto"/>
        <w:bottom w:val="none" w:sz="0" w:space="0" w:color="auto"/>
        <w:right w:val="none" w:sz="0" w:space="0" w:color="auto"/>
      </w:divBdr>
      <w:divsChild>
        <w:div w:id="1656257005">
          <w:marLeft w:val="0"/>
          <w:marRight w:val="0"/>
          <w:marTop w:val="0"/>
          <w:marBottom w:val="0"/>
          <w:divBdr>
            <w:top w:val="none" w:sz="0" w:space="0" w:color="auto"/>
            <w:left w:val="none" w:sz="0" w:space="0" w:color="auto"/>
            <w:bottom w:val="none" w:sz="0" w:space="0" w:color="auto"/>
            <w:right w:val="none" w:sz="0" w:space="0" w:color="auto"/>
          </w:divBdr>
          <w:divsChild>
            <w:div w:id="1588882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470542">
      <w:bodyDiv w:val="1"/>
      <w:marLeft w:val="0"/>
      <w:marRight w:val="0"/>
      <w:marTop w:val="0"/>
      <w:marBottom w:val="0"/>
      <w:divBdr>
        <w:top w:val="none" w:sz="0" w:space="0" w:color="auto"/>
        <w:left w:val="none" w:sz="0" w:space="0" w:color="auto"/>
        <w:bottom w:val="none" w:sz="0" w:space="0" w:color="auto"/>
        <w:right w:val="none" w:sz="0" w:space="0" w:color="auto"/>
      </w:divBdr>
    </w:div>
    <w:div w:id="616840644">
      <w:bodyDiv w:val="1"/>
      <w:marLeft w:val="0"/>
      <w:marRight w:val="0"/>
      <w:marTop w:val="0"/>
      <w:marBottom w:val="0"/>
      <w:divBdr>
        <w:top w:val="none" w:sz="0" w:space="0" w:color="auto"/>
        <w:left w:val="none" w:sz="0" w:space="0" w:color="auto"/>
        <w:bottom w:val="none" w:sz="0" w:space="0" w:color="auto"/>
        <w:right w:val="none" w:sz="0" w:space="0" w:color="auto"/>
      </w:divBdr>
    </w:div>
    <w:div w:id="622545033">
      <w:bodyDiv w:val="1"/>
      <w:marLeft w:val="0"/>
      <w:marRight w:val="0"/>
      <w:marTop w:val="0"/>
      <w:marBottom w:val="0"/>
      <w:divBdr>
        <w:top w:val="none" w:sz="0" w:space="0" w:color="auto"/>
        <w:left w:val="none" w:sz="0" w:space="0" w:color="auto"/>
        <w:bottom w:val="none" w:sz="0" w:space="0" w:color="auto"/>
        <w:right w:val="none" w:sz="0" w:space="0" w:color="auto"/>
      </w:divBdr>
    </w:div>
    <w:div w:id="669254482">
      <w:bodyDiv w:val="1"/>
      <w:marLeft w:val="0"/>
      <w:marRight w:val="0"/>
      <w:marTop w:val="0"/>
      <w:marBottom w:val="0"/>
      <w:divBdr>
        <w:top w:val="none" w:sz="0" w:space="0" w:color="auto"/>
        <w:left w:val="none" w:sz="0" w:space="0" w:color="auto"/>
        <w:bottom w:val="none" w:sz="0" w:space="0" w:color="auto"/>
        <w:right w:val="none" w:sz="0" w:space="0" w:color="auto"/>
      </w:divBdr>
    </w:div>
    <w:div w:id="672950572">
      <w:bodyDiv w:val="1"/>
      <w:marLeft w:val="0"/>
      <w:marRight w:val="0"/>
      <w:marTop w:val="0"/>
      <w:marBottom w:val="0"/>
      <w:divBdr>
        <w:top w:val="none" w:sz="0" w:space="0" w:color="auto"/>
        <w:left w:val="none" w:sz="0" w:space="0" w:color="auto"/>
        <w:bottom w:val="none" w:sz="0" w:space="0" w:color="auto"/>
        <w:right w:val="none" w:sz="0" w:space="0" w:color="auto"/>
      </w:divBdr>
      <w:divsChild>
        <w:div w:id="2134060039">
          <w:marLeft w:val="0"/>
          <w:marRight w:val="0"/>
          <w:marTop w:val="0"/>
          <w:marBottom w:val="0"/>
          <w:divBdr>
            <w:top w:val="none" w:sz="0" w:space="0" w:color="auto"/>
            <w:left w:val="none" w:sz="0" w:space="0" w:color="auto"/>
            <w:bottom w:val="none" w:sz="0" w:space="0" w:color="auto"/>
            <w:right w:val="none" w:sz="0" w:space="0" w:color="auto"/>
          </w:divBdr>
          <w:divsChild>
            <w:div w:id="152420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075916">
      <w:bodyDiv w:val="1"/>
      <w:marLeft w:val="0"/>
      <w:marRight w:val="0"/>
      <w:marTop w:val="0"/>
      <w:marBottom w:val="0"/>
      <w:divBdr>
        <w:top w:val="none" w:sz="0" w:space="0" w:color="auto"/>
        <w:left w:val="none" w:sz="0" w:space="0" w:color="auto"/>
        <w:bottom w:val="none" w:sz="0" w:space="0" w:color="auto"/>
        <w:right w:val="none" w:sz="0" w:space="0" w:color="auto"/>
      </w:divBdr>
    </w:div>
    <w:div w:id="697776924">
      <w:bodyDiv w:val="1"/>
      <w:marLeft w:val="0"/>
      <w:marRight w:val="0"/>
      <w:marTop w:val="0"/>
      <w:marBottom w:val="0"/>
      <w:divBdr>
        <w:top w:val="none" w:sz="0" w:space="0" w:color="auto"/>
        <w:left w:val="none" w:sz="0" w:space="0" w:color="auto"/>
        <w:bottom w:val="none" w:sz="0" w:space="0" w:color="auto"/>
        <w:right w:val="none" w:sz="0" w:space="0" w:color="auto"/>
      </w:divBdr>
      <w:divsChild>
        <w:div w:id="805005891">
          <w:marLeft w:val="0"/>
          <w:marRight w:val="0"/>
          <w:marTop w:val="0"/>
          <w:marBottom w:val="0"/>
          <w:divBdr>
            <w:top w:val="none" w:sz="0" w:space="0" w:color="auto"/>
            <w:left w:val="none" w:sz="0" w:space="0" w:color="auto"/>
            <w:bottom w:val="none" w:sz="0" w:space="0" w:color="auto"/>
            <w:right w:val="none" w:sz="0" w:space="0" w:color="auto"/>
          </w:divBdr>
          <w:divsChild>
            <w:div w:id="6645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31032">
      <w:bodyDiv w:val="1"/>
      <w:marLeft w:val="0"/>
      <w:marRight w:val="0"/>
      <w:marTop w:val="0"/>
      <w:marBottom w:val="0"/>
      <w:divBdr>
        <w:top w:val="none" w:sz="0" w:space="0" w:color="auto"/>
        <w:left w:val="none" w:sz="0" w:space="0" w:color="auto"/>
        <w:bottom w:val="none" w:sz="0" w:space="0" w:color="auto"/>
        <w:right w:val="none" w:sz="0" w:space="0" w:color="auto"/>
      </w:divBdr>
    </w:div>
    <w:div w:id="708140828">
      <w:bodyDiv w:val="1"/>
      <w:marLeft w:val="0"/>
      <w:marRight w:val="0"/>
      <w:marTop w:val="0"/>
      <w:marBottom w:val="0"/>
      <w:divBdr>
        <w:top w:val="none" w:sz="0" w:space="0" w:color="auto"/>
        <w:left w:val="none" w:sz="0" w:space="0" w:color="auto"/>
        <w:bottom w:val="none" w:sz="0" w:space="0" w:color="auto"/>
        <w:right w:val="none" w:sz="0" w:space="0" w:color="auto"/>
      </w:divBdr>
      <w:divsChild>
        <w:div w:id="1625770100">
          <w:marLeft w:val="0"/>
          <w:marRight w:val="0"/>
          <w:marTop w:val="0"/>
          <w:marBottom w:val="0"/>
          <w:divBdr>
            <w:top w:val="none" w:sz="0" w:space="0" w:color="auto"/>
            <w:left w:val="none" w:sz="0" w:space="0" w:color="auto"/>
            <w:bottom w:val="none" w:sz="0" w:space="0" w:color="auto"/>
            <w:right w:val="none" w:sz="0" w:space="0" w:color="auto"/>
          </w:divBdr>
          <w:divsChild>
            <w:div w:id="171215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564515">
      <w:bodyDiv w:val="1"/>
      <w:marLeft w:val="0"/>
      <w:marRight w:val="0"/>
      <w:marTop w:val="0"/>
      <w:marBottom w:val="0"/>
      <w:divBdr>
        <w:top w:val="none" w:sz="0" w:space="0" w:color="auto"/>
        <w:left w:val="none" w:sz="0" w:space="0" w:color="auto"/>
        <w:bottom w:val="none" w:sz="0" w:space="0" w:color="auto"/>
        <w:right w:val="none" w:sz="0" w:space="0" w:color="auto"/>
      </w:divBdr>
      <w:divsChild>
        <w:div w:id="1920941365">
          <w:marLeft w:val="0"/>
          <w:marRight w:val="0"/>
          <w:marTop w:val="0"/>
          <w:marBottom w:val="0"/>
          <w:divBdr>
            <w:top w:val="none" w:sz="0" w:space="0" w:color="auto"/>
            <w:left w:val="none" w:sz="0" w:space="0" w:color="auto"/>
            <w:bottom w:val="none" w:sz="0" w:space="0" w:color="auto"/>
            <w:right w:val="none" w:sz="0" w:space="0" w:color="auto"/>
          </w:divBdr>
        </w:div>
      </w:divsChild>
    </w:div>
    <w:div w:id="741878110">
      <w:bodyDiv w:val="1"/>
      <w:marLeft w:val="0"/>
      <w:marRight w:val="0"/>
      <w:marTop w:val="0"/>
      <w:marBottom w:val="0"/>
      <w:divBdr>
        <w:top w:val="none" w:sz="0" w:space="0" w:color="auto"/>
        <w:left w:val="none" w:sz="0" w:space="0" w:color="auto"/>
        <w:bottom w:val="none" w:sz="0" w:space="0" w:color="auto"/>
        <w:right w:val="none" w:sz="0" w:space="0" w:color="auto"/>
      </w:divBdr>
    </w:div>
    <w:div w:id="754976128">
      <w:bodyDiv w:val="1"/>
      <w:marLeft w:val="0"/>
      <w:marRight w:val="0"/>
      <w:marTop w:val="0"/>
      <w:marBottom w:val="0"/>
      <w:divBdr>
        <w:top w:val="none" w:sz="0" w:space="0" w:color="auto"/>
        <w:left w:val="none" w:sz="0" w:space="0" w:color="auto"/>
        <w:bottom w:val="none" w:sz="0" w:space="0" w:color="auto"/>
        <w:right w:val="none" w:sz="0" w:space="0" w:color="auto"/>
      </w:divBdr>
      <w:divsChild>
        <w:div w:id="795560209">
          <w:marLeft w:val="0"/>
          <w:marRight w:val="0"/>
          <w:marTop w:val="0"/>
          <w:marBottom w:val="0"/>
          <w:divBdr>
            <w:top w:val="none" w:sz="0" w:space="0" w:color="auto"/>
            <w:left w:val="none" w:sz="0" w:space="0" w:color="auto"/>
            <w:bottom w:val="none" w:sz="0" w:space="0" w:color="auto"/>
            <w:right w:val="none" w:sz="0" w:space="0" w:color="auto"/>
          </w:divBdr>
          <w:divsChild>
            <w:div w:id="76279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17638">
      <w:bodyDiv w:val="1"/>
      <w:marLeft w:val="0"/>
      <w:marRight w:val="0"/>
      <w:marTop w:val="0"/>
      <w:marBottom w:val="0"/>
      <w:divBdr>
        <w:top w:val="none" w:sz="0" w:space="0" w:color="auto"/>
        <w:left w:val="none" w:sz="0" w:space="0" w:color="auto"/>
        <w:bottom w:val="none" w:sz="0" w:space="0" w:color="auto"/>
        <w:right w:val="none" w:sz="0" w:space="0" w:color="auto"/>
      </w:divBdr>
      <w:divsChild>
        <w:div w:id="604267351">
          <w:marLeft w:val="0"/>
          <w:marRight w:val="0"/>
          <w:marTop w:val="0"/>
          <w:marBottom w:val="0"/>
          <w:divBdr>
            <w:top w:val="none" w:sz="0" w:space="0" w:color="auto"/>
            <w:left w:val="none" w:sz="0" w:space="0" w:color="auto"/>
            <w:bottom w:val="none" w:sz="0" w:space="0" w:color="auto"/>
            <w:right w:val="none" w:sz="0" w:space="0" w:color="auto"/>
          </w:divBdr>
          <w:divsChild>
            <w:div w:id="173376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204714">
      <w:bodyDiv w:val="1"/>
      <w:marLeft w:val="0"/>
      <w:marRight w:val="0"/>
      <w:marTop w:val="0"/>
      <w:marBottom w:val="0"/>
      <w:divBdr>
        <w:top w:val="none" w:sz="0" w:space="0" w:color="auto"/>
        <w:left w:val="none" w:sz="0" w:space="0" w:color="auto"/>
        <w:bottom w:val="none" w:sz="0" w:space="0" w:color="auto"/>
        <w:right w:val="none" w:sz="0" w:space="0" w:color="auto"/>
      </w:divBdr>
    </w:div>
    <w:div w:id="830414999">
      <w:bodyDiv w:val="1"/>
      <w:marLeft w:val="0"/>
      <w:marRight w:val="0"/>
      <w:marTop w:val="0"/>
      <w:marBottom w:val="0"/>
      <w:divBdr>
        <w:top w:val="none" w:sz="0" w:space="0" w:color="auto"/>
        <w:left w:val="none" w:sz="0" w:space="0" w:color="auto"/>
        <w:bottom w:val="none" w:sz="0" w:space="0" w:color="auto"/>
        <w:right w:val="none" w:sz="0" w:space="0" w:color="auto"/>
      </w:divBdr>
    </w:div>
    <w:div w:id="834492959">
      <w:bodyDiv w:val="1"/>
      <w:marLeft w:val="0"/>
      <w:marRight w:val="0"/>
      <w:marTop w:val="0"/>
      <w:marBottom w:val="0"/>
      <w:divBdr>
        <w:top w:val="none" w:sz="0" w:space="0" w:color="auto"/>
        <w:left w:val="none" w:sz="0" w:space="0" w:color="auto"/>
        <w:bottom w:val="none" w:sz="0" w:space="0" w:color="auto"/>
        <w:right w:val="none" w:sz="0" w:space="0" w:color="auto"/>
      </w:divBdr>
    </w:div>
    <w:div w:id="870608910">
      <w:bodyDiv w:val="1"/>
      <w:marLeft w:val="0"/>
      <w:marRight w:val="0"/>
      <w:marTop w:val="0"/>
      <w:marBottom w:val="0"/>
      <w:divBdr>
        <w:top w:val="none" w:sz="0" w:space="0" w:color="auto"/>
        <w:left w:val="none" w:sz="0" w:space="0" w:color="auto"/>
        <w:bottom w:val="none" w:sz="0" w:space="0" w:color="auto"/>
        <w:right w:val="none" w:sz="0" w:space="0" w:color="auto"/>
      </w:divBdr>
    </w:div>
    <w:div w:id="894194494">
      <w:bodyDiv w:val="1"/>
      <w:marLeft w:val="0"/>
      <w:marRight w:val="0"/>
      <w:marTop w:val="0"/>
      <w:marBottom w:val="0"/>
      <w:divBdr>
        <w:top w:val="none" w:sz="0" w:space="0" w:color="auto"/>
        <w:left w:val="none" w:sz="0" w:space="0" w:color="auto"/>
        <w:bottom w:val="none" w:sz="0" w:space="0" w:color="auto"/>
        <w:right w:val="none" w:sz="0" w:space="0" w:color="auto"/>
      </w:divBdr>
    </w:div>
    <w:div w:id="898979498">
      <w:bodyDiv w:val="1"/>
      <w:marLeft w:val="0"/>
      <w:marRight w:val="0"/>
      <w:marTop w:val="0"/>
      <w:marBottom w:val="0"/>
      <w:divBdr>
        <w:top w:val="none" w:sz="0" w:space="0" w:color="auto"/>
        <w:left w:val="none" w:sz="0" w:space="0" w:color="auto"/>
        <w:bottom w:val="none" w:sz="0" w:space="0" w:color="auto"/>
        <w:right w:val="none" w:sz="0" w:space="0" w:color="auto"/>
      </w:divBdr>
      <w:divsChild>
        <w:div w:id="836186797">
          <w:marLeft w:val="0"/>
          <w:marRight w:val="0"/>
          <w:marTop w:val="0"/>
          <w:marBottom w:val="0"/>
          <w:divBdr>
            <w:top w:val="none" w:sz="0" w:space="0" w:color="auto"/>
            <w:left w:val="none" w:sz="0" w:space="0" w:color="auto"/>
            <w:bottom w:val="none" w:sz="0" w:space="0" w:color="auto"/>
            <w:right w:val="none" w:sz="0" w:space="0" w:color="auto"/>
          </w:divBdr>
          <w:divsChild>
            <w:div w:id="101746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876248">
      <w:bodyDiv w:val="1"/>
      <w:marLeft w:val="0"/>
      <w:marRight w:val="0"/>
      <w:marTop w:val="0"/>
      <w:marBottom w:val="0"/>
      <w:divBdr>
        <w:top w:val="none" w:sz="0" w:space="0" w:color="auto"/>
        <w:left w:val="none" w:sz="0" w:space="0" w:color="auto"/>
        <w:bottom w:val="none" w:sz="0" w:space="0" w:color="auto"/>
        <w:right w:val="none" w:sz="0" w:space="0" w:color="auto"/>
      </w:divBdr>
      <w:divsChild>
        <w:div w:id="2042893798">
          <w:marLeft w:val="0"/>
          <w:marRight w:val="0"/>
          <w:marTop w:val="0"/>
          <w:marBottom w:val="0"/>
          <w:divBdr>
            <w:top w:val="none" w:sz="0" w:space="0" w:color="auto"/>
            <w:left w:val="none" w:sz="0" w:space="0" w:color="auto"/>
            <w:bottom w:val="none" w:sz="0" w:space="0" w:color="auto"/>
            <w:right w:val="none" w:sz="0" w:space="0" w:color="auto"/>
          </w:divBdr>
          <w:divsChild>
            <w:div w:id="11837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095433">
      <w:bodyDiv w:val="1"/>
      <w:marLeft w:val="0"/>
      <w:marRight w:val="0"/>
      <w:marTop w:val="0"/>
      <w:marBottom w:val="0"/>
      <w:divBdr>
        <w:top w:val="none" w:sz="0" w:space="0" w:color="auto"/>
        <w:left w:val="none" w:sz="0" w:space="0" w:color="auto"/>
        <w:bottom w:val="none" w:sz="0" w:space="0" w:color="auto"/>
        <w:right w:val="none" w:sz="0" w:space="0" w:color="auto"/>
      </w:divBdr>
      <w:divsChild>
        <w:div w:id="1919056709">
          <w:marLeft w:val="0"/>
          <w:marRight w:val="0"/>
          <w:marTop w:val="0"/>
          <w:marBottom w:val="0"/>
          <w:divBdr>
            <w:top w:val="none" w:sz="0" w:space="0" w:color="auto"/>
            <w:left w:val="none" w:sz="0" w:space="0" w:color="auto"/>
            <w:bottom w:val="none" w:sz="0" w:space="0" w:color="auto"/>
            <w:right w:val="none" w:sz="0" w:space="0" w:color="auto"/>
          </w:divBdr>
          <w:divsChild>
            <w:div w:id="1101343229">
              <w:marLeft w:val="0"/>
              <w:marRight w:val="0"/>
              <w:marTop w:val="0"/>
              <w:marBottom w:val="0"/>
              <w:divBdr>
                <w:top w:val="none" w:sz="0" w:space="0" w:color="auto"/>
                <w:left w:val="none" w:sz="0" w:space="0" w:color="auto"/>
                <w:bottom w:val="none" w:sz="0" w:space="0" w:color="auto"/>
                <w:right w:val="none" w:sz="0" w:space="0" w:color="auto"/>
              </w:divBdr>
              <w:divsChild>
                <w:div w:id="483398332">
                  <w:marLeft w:val="0"/>
                  <w:marRight w:val="0"/>
                  <w:marTop w:val="0"/>
                  <w:marBottom w:val="0"/>
                  <w:divBdr>
                    <w:top w:val="none" w:sz="0" w:space="0" w:color="auto"/>
                    <w:left w:val="none" w:sz="0" w:space="0" w:color="auto"/>
                    <w:bottom w:val="none" w:sz="0" w:space="0" w:color="auto"/>
                    <w:right w:val="none" w:sz="0" w:space="0" w:color="auto"/>
                  </w:divBdr>
                  <w:divsChild>
                    <w:div w:id="1735465119">
                      <w:marLeft w:val="0"/>
                      <w:marRight w:val="0"/>
                      <w:marTop w:val="0"/>
                      <w:marBottom w:val="0"/>
                      <w:divBdr>
                        <w:top w:val="none" w:sz="0" w:space="0" w:color="auto"/>
                        <w:left w:val="none" w:sz="0" w:space="0" w:color="auto"/>
                        <w:bottom w:val="none" w:sz="0" w:space="0" w:color="auto"/>
                        <w:right w:val="none" w:sz="0" w:space="0" w:color="auto"/>
                      </w:divBdr>
                      <w:divsChild>
                        <w:div w:id="977608152">
                          <w:marLeft w:val="0"/>
                          <w:marRight w:val="0"/>
                          <w:marTop w:val="0"/>
                          <w:marBottom w:val="0"/>
                          <w:divBdr>
                            <w:top w:val="none" w:sz="0" w:space="0" w:color="auto"/>
                            <w:left w:val="none" w:sz="0" w:space="0" w:color="auto"/>
                            <w:bottom w:val="none" w:sz="0" w:space="0" w:color="auto"/>
                            <w:right w:val="none" w:sz="0" w:space="0" w:color="auto"/>
                          </w:divBdr>
                          <w:divsChild>
                            <w:div w:id="26997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5238546">
      <w:bodyDiv w:val="1"/>
      <w:marLeft w:val="0"/>
      <w:marRight w:val="0"/>
      <w:marTop w:val="0"/>
      <w:marBottom w:val="0"/>
      <w:divBdr>
        <w:top w:val="none" w:sz="0" w:space="0" w:color="auto"/>
        <w:left w:val="none" w:sz="0" w:space="0" w:color="auto"/>
        <w:bottom w:val="none" w:sz="0" w:space="0" w:color="auto"/>
        <w:right w:val="none" w:sz="0" w:space="0" w:color="auto"/>
      </w:divBdr>
      <w:divsChild>
        <w:div w:id="1900243446">
          <w:marLeft w:val="0"/>
          <w:marRight w:val="0"/>
          <w:marTop w:val="0"/>
          <w:marBottom w:val="0"/>
          <w:divBdr>
            <w:top w:val="none" w:sz="0" w:space="0" w:color="auto"/>
            <w:left w:val="none" w:sz="0" w:space="0" w:color="auto"/>
            <w:bottom w:val="none" w:sz="0" w:space="0" w:color="auto"/>
            <w:right w:val="none" w:sz="0" w:space="0" w:color="auto"/>
          </w:divBdr>
          <w:divsChild>
            <w:div w:id="56322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017279">
      <w:bodyDiv w:val="1"/>
      <w:marLeft w:val="0"/>
      <w:marRight w:val="0"/>
      <w:marTop w:val="0"/>
      <w:marBottom w:val="0"/>
      <w:divBdr>
        <w:top w:val="none" w:sz="0" w:space="0" w:color="auto"/>
        <w:left w:val="none" w:sz="0" w:space="0" w:color="auto"/>
        <w:bottom w:val="none" w:sz="0" w:space="0" w:color="auto"/>
        <w:right w:val="none" w:sz="0" w:space="0" w:color="auto"/>
      </w:divBdr>
      <w:divsChild>
        <w:div w:id="1157920738">
          <w:marLeft w:val="0"/>
          <w:marRight w:val="0"/>
          <w:marTop w:val="0"/>
          <w:marBottom w:val="0"/>
          <w:divBdr>
            <w:top w:val="none" w:sz="0" w:space="0" w:color="auto"/>
            <w:left w:val="none" w:sz="0" w:space="0" w:color="auto"/>
            <w:bottom w:val="none" w:sz="0" w:space="0" w:color="auto"/>
            <w:right w:val="none" w:sz="0" w:space="0" w:color="auto"/>
          </w:divBdr>
          <w:divsChild>
            <w:div w:id="203098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721829">
      <w:bodyDiv w:val="1"/>
      <w:marLeft w:val="0"/>
      <w:marRight w:val="0"/>
      <w:marTop w:val="0"/>
      <w:marBottom w:val="0"/>
      <w:divBdr>
        <w:top w:val="none" w:sz="0" w:space="0" w:color="auto"/>
        <w:left w:val="none" w:sz="0" w:space="0" w:color="auto"/>
        <w:bottom w:val="none" w:sz="0" w:space="0" w:color="auto"/>
        <w:right w:val="none" w:sz="0" w:space="0" w:color="auto"/>
      </w:divBdr>
      <w:divsChild>
        <w:div w:id="425812203">
          <w:marLeft w:val="0"/>
          <w:marRight w:val="0"/>
          <w:marTop w:val="0"/>
          <w:marBottom w:val="0"/>
          <w:divBdr>
            <w:top w:val="none" w:sz="0" w:space="0" w:color="auto"/>
            <w:left w:val="none" w:sz="0" w:space="0" w:color="auto"/>
            <w:bottom w:val="none" w:sz="0" w:space="0" w:color="auto"/>
            <w:right w:val="none" w:sz="0" w:space="0" w:color="auto"/>
          </w:divBdr>
          <w:divsChild>
            <w:div w:id="15638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89882">
      <w:bodyDiv w:val="1"/>
      <w:marLeft w:val="0"/>
      <w:marRight w:val="0"/>
      <w:marTop w:val="0"/>
      <w:marBottom w:val="0"/>
      <w:divBdr>
        <w:top w:val="none" w:sz="0" w:space="0" w:color="auto"/>
        <w:left w:val="none" w:sz="0" w:space="0" w:color="auto"/>
        <w:bottom w:val="none" w:sz="0" w:space="0" w:color="auto"/>
        <w:right w:val="none" w:sz="0" w:space="0" w:color="auto"/>
      </w:divBdr>
      <w:divsChild>
        <w:div w:id="1119252429">
          <w:marLeft w:val="0"/>
          <w:marRight w:val="0"/>
          <w:marTop w:val="0"/>
          <w:marBottom w:val="0"/>
          <w:divBdr>
            <w:top w:val="none" w:sz="0" w:space="0" w:color="auto"/>
            <w:left w:val="none" w:sz="0" w:space="0" w:color="auto"/>
            <w:bottom w:val="none" w:sz="0" w:space="0" w:color="auto"/>
            <w:right w:val="none" w:sz="0" w:space="0" w:color="auto"/>
          </w:divBdr>
          <w:divsChild>
            <w:div w:id="146381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265491">
      <w:bodyDiv w:val="1"/>
      <w:marLeft w:val="0"/>
      <w:marRight w:val="0"/>
      <w:marTop w:val="0"/>
      <w:marBottom w:val="0"/>
      <w:divBdr>
        <w:top w:val="none" w:sz="0" w:space="0" w:color="auto"/>
        <w:left w:val="none" w:sz="0" w:space="0" w:color="auto"/>
        <w:bottom w:val="none" w:sz="0" w:space="0" w:color="auto"/>
        <w:right w:val="none" w:sz="0" w:space="0" w:color="auto"/>
      </w:divBdr>
    </w:div>
    <w:div w:id="997423171">
      <w:bodyDiv w:val="1"/>
      <w:marLeft w:val="0"/>
      <w:marRight w:val="0"/>
      <w:marTop w:val="0"/>
      <w:marBottom w:val="0"/>
      <w:divBdr>
        <w:top w:val="none" w:sz="0" w:space="0" w:color="auto"/>
        <w:left w:val="none" w:sz="0" w:space="0" w:color="auto"/>
        <w:bottom w:val="none" w:sz="0" w:space="0" w:color="auto"/>
        <w:right w:val="none" w:sz="0" w:space="0" w:color="auto"/>
      </w:divBdr>
      <w:divsChild>
        <w:div w:id="1348676749">
          <w:marLeft w:val="0"/>
          <w:marRight w:val="0"/>
          <w:marTop w:val="0"/>
          <w:marBottom w:val="0"/>
          <w:divBdr>
            <w:top w:val="none" w:sz="0" w:space="0" w:color="auto"/>
            <w:left w:val="none" w:sz="0" w:space="0" w:color="auto"/>
            <w:bottom w:val="none" w:sz="0" w:space="0" w:color="auto"/>
            <w:right w:val="none" w:sz="0" w:space="0" w:color="auto"/>
          </w:divBdr>
          <w:divsChild>
            <w:div w:id="852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5582">
      <w:bodyDiv w:val="1"/>
      <w:marLeft w:val="0"/>
      <w:marRight w:val="0"/>
      <w:marTop w:val="0"/>
      <w:marBottom w:val="0"/>
      <w:divBdr>
        <w:top w:val="none" w:sz="0" w:space="0" w:color="auto"/>
        <w:left w:val="none" w:sz="0" w:space="0" w:color="auto"/>
        <w:bottom w:val="none" w:sz="0" w:space="0" w:color="auto"/>
        <w:right w:val="none" w:sz="0" w:space="0" w:color="auto"/>
      </w:divBdr>
      <w:divsChild>
        <w:div w:id="1731611708">
          <w:marLeft w:val="0"/>
          <w:marRight w:val="0"/>
          <w:marTop w:val="0"/>
          <w:marBottom w:val="0"/>
          <w:divBdr>
            <w:top w:val="none" w:sz="0" w:space="0" w:color="auto"/>
            <w:left w:val="none" w:sz="0" w:space="0" w:color="auto"/>
            <w:bottom w:val="none" w:sz="0" w:space="0" w:color="auto"/>
            <w:right w:val="none" w:sz="0" w:space="0" w:color="auto"/>
          </w:divBdr>
          <w:divsChild>
            <w:div w:id="129833249">
              <w:marLeft w:val="0"/>
              <w:marRight w:val="0"/>
              <w:marTop w:val="0"/>
              <w:marBottom w:val="0"/>
              <w:divBdr>
                <w:top w:val="none" w:sz="0" w:space="0" w:color="auto"/>
                <w:left w:val="none" w:sz="0" w:space="0" w:color="auto"/>
                <w:bottom w:val="none" w:sz="0" w:space="0" w:color="auto"/>
                <w:right w:val="none" w:sz="0" w:space="0" w:color="auto"/>
              </w:divBdr>
            </w:div>
            <w:div w:id="1456557121">
              <w:marLeft w:val="0"/>
              <w:marRight w:val="0"/>
              <w:marTop w:val="0"/>
              <w:marBottom w:val="0"/>
              <w:divBdr>
                <w:top w:val="none" w:sz="0" w:space="0" w:color="auto"/>
                <w:left w:val="none" w:sz="0" w:space="0" w:color="auto"/>
                <w:bottom w:val="none" w:sz="0" w:space="0" w:color="auto"/>
                <w:right w:val="none" w:sz="0" w:space="0" w:color="auto"/>
              </w:divBdr>
              <w:divsChild>
                <w:div w:id="951860621">
                  <w:marLeft w:val="0"/>
                  <w:marRight w:val="0"/>
                  <w:marTop w:val="0"/>
                  <w:marBottom w:val="0"/>
                  <w:divBdr>
                    <w:top w:val="none" w:sz="0" w:space="0" w:color="auto"/>
                    <w:left w:val="none" w:sz="0" w:space="0" w:color="auto"/>
                    <w:bottom w:val="none" w:sz="0" w:space="0" w:color="auto"/>
                    <w:right w:val="none" w:sz="0" w:space="0" w:color="auto"/>
                  </w:divBdr>
                  <w:divsChild>
                    <w:div w:id="1958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168088">
      <w:bodyDiv w:val="1"/>
      <w:marLeft w:val="0"/>
      <w:marRight w:val="0"/>
      <w:marTop w:val="0"/>
      <w:marBottom w:val="0"/>
      <w:divBdr>
        <w:top w:val="none" w:sz="0" w:space="0" w:color="auto"/>
        <w:left w:val="none" w:sz="0" w:space="0" w:color="auto"/>
        <w:bottom w:val="none" w:sz="0" w:space="0" w:color="auto"/>
        <w:right w:val="none" w:sz="0" w:space="0" w:color="auto"/>
      </w:divBdr>
    </w:div>
    <w:div w:id="1052729681">
      <w:bodyDiv w:val="1"/>
      <w:marLeft w:val="0"/>
      <w:marRight w:val="0"/>
      <w:marTop w:val="0"/>
      <w:marBottom w:val="0"/>
      <w:divBdr>
        <w:top w:val="none" w:sz="0" w:space="0" w:color="auto"/>
        <w:left w:val="none" w:sz="0" w:space="0" w:color="auto"/>
        <w:bottom w:val="none" w:sz="0" w:space="0" w:color="auto"/>
        <w:right w:val="none" w:sz="0" w:space="0" w:color="auto"/>
      </w:divBdr>
    </w:div>
    <w:div w:id="1059481747">
      <w:bodyDiv w:val="1"/>
      <w:marLeft w:val="0"/>
      <w:marRight w:val="0"/>
      <w:marTop w:val="0"/>
      <w:marBottom w:val="0"/>
      <w:divBdr>
        <w:top w:val="none" w:sz="0" w:space="0" w:color="auto"/>
        <w:left w:val="none" w:sz="0" w:space="0" w:color="auto"/>
        <w:bottom w:val="none" w:sz="0" w:space="0" w:color="auto"/>
        <w:right w:val="none" w:sz="0" w:space="0" w:color="auto"/>
      </w:divBdr>
    </w:div>
    <w:div w:id="1060177683">
      <w:bodyDiv w:val="1"/>
      <w:marLeft w:val="0"/>
      <w:marRight w:val="0"/>
      <w:marTop w:val="0"/>
      <w:marBottom w:val="0"/>
      <w:divBdr>
        <w:top w:val="none" w:sz="0" w:space="0" w:color="auto"/>
        <w:left w:val="none" w:sz="0" w:space="0" w:color="auto"/>
        <w:bottom w:val="none" w:sz="0" w:space="0" w:color="auto"/>
        <w:right w:val="none" w:sz="0" w:space="0" w:color="auto"/>
      </w:divBdr>
    </w:div>
    <w:div w:id="1071737011">
      <w:bodyDiv w:val="1"/>
      <w:marLeft w:val="0"/>
      <w:marRight w:val="0"/>
      <w:marTop w:val="0"/>
      <w:marBottom w:val="0"/>
      <w:divBdr>
        <w:top w:val="none" w:sz="0" w:space="0" w:color="auto"/>
        <w:left w:val="none" w:sz="0" w:space="0" w:color="auto"/>
        <w:bottom w:val="none" w:sz="0" w:space="0" w:color="auto"/>
        <w:right w:val="none" w:sz="0" w:space="0" w:color="auto"/>
      </w:divBdr>
    </w:div>
    <w:div w:id="1085300763">
      <w:bodyDiv w:val="1"/>
      <w:marLeft w:val="0"/>
      <w:marRight w:val="0"/>
      <w:marTop w:val="0"/>
      <w:marBottom w:val="0"/>
      <w:divBdr>
        <w:top w:val="none" w:sz="0" w:space="0" w:color="auto"/>
        <w:left w:val="none" w:sz="0" w:space="0" w:color="auto"/>
        <w:bottom w:val="none" w:sz="0" w:space="0" w:color="auto"/>
        <w:right w:val="none" w:sz="0" w:space="0" w:color="auto"/>
      </w:divBdr>
      <w:divsChild>
        <w:div w:id="252594253">
          <w:marLeft w:val="0"/>
          <w:marRight w:val="0"/>
          <w:marTop w:val="0"/>
          <w:marBottom w:val="0"/>
          <w:divBdr>
            <w:top w:val="none" w:sz="0" w:space="0" w:color="auto"/>
            <w:left w:val="none" w:sz="0" w:space="0" w:color="auto"/>
            <w:bottom w:val="none" w:sz="0" w:space="0" w:color="auto"/>
            <w:right w:val="none" w:sz="0" w:space="0" w:color="auto"/>
          </w:divBdr>
          <w:divsChild>
            <w:div w:id="498544243">
              <w:marLeft w:val="0"/>
              <w:marRight w:val="0"/>
              <w:marTop w:val="0"/>
              <w:marBottom w:val="0"/>
              <w:divBdr>
                <w:top w:val="none" w:sz="0" w:space="0" w:color="auto"/>
                <w:left w:val="none" w:sz="0" w:space="0" w:color="auto"/>
                <w:bottom w:val="none" w:sz="0" w:space="0" w:color="auto"/>
                <w:right w:val="none" w:sz="0" w:space="0" w:color="auto"/>
              </w:divBdr>
              <w:divsChild>
                <w:div w:id="1696689614">
                  <w:marLeft w:val="0"/>
                  <w:marRight w:val="0"/>
                  <w:marTop w:val="0"/>
                  <w:marBottom w:val="0"/>
                  <w:divBdr>
                    <w:top w:val="none" w:sz="0" w:space="0" w:color="auto"/>
                    <w:left w:val="none" w:sz="0" w:space="0" w:color="auto"/>
                    <w:bottom w:val="none" w:sz="0" w:space="0" w:color="auto"/>
                    <w:right w:val="none" w:sz="0" w:space="0" w:color="auto"/>
                  </w:divBdr>
                  <w:divsChild>
                    <w:div w:id="1098525718">
                      <w:marLeft w:val="0"/>
                      <w:marRight w:val="0"/>
                      <w:marTop w:val="0"/>
                      <w:marBottom w:val="0"/>
                      <w:divBdr>
                        <w:top w:val="none" w:sz="0" w:space="0" w:color="auto"/>
                        <w:left w:val="none" w:sz="0" w:space="0" w:color="auto"/>
                        <w:bottom w:val="none" w:sz="0" w:space="0" w:color="auto"/>
                        <w:right w:val="none" w:sz="0" w:space="0" w:color="auto"/>
                      </w:divBdr>
                      <w:divsChild>
                        <w:div w:id="1379664494">
                          <w:marLeft w:val="0"/>
                          <w:marRight w:val="0"/>
                          <w:marTop w:val="0"/>
                          <w:marBottom w:val="0"/>
                          <w:divBdr>
                            <w:top w:val="none" w:sz="0" w:space="0" w:color="auto"/>
                            <w:left w:val="none" w:sz="0" w:space="0" w:color="auto"/>
                            <w:bottom w:val="none" w:sz="0" w:space="0" w:color="auto"/>
                            <w:right w:val="none" w:sz="0" w:space="0" w:color="auto"/>
                          </w:divBdr>
                          <w:divsChild>
                            <w:div w:id="21466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0588361">
      <w:bodyDiv w:val="1"/>
      <w:marLeft w:val="0"/>
      <w:marRight w:val="0"/>
      <w:marTop w:val="0"/>
      <w:marBottom w:val="0"/>
      <w:divBdr>
        <w:top w:val="none" w:sz="0" w:space="0" w:color="auto"/>
        <w:left w:val="none" w:sz="0" w:space="0" w:color="auto"/>
        <w:bottom w:val="none" w:sz="0" w:space="0" w:color="auto"/>
        <w:right w:val="none" w:sz="0" w:space="0" w:color="auto"/>
      </w:divBdr>
    </w:div>
    <w:div w:id="1134759622">
      <w:bodyDiv w:val="1"/>
      <w:marLeft w:val="0"/>
      <w:marRight w:val="0"/>
      <w:marTop w:val="0"/>
      <w:marBottom w:val="0"/>
      <w:divBdr>
        <w:top w:val="none" w:sz="0" w:space="0" w:color="auto"/>
        <w:left w:val="none" w:sz="0" w:space="0" w:color="auto"/>
        <w:bottom w:val="none" w:sz="0" w:space="0" w:color="auto"/>
        <w:right w:val="none" w:sz="0" w:space="0" w:color="auto"/>
      </w:divBdr>
      <w:divsChild>
        <w:div w:id="88939530">
          <w:marLeft w:val="0"/>
          <w:marRight w:val="0"/>
          <w:marTop w:val="0"/>
          <w:marBottom w:val="0"/>
          <w:divBdr>
            <w:top w:val="none" w:sz="0" w:space="0" w:color="auto"/>
            <w:left w:val="none" w:sz="0" w:space="0" w:color="auto"/>
            <w:bottom w:val="none" w:sz="0" w:space="0" w:color="auto"/>
            <w:right w:val="none" w:sz="0" w:space="0" w:color="auto"/>
          </w:divBdr>
          <w:divsChild>
            <w:div w:id="1207520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670697">
      <w:bodyDiv w:val="1"/>
      <w:marLeft w:val="0"/>
      <w:marRight w:val="0"/>
      <w:marTop w:val="0"/>
      <w:marBottom w:val="0"/>
      <w:divBdr>
        <w:top w:val="none" w:sz="0" w:space="0" w:color="auto"/>
        <w:left w:val="none" w:sz="0" w:space="0" w:color="auto"/>
        <w:bottom w:val="none" w:sz="0" w:space="0" w:color="auto"/>
        <w:right w:val="none" w:sz="0" w:space="0" w:color="auto"/>
      </w:divBdr>
    </w:div>
    <w:div w:id="1150441696">
      <w:bodyDiv w:val="1"/>
      <w:marLeft w:val="0"/>
      <w:marRight w:val="0"/>
      <w:marTop w:val="0"/>
      <w:marBottom w:val="0"/>
      <w:divBdr>
        <w:top w:val="none" w:sz="0" w:space="0" w:color="auto"/>
        <w:left w:val="none" w:sz="0" w:space="0" w:color="auto"/>
        <w:bottom w:val="none" w:sz="0" w:space="0" w:color="auto"/>
        <w:right w:val="none" w:sz="0" w:space="0" w:color="auto"/>
      </w:divBdr>
      <w:divsChild>
        <w:div w:id="2119256131">
          <w:marLeft w:val="0"/>
          <w:marRight w:val="0"/>
          <w:marTop w:val="0"/>
          <w:marBottom w:val="0"/>
          <w:divBdr>
            <w:top w:val="none" w:sz="0" w:space="0" w:color="auto"/>
            <w:left w:val="none" w:sz="0" w:space="0" w:color="auto"/>
            <w:bottom w:val="none" w:sz="0" w:space="0" w:color="auto"/>
            <w:right w:val="none" w:sz="0" w:space="0" w:color="auto"/>
          </w:divBdr>
          <w:divsChild>
            <w:div w:id="85180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549242">
      <w:bodyDiv w:val="1"/>
      <w:marLeft w:val="0"/>
      <w:marRight w:val="0"/>
      <w:marTop w:val="0"/>
      <w:marBottom w:val="0"/>
      <w:divBdr>
        <w:top w:val="none" w:sz="0" w:space="0" w:color="auto"/>
        <w:left w:val="none" w:sz="0" w:space="0" w:color="auto"/>
        <w:bottom w:val="none" w:sz="0" w:space="0" w:color="auto"/>
        <w:right w:val="none" w:sz="0" w:space="0" w:color="auto"/>
      </w:divBdr>
    </w:div>
    <w:div w:id="1164854605">
      <w:bodyDiv w:val="1"/>
      <w:marLeft w:val="0"/>
      <w:marRight w:val="0"/>
      <w:marTop w:val="0"/>
      <w:marBottom w:val="0"/>
      <w:divBdr>
        <w:top w:val="none" w:sz="0" w:space="0" w:color="auto"/>
        <w:left w:val="none" w:sz="0" w:space="0" w:color="auto"/>
        <w:bottom w:val="none" w:sz="0" w:space="0" w:color="auto"/>
        <w:right w:val="none" w:sz="0" w:space="0" w:color="auto"/>
      </w:divBdr>
      <w:divsChild>
        <w:div w:id="471102671">
          <w:marLeft w:val="0"/>
          <w:marRight w:val="0"/>
          <w:marTop w:val="0"/>
          <w:marBottom w:val="0"/>
          <w:divBdr>
            <w:top w:val="none" w:sz="0" w:space="0" w:color="auto"/>
            <w:left w:val="none" w:sz="0" w:space="0" w:color="auto"/>
            <w:bottom w:val="none" w:sz="0" w:space="0" w:color="auto"/>
            <w:right w:val="none" w:sz="0" w:space="0" w:color="auto"/>
          </w:divBdr>
          <w:divsChild>
            <w:div w:id="1130709297">
              <w:marLeft w:val="0"/>
              <w:marRight w:val="0"/>
              <w:marTop w:val="0"/>
              <w:marBottom w:val="0"/>
              <w:divBdr>
                <w:top w:val="none" w:sz="0" w:space="0" w:color="auto"/>
                <w:left w:val="none" w:sz="0" w:space="0" w:color="auto"/>
                <w:bottom w:val="none" w:sz="0" w:space="0" w:color="auto"/>
                <w:right w:val="none" w:sz="0" w:space="0" w:color="auto"/>
              </w:divBdr>
              <w:divsChild>
                <w:div w:id="897786981">
                  <w:marLeft w:val="0"/>
                  <w:marRight w:val="0"/>
                  <w:marTop w:val="0"/>
                  <w:marBottom w:val="0"/>
                  <w:divBdr>
                    <w:top w:val="none" w:sz="0" w:space="0" w:color="auto"/>
                    <w:left w:val="none" w:sz="0" w:space="0" w:color="auto"/>
                    <w:bottom w:val="none" w:sz="0" w:space="0" w:color="auto"/>
                    <w:right w:val="none" w:sz="0" w:space="0" w:color="auto"/>
                  </w:divBdr>
                  <w:divsChild>
                    <w:div w:id="1119648534">
                      <w:marLeft w:val="0"/>
                      <w:marRight w:val="0"/>
                      <w:marTop w:val="0"/>
                      <w:marBottom w:val="0"/>
                      <w:divBdr>
                        <w:top w:val="none" w:sz="0" w:space="0" w:color="auto"/>
                        <w:left w:val="none" w:sz="0" w:space="0" w:color="auto"/>
                        <w:bottom w:val="none" w:sz="0" w:space="0" w:color="auto"/>
                        <w:right w:val="none" w:sz="0" w:space="0" w:color="auto"/>
                      </w:divBdr>
                      <w:divsChild>
                        <w:div w:id="795679157">
                          <w:marLeft w:val="0"/>
                          <w:marRight w:val="0"/>
                          <w:marTop w:val="0"/>
                          <w:marBottom w:val="0"/>
                          <w:divBdr>
                            <w:top w:val="none" w:sz="0" w:space="0" w:color="auto"/>
                            <w:left w:val="none" w:sz="0" w:space="0" w:color="auto"/>
                            <w:bottom w:val="none" w:sz="0" w:space="0" w:color="auto"/>
                            <w:right w:val="none" w:sz="0" w:space="0" w:color="auto"/>
                          </w:divBdr>
                          <w:divsChild>
                            <w:div w:id="76961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249584">
      <w:bodyDiv w:val="1"/>
      <w:marLeft w:val="0"/>
      <w:marRight w:val="0"/>
      <w:marTop w:val="0"/>
      <w:marBottom w:val="0"/>
      <w:divBdr>
        <w:top w:val="none" w:sz="0" w:space="0" w:color="auto"/>
        <w:left w:val="none" w:sz="0" w:space="0" w:color="auto"/>
        <w:bottom w:val="none" w:sz="0" w:space="0" w:color="auto"/>
        <w:right w:val="none" w:sz="0" w:space="0" w:color="auto"/>
      </w:divBdr>
    </w:div>
    <w:div w:id="1176531720">
      <w:marLeft w:val="0"/>
      <w:marRight w:val="0"/>
      <w:marTop w:val="0"/>
      <w:marBottom w:val="0"/>
      <w:divBdr>
        <w:top w:val="none" w:sz="0" w:space="0" w:color="auto"/>
        <w:left w:val="none" w:sz="0" w:space="0" w:color="auto"/>
        <w:bottom w:val="none" w:sz="0" w:space="0" w:color="auto"/>
        <w:right w:val="none" w:sz="0" w:space="0" w:color="auto"/>
      </w:divBdr>
      <w:divsChild>
        <w:div w:id="402024628">
          <w:marLeft w:val="0"/>
          <w:marRight w:val="0"/>
          <w:marTop w:val="0"/>
          <w:marBottom w:val="0"/>
          <w:divBdr>
            <w:top w:val="none" w:sz="0" w:space="0" w:color="auto"/>
            <w:left w:val="none" w:sz="0" w:space="0" w:color="auto"/>
            <w:bottom w:val="none" w:sz="0" w:space="0" w:color="auto"/>
            <w:right w:val="none" w:sz="0" w:space="0" w:color="auto"/>
          </w:divBdr>
        </w:div>
        <w:div w:id="1089497996">
          <w:marLeft w:val="0"/>
          <w:marRight w:val="0"/>
          <w:marTop w:val="0"/>
          <w:marBottom w:val="0"/>
          <w:divBdr>
            <w:top w:val="none" w:sz="0" w:space="0" w:color="auto"/>
            <w:left w:val="none" w:sz="0" w:space="0" w:color="auto"/>
            <w:bottom w:val="none" w:sz="0" w:space="0" w:color="auto"/>
            <w:right w:val="none" w:sz="0" w:space="0" w:color="auto"/>
          </w:divBdr>
          <w:divsChild>
            <w:div w:id="1532106271">
              <w:marLeft w:val="0"/>
              <w:marRight w:val="0"/>
              <w:marTop w:val="0"/>
              <w:marBottom w:val="0"/>
              <w:divBdr>
                <w:top w:val="none" w:sz="0" w:space="0" w:color="auto"/>
                <w:left w:val="none" w:sz="0" w:space="0" w:color="auto"/>
                <w:bottom w:val="none" w:sz="0" w:space="0" w:color="auto"/>
                <w:right w:val="none" w:sz="0" w:space="0" w:color="auto"/>
              </w:divBdr>
              <w:divsChild>
                <w:div w:id="206277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929216">
          <w:marLeft w:val="0"/>
          <w:marRight w:val="0"/>
          <w:marTop w:val="0"/>
          <w:marBottom w:val="0"/>
          <w:divBdr>
            <w:top w:val="none" w:sz="0" w:space="0" w:color="auto"/>
            <w:left w:val="none" w:sz="0" w:space="0" w:color="auto"/>
            <w:bottom w:val="none" w:sz="0" w:space="0" w:color="auto"/>
            <w:right w:val="none" w:sz="0" w:space="0" w:color="auto"/>
          </w:divBdr>
        </w:div>
      </w:divsChild>
    </w:div>
    <w:div w:id="1177420928">
      <w:bodyDiv w:val="1"/>
      <w:marLeft w:val="0"/>
      <w:marRight w:val="0"/>
      <w:marTop w:val="0"/>
      <w:marBottom w:val="0"/>
      <w:divBdr>
        <w:top w:val="none" w:sz="0" w:space="0" w:color="auto"/>
        <w:left w:val="none" w:sz="0" w:space="0" w:color="auto"/>
        <w:bottom w:val="none" w:sz="0" w:space="0" w:color="auto"/>
        <w:right w:val="none" w:sz="0" w:space="0" w:color="auto"/>
      </w:divBdr>
      <w:divsChild>
        <w:div w:id="1135098295">
          <w:marLeft w:val="0"/>
          <w:marRight w:val="0"/>
          <w:marTop w:val="0"/>
          <w:marBottom w:val="0"/>
          <w:divBdr>
            <w:top w:val="none" w:sz="0" w:space="0" w:color="auto"/>
            <w:left w:val="none" w:sz="0" w:space="0" w:color="auto"/>
            <w:bottom w:val="none" w:sz="0" w:space="0" w:color="auto"/>
            <w:right w:val="none" w:sz="0" w:space="0" w:color="auto"/>
          </w:divBdr>
          <w:divsChild>
            <w:div w:id="81618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11495">
      <w:bodyDiv w:val="1"/>
      <w:marLeft w:val="0"/>
      <w:marRight w:val="0"/>
      <w:marTop w:val="0"/>
      <w:marBottom w:val="0"/>
      <w:divBdr>
        <w:top w:val="none" w:sz="0" w:space="0" w:color="auto"/>
        <w:left w:val="none" w:sz="0" w:space="0" w:color="auto"/>
        <w:bottom w:val="none" w:sz="0" w:space="0" w:color="auto"/>
        <w:right w:val="none" w:sz="0" w:space="0" w:color="auto"/>
      </w:divBdr>
      <w:divsChild>
        <w:div w:id="1993290613">
          <w:marLeft w:val="0"/>
          <w:marRight w:val="0"/>
          <w:marTop w:val="0"/>
          <w:marBottom w:val="0"/>
          <w:divBdr>
            <w:top w:val="none" w:sz="0" w:space="0" w:color="auto"/>
            <w:left w:val="none" w:sz="0" w:space="0" w:color="auto"/>
            <w:bottom w:val="none" w:sz="0" w:space="0" w:color="auto"/>
            <w:right w:val="none" w:sz="0" w:space="0" w:color="auto"/>
          </w:divBdr>
          <w:divsChild>
            <w:div w:id="1212495425">
              <w:marLeft w:val="0"/>
              <w:marRight w:val="0"/>
              <w:marTop w:val="0"/>
              <w:marBottom w:val="0"/>
              <w:divBdr>
                <w:top w:val="none" w:sz="0" w:space="0" w:color="auto"/>
                <w:left w:val="none" w:sz="0" w:space="0" w:color="auto"/>
                <w:bottom w:val="none" w:sz="0" w:space="0" w:color="auto"/>
                <w:right w:val="none" w:sz="0" w:space="0" w:color="auto"/>
              </w:divBdr>
              <w:divsChild>
                <w:div w:id="1818374983">
                  <w:marLeft w:val="0"/>
                  <w:marRight w:val="0"/>
                  <w:marTop w:val="0"/>
                  <w:marBottom w:val="0"/>
                  <w:divBdr>
                    <w:top w:val="none" w:sz="0" w:space="0" w:color="auto"/>
                    <w:left w:val="none" w:sz="0" w:space="0" w:color="auto"/>
                    <w:bottom w:val="none" w:sz="0" w:space="0" w:color="auto"/>
                    <w:right w:val="none" w:sz="0" w:space="0" w:color="auto"/>
                  </w:divBdr>
                  <w:divsChild>
                    <w:div w:id="3994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238640">
          <w:marLeft w:val="0"/>
          <w:marRight w:val="0"/>
          <w:marTop w:val="0"/>
          <w:marBottom w:val="0"/>
          <w:divBdr>
            <w:top w:val="none" w:sz="0" w:space="0" w:color="auto"/>
            <w:left w:val="none" w:sz="0" w:space="0" w:color="auto"/>
            <w:bottom w:val="none" w:sz="0" w:space="0" w:color="auto"/>
            <w:right w:val="none" w:sz="0" w:space="0" w:color="auto"/>
          </w:divBdr>
          <w:divsChild>
            <w:div w:id="1849438866">
              <w:marLeft w:val="0"/>
              <w:marRight w:val="0"/>
              <w:marTop w:val="0"/>
              <w:marBottom w:val="0"/>
              <w:divBdr>
                <w:top w:val="none" w:sz="0" w:space="0" w:color="auto"/>
                <w:left w:val="none" w:sz="0" w:space="0" w:color="auto"/>
                <w:bottom w:val="none" w:sz="0" w:space="0" w:color="auto"/>
                <w:right w:val="none" w:sz="0" w:space="0" w:color="auto"/>
              </w:divBdr>
              <w:divsChild>
                <w:div w:id="460422452">
                  <w:marLeft w:val="0"/>
                  <w:marRight w:val="0"/>
                  <w:marTop w:val="0"/>
                  <w:marBottom w:val="0"/>
                  <w:divBdr>
                    <w:top w:val="none" w:sz="0" w:space="0" w:color="auto"/>
                    <w:left w:val="none" w:sz="0" w:space="0" w:color="auto"/>
                    <w:bottom w:val="none" w:sz="0" w:space="0" w:color="auto"/>
                    <w:right w:val="none" w:sz="0" w:space="0" w:color="auto"/>
                  </w:divBdr>
                  <w:divsChild>
                    <w:div w:id="46119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829504">
      <w:bodyDiv w:val="1"/>
      <w:marLeft w:val="0"/>
      <w:marRight w:val="0"/>
      <w:marTop w:val="0"/>
      <w:marBottom w:val="0"/>
      <w:divBdr>
        <w:top w:val="none" w:sz="0" w:space="0" w:color="auto"/>
        <w:left w:val="none" w:sz="0" w:space="0" w:color="auto"/>
        <w:bottom w:val="none" w:sz="0" w:space="0" w:color="auto"/>
        <w:right w:val="none" w:sz="0" w:space="0" w:color="auto"/>
      </w:divBdr>
      <w:divsChild>
        <w:div w:id="717824368">
          <w:marLeft w:val="0"/>
          <w:marRight w:val="0"/>
          <w:marTop w:val="0"/>
          <w:marBottom w:val="0"/>
          <w:divBdr>
            <w:top w:val="none" w:sz="0" w:space="0" w:color="auto"/>
            <w:left w:val="none" w:sz="0" w:space="0" w:color="auto"/>
            <w:bottom w:val="none" w:sz="0" w:space="0" w:color="auto"/>
            <w:right w:val="none" w:sz="0" w:space="0" w:color="auto"/>
          </w:divBdr>
          <w:divsChild>
            <w:div w:id="81680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325026">
      <w:bodyDiv w:val="1"/>
      <w:marLeft w:val="0"/>
      <w:marRight w:val="0"/>
      <w:marTop w:val="0"/>
      <w:marBottom w:val="0"/>
      <w:divBdr>
        <w:top w:val="none" w:sz="0" w:space="0" w:color="auto"/>
        <w:left w:val="none" w:sz="0" w:space="0" w:color="auto"/>
        <w:bottom w:val="none" w:sz="0" w:space="0" w:color="auto"/>
        <w:right w:val="none" w:sz="0" w:space="0" w:color="auto"/>
      </w:divBdr>
      <w:divsChild>
        <w:div w:id="1115633573">
          <w:marLeft w:val="0"/>
          <w:marRight w:val="0"/>
          <w:marTop w:val="0"/>
          <w:marBottom w:val="0"/>
          <w:divBdr>
            <w:top w:val="none" w:sz="0" w:space="0" w:color="auto"/>
            <w:left w:val="none" w:sz="0" w:space="0" w:color="auto"/>
            <w:bottom w:val="none" w:sz="0" w:space="0" w:color="auto"/>
            <w:right w:val="none" w:sz="0" w:space="0" w:color="auto"/>
          </w:divBdr>
          <w:divsChild>
            <w:div w:id="2058043822">
              <w:marLeft w:val="0"/>
              <w:marRight w:val="0"/>
              <w:marTop w:val="0"/>
              <w:marBottom w:val="0"/>
              <w:divBdr>
                <w:top w:val="none" w:sz="0" w:space="0" w:color="auto"/>
                <w:left w:val="none" w:sz="0" w:space="0" w:color="auto"/>
                <w:bottom w:val="none" w:sz="0" w:space="0" w:color="auto"/>
                <w:right w:val="none" w:sz="0" w:space="0" w:color="auto"/>
              </w:divBdr>
            </w:div>
            <w:div w:id="1282762024">
              <w:marLeft w:val="0"/>
              <w:marRight w:val="0"/>
              <w:marTop w:val="0"/>
              <w:marBottom w:val="0"/>
              <w:divBdr>
                <w:top w:val="none" w:sz="0" w:space="0" w:color="auto"/>
                <w:left w:val="none" w:sz="0" w:space="0" w:color="auto"/>
                <w:bottom w:val="none" w:sz="0" w:space="0" w:color="auto"/>
                <w:right w:val="none" w:sz="0" w:space="0" w:color="auto"/>
              </w:divBdr>
            </w:div>
            <w:div w:id="1583643973">
              <w:marLeft w:val="0"/>
              <w:marRight w:val="0"/>
              <w:marTop w:val="0"/>
              <w:marBottom w:val="0"/>
              <w:divBdr>
                <w:top w:val="none" w:sz="0" w:space="0" w:color="auto"/>
                <w:left w:val="none" w:sz="0" w:space="0" w:color="auto"/>
                <w:bottom w:val="none" w:sz="0" w:space="0" w:color="auto"/>
                <w:right w:val="none" w:sz="0" w:space="0" w:color="auto"/>
              </w:divBdr>
            </w:div>
            <w:div w:id="1989507135">
              <w:marLeft w:val="0"/>
              <w:marRight w:val="0"/>
              <w:marTop w:val="0"/>
              <w:marBottom w:val="0"/>
              <w:divBdr>
                <w:top w:val="none" w:sz="0" w:space="0" w:color="auto"/>
                <w:left w:val="none" w:sz="0" w:space="0" w:color="auto"/>
                <w:bottom w:val="none" w:sz="0" w:space="0" w:color="auto"/>
                <w:right w:val="none" w:sz="0" w:space="0" w:color="auto"/>
              </w:divBdr>
            </w:div>
            <w:div w:id="89411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281583">
      <w:bodyDiv w:val="1"/>
      <w:marLeft w:val="0"/>
      <w:marRight w:val="0"/>
      <w:marTop w:val="0"/>
      <w:marBottom w:val="0"/>
      <w:divBdr>
        <w:top w:val="none" w:sz="0" w:space="0" w:color="auto"/>
        <w:left w:val="none" w:sz="0" w:space="0" w:color="auto"/>
        <w:bottom w:val="none" w:sz="0" w:space="0" w:color="auto"/>
        <w:right w:val="none" w:sz="0" w:space="0" w:color="auto"/>
      </w:divBdr>
    </w:div>
    <w:div w:id="1268544247">
      <w:bodyDiv w:val="1"/>
      <w:marLeft w:val="0"/>
      <w:marRight w:val="0"/>
      <w:marTop w:val="0"/>
      <w:marBottom w:val="0"/>
      <w:divBdr>
        <w:top w:val="none" w:sz="0" w:space="0" w:color="auto"/>
        <w:left w:val="none" w:sz="0" w:space="0" w:color="auto"/>
        <w:bottom w:val="none" w:sz="0" w:space="0" w:color="auto"/>
        <w:right w:val="none" w:sz="0" w:space="0" w:color="auto"/>
      </w:divBdr>
    </w:div>
    <w:div w:id="1281032392">
      <w:bodyDiv w:val="1"/>
      <w:marLeft w:val="0"/>
      <w:marRight w:val="0"/>
      <w:marTop w:val="0"/>
      <w:marBottom w:val="0"/>
      <w:divBdr>
        <w:top w:val="none" w:sz="0" w:space="0" w:color="auto"/>
        <w:left w:val="none" w:sz="0" w:space="0" w:color="auto"/>
        <w:bottom w:val="none" w:sz="0" w:space="0" w:color="auto"/>
        <w:right w:val="none" w:sz="0" w:space="0" w:color="auto"/>
      </w:divBdr>
      <w:divsChild>
        <w:div w:id="724187222">
          <w:marLeft w:val="0"/>
          <w:marRight w:val="0"/>
          <w:marTop w:val="0"/>
          <w:marBottom w:val="0"/>
          <w:divBdr>
            <w:top w:val="none" w:sz="0" w:space="0" w:color="auto"/>
            <w:left w:val="none" w:sz="0" w:space="0" w:color="auto"/>
            <w:bottom w:val="none" w:sz="0" w:space="0" w:color="auto"/>
            <w:right w:val="none" w:sz="0" w:space="0" w:color="auto"/>
          </w:divBdr>
          <w:divsChild>
            <w:div w:id="14832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165989">
      <w:bodyDiv w:val="1"/>
      <w:marLeft w:val="0"/>
      <w:marRight w:val="0"/>
      <w:marTop w:val="0"/>
      <w:marBottom w:val="0"/>
      <w:divBdr>
        <w:top w:val="none" w:sz="0" w:space="0" w:color="auto"/>
        <w:left w:val="none" w:sz="0" w:space="0" w:color="auto"/>
        <w:bottom w:val="none" w:sz="0" w:space="0" w:color="auto"/>
        <w:right w:val="none" w:sz="0" w:space="0" w:color="auto"/>
      </w:divBdr>
    </w:div>
    <w:div w:id="1321545115">
      <w:bodyDiv w:val="1"/>
      <w:marLeft w:val="0"/>
      <w:marRight w:val="0"/>
      <w:marTop w:val="0"/>
      <w:marBottom w:val="0"/>
      <w:divBdr>
        <w:top w:val="none" w:sz="0" w:space="0" w:color="auto"/>
        <w:left w:val="none" w:sz="0" w:space="0" w:color="auto"/>
        <w:bottom w:val="none" w:sz="0" w:space="0" w:color="auto"/>
        <w:right w:val="none" w:sz="0" w:space="0" w:color="auto"/>
      </w:divBdr>
      <w:divsChild>
        <w:div w:id="657653949">
          <w:marLeft w:val="0"/>
          <w:marRight w:val="0"/>
          <w:marTop w:val="0"/>
          <w:marBottom w:val="0"/>
          <w:divBdr>
            <w:top w:val="none" w:sz="0" w:space="0" w:color="auto"/>
            <w:left w:val="none" w:sz="0" w:space="0" w:color="auto"/>
            <w:bottom w:val="none" w:sz="0" w:space="0" w:color="auto"/>
            <w:right w:val="none" w:sz="0" w:space="0" w:color="auto"/>
          </w:divBdr>
          <w:divsChild>
            <w:div w:id="241304288">
              <w:marLeft w:val="0"/>
              <w:marRight w:val="0"/>
              <w:marTop w:val="0"/>
              <w:marBottom w:val="0"/>
              <w:divBdr>
                <w:top w:val="none" w:sz="0" w:space="0" w:color="auto"/>
                <w:left w:val="none" w:sz="0" w:space="0" w:color="auto"/>
                <w:bottom w:val="none" w:sz="0" w:space="0" w:color="auto"/>
                <w:right w:val="none" w:sz="0" w:space="0" w:color="auto"/>
              </w:divBdr>
            </w:div>
            <w:div w:id="1523587044">
              <w:marLeft w:val="0"/>
              <w:marRight w:val="0"/>
              <w:marTop w:val="0"/>
              <w:marBottom w:val="0"/>
              <w:divBdr>
                <w:top w:val="none" w:sz="0" w:space="0" w:color="auto"/>
                <w:left w:val="none" w:sz="0" w:space="0" w:color="auto"/>
                <w:bottom w:val="none" w:sz="0" w:space="0" w:color="auto"/>
                <w:right w:val="none" w:sz="0" w:space="0" w:color="auto"/>
              </w:divBdr>
            </w:div>
            <w:div w:id="448475661">
              <w:marLeft w:val="0"/>
              <w:marRight w:val="0"/>
              <w:marTop w:val="0"/>
              <w:marBottom w:val="0"/>
              <w:divBdr>
                <w:top w:val="none" w:sz="0" w:space="0" w:color="auto"/>
                <w:left w:val="none" w:sz="0" w:space="0" w:color="auto"/>
                <w:bottom w:val="none" w:sz="0" w:space="0" w:color="auto"/>
                <w:right w:val="none" w:sz="0" w:space="0" w:color="auto"/>
              </w:divBdr>
            </w:div>
            <w:div w:id="650452989">
              <w:marLeft w:val="0"/>
              <w:marRight w:val="0"/>
              <w:marTop w:val="0"/>
              <w:marBottom w:val="0"/>
              <w:divBdr>
                <w:top w:val="none" w:sz="0" w:space="0" w:color="auto"/>
                <w:left w:val="none" w:sz="0" w:space="0" w:color="auto"/>
                <w:bottom w:val="none" w:sz="0" w:space="0" w:color="auto"/>
                <w:right w:val="none" w:sz="0" w:space="0" w:color="auto"/>
              </w:divBdr>
            </w:div>
            <w:div w:id="122286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132786">
      <w:bodyDiv w:val="1"/>
      <w:marLeft w:val="0"/>
      <w:marRight w:val="0"/>
      <w:marTop w:val="0"/>
      <w:marBottom w:val="0"/>
      <w:divBdr>
        <w:top w:val="none" w:sz="0" w:space="0" w:color="auto"/>
        <w:left w:val="none" w:sz="0" w:space="0" w:color="auto"/>
        <w:bottom w:val="none" w:sz="0" w:space="0" w:color="auto"/>
        <w:right w:val="none" w:sz="0" w:space="0" w:color="auto"/>
      </w:divBdr>
      <w:divsChild>
        <w:div w:id="36856050">
          <w:marLeft w:val="0"/>
          <w:marRight w:val="0"/>
          <w:marTop w:val="0"/>
          <w:marBottom w:val="0"/>
          <w:divBdr>
            <w:top w:val="none" w:sz="0" w:space="0" w:color="auto"/>
            <w:left w:val="none" w:sz="0" w:space="0" w:color="auto"/>
            <w:bottom w:val="none" w:sz="0" w:space="0" w:color="auto"/>
            <w:right w:val="none" w:sz="0" w:space="0" w:color="auto"/>
          </w:divBdr>
          <w:divsChild>
            <w:div w:id="151776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93067">
      <w:bodyDiv w:val="1"/>
      <w:marLeft w:val="0"/>
      <w:marRight w:val="0"/>
      <w:marTop w:val="0"/>
      <w:marBottom w:val="0"/>
      <w:divBdr>
        <w:top w:val="none" w:sz="0" w:space="0" w:color="auto"/>
        <w:left w:val="none" w:sz="0" w:space="0" w:color="auto"/>
        <w:bottom w:val="none" w:sz="0" w:space="0" w:color="auto"/>
        <w:right w:val="none" w:sz="0" w:space="0" w:color="auto"/>
      </w:divBdr>
      <w:divsChild>
        <w:div w:id="965820135">
          <w:marLeft w:val="0"/>
          <w:marRight w:val="0"/>
          <w:marTop w:val="0"/>
          <w:marBottom w:val="0"/>
          <w:divBdr>
            <w:top w:val="none" w:sz="0" w:space="0" w:color="auto"/>
            <w:left w:val="none" w:sz="0" w:space="0" w:color="auto"/>
            <w:bottom w:val="none" w:sz="0" w:space="0" w:color="auto"/>
            <w:right w:val="none" w:sz="0" w:space="0" w:color="auto"/>
          </w:divBdr>
        </w:div>
      </w:divsChild>
    </w:div>
    <w:div w:id="1334987525">
      <w:bodyDiv w:val="1"/>
      <w:marLeft w:val="0"/>
      <w:marRight w:val="0"/>
      <w:marTop w:val="0"/>
      <w:marBottom w:val="0"/>
      <w:divBdr>
        <w:top w:val="none" w:sz="0" w:space="0" w:color="auto"/>
        <w:left w:val="none" w:sz="0" w:space="0" w:color="auto"/>
        <w:bottom w:val="none" w:sz="0" w:space="0" w:color="auto"/>
        <w:right w:val="none" w:sz="0" w:space="0" w:color="auto"/>
      </w:divBdr>
      <w:divsChild>
        <w:div w:id="1555581882">
          <w:marLeft w:val="0"/>
          <w:marRight w:val="0"/>
          <w:marTop w:val="0"/>
          <w:marBottom w:val="0"/>
          <w:divBdr>
            <w:top w:val="none" w:sz="0" w:space="0" w:color="auto"/>
            <w:left w:val="none" w:sz="0" w:space="0" w:color="auto"/>
            <w:bottom w:val="none" w:sz="0" w:space="0" w:color="auto"/>
            <w:right w:val="none" w:sz="0" w:space="0" w:color="auto"/>
          </w:divBdr>
          <w:divsChild>
            <w:div w:id="16679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382570">
      <w:bodyDiv w:val="1"/>
      <w:marLeft w:val="0"/>
      <w:marRight w:val="0"/>
      <w:marTop w:val="0"/>
      <w:marBottom w:val="0"/>
      <w:divBdr>
        <w:top w:val="none" w:sz="0" w:space="0" w:color="auto"/>
        <w:left w:val="none" w:sz="0" w:space="0" w:color="auto"/>
        <w:bottom w:val="none" w:sz="0" w:space="0" w:color="auto"/>
        <w:right w:val="none" w:sz="0" w:space="0" w:color="auto"/>
      </w:divBdr>
    </w:div>
    <w:div w:id="1345475654">
      <w:bodyDiv w:val="1"/>
      <w:marLeft w:val="0"/>
      <w:marRight w:val="0"/>
      <w:marTop w:val="0"/>
      <w:marBottom w:val="0"/>
      <w:divBdr>
        <w:top w:val="none" w:sz="0" w:space="0" w:color="auto"/>
        <w:left w:val="none" w:sz="0" w:space="0" w:color="auto"/>
        <w:bottom w:val="none" w:sz="0" w:space="0" w:color="auto"/>
        <w:right w:val="none" w:sz="0" w:space="0" w:color="auto"/>
      </w:divBdr>
    </w:div>
    <w:div w:id="1360662423">
      <w:bodyDiv w:val="1"/>
      <w:marLeft w:val="0"/>
      <w:marRight w:val="0"/>
      <w:marTop w:val="0"/>
      <w:marBottom w:val="0"/>
      <w:divBdr>
        <w:top w:val="none" w:sz="0" w:space="0" w:color="auto"/>
        <w:left w:val="none" w:sz="0" w:space="0" w:color="auto"/>
        <w:bottom w:val="none" w:sz="0" w:space="0" w:color="auto"/>
        <w:right w:val="none" w:sz="0" w:space="0" w:color="auto"/>
      </w:divBdr>
    </w:div>
    <w:div w:id="1361201774">
      <w:bodyDiv w:val="1"/>
      <w:marLeft w:val="0"/>
      <w:marRight w:val="0"/>
      <w:marTop w:val="0"/>
      <w:marBottom w:val="0"/>
      <w:divBdr>
        <w:top w:val="none" w:sz="0" w:space="0" w:color="auto"/>
        <w:left w:val="none" w:sz="0" w:space="0" w:color="auto"/>
        <w:bottom w:val="none" w:sz="0" w:space="0" w:color="auto"/>
        <w:right w:val="none" w:sz="0" w:space="0" w:color="auto"/>
      </w:divBdr>
    </w:div>
    <w:div w:id="1361590000">
      <w:bodyDiv w:val="1"/>
      <w:marLeft w:val="0"/>
      <w:marRight w:val="0"/>
      <w:marTop w:val="0"/>
      <w:marBottom w:val="0"/>
      <w:divBdr>
        <w:top w:val="none" w:sz="0" w:space="0" w:color="auto"/>
        <w:left w:val="none" w:sz="0" w:space="0" w:color="auto"/>
        <w:bottom w:val="none" w:sz="0" w:space="0" w:color="auto"/>
        <w:right w:val="none" w:sz="0" w:space="0" w:color="auto"/>
      </w:divBdr>
      <w:divsChild>
        <w:div w:id="1509103209">
          <w:marLeft w:val="0"/>
          <w:marRight w:val="0"/>
          <w:marTop w:val="0"/>
          <w:marBottom w:val="0"/>
          <w:divBdr>
            <w:top w:val="none" w:sz="0" w:space="0" w:color="auto"/>
            <w:left w:val="none" w:sz="0" w:space="0" w:color="auto"/>
            <w:bottom w:val="none" w:sz="0" w:space="0" w:color="auto"/>
            <w:right w:val="none" w:sz="0" w:space="0" w:color="auto"/>
          </w:divBdr>
          <w:divsChild>
            <w:div w:id="157157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962893">
      <w:bodyDiv w:val="1"/>
      <w:marLeft w:val="0"/>
      <w:marRight w:val="0"/>
      <w:marTop w:val="0"/>
      <w:marBottom w:val="0"/>
      <w:divBdr>
        <w:top w:val="none" w:sz="0" w:space="0" w:color="auto"/>
        <w:left w:val="none" w:sz="0" w:space="0" w:color="auto"/>
        <w:bottom w:val="none" w:sz="0" w:space="0" w:color="auto"/>
        <w:right w:val="none" w:sz="0" w:space="0" w:color="auto"/>
      </w:divBdr>
    </w:div>
    <w:div w:id="1376546411">
      <w:bodyDiv w:val="1"/>
      <w:marLeft w:val="0"/>
      <w:marRight w:val="0"/>
      <w:marTop w:val="0"/>
      <w:marBottom w:val="0"/>
      <w:divBdr>
        <w:top w:val="none" w:sz="0" w:space="0" w:color="auto"/>
        <w:left w:val="none" w:sz="0" w:space="0" w:color="auto"/>
        <w:bottom w:val="none" w:sz="0" w:space="0" w:color="auto"/>
        <w:right w:val="none" w:sz="0" w:space="0" w:color="auto"/>
      </w:divBdr>
      <w:divsChild>
        <w:div w:id="1144469607">
          <w:marLeft w:val="0"/>
          <w:marRight w:val="0"/>
          <w:marTop w:val="0"/>
          <w:marBottom w:val="0"/>
          <w:divBdr>
            <w:top w:val="none" w:sz="0" w:space="0" w:color="auto"/>
            <w:left w:val="none" w:sz="0" w:space="0" w:color="auto"/>
            <w:bottom w:val="none" w:sz="0" w:space="0" w:color="auto"/>
            <w:right w:val="none" w:sz="0" w:space="0" w:color="auto"/>
          </w:divBdr>
          <w:divsChild>
            <w:div w:id="67882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830586">
      <w:bodyDiv w:val="1"/>
      <w:marLeft w:val="0"/>
      <w:marRight w:val="0"/>
      <w:marTop w:val="0"/>
      <w:marBottom w:val="0"/>
      <w:divBdr>
        <w:top w:val="none" w:sz="0" w:space="0" w:color="auto"/>
        <w:left w:val="none" w:sz="0" w:space="0" w:color="auto"/>
        <w:bottom w:val="none" w:sz="0" w:space="0" w:color="auto"/>
        <w:right w:val="none" w:sz="0" w:space="0" w:color="auto"/>
      </w:divBdr>
    </w:div>
    <w:div w:id="1394040650">
      <w:bodyDiv w:val="1"/>
      <w:marLeft w:val="0"/>
      <w:marRight w:val="0"/>
      <w:marTop w:val="0"/>
      <w:marBottom w:val="0"/>
      <w:divBdr>
        <w:top w:val="none" w:sz="0" w:space="0" w:color="auto"/>
        <w:left w:val="none" w:sz="0" w:space="0" w:color="auto"/>
        <w:bottom w:val="none" w:sz="0" w:space="0" w:color="auto"/>
        <w:right w:val="none" w:sz="0" w:space="0" w:color="auto"/>
      </w:divBdr>
    </w:div>
    <w:div w:id="1415861691">
      <w:bodyDiv w:val="1"/>
      <w:marLeft w:val="0"/>
      <w:marRight w:val="0"/>
      <w:marTop w:val="0"/>
      <w:marBottom w:val="0"/>
      <w:divBdr>
        <w:top w:val="none" w:sz="0" w:space="0" w:color="auto"/>
        <w:left w:val="none" w:sz="0" w:space="0" w:color="auto"/>
        <w:bottom w:val="none" w:sz="0" w:space="0" w:color="auto"/>
        <w:right w:val="none" w:sz="0" w:space="0" w:color="auto"/>
      </w:divBdr>
    </w:div>
    <w:div w:id="1445074382">
      <w:bodyDiv w:val="1"/>
      <w:marLeft w:val="0"/>
      <w:marRight w:val="0"/>
      <w:marTop w:val="0"/>
      <w:marBottom w:val="0"/>
      <w:divBdr>
        <w:top w:val="none" w:sz="0" w:space="0" w:color="auto"/>
        <w:left w:val="none" w:sz="0" w:space="0" w:color="auto"/>
        <w:bottom w:val="none" w:sz="0" w:space="0" w:color="auto"/>
        <w:right w:val="none" w:sz="0" w:space="0" w:color="auto"/>
      </w:divBdr>
      <w:divsChild>
        <w:div w:id="1665083487">
          <w:marLeft w:val="0"/>
          <w:marRight w:val="0"/>
          <w:marTop w:val="0"/>
          <w:marBottom w:val="0"/>
          <w:divBdr>
            <w:top w:val="none" w:sz="0" w:space="0" w:color="auto"/>
            <w:left w:val="none" w:sz="0" w:space="0" w:color="auto"/>
            <w:bottom w:val="none" w:sz="0" w:space="0" w:color="auto"/>
            <w:right w:val="none" w:sz="0" w:space="0" w:color="auto"/>
          </w:divBdr>
          <w:divsChild>
            <w:div w:id="72406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15229">
      <w:bodyDiv w:val="1"/>
      <w:marLeft w:val="0"/>
      <w:marRight w:val="0"/>
      <w:marTop w:val="0"/>
      <w:marBottom w:val="0"/>
      <w:divBdr>
        <w:top w:val="none" w:sz="0" w:space="0" w:color="auto"/>
        <w:left w:val="none" w:sz="0" w:space="0" w:color="auto"/>
        <w:bottom w:val="none" w:sz="0" w:space="0" w:color="auto"/>
        <w:right w:val="none" w:sz="0" w:space="0" w:color="auto"/>
      </w:divBdr>
    </w:div>
    <w:div w:id="1473905664">
      <w:bodyDiv w:val="1"/>
      <w:marLeft w:val="0"/>
      <w:marRight w:val="0"/>
      <w:marTop w:val="0"/>
      <w:marBottom w:val="0"/>
      <w:divBdr>
        <w:top w:val="none" w:sz="0" w:space="0" w:color="auto"/>
        <w:left w:val="none" w:sz="0" w:space="0" w:color="auto"/>
        <w:bottom w:val="none" w:sz="0" w:space="0" w:color="auto"/>
        <w:right w:val="none" w:sz="0" w:space="0" w:color="auto"/>
      </w:divBdr>
    </w:div>
    <w:div w:id="1481536436">
      <w:bodyDiv w:val="1"/>
      <w:marLeft w:val="0"/>
      <w:marRight w:val="0"/>
      <w:marTop w:val="0"/>
      <w:marBottom w:val="0"/>
      <w:divBdr>
        <w:top w:val="none" w:sz="0" w:space="0" w:color="auto"/>
        <w:left w:val="none" w:sz="0" w:space="0" w:color="auto"/>
        <w:bottom w:val="none" w:sz="0" w:space="0" w:color="auto"/>
        <w:right w:val="none" w:sz="0" w:space="0" w:color="auto"/>
      </w:divBdr>
      <w:divsChild>
        <w:div w:id="1315334377">
          <w:marLeft w:val="0"/>
          <w:marRight w:val="0"/>
          <w:marTop w:val="0"/>
          <w:marBottom w:val="0"/>
          <w:divBdr>
            <w:top w:val="none" w:sz="0" w:space="0" w:color="auto"/>
            <w:left w:val="none" w:sz="0" w:space="0" w:color="auto"/>
            <w:bottom w:val="none" w:sz="0" w:space="0" w:color="auto"/>
            <w:right w:val="none" w:sz="0" w:space="0" w:color="auto"/>
          </w:divBdr>
          <w:divsChild>
            <w:div w:id="116558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455569">
      <w:marLeft w:val="0"/>
      <w:marRight w:val="0"/>
      <w:marTop w:val="0"/>
      <w:marBottom w:val="0"/>
      <w:divBdr>
        <w:top w:val="none" w:sz="0" w:space="0" w:color="auto"/>
        <w:left w:val="none" w:sz="0" w:space="0" w:color="auto"/>
        <w:bottom w:val="none" w:sz="0" w:space="0" w:color="auto"/>
        <w:right w:val="none" w:sz="0" w:space="0" w:color="auto"/>
      </w:divBdr>
      <w:divsChild>
        <w:div w:id="1105922412">
          <w:marLeft w:val="0"/>
          <w:marRight w:val="0"/>
          <w:marTop w:val="0"/>
          <w:marBottom w:val="0"/>
          <w:divBdr>
            <w:top w:val="none" w:sz="0" w:space="0" w:color="auto"/>
            <w:left w:val="none" w:sz="0" w:space="0" w:color="auto"/>
            <w:bottom w:val="none" w:sz="0" w:space="0" w:color="auto"/>
            <w:right w:val="none" w:sz="0" w:space="0" w:color="auto"/>
          </w:divBdr>
        </w:div>
        <w:div w:id="1739860306">
          <w:marLeft w:val="0"/>
          <w:marRight w:val="0"/>
          <w:marTop w:val="0"/>
          <w:marBottom w:val="0"/>
          <w:divBdr>
            <w:top w:val="none" w:sz="0" w:space="0" w:color="auto"/>
            <w:left w:val="none" w:sz="0" w:space="0" w:color="auto"/>
            <w:bottom w:val="none" w:sz="0" w:space="0" w:color="auto"/>
            <w:right w:val="none" w:sz="0" w:space="0" w:color="auto"/>
          </w:divBdr>
          <w:divsChild>
            <w:div w:id="716322566">
              <w:marLeft w:val="0"/>
              <w:marRight w:val="0"/>
              <w:marTop w:val="0"/>
              <w:marBottom w:val="0"/>
              <w:divBdr>
                <w:top w:val="none" w:sz="0" w:space="0" w:color="auto"/>
                <w:left w:val="none" w:sz="0" w:space="0" w:color="auto"/>
                <w:bottom w:val="none" w:sz="0" w:space="0" w:color="auto"/>
                <w:right w:val="none" w:sz="0" w:space="0" w:color="auto"/>
              </w:divBdr>
              <w:divsChild>
                <w:div w:id="467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287490">
          <w:marLeft w:val="0"/>
          <w:marRight w:val="0"/>
          <w:marTop w:val="0"/>
          <w:marBottom w:val="0"/>
          <w:divBdr>
            <w:top w:val="none" w:sz="0" w:space="0" w:color="auto"/>
            <w:left w:val="none" w:sz="0" w:space="0" w:color="auto"/>
            <w:bottom w:val="none" w:sz="0" w:space="0" w:color="auto"/>
            <w:right w:val="none" w:sz="0" w:space="0" w:color="auto"/>
          </w:divBdr>
        </w:div>
      </w:divsChild>
    </w:div>
    <w:div w:id="1482694185">
      <w:bodyDiv w:val="1"/>
      <w:marLeft w:val="0"/>
      <w:marRight w:val="0"/>
      <w:marTop w:val="0"/>
      <w:marBottom w:val="0"/>
      <w:divBdr>
        <w:top w:val="none" w:sz="0" w:space="0" w:color="auto"/>
        <w:left w:val="none" w:sz="0" w:space="0" w:color="auto"/>
        <w:bottom w:val="none" w:sz="0" w:space="0" w:color="auto"/>
        <w:right w:val="none" w:sz="0" w:space="0" w:color="auto"/>
      </w:divBdr>
      <w:divsChild>
        <w:div w:id="490175509">
          <w:marLeft w:val="0"/>
          <w:marRight w:val="0"/>
          <w:marTop w:val="0"/>
          <w:marBottom w:val="0"/>
          <w:divBdr>
            <w:top w:val="none" w:sz="0" w:space="0" w:color="auto"/>
            <w:left w:val="none" w:sz="0" w:space="0" w:color="auto"/>
            <w:bottom w:val="none" w:sz="0" w:space="0" w:color="auto"/>
            <w:right w:val="none" w:sz="0" w:space="0" w:color="auto"/>
          </w:divBdr>
          <w:divsChild>
            <w:div w:id="1226183325">
              <w:marLeft w:val="0"/>
              <w:marRight w:val="0"/>
              <w:marTop w:val="0"/>
              <w:marBottom w:val="0"/>
              <w:divBdr>
                <w:top w:val="none" w:sz="0" w:space="0" w:color="auto"/>
                <w:left w:val="none" w:sz="0" w:space="0" w:color="auto"/>
                <w:bottom w:val="none" w:sz="0" w:space="0" w:color="auto"/>
                <w:right w:val="none" w:sz="0" w:space="0" w:color="auto"/>
              </w:divBdr>
              <w:divsChild>
                <w:div w:id="1057364182">
                  <w:marLeft w:val="0"/>
                  <w:marRight w:val="0"/>
                  <w:marTop w:val="0"/>
                  <w:marBottom w:val="0"/>
                  <w:divBdr>
                    <w:top w:val="none" w:sz="0" w:space="0" w:color="auto"/>
                    <w:left w:val="none" w:sz="0" w:space="0" w:color="auto"/>
                    <w:bottom w:val="none" w:sz="0" w:space="0" w:color="auto"/>
                    <w:right w:val="none" w:sz="0" w:space="0" w:color="auto"/>
                  </w:divBdr>
                  <w:divsChild>
                    <w:div w:id="1984234985">
                      <w:marLeft w:val="0"/>
                      <w:marRight w:val="0"/>
                      <w:marTop w:val="0"/>
                      <w:marBottom w:val="0"/>
                      <w:divBdr>
                        <w:top w:val="none" w:sz="0" w:space="0" w:color="auto"/>
                        <w:left w:val="none" w:sz="0" w:space="0" w:color="auto"/>
                        <w:bottom w:val="none" w:sz="0" w:space="0" w:color="auto"/>
                        <w:right w:val="none" w:sz="0" w:space="0" w:color="auto"/>
                      </w:divBdr>
                      <w:divsChild>
                        <w:div w:id="1155682626">
                          <w:marLeft w:val="0"/>
                          <w:marRight w:val="0"/>
                          <w:marTop w:val="0"/>
                          <w:marBottom w:val="0"/>
                          <w:divBdr>
                            <w:top w:val="none" w:sz="0" w:space="0" w:color="auto"/>
                            <w:left w:val="none" w:sz="0" w:space="0" w:color="auto"/>
                            <w:bottom w:val="none" w:sz="0" w:space="0" w:color="auto"/>
                            <w:right w:val="none" w:sz="0" w:space="0" w:color="auto"/>
                          </w:divBdr>
                          <w:divsChild>
                            <w:div w:id="213432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6120401">
      <w:bodyDiv w:val="1"/>
      <w:marLeft w:val="0"/>
      <w:marRight w:val="0"/>
      <w:marTop w:val="0"/>
      <w:marBottom w:val="0"/>
      <w:divBdr>
        <w:top w:val="none" w:sz="0" w:space="0" w:color="auto"/>
        <w:left w:val="none" w:sz="0" w:space="0" w:color="auto"/>
        <w:bottom w:val="none" w:sz="0" w:space="0" w:color="auto"/>
        <w:right w:val="none" w:sz="0" w:space="0" w:color="auto"/>
      </w:divBdr>
    </w:div>
    <w:div w:id="1537816057">
      <w:bodyDiv w:val="1"/>
      <w:marLeft w:val="0"/>
      <w:marRight w:val="0"/>
      <w:marTop w:val="0"/>
      <w:marBottom w:val="0"/>
      <w:divBdr>
        <w:top w:val="none" w:sz="0" w:space="0" w:color="auto"/>
        <w:left w:val="none" w:sz="0" w:space="0" w:color="auto"/>
        <w:bottom w:val="none" w:sz="0" w:space="0" w:color="auto"/>
        <w:right w:val="none" w:sz="0" w:space="0" w:color="auto"/>
      </w:divBdr>
    </w:div>
    <w:div w:id="1549603471">
      <w:bodyDiv w:val="1"/>
      <w:marLeft w:val="0"/>
      <w:marRight w:val="0"/>
      <w:marTop w:val="0"/>
      <w:marBottom w:val="0"/>
      <w:divBdr>
        <w:top w:val="none" w:sz="0" w:space="0" w:color="auto"/>
        <w:left w:val="none" w:sz="0" w:space="0" w:color="auto"/>
        <w:bottom w:val="none" w:sz="0" w:space="0" w:color="auto"/>
        <w:right w:val="none" w:sz="0" w:space="0" w:color="auto"/>
      </w:divBdr>
    </w:div>
    <w:div w:id="1558395589">
      <w:bodyDiv w:val="1"/>
      <w:marLeft w:val="0"/>
      <w:marRight w:val="0"/>
      <w:marTop w:val="0"/>
      <w:marBottom w:val="0"/>
      <w:divBdr>
        <w:top w:val="none" w:sz="0" w:space="0" w:color="auto"/>
        <w:left w:val="none" w:sz="0" w:space="0" w:color="auto"/>
        <w:bottom w:val="none" w:sz="0" w:space="0" w:color="auto"/>
        <w:right w:val="none" w:sz="0" w:space="0" w:color="auto"/>
      </w:divBdr>
    </w:div>
    <w:div w:id="1559248158">
      <w:bodyDiv w:val="1"/>
      <w:marLeft w:val="0"/>
      <w:marRight w:val="0"/>
      <w:marTop w:val="0"/>
      <w:marBottom w:val="0"/>
      <w:divBdr>
        <w:top w:val="none" w:sz="0" w:space="0" w:color="auto"/>
        <w:left w:val="none" w:sz="0" w:space="0" w:color="auto"/>
        <w:bottom w:val="none" w:sz="0" w:space="0" w:color="auto"/>
        <w:right w:val="none" w:sz="0" w:space="0" w:color="auto"/>
      </w:divBdr>
    </w:div>
    <w:div w:id="1565142909">
      <w:bodyDiv w:val="1"/>
      <w:marLeft w:val="0"/>
      <w:marRight w:val="0"/>
      <w:marTop w:val="0"/>
      <w:marBottom w:val="0"/>
      <w:divBdr>
        <w:top w:val="none" w:sz="0" w:space="0" w:color="auto"/>
        <w:left w:val="none" w:sz="0" w:space="0" w:color="auto"/>
        <w:bottom w:val="none" w:sz="0" w:space="0" w:color="auto"/>
        <w:right w:val="none" w:sz="0" w:space="0" w:color="auto"/>
      </w:divBdr>
      <w:divsChild>
        <w:div w:id="1873617548">
          <w:marLeft w:val="0"/>
          <w:marRight w:val="0"/>
          <w:marTop w:val="0"/>
          <w:marBottom w:val="0"/>
          <w:divBdr>
            <w:top w:val="none" w:sz="0" w:space="0" w:color="auto"/>
            <w:left w:val="none" w:sz="0" w:space="0" w:color="auto"/>
            <w:bottom w:val="none" w:sz="0" w:space="0" w:color="auto"/>
            <w:right w:val="none" w:sz="0" w:space="0" w:color="auto"/>
          </w:divBdr>
          <w:divsChild>
            <w:div w:id="153519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373198">
      <w:bodyDiv w:val="1"/>
      <w:marLeft w:val="0"/>
      <w:marRight w:val="0"/>
      <w:marTop w:val="0"/>
      <w:marBottom w:val="0"/>
      <w:divBdr>
        <w:top w:val="none" w:sz="0" w:space="0" w:color="auto"/>
        <w:left w:val="none" w:sz="0" w:space="0" w:color="auto"/>
        <w:bottom w:val="none" w:sz="0" w:space="0" w:color="auto"/>
        <w:right w:val="none" w:sz="0" w:space="0" w:color="auto"/>
      </w:divBdr>
    </w:div>
    <w:div w:id="1581478517">
      <w:bodyDiv w:val="1"/>
      <w:marLeft w:val="0"/>
      <w:marRight w:val="0"/>
      <w:marTop w:val="0"/>
      <w:marBottom w:val="0"/>
      <w:divBdr>
        <w:top w:val="none" w:sz="0" w:space="0" w:color="auto"/>
        <w:left w:val="none" w:sz="0" w:space="0" w:color="auto"/>
        <w:bottom w:val="none" w:sz="0" w:space="0" w:color="auto"/>
        <w:right w:val="none" w:sz="0" w:space="0" w:color="auto"/>
      </w:divBdr>
    </w:div>
    <w:div w:id="1598563409">
      <w:bodyDiv w:val="1"/>
      <w:marLeft w:val="0"/>
      <w:marRight w:val="0"/>
      <w:marTop w:val="0"/>
      <w:marBottom w:val="0"/>
      <w:divBdr>
        <w:top w:val="none" w:sz="0" w:space="0" w:color="auto"/>
        <w:left w:val="none" w:sz="0" w:space="0" w:color="auto"/>
        <w:bottom w:val="none" w:sz="0" w:space="0" w:color="auto"/>
        <w:right w:val="none" w:sz="0" w:space="0" w:color="auto"/>
      </w:divBdr>
      <w:divsChild>
        <w:div w:id="1127047334">
          <w:marLeft w:val="0"/>
          <w:marRight w:val="0"/>
          <w:marTop w:val="0"/>
          <w:marBottom w:val="0"/>
          <w:divBdr>
            <w:top w:val="none" w:sz="0" w:space="0" w:color="auto"/>
            <w:left w:val="none" w:sz="0" w:space="0" w:color="auto"/>
            <w:bottom w:val="none" w:sz="0" w:space="0" w:color="auto"/>
            <w:right w:val="none" w:sz="0" w:space="0" w:color="auto"/>
          </w:divBdr>
          <w:divsChild>
            <w:div w:id="188994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397712">
      <w:bodyDiv w:val="1"/>
      <w:marLeft w:val="0"/>
      <w:marRight w:val="0"/>
      <w:marTop w:val="0"/>
      <w:marBottom w:val="0"/>
      <w:divBdr>
        <w:top w:val="none" w:sz="0" w:space="0" w:color="auto"/>
        <w:left w:val="none" w:sz="0" w:space="0" w:color="auto"/>
        <w:bottom w:val="none" w:sz="0" w:space="0" w:color="auto"/>
        <w:right w:val="none" w:sz="0" w:space="0" w:color="auto"/>
      </w:divBdr>
    </w:div>
    <w:div w:id="1620716907">
      <w:bodyDiv w:val="1"/>
      <w:marLeft w:val="0"/>
      <w:marRight w:val="0"/>
      <w:marTop w:val="0"/>
      <w:marBottom w:val="0"/>
      <w:divBdr>
        <w:top w:val="none" w:sz="0" w:space="0" w:color="auto"/>
        <w:left w:val="none" w:sz="0" w:space="0" w:color="auto"/>
        <w:bottom w:val="none" w:sz="0" w:space="0" w:color="auto"/>
        <w:right w:val="none" w:sz="0" w:space="0" w:color="auto"/>
      </w:divBdr>
      <w:divsChild>
        <w:div w:id="1927226136">
          <w:marLeft w:val="0"/>
          <w:marRight w:val="0"/>
          <w:marTop w:val="0"/>
          <w:marBottom w:val="0"/>
          <w:divBdr>
            <w:top w:val="none" w:sz="0" w:space="0" w:color="auto"/>
            <w:left w:val="none" w:sz="0" w:space="0" w:color="auto"/>
            <w:bottom w:val="none" w:sz="0" w:space="0" w:color="auto"/>
            <w:right w:val="none" w:sz="0" w:space="0" w:color="auto"/>
          </w:divBdr>
          <w:divsChild>
            <w:div w:id="137600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6646">
      <w:marLeft w:val="0"/>
      <w:marRight w:val="0"/>
      <w:marTop w:val="0"/>
      <w:marBottom w:val="0"/>
      <w:divBdr>
        <w:top w:val="none" w:sz="0" w:space="0" w:color="auto"/>
        <w:left w:val="none" w:sz="0" w:space="0" w:color="auto"/>
        <w:bottom w:val="none" w:sz="0" w:space="0" w:color="auto"/>
        <w:right w:val="none" w:sz="0" w:space="0" w:color="auto"/>
      </w:divBdr>
      <w:divsChild>
        <w:div w:id="955332467">
          <w:marLeft w:val="0"/>
          <w:marRight w:val="0"/>
          <w:marTop w:val="0"/>
          <w:marBottom w:val="0"/>
          <w:divBdr>
            <w:top w:val="none" w:sz="0" w:space="0" w:color="auto"/>
            <w:left w:val="none" w:sz="0" w:space="0" w:color="auto"/>
            <w:bottom w:val="none" w:sz="0" w:space="0" w:color="auto"/>
            <w:right w:val="none" w:sz="0" w:space="0" w:color="auto"/>
          </w:divBdr>
        </w:div>
        <w:div w:id="894585245">
          <w:marLeft w:val="0"/>
          <w:marRight w:val="0"/>
          <w:marTop w:val="0"/>
          <w:marBottom w:val="0"/>
          <w:divBdr>
            <w:top w:val="none" w:sz="0" w:space="0" w:color="auto"/>
            <w:left w:val="none" w:sz="0" w:space="0" w:color="auto"/>
            <w:bottom w:val="none" w:sz="0" w:space="0" w:color="auto"/>
            <w:right w:val="none" w:sz="0" w:space="0" w:color="auto"/>
          </w:divBdr>
          <w:divsChild>
            <w:div w:id="1542285404">
              <w:marLeft w:val="0"/>
              <w:marRight w:val="0"/>
              <w:marTop w:val="0"/>
              <w:marBottom w:val="0"/>
              <w:divBdr>
                <w:top w:val="none" w:sz="0" w:space="0" w:color="auto"/>
                <w:left w:val="none" w:sz="0" w:space="0" w:color="auto"/>
                <w:bottom w:val="none" w:sz="0" w:space="0" w:color="auto"/>
                <w:right w:val="none" w:sz="0" w:space="0" w:color="auto"/>
              </w:divBdr>
              <w:divsChild>
                <w:div w:id="163355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224578">
          <w:marLeft w:val="0"/>
          <w:marRight w:val="0"/>
          <w:marTop w:val="0"/>
          <w:marBottom w:val="0"/>
          <w:divBdr>
            <w:top w:val="none" w:sz="0" w:space="0" w:color="auto"/>
            <w:left w:val="none" w:sz="0" w:space="0" w:color="auto"/>
            <w:bottom w:val="none" w:sz="0" w:space="0" w:color="auto"/>
            <w:right w:val="none" w:sz="0" w:space="0" w:color="auto"/>
          </w:divBdr>
        </w:div>
      </w:divsChild>
    </w:div>
    <w:div w:id="1632708836">
      <w:bodyDiv w:val="1"/>
      <w:marLeft w:val="0"/>
      <w:marRight w:val="0"/>
      <w:marTop w:val="0"/>
      <w:marBottom w:val="0"/>
      <w:divBdr>
        <w:top w:val="none" w:sz="0" w:space="0" w:color="auto"/>
        <w:left w:val="none" w:sz="0" w:space="0" w:color="auto"/>
        <w:bottom w:val="none" w:sz="0" w:space="0" w:color="auto"/>
        <w:right w:val="none" w:sz="0" w:space="0" w:color="auto"/>
      </w:divBdr>
      <w:divsChild>
        <w:div w:id="44984707">
          <w:marLeft w:val="0"/>
          <w:marRight w:val="0"/>
          <w:marTop w:val="0"/>
          <w:marBottom w:val="0"/>
          <w:divBdr>
            <w:top w:val="none" w:sz="0" w:space="0" w:color="auto"/>
            <w:left w:val="none" w:sz="0" w:space="0" w:color="auto"/>
            <w:bottom w:val="none" w:sz="0" w:space="0" w:color="auto"/>
            <w:right w:val="none" w:sz="0" w:space="0" w:color="auto"/>
          </w:divBdr>
          <w:divsChild>
            <w:div w:id="2055543556">
              <w:marLeft w:val="0"/>
              <w:marRight w:val="0"/>
              <w:marTop w:val="0"/>
              <w:marBottom w:val="0"/>
              <w:divBdr>
                <w:top w:val="none" w:sz="0" w:space="0" w:color="auto"/>
                <w:left w:val="none" w:sz="0" w:space="0" w:color="auto"/>
                <w:bottom w:val="none" w:sz="0" w:space="0" w:color="auto"/>
                <w:right w:val="none" w:sz="0" w:space="0" w:color="auto"/>
              </w:divBdr>
              <w:divsChild>
                <w:div w:id="815339875">
                  <w:marLeft w:val="0"/>
                  <w:marRight w:val="0"/>
                  <w:marTop w:val="0"/>
                  <w:marBottom w:val="0"/>
                  <w:divBdr>
                    <w:top w:val="none" w:sz="0" w:space="0" w:color="auto"/>
                    <w:left w:val="none" w:sz="0" w:space="0" w:color="auto"/>
                    <w:bottom w:val="none" w:sz="0" w:space="0" w:color="auto"/>
                    <w:right w:val="none" w:sz="0" w:space="0" w:color="auto"/>
                  </w:divBdr>
                  <w:divsChild>
                    <w:div w:id="1795520205">
                      <w:marLeft w:val="0"/>
                      <w:marRight w:val="0"/>
                      <w:marTop w:val="0"/>
                      <w:marBottom w:val="0"/>
                      <w:divBdr>
                        <w:top w:val="none" w:sz="0" w:space="0" w:color="auto"/>
                        <w:left w:val="none" w:sz="0" w:space="0" w:color="auto"/>
                        <w:bottom w:val="none" w:sz="0" w:space="0" w:color="auto"/>
                        <w:right w:val="none" w:sz="0" w:space="0" w:color="auto"/>
                      </w:divBdr>
                      <w:divsChild>
                        <w:div w:id="601650454">
                          <w:marLeft w:val="0"/>
                          <w:marRight w:val="0"/>
                          <w:marTop w:val="0"/>
                          <w:marBottom w:val="0"/>
                          <w:divBdr>
                            <w:top w:val="none" w:sz="0" w:space="0" w:color="auto"/>
                            <w:left w:val="none" w:sz="0" w:space="0" w:color="auto"/>
                            <w:bottom w:val="none" w:sz="0" w:space="0" w:color="auto"/>
                            <w:right w:val="none" w:sz="0" w:space="0" w:color="auto"/>
                          </w:divBdr>
                          <w:divsChild>
                            <w:div w:id="132802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4654499">
      <w:bodyDiv w:val="1"/>
      <w:marLeft w:val="0"/>
      <w:marRight w:val="0"/>
      <w:marTop w:val="0"/>
      <w:marBottom w:val="0"/>
      <w:divBdr>
        <w:top w:val="none" w:sz="0" w:space="0" w:color="auto"/>
        <w:left w:val="none" w:sz="0" w:space="0" w:color="auto"/>
        <w:bottom w:val="none" w:sz="0" w:space="0" w:color="auto"/>
        <w:right w:val="none" w:sz="0" w:space="0" w:color="auto"/>
      </w:divBdr>
    </w:div>
    <w:div w:id="1668292151">
      <w:bodyDiv w:val="1"/>
      <w:marLeft w:val="0"/>
      <w:marRight w:val="0"/>
      <w:marTop w:val="0"/>
      <w:marBottom w:val="0"/>
      <w:divBdr>
        <w:top w:val="none" w:sz="0" w:space="0" w:color="auto"/>
        <w:left w:val="none" w:sz="0" w:space="0" w:color="auto"/>
        <w:bottom w:val="none" w:sz="0" w:space="0" w:color="auto"/>
        <w:right w:val="none" w:sz="0" w:space="0" w:color="auto"/>
      </w:divBdr>
    </w:div>
    <w:div w:id="1684094048">
      <w:bodyDiv w:val="1"/>
      <w:marLeft w:val="0"/>
      <w:marRight w:val="0"/>
      <w:marTop w:val="0"/>
      <w:marBottom w:val="0"/>
      <w:divBdr>
        <w:top w:val="none" w:sz="0" w:space="0" w:color="auto"/>
        <w:left w:val="none" w:sz="0" w:space="0" w:color="auto"/>
        <w:bottom w:val="none" w:sz="0" w:space="0" w:color="auto"/>
        <w:right w:val="none" w:sz="0" w:space="0" w:color="auto"/>
      </w:divBdr>
    </w:div>
    <w:div w:id="1687780105">
      <w:bodyDiv w:val="1"/>
      <w:marLeft w:val="0"/>
      <w:marRight w:val="0"/>
      <w:marTop w:val="0"/>
      <w:marBottom w:val="0"/>
      <w:divBdr>
        <w:top w:val="none" w:sz="0" w:space="0" w:color="auto"/>
        <w:left w:val="none" w:sz="0" w:space="0" w:color="auto"/>
        <w:bottom w:val="none" w:sz="0" w:space="0" w:color="auto"/>
        <w:right w:val="none" w:sz="0" w:space="0" w:color="auto"/>
      </w:divBdr>
      <w:divsChild>
        <w:div w:id="200671">
          <w:marLeft w:val="0"/>
          <w:marRight w:val="0"/>
          <w:marTop w:val="0"/>
          <w:marBottom w:val="0"/>
          <w:divBdr>
            <w:top w:val="none" w:sz="0" w:space="0" w:color="auto"/>
            <w:left w:val="none" w:sz="0" w:space="0" w:color="auto"/>
            <w:bottom w:val="none" w:sz="0" w:space="0" w:color="auto"/>
            <w:right w:val="none" w:sz="0" w:space="0" w:color="auto"/>
          </w:divBdr>
          <w:divsChild>
            <w:div w:id="1410690026">
              <w:marLeft w:val="0"/>
              <w:marRight w:val="0"/>
              <w:marTop w:val="0"/>
              <w:marBottom w:val="0"/>
              <w:divBdr>
                <w:top w:val="none" w:sz="0" w:space="0" w:color="auto"/>
                <w:left w:val="none" w:sz="0" w:space="0" w:color="auto"/>
                <w:bottom w:val="none" w:sz="0" w:space="0" w:color="auto"/>
                <w:right w:val="none" w:sz="0" w:space="0" w:color="auto"/>
              </w:divBdr>
            </w:div>
            <w:div w:id="189610566">
              <w:marLeft w:val="0"/>
              <w:marRight w:val="0"/>
              <w:marTop w:val="0"/>
              <w:marBottom w:val="0"/>
              <w:divBdr>
                <w:top w:val="none" w:sz="0" w:space="0" w:color="auto"/>
                <w:left w:val="none" w:sz="0" w:space="0" w:color="auto"/>
                <w:bottom w:val="none" w:sz="0" w:space="0" w:color="auto"/>
                <w:right w:val="none" w:sz="0" w:space="0" w:color="auto"/>
              </w:divBdr>
            </w:div>
            <w:div w:id="455562923">
              <w:marLeft w:val="0"/>
              <w:marRight w:val="0"/>
              <w:marTop w:val="0"/>
              <w:marBottom w:val="0"/>
              <w:divBdr>
                <w:top w:val="none" w:sz="0" w:space="0" w:color="auto"/>
                <w:left w:val="none" w:sz="0" w:space="0" w:color="auto"/>
                <w:bottom w:val="none" w:sz="0" w:space="0" w:color="auto"/>
                <w:right w:val="none" w:sz="0" w:space="0" w:color="auto"/>
              </w:divBdr>
            </w:div>
            <w:div w:id="286661574">
              <w:marLeft w:val="0"/>
              <w:marRight w:val="0"/>
              <w:marTop w:val="0"/>
              <w:marBottom w:val="0"/>
              <w:divBdr>
                <w:top w:val="none" w:sz="0" w:space="0" w:color="auto"/>
                <w:left w:val="none" w:sz="0" w:space="0" w:color="auto"/>
                <w:bottom w:val="none" w:sz="0" w:space="0" w:color="auto"/>
                <w:right w:val="none" w:sz="0" w:space="0" w:color="auto"/>
              </w:divBdr>
            </w:div>
            <w:div w:id="109248584">
              <w:marLeft w:val="0"/>
              <w:marRight w:val="0"/>
              <w:marTop w:val="0"/>
              <w:marBottom w:val="0"/>
              <w:divBdr>
                <w:top w:val="none" w:sz="0" w:space="0" w:color="auto"/>
                <w:left w:val="none" w:sz="0" w:space="0" w:color="auto"/>
                <w:bottom w:val="none" w:sz="0" w:space="0" w:color="auto"/>
                <w:right w:val="none" w:sz="0" w:space="0" w:color="auto"/>
              </w:divBdr>
            </w:div>
            <w:div w:id="1186821968">
              <w:marLeft w:val="0"/>
              <w:marRight w:val="0"/>
              <w:marTop w:val="0"/>
              <w:marBottom w:val="0"/>
              <w:divBdr>
                <w:top w:val="none" w:sz="0" w:space="0" w:color="auto"/>
                <w:left w:val="none" w:sz="0" w:space="0" w:color="auto"/>
                <w:bottom w:val="none" w:sz="0" w:space="0" w:color="auto"/>
                <w:right w:val="none" w:sz="0" w:space="0" w:color="auto"/>
              </w:divBdr>
            </w:div>
            <w:div w:id="1722246577">
              <w:marLeft w:val="0"/>
              <w:marRight w:val="0"/>
              <w:marTop w:val="0"/>
              <w:marBottom w:val="0"/>
              <w:divBdr>
                <w:top w:val="none" w:sz="0" w:space="0" w:color="auto"/>
                <w:left w:val="none" w:sz="0" w:space="0" w:color="auto"/>
                <w:bottom w:val="none" w:sz="0" w:space="0" w:color="auto"/>
                <w:right w:val="none" w:sz="0" w:space="0" w:color="auto"/>
              </w:divBdr>
            </w:div>
            <w:div w:id="1305425314">
              <w:marLeft w:val="0"/>
              <w:marRight w:val="0"/>
              <w:marTop w:val="0"/>
              <w:marBottom w:val="0"/>
              <w:divBdr>
                <w:top w:val="none" w:sz="0" w:space="0" w:color="auto"/>
                <w:left w:val="none" w:sz="0" w:space="0" w:color="auto"/>
                <w:bottom w:val="none" w:sz="0" w:space="0" w:color="auto"/>
                <w:right w:val="none" w:sz="0" w:space="0" w:color="auto"/>
              </w:divBdr>
            </w:div>
            <w:div w:id="774401355">
              <w:marLeft w:val="0"/>
              <w:marRight w:val="0"/>
              <w:marTop w:val="0"/>
              <w:marBottom w:val="0"/>
              <w:divBdr>
                <w:top w:val="none" w:sz="0" w:space="0" w:color="auto"/>
                <w:left w:val="none" w:sz="0" w:space="0" w:color="auto"/>
                <w:bottom w:val="none" w:sz="0" w:space="0" w:color="auto"/>
                <w:right w:val="none" w:sz="0" w:space="0" w:color="auto"/>
              </w:divBdr>
            </w:div>
            <w:div w:id="1938514025">
              <w:marLeft w:val="0"/>
              <w:marRight w:val="0"/>
              <w:marTop w:val="0"/>
              <w:marBottom w:val="0"/>
              <w:divBdr>
                <w:top w:val="none" w:sz="0" w:space="0" w:color="auto"/>
                <w:left w:val="none" w:sz="0" w:space="0" w:color="auto"/>
                <w:bottom w:val="none" w:sz="0" w:space="0" w:color="auto"/>
                <w:right w:val="none" w:sz="0" w:space="0" w:color="auto"/>
              </w:divBdr>
            </w:div>
            <w:div w:id="1188299894">
              <w:marLeft w:val="0"/>
              <w:marRight w:val="0"/>
              <w:marTop w:val="0"/>
              <w:marBottom w:val="0"/>
              <w:divBdr>
                <w:top w:val="none" w:sz="0" w:space="0" w:color="auto"/>
                <w:left w:val="none" w:sz="0" w:space="0" w:color="auto"/>
                <w:bottom w:val="none" w:sz="0" w:space="0" w:color="auto"/>
                <w:right w:val="none" w:sz="0" w:space="0" w:color="auto"/>
              </w:divBdr>
            </w:div>
            <w:div w:id="544830252">
              <w:marLeft w:val="0"/>
              <w:marRight w:val="0"/>
              <w:marTop w:val="0"/>
              <w:marBottom w:val="0"/>
              <w:divBdr>
                <w:top w:val="none" w:sz="0" w:space="0" w:color="auto"/>
                <w:left w:val="none" w:sz="0" w:space="0" w:color="auto"/>
                <w:bottom w:val="none" w:sz="0" w:space="0" w:color="auto"/>
                <w:right w:val="none" w:sz="0" w:space="0" w:color="auto"/>
              </w:divBdr>
            </w:div>
            <w:div w:id="169178278">
              <w:marLeft w:val="0"/>
              <w:marRight w:val="0"/>
              <w:marTop w:val="0"/>
              <w:marBottom w:val="0"/>
              <w:divBdr>
                <w:top w:val="none" w:sz="0" w:space="0" w:color="auto"/>
                <w:left w:val="none" w:sz="0" w:space="0" w:color="auto"/>
                <w:bottom w:val="none" w:sz="0" w:space="0" w:color="auto"/>
                <w:right w:val="none" w:sz="0" w:space="0" w:color="auto"/>
              </w:divBdr>
            </w:div>
            <w:div w:id="793715732">
              <w:marLeft w:val="0"/>
              <w:marRight w:val="0"/>
              <w:marTop w:val="0"/>
              <w:marBottom w:val="0"/>
              <w:divBdr>
                <w:top w:val="none" w:sz="0" w:space="0" w:color="auto"/>
                <w:left w:val="none" w:sz="0" w:space="0" w:color="auto"/>
                <w:bottom w:val="none" w:sz="0" w:space="0" w:color="auto"/>
                <w:right w:val="none" w:sz="0" w:space="0" w:color="auto"/>
              </w:divBdr>
            </w:div>
            <w:div w:id="367872227">
              <w:marLeft w:val="0"/>
              <w:marRight w:val="0"/>
              <w:marTop w:val="0"/>
              <w:marBottom w:val="0"/>
              <w:divBdr>
                <w:top w:val="none" w:sz="0" w:space="0" w:color="auto"/>
                <w:left w:val="none" w:sz="0" w:space="0" w:color="auto"/>
                <w:bottom w:val="none" w:sz="0" w:space="0" w:color="auto"/>
                <w:right w:val="none" w:sz="0" w:space="0" w:color="auto"/>
              </w:divBdr>
            </w:div>
            <w:div w:id="1173690380">
              <w:marLeft w:val="0"/>
              <w:marRight w:val="0"/>
              <w:marTop w:val="0"/>
              <w:marBottom w:val="0"/>
              <w:divBdr>
                <w:top w:val="none" w:sz="0" w:space="0" w:color="auto"/>
                <w:left w:val="none" w:sz="0" w:space="0" w:color="auto"/>
                <w:bottom w:val="none" w:sz="0" w:space="0" w:color="auto"/>
                <w:right w:val="none" w:sz="0" w:space="0" w:color="auto"/>
              </w:divBdr>
            </w:div>
            <w:div w:id="60951673">
              <w:marLeft w:val="0"/>
              <w:marRight w:val="0"/>
              <w:marTop w:val="0"/>
              <w:marBottom w:val="0"/>
              <w:divBdr>
                <w:top w:val="none" w:sz="0" w:space="0" w:color="auto"/>
                <w:left w:val="none" w:sz="0" w:space="0" w:color="auto"/>
                <w:bottom w:val="none" w:sz="0" w:space="0" w:color="auto"/>
                <w:right w:val="none" w:sz="0" w:space="0" w:color="auto"/>
              </w:divBdr>
            </w:div>
            <w:div w:id="39941890">
              <w:marLeft w:val="0"/>
              <w:marRight w:val="0"/>
              <w:marTop w:val="0"/>
              <w:marBottom w:val="0"/>
              <w:divBdr>
                <w:top w:val="none" w:sz="0" w:space="0" w:color="auto"/>
                <w:left w:val="none" w:sz="0" w:space="0" w:color="auto"/>
                <w:bottom w:val="none" w:sz="0" w:space="0" w:color="auto"/>
                <w:right w:val="none" w:sz="0" w:space="0" w:color="auto"/>
              </w:divBdr>
            </w:div>
            <w:div w:id="626350146">
              <w:marLeft w:val="0"/>
              <w:marRight w:val="0"/>
              <w:marTop w:val="0"/>
              <w:marBottom w:val="0"/>
              <w:divBdr>
                <w:top w:val="none" w:sz="0" w:space="0" w:color="auto"/>
                <w:left w:val="none" w:sz="0" w:space="0" w:color="auto"/>
                <w:bottom w:val="none" w:sz="0" w:space="0" w:color="auto"/>
                <w:right w:val="none" w:sz="0" w:space="0" w:color="auto"/>
              </w:divBdr>
            </w:div>
            <w:div w:id="1892303809">
              <w:marLeft w:val="0"/>
              <w:marRight w:val="0"/>
              <w:marTop w:val="0"/>
              <w:marBottom w:val="0"/>
              <w:divBdr>
                <w:top w:val="none" w:sz="0" w:space="0" w:color="auto"/>
                <w:left w:val="none" w:sz="0" w:space="0" w:color="auto"/>
                <w:bottom w:val="none" w:sz="0" w:space="0" w:color="auto"/>
                <w:right w:val="none" w:sz="0" w:space="0" w:color="auto"/>
              </w:divBdr>
            </w:div>
            <w:div w:id="1318148432">
              <w:marLeft w:val="0"/>
              <w:marRight w:val="0"/>
              <w:marTop w:val="0"/>
              <w:marBottom w:val="0"/>
              <w:divBdr>
                <w:top w:val="none" w:sz="0" w:space="0" w:color="auto"/>
                <w:left w:val="none" w:sz="0" w:space="0" w:color="auto"/>
                <w:bottom w:val="none" w:sz="0" w:space="0" w:color="auto"/>
                <w:right w:val="none" w:sz="0" w:space="0" w:color="auto"/>
              </w:divBdr>
            </w:div>
            <w:div w:id="1805583625">
              <w:marLeft w:val="0"/>
              <w:marRight w:val="0"/>
              <w:marTop w:val="0"/>
              <w:marBottom w:val="0"/>
              <w:divBdr>
                <w:top w:val="none" w:sz="0" w:space="0" w:color="auto"/>
                <w:left w:val="none" w:sz="0" w:space="0" w:color="auto"/>
                <w:bottom w:val="none" w:sz="0" w:space="0" w:color="auto"/>
                <w:right w:val="none" w:sz="0" w:space="0" w:color="auto"/>
              </w:divBdr>
            </w:div>
            <w:div w:id="975448309">
              <w:marLeft w:val="0"/>
              <w:marRight w:val="0"/>
              <w:marTop w:val="0"/>
              <w:marBottom w:val="0"/>
              <w:divBdr>
                <w:top w:val="none" w:sz="0" w:space="0" w:color="auto"/>
                <w:left w:val="none" w:sz="0" w:space="0" w:color="auto"/>
                <w:bottom w:val="none" w:sz="0" w:space="0" w:color="auto"/>
                <w:right w:val="none" w:sz="0" w:space="0" w:color="auto"/>
              </w:divBdr>
            </w:div>
            <w:div w:id="1114708605">
              <w:marLeft w:val="0"/>
              <w:marRight w:val="0"/>
              <w:marTop w:val="0"/>
              <w:marBottom w:val="0"/>
              <w:divBdr>
                <w:top w:val="none" w:sz="0" w:space="0" w:color="auto"/>
                <w:left w:val="none" w:sz="0" w:space="0" w:color="auto"/>
                <w:bottom w:val="none" w:sz="0" w:space="0" w:color="auto"/>
                <w:right w:val="none" w:sz="0" w:space="0" w:color="auto"/>
              </w:divBdr>
            </w:div>
            <w:div w:id="1213929598">
              <w:marLeft w:val="0"/>
              <w:marRight w:val="0"/>
              <w:marTop w:val="0"/>
              <w:marBottom w:val="0"/>
              <w:divBdr>
                <w:top w:val="none" w:sz="0" w:space="0" w:color="auto"/>
                <w:left w:val="none" w:sz="0" w:space="0" w:color="auto"/>
                <w:bottom w:val="none" w:sz="0" w:space="0" w:color="auto"/>
                <w:right w:val="none" w:sz="0" w:space="0" w:color="auto"/>
              </w:divBdr>
            </w:div>
            <w:div w:id="530996520">
              <w:marLeft w:val="0"/>
              <w:marRight w:val="0"/>
              <w:marTop w:val="0"/>
              <w:marBottom w:val="0"/>
              <w:divBdr>
                <w:top w:val="none" w:sz="0" w:space="0" w:color="auto"/>
                <w:left w:val="none" w:sz="0" w:space="0" w:color="auto"/>
                <w:bottom w:val="none" w:sz="0" w:space="0" w:color="auto"/>
                <w:right w:val="none" w:sz="0" w:space="0" w:color="auto"/>
              </w:divBdr>
            </w:div>
            <w:div w:id="1716805639">
              <w:marLeft w:val="0"/>
              <w:marRight w:val="0"/>
              <w:marTop w:val="0"/>
              <w:marBottom w:val="0"/>
              <w:divBdr>
                <w:top w:val="none" w:sz="0" w:space="0" w:color="auto"/>
                <w:left w:val="none" w:sz="0" w:space="0" w:color="auto"/>
                <w:bottom w:val="none" w:sz="0" w:space="0" w:color="auto"/>
                <w:right w:val="none" w:sz="0" w:space="0" w:color="auto"/>
              </w:divBdr>
            </w:div>
            <w:div w:id="77793712">
              <w:marLeft w:val="0"/>
              <w:marRight w:val="0"/>
              <w:marTop w:val="0"/>
              <w:marBottom w:val="0"/>
              <w:divBdr>
                <w:top w:val="none" w:sz="0" w:space="0" w:color="auto"/>
                <w:left w:val="none" w:sz="0" w:space="0" w:color="auto"/>
                <w:bottom w:val="none" w:sz="0" w:space="0" w:color="auto"/>
                <w:right w:val="none" w:sz="0" w:space="0" w:color="auto"/>
              </w:divBdr>
            </w:div>
            <w:div w:id="647170024">
              <w:marLeft w:val="0"/>
              <w:marRight w:val="0"/>
              <w:marTop w:val="0"/>
              <w:marBottom w:val="0"/>
              <w:divBdr>
                <w:top w:val="none" w:sz="0" w:space="0" w:color="auto"/>
                <w:left w:val="none" w:sz="0" w:space="0" w:color="auto"/>
                <w:bottom w:val="none" w:sz="0" w:space="0" w:color="auto"/>
                <w:right w:val="none" w:sz="0" w:space="0" w:color="auto"/>
              </w:divBdr>
            </w:div>
            <w:div w:id="1387024146">
              <w:marLeft w:val="0"/>
              <w:marRight w:val="0"/>
              <w:marTop w:val="0"/>
              <w:marBottom w:val="0"/>
              <w:divBdr>
                <w:top w:val="none" w:sz="0" w:space="0" w:color="auto"/>
                <w:left w:val="none" w:sz="0" w:space="0" w:color="auto"/>
                <w:bottom w:val="none" w:sz="0" w:space="0" w:color="auto"/>
                <w:right w:val="none" w:sz="0" w:space="0" w:color="auto"/>
              </w:divBdr>
            </w:div>
            <w:div w:id="407389491">
              <w:marLeft w:val="0"/>
              <w:marRight w:val="0"/>
              <w:marTop w:val="0"/>
              <w:marBottom w:val="0"/>
              <w:divBdr>
                <w:top w:val="none" w:sz="0" w:space="0" w:color="auto"/>
                <w:left w:val="none" w:sz="0" w:space="0" w:color="auto"/>
                <w:bottom w:val="none" w:sz="0" w:space="0" w:color="auto"/>
                <w:right w:val="none" w:sz="0" w:space="0" w:color="auto"/>
              </w:divBdr>
            </w:div>
            <w:div w:id="1127894338">
              <w:marLeft w:val="0"/>
              <w:marRight w:val="0"/>
              <w:marTop w:val="0"/>
              <w:marBottom w:val="0"/>
              <w:divBdr>
                <w:top w:val="none" w:sz="0" w:space="0" w:color="auto"/>
                <w:left w:val="none" w:sz="0" w:space="0" w:color="auto"/>
                <w:bottom w:val="none" w:sz="0" w:space="0" w:color="auto"/>
                <w:right w:val="none" w:sz="0" w:space="0" w:color="auto"/>
              </w:divBdr>
            </w:div>
            <w:div w:id="1961573399">
              <w:marLeft w:val="0"/>
              <w:marRight w:val="0"/>
              <w:marTop w:val="0"/>
              <w:marBottom w:val="0"/>
              <w:divBdr>
                <w:top w:val="none" w:sz="0" w:space="0" w:color="auto"/>
                <w:left w:val="none" w:sz="0" w:space="0" w:color="auto"/>
                <w:bottom w:val="none" w:sz="0" w:space="0" w:color="auto"/>
                <w:right w:val="none" w:sz="0" w:space="0" w:color="auto"/>
              </w:divBdr>
            </w:div>
            <w:div w:id="1416778880">
              <w:marLeft w:val="0"/>
              <w:marRight w:val="0"/>
              <w:marTop w:val="0"/>
              <w:marBottom w:val="0"/>
              <w:divBdr>
                <w:top w:val="none" w:sz="0" w:space="0" w:color="auto"/>
                <w:left w:val="none" w:sz="0" w:space="0" w:color="auto"/>
                <w:bottom w:val="none" w:sz="0" w:space="0" w:color="auto"/>
                <w:right w:val="none" w:sz="0" w:space="0" w:color="auto"/>
              </w:divBdr>
            </w:div>
            <w:div w:id="1420519087">
              <w:marLeft w:val="0"/>
              <w:marRight w:val="0"/>
              <w:marTop w:val="0"/>
              <w:marBottom w:val="0"/>
              <w:divBdr>
                <w:top w:val="none" w:sz="0" w:space="0" w:color="auto"/>
                <w:left w:val="none" w:sz="0" w:space="0" w:color="auto"/>
                <w:bottom w:val="none" w:sz="0" w:space="0" w:color="auto"/>
                <w:right w:val="none" w:sz="0" w:space="0" w:color="auto"/>
              </w:divBdr>
            </w:div>
            <w:div w:id="153992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747352">
      <w:bodyDiv w:val="1"/>
      <w:marLeft w:val="0"/>
      <w:marRight w:val="0"/>
      <w:marTop w:val="0"/>
      <w:marBottom w:val="0"/>
      <w:divBdr>
        <w:top w:val="none" w:sz="0" w:space="0" w:color="auto"/>
        <w:left w:val="none" w:sz="0" w:space="0" w:color="auto"/>
        <w:bottom w:val="none" w:sz="0" w:space="0" w:color="auto"/>
        <w:right w:val="none" w:sz="0" w:space="0" w:color="auto"/>
      </w:divBdr>
    </w:div>
    <w:div w:id="1706098812">
      <w:bodyDiv w:val="1"/>
      <w:marLeft w:val="0"/>
      <w:marRight w:val="0"/>
      <w:marTop w:val="0"/>
      <w:marBottom w:val="0"/>
      <w:divBdr>
        <w:top w:val="none" w:sz="0" w:space="0" w:color="auto"/>
        <w:left w:val="none" w:sz="0" w:space="0" w:color="auto"/>
        <w:bottom w:val="none" w:sz="0" w:space="0" w:color="auto"/>
        <w:right w:val="none" w:sz="0" w:space="0" w:color="auto"/>
      </w:divBdr>
    </w:div>
    <w:div w:id="1706952555">
      <w:bodyDiv w:val="1"/>
      <w:marLeft w:val="0"/>
      <w:marRight w:val="0"/>
      <w:marTop w:val="0"/>
      <w:marBottom w:val="0"/>
      <w:divBdr>
        <w:top w:val="none" w:sz="0" w:space="0" w:color="auto"/>
        <w:left w:val="none" w:sz="0" w:space="0" w:color="auto"/>
        <w:bottom w:val="none" w:sz="0" w:space="0" w:color="auto"/>
        <w:right w:val="none" w:sz="0" w:space="0" w:color="auto"/>
      </w:divBdr>
      <w:divsChild>
        <w:div w:id="1390037443">
          <w:marLeft w:val="0"/>
          <w:marRight w:val="0"/>
          <w:marTop w:val="0"/>
          <w:marBottom w:val="0"/>
          <w:divBdr>
            <w:top w:val="none" w:sz="0" w:space="0" w:color="auto"/>
            <w:left w:val="none" w:sz="0" w:space="0" w:color="auto"/>
            <w:bottom w:val="none" w:sz="0" w:space="0" w:color="auto"/>
            <w:right w:val="none" w:sz="0" w:space="0" w:color="auto"/>
          </w:divBdr>
          <w:divsChild>
            <w:div w:id="60669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243222">
      <w:bodyDiv w:val="1"/>
      <w:marLeft w:val="0"/>
      <w:marRight w:val="0"/>
      <w:marTop w:val="0"/>
      <w:marBottom w:val="0"/>
      <w:divBdr>
        <w:top w:val="none" w:sz="0" w:space="0" w:color="auto"/>
        <w:left w:val="none" w:sz="0" w:space="0" w:color="auto"/>
        <w:bottom w:val="none" w:sz="0" w:space="0" w:color="auto"/>
        <w:right w:val="none" w:sz="0" w:space="0" w:color="auto"/>
      </w:divBdr>
    </w:div>
    <w:div w:id="1725252268">
      <w:bodyDiv w:val="1"/>
      <w:marLeft w:val="0"/>
      <w:marRight w:val="0"/>
      <w:marTop w:val="0"/>
      <w:marBottom w:val="0"/>
      <w:divBdr>
        <w:top w:val="none" w:sz="0" w:space="0" w:color="auto"/>
        <w:left w:val="none" w:sz="0" w:space="0" w:color="auto"/>
        <w:bottom w:val="none" w:sz="0" w:space="0" w:color="auto"/>
        <w:right w:val="none" w:sz="0" w:space="0" w:color="auto"/>
      </w:divBdr>
    </w:div>
    <w:div w:id="1734622778">
      <w:bodyDiv w:val="1"/>
      <w:marLeft w:val="0"/>
      <w:marRight w:val="0"/>
      <w:marTop w:val="0"/>
      <w:marBottom w:val="0"/>
      <w:divBdr>
        <w:top w:val="none" w:sz="0" w:space="0" w:color="auto"/>
        <w:left w:val="none" w:sz="0" w:space="0" w:color="auto"/>
        <w:bottom w:val="none" w:sz="0" w:space="0" w:color="auto"/>
        <w:right w:val="none" w:sz="0" w:space="0" w:color="auto"/>
      </w:divBdr>
      <w:divsChild>
        <w:div w:id="221332851">
          <w:marLeft w:val="0"/>
          <w:marRight w:val="0"/>
          <w:marTop w:val="0"/>
          <w:marBottom w:val="0"/>
          <w:divBdr>
            <w:top w:val="none" w:sz="0" w:space="0" w:color="auto"/>
            <w:left w:val="none" w:sz="0" w:space="0" w:color="auto"/>
            <w:bottom w:val="none" w:sz="0" w:space="0" w:color="auto"/>
            <w:right w:val="none" w:sz="0" w:space="0" w:color="auto"/>
          </w:divBdr>
          <w:divsChild>
            <w:div w:id="80670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461479">
      <w:bodyDiv w:val="1"/>
      <w:marLeft w:val="0"/>
      <w:marRight w:val="0"/>
      <w:marTop w:val="0"/>
      <w:marBottom w:val="0"/>
      <w:divBdr>
        <w:top w:val="none" w:sz="0" w:space="0" w:color="auto"/>
        <w:left w:val="none" w:sz="0" w:space="0" w:color="auto"/>
        <w:bottom w:val="none" w:sz="0" w:space="0" w:color="auto"/>
        <w:right w:val="none" w:sz="0" w:space="0" w:color="auto"/>
      </w:divBdr>
      <w:divsChild>
        <w:div w:id="2059429654">
          <w:marLeft w:val="0"/>
          <w:marRight w:val="0"/>
          <w:marTop w:val="0"/>
          <w:marBottom w:val="0"/>
          <w:divBdr>
            <w:top w:val="none" w:sz="0" w:space="0" w:color="auto"/>
            <w:left w:val="none" w:sz="0" w:space="0" w:color="auto"/>
            <w:bottom w:val="none" w:sz="0" w:space="0" w:color="auto"/>
            <w:right w:val="none" w:sz="0" w:space="0" w:color="auto"/>
          </w:divBdr>
          <w:divsChild>
            <w:div w:id="862091002">
              <w:marLeft w:val="0"/>
              <w:marRight w:val="0"/>
              <w:marTop w:val="0"/>
              <w:marBottom w:val="0"/>
              <w:divBdr>
                <w:top w:val="none" w:sz="0" w:space="0" w:color="auto"/>
                <w:left w:val="none" w:sz="0" w:space="0" w:color="auto"/>
                <w:bottom w:val="none" w:sz="0" w:space="0" w:color="auto"/>
                <w:right w:val="none" w:sz="0" w:space="0" w:color="auto"/>
              </w:divBdr>
              <w:divsChild>
                <w:div w:id="1027297510">
                  <w:marLeft w:val="0"/>
                  <w:marRight w:val="0"/>
                  <w:marTop w:val="0"/>
                  <w:marBottom w:val="0"/>
                  <w:divBdr>
                    <w:top w:val="none" w:sz="0" w:space="0" w:color="auto"/>
                    <w:left w:val="none" w:sz="0" w:space="0" w:color="auto"/>
                    <w:bottom w:val="none" w:sz="0" w:space="0" w:color="auto"/>
                    <w:right w:val="none" w:sz="0" w:space="0" w:color="auto"/>
                  </w:divBdr>
                  <w:divsChild>
                    <w:div w:id="2129153805">
                      <w:marLeft w:val="0"/>
                      <w:marRight w:val="0"/>
                      <w:marTop w:val="0"/>
                      <w:marBottom w:val="0"/>
                      <w:divBdr>
                        <w:top w:val="none" w:sz="0" w:space="0" w:color="auto"/>
                        <w:left w:val="none" w:sz="0" w:space="0" w:color="auto"/>
                        <w:bottom w:val="none" w:sz="0" w:space="0" w:color="auto"/>
                        <w:right w:val="none" w:sz="0" w:space="0" w:color="auto"/>
                      </w:divBdr>
                      <w:divsChild>
                        <w:div w:id="1780953104">
                          <w:marLeft w:val="0"/>
                          <w:marRight w:val="0"/>
                          <w:marTop w:val="0"/>
                          <w:marBottom w:val="0"/>
                          <w:divBdr>
                            <w:top w:val="none" w:sz="0" w:space="0" w:color="auto"/>
                            <w:left w:val="none" w:sz="0" w:space="0" w:color="auto"/>
                            <w:bottom w:val="none" w:sz="0" w:space="0" w:color="auto"/>
                            <w:right w:val="none" w:sz="0" w:space="0" w:color="auto"/>
                          </w:divBdr>
                          <w:divsChild>
                            <w:div w:id="23713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2821188">
      <w:bodyDiv w:val="1"/>
      <w:marLeft w:val="0"/>
      <w:marRight w:val="0"/>
      <w:marTop w:val="0"/>
      <w:marBottom w:val="0"/>
      <w:divBdr>
        <w:top w:val="none" w:sz="0" w:space="0" w:color="auto"/>
        <w:left w:val="none" w:sz="0" w:space="0" w:color="auto"/>
        <w:bottom w:val="none" w:sz="0" w:space="0" w:color="auto"/>
        <w:right w:val="none" w:sz="0" w:space="0" w:color="auto"/>
      </w:divBdr>
      <w:divsChild>
        <w:div w:id="90510457">
          <w:marLeft w:val="0"/>
          <w:marRight w:val="0"/>
          <w:marTop w:val="0"/>
          <w:marBottom w:val="0"/>
          <w:divBdr>
            <w:top w:val="none" w:sz="0" w:space="0" w:color="auto"/>
            <w:left w:val="none" w:sz="0" w:space="0" w:color="auto"/>
            <w:bottom w:val="none" w:sz="0" w:space="0" w:color="auto"/>
            <w:right w:val="none" w:sz="0" w:space="0" w:color="auto"/>
          </w:divBdr>
          <w:divsChild>
            <w:div w:id="71238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410723">
      <w:bodyDiv w:val="1"/>
      <w:marLeft w:val="0"/>
      <w:marRight w:val="0"/>
      <w:marTop w:val="0"/>
      <w:marBottom w:val="0"/>
      <w:divBdr>
        <w:top w:val="none" w:sz="0" w:space="0" w:color="auto"/>
        <w:left w:val="none" w:sz="0" w:space="0" w:color="auto"/>
        <w:bottom w:val="none" w:sz="0" w:space="0" w:color="auto"/>
        <w:right w:val="none" w:sz="0" w:space="0" w:color="auto"/>
      </w:divBdr>
      <w:divsChild>
        <w:div w:id="763846125">
          <w:marLeft w:val="0"/>
          <w:marRight w:val="0"/>
          <w:marTop w:val="0"/>
          <w:marBottom w:val="0"/>
          <w:divBdr>
            <w:top w:val="none" w:sz="0" w:space="0" w:color="auto"/>
            <w:left w:val="none" w:sz="0" w:space="0" w:color="auto"/>
            <w:bottom w:val="none" w:sz="0" w:space="0" w:color="auto"/>
            <w:right w:val="none" w:sz="0" w:space="0" w:color="auto"/>
          </w:divBdr>
          <w:divsChild>
            <w:div w:id="18213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97593">
      <w:bodyDiv w:val="1"/>
      <w:marLeft w:val="0"/>
      <w:marRight w:val="0"/>
      <w:marTop w:val="0"/>
      <w:marBottom w:val="0"/>
      <w:divBdr>
        <w:top w:val="none" w:sz="0" w:space="0" w:color="auto"/>
        <w:left w:val="none" w:sz="0" w:space="0" w:color="auto"/>
        <w:bottom w:val="none" w:sz="0" w:space="0" w:color="auto"/>
        <w:right w:val="none" w:sz="0" w:space="0" w:color="auto"/>
      </w:divBdr>
      <w:divsChild>
        <w:div w:id="1562399676">
          <w:marLeft w:val="0"/>
          <w:marRight w:val="0"/>
          <w:marTop w:val="0"/>
          <w:marBottom w:val="0"/>
          <w:divBdr>
            <w:top w:val="none" w:sz="0" w:space="0" w:color="auto"/>
            <w:left w:val="none" w:sz="0" w:space="0" w:color="auto"/>
            <w:bottom w:val="none" w:sz="0" w:space="0" w:color="auto"/>
            <w:right w:val="none" w:sz="0" w:space="0" w:color="auto"/>
          </w:divBdr>
          <w:divsChild>
            <w:div w:id="860431251">
              <w:marLeft w:val="0"/>
              <w:marRight w:val="0"/>
              <w:marTop w:val="0"/>
              <w:marBottom w:val="0"/>
              <w:divBdr>
                <w:top w:val="none" w:sz="0" w:space="0" w:color="auto"/>
                <w:left w:val="none" w:sz="0" w:space="0" w:color="auto"/>
                <w:bottom w:val="none" w:sz="0" w:space="0" w:color="auto"/>
                <w:right w:val="none" w:sz="0" w:space="0" w:color="auto"/>
              </w:divBdr>
              <w:divsChild>
                <w:div w:id="1534533001">
                  <w:marLeft w:val="0"/>
                  <w:marRight w:val="0"/>
                  <w:marTop w:val="0"/>
                  <w:marBottom w:val="0"/>
                  <w:divBdr>
                    <w:top w:val="none" w:sz="0" w:space="0" w:color="auto"/>
                    <w:left w:val="none" w:sz="0" w:space="0" w:color="auto"/>
                    <w:bottom w:val="none" w:sz="0" w:space="0" w:color="auto"/>
                    <w:right w:val="none" w:sz="0" w:space="0" w:color="auto"/>
                  </w:divBdr>
                  <w:divsChild>
                    <w:div w:id="1233470124">
                      <w:marLeft w:val="0"/>
                      <w:marRight w:val="0"/>
                      <w:marTop w:val="0"/>
                      <w:marBottom w:val="0"/>
                      <w:divBdr>
                        <w:top w:val="none" w:sz="0" w:space="0" w:color="auto"/>
                        <w:left w:val="none" w:sz="0" w:space="0" w:color="auto"/>
                        <w:bottom w:val="none" w:sz="0" w:space="0" w:color="auto"/>
                        <w:right w:val="none" w:sz="0" w:space="0" w:color="auto"/>
                      </w:divBdr>
                      <w:divsChild>
                        <w:div w:id="1145319396">
                          <w:marLeft w:val="0"/>
                          <w:marRight w:val="0"/>
                          <w:marTop w:val="0"/>
                          <w:marBottom w:val="0"/>
                          <w:divBdr>
                            <w:top w:val="none" w:sz="0" w:space="0" w:color="auto"/>
                            <w:left w:val="none" w:sz="0" w:space="0" w:color="auto"/>
                            <w:bottom w:val="none" w:sz="0" w:space="0" w:color="auto"/>
                            <w:right w:val="none" w:sz="0" w:space="0" w:color="auto"/>
                          </w:divBdr>
                          <w:divsChild>
                            <w:div w:id="57174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2217270">
      <w:bodyDiv w:val="1"/>
      <w:marLeft w:val="0"/>
      <w:marRight w:val="0"/>
      <w:marTop w:val="0"/>
      <w:marBottom w:val="0"/>
      <w:divBdr>
        <w:top w:val="none" w:sz="0" w:space="0" w:color="auto"/>
        <w:left w:val="none" w:sz="0" w:space="0" w:color="auto"/>
        <w:bottom w:val="none" w:sz="0" w:space="0" w:color="auto"/>
        <w:right w:val="none" w:sz="0" w:space="0" w:color="auto"/>
      </w:divBdr>
    </w:div>
    <w:div w:id="1874266335">
      <w:bodyDiv w:val="1"/>
      <w:marLeft w:val="0"/>
      <w:marRight w:val="0"/>
      <w:marTop w:val="0"/>
      <w:marBottom w:val="0"/>
      <w:divBdr>
        <w:top w:val="none" w:sz="0" w:space="0" w:color="auto"/>
        <w:left w:val="none" w:sz="0" w:space="0" w:color="auto"/>
        <w:bottom w:val="none" w:sz="0" w:space="0" w:color="auto"/>
        <w:right w:val="none" w:sz="0" w:space="0" w:color="auto"/>
      </w:divBdr>
    </w:div>
    <w:div w:id="1874999660">
      <w:bodyDiv w:val="1"/>
      <w:marLeft w:val="0"/>
      <w:marRight w:val="0"/>
      <w:marTop w:val="0"/>
      <w:marBottom w:val="0"/>
      <w:divBdr>
        <w:top w:val="none" w:sz="0" w:space="0" w:color="auto"/>
        <w:left w:val="none" w:sz="0" w:space="0" w:color="auto"/>
        <w:bottom w:val="none" w:sz="0" w:space="0" w:color="auto"/>
        <w:right w:val="none" w:sz="0" w:space="0" w:color="auto"/>
      </w:divBdr>
    </w:div>
    <w:div w:id="1877041740">
      <w:bodyDiv w:val="1"/>
      <w:marLeft w:val="0"/>
      <w:marRight w:val="0"/>
      <w:marTop w:val="0"/>
      <w:marBottom w:val="0"/>
      <w:divBdr>
        <w:top w:val="none" w:sz="0" w:space="0" w:color="auto"/>
        <w:left w:val="none" w:sz="0" w:space="0" w:color="auto"/>
        <w:bottom w:val="none" w:sz="0" w:space="0" w:color="auto"/>
        <w:right w:val="none" w:sz="0" w:space="0" w:color="auto"/>
      </w:divBdr>
      <w:divsChild>
        <w:div w:id="1312905172">
          <w:marLeft w:val="0"/>
          <w:marRight w:val="0"/>
          <w:marTop w:val="0"/>
          <w:marBottom w:val="0"/>
          <w:divBdr>
            <w:top w:val="none" w:sz="0" w:space="0" w:color="auto"/>
            <w:left w:val="none" w:sz="0" w:space="0" w:color="auto"/>
            <w:bottom w:val="none" w:sz="0" w:space="0" w:color="auto"/>
            <w:right w:val="none" w:sz="0" w:space="0" w:color="auto"/>
          </w:divBdr>
          <w:divsChild>
            <w:div w:id="6016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77175">
      <w:bodyDiv w:val="1"/>
      <w:marLeft w:val="0"/>
      <w:marRight w:val="0"/>
      <w:marTop w:val="0"/>
      <w:marBottom w:val="0"/>
      <w:divBdr>
        <w:top w:val="none" w:sz="0" w:space="0" w:color="auto"/>
        <w:left w:val="none" w:sz="0" w:space="0" w:color="auto"/>
        <w:bottom w:val="none" w:sz="0" w:space="0" w:color="auto"/>
        <w:right w:val="none" w:sz="0" w:space="0" w:color="auto"/>
      </w:divBdr>
    </w:div>
    <w:div w:id="1901162590">
      <w:bodyDiv w:val="1"/>
      <w:marLeft w:val="0"/>
      <w:marRight w:val="0"/>
      <w:marTop w:val="0"/>
      <w:marBottom w:val="0"/>
      <w:divBdr>
        <w:top w:val="none" w:sz="0" w:space="0" w:color="auto"/>
        <w:left w:val="none" w:sz="0" w:space="0" w:color="auto"/>
        <w:bottom w:val="none" w:sz="0" w:space="0" w:color="auto"/>
        <w:right w:val="none" w:sz="0" w:space="0" w:color="auto"/>
      </w:divBdr>
      <w:divsChild>
        <w:div w:id="198981505">
          <w:marLeft w:val="0"/>
          <w:marRight w:val="0"/>
          <w:marTop w:val="0"/>
          <w:marBottom w:val="0"/>
          <w:divBdr>
            <w:top w:val="none" w:sz="0" w:space="0" w:color="auto"/>
            <w:left w:val="none" w:sz="0" w:space="0" w:color="auto"/>
            <w:bottom w:val="none" w:sz="0" w:space="0" w:color="auto"/>
            <w:right w:val="none" w:sz="0" w:space="0" w:color="auto"/>
          </w:divBdr>
          <w:divsChild>
            <w:div w:id="143670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716368">
      <w:bodyDiv w:val="1"/>
      <w:marLeft w:val="0"/>
      <w:marRight w:val="0"/>
      <w:marTop w:val="0"/>
      <w:marBottom w:val="0"/>
      <w:divBdr>
        <w:top w:val="none" w:sz="0" w:space="0" w:color="auto"/>
        <w:left w:val="none" w:sz="0" w:space="0" w:color="auto"/>
        <w:bottom w:val="none" w:sz="0" w:space="0" w:color="auto"/>
        <w:right w:val="none" w:sz="0" w:space="0" w:color="auto"/>
      </w:divBdr>
      <w:divsChild>
        <w:div w:id="325981118">
          <w:marLeft w:val="0"/>
          <w:marRight w:val="0"/>
          <w:marTop w:val="0"/>
          <w:marBottom w:val="0"/>
          <w:divBdr>
            <w:top w:val="none" w:sz="0" w:space="0" w:color="auto"/>
            <w:left w:val="none" w:sz="0" w:space="0" w:color="auto"/>
            <w:bottom w:val="none" w:sz="0" w:space="0" w:color="auto"/>
            <w:right w:val="none" w:sz="0" w:space="0" w:color="auto"/>
          </w:divBdr>
          <w:divsChild>
            <w:div w:id="119959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090608">
      <w:bodyDiv w:val="1"/>
      <w:marLeft w:val="0"/>
      <w:marRight w:val="0"/>
      <w:marTop w:val="0"/>
      <w:marBottom w:val="0"/>
      <w:divBdr>
        <w:top w:val="none" w:sz="0" w:space="0" w:color="auto"/>
        <w:left w:val="none" w:sz="0" w:space="0" w:color="auto"/>
        <w:bottom w:val="none" w:sz="0" w:space="0" w:color="auto"/>
        <w:right w:val="none" w:sz="0" w:space="0" w:color="auto"/>
      </w:divBdr>
      <w:divsChild>
        <w:div w:id="1415785611">
          <w:marLeft w:val="0"/>
          <w:marRight w:val="0"/>
          <w:marTop w:val="0"/>
          <w:marBottom w:val="0"/>
          <w:divBdr>
            <w:top w:val="none" w:sz="0" w:space="0" w:color="auto"/>
            <w:left w:val="none" w:sz="0" w:space="0" w:color="auto"/>
            <w:bottom w:val="none" w:sz="0" w:space="0" w:color="auto"/>
            <w:right w:val="none" w:sz="0" w:space="0" w:color="auto"/>
          </w:divBdr>
          <w:divsChild>
            <w:div w:id="52267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81039">
      <w:bodyDiv w:val="1"/>
      <w:marLeft w:val="0"/>
      <w:marRight w:val="0"/>
      <w:marTop w:val="0"/>
      <w:marBottom w:val="0"/>
      <w:divBdr>
        <w:top w:val="none" w:sz="0" w:space="0" w:color="auto"/>
        <w:left w:val="none" w:sz="0" w:space="0" w:color="auto"/>
        <w:bottom w:val="none" w:sz="0" w:space="0" w:color="auto"/>
        <w:right w:val="none" w:sz="0" w:space="0" w:color="auto"/>
      </w:divBdr>
    </w:div>
    <w:div w:id="1957902727">
      <w:bodyDiv w:val="1"/>
      <w:marLeft w:val="0"/>
      <w:marRight w:val="0"/>
      <w:marTop w:val="0"/>
      <w:marBottom w:val="0"/>
      <w:divBdr>
        <w:top w:val="none" w:sz="0" w:space="0" w:color="auto"/>
        <w:left w:val="none" w:sz="0" w:space="0" w:color="auto"/>
        <w:bottom w:val="none" w:sz="0" w:space="0" w:color="auto"/>
        <w:right w:val="none" w:sz="0" w:space="0" w:color="auto"/>
      </w:divBdr>
      <w:divsChild>
        <w:div w:id="672610955">
          <w:marLeft w:val="0"/>
          <w:marRight w:val="0"/>
          <w:marTop w:val="0"/>
          <w:marBottom w:val="0"/>
          <w:divBdr>
            <w:top w:val="none" w:sz="0" w:space="0" w:color="auto"/>
            <w:left w:val="none" w:sz="0" w:space="0" w:color="auto"/>
            <w:bottom w:val="none" w:sz="0" w:space="0" w:color="auto"/>
            <w:right w:val="none" w:sz="0" w:space="0" w:color="auto"/>
          </w:divBdr>
          <w:divsChild>
            <w:div w:id="206714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385908">
      <w:bodyDiv w:val="1"/>
      <w:marLeft w:val="0"/>
      <w:marRight w:val="0"/>
      <w:marTop w:val="0"/>
      <w:marBottom w:val="0"/>
      <w:divBdr>
        <w:top w:val="none" w:sz="0" w:space="0" w:color="auto"/>
        <w:left w:val="none" w:sz="0" w:space="0" w:color="auto"/>
        <w:bottom w:val="none" w:sz="0" w:space="0" w:color="auto"/>
        <w:right w:val="none" w:sz="0" w:space="0" w:color="auto"/>
      </w:divBdr>
      <w:divsChild>
        <w:div w:id="1140221398">
          <w:marLeft w:val="0"/>
          <w:marRight w:val="0"/>
          <w:marTop w:val="0"/>
          <w:marBottom w:val="0"/>
          <w:divBdr>
            <w:top w:val="none" w:sz="0" w:space="0" w:color="auto"/>
            <w:left w:val="none" w:sz="0" w:space="0" w:color="auto"/>
            <w:bottom w:val="none" w:sz="0" w:space="0" w:color="auto"/>
            <w:right w:val="none" w:sz="0" w:space="0" w:color="auto"/>
          </w:divBdr>
          <w:divsChild>
            <w:div w:id="181838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308722">
      <w:bodyDiv w:val="1"/>
      <w:marLeft w:val="0"/>
      <w:marRight w:val="0"/>
      <w:marTop w:val="0"/>
      <w:marBottom w:val="0"/>
      <w:divBdr>
        <w:top w:val="none" w:sz="0" w:space="0" w:color="auto"/>
        <w:left w:val="none" w:sz="0" w:space="0" w:color="auto"/>
        <w:bottom w:val="none" w:sz="0" w:space="0" w:color="auto"/>
        <w:right w:val="none" w:sz="0" w:space="0" w:color="auto"/>
      </w:divBdr>
    </w:div>
    <w:div w:id="1989896281">
      <w:bodyDiv w:val="1"/>
      <w:marLeft w:val="0"/>
      <w:marRight w:val="0"/>
      <w:marTop w:val="0"/>
      <w:marBottom w:val="0"/>
      <w:divBdr>
        <w:top w:val="none" w:sz="0" w:space="0" w:color="auto"/>
        <w:left w:val="none" w:sz="0" w:space="0" w:color="auto"/>
        <w:bottom w:val="none" w:sz="0" w:space="0" w:color="auto"/>
        <w:right w:val="none" w:sz="0" w:space="0" w:color="auto"/>
      </w:divBdr>
    </w:div>
    <w:div w:id="2000234432">
      <w:bodyDiv w:val="1"/>
      <w:marLeft w:val="0"/>
      <w:marRight w:val="0"/>
      <w:marTop w:val="0"/>
      <w:marBottom w:val="0"/>
      <w:divBdr>
        <w:top w:val="none" w:sz="0" w:space="0" w:color="auto"/>
        <w:left w:val="none" w:sz="0" w:space="0" w:color="auto"/>
        <w:bottom w:val="none" w:sz="0" w:space="0" w:color="auto"/>
        <w:right w:val="none" w:sz="0" w:space="0" w:color="auto"/>
      </w:divBdr>
    </w:div>
    <w:div w:id="2001806102">
      <w:bodyDiv w:val="1"/>
      <w:marLeft w:val="0"/>
      <w:marRight w:val="0"/>
      <w:marTop w:val="0"/>
      <w:marBottom w:val="0"/>
      <w:divBdr>
        <w:top w:val="none" w:sz="0" w:space="0" w:color="auto"/>
        <w:left w:val="none" w:sz="0" w:space="0" w:color="auto"/>
        <w:bottom w:val="none" w:sz="0" w:space="0" w:color="auto"/>
        <w:right w:val="none" w:sz="0" w:space="0" w:color="auto"/>
      </w:divBdr>
    </w:div>
    <w:div w:id="2006592884">
      <w:bodyDiv w:val="1"/>
      <w:marLeft w:val="0"/>
      <w:marRight w:val="0"/>
      <w:marTop w:val="0"/>
      <w:marBottom w:val="0"/>
      <w:divBdr>
        <w:top w:val="none" w:sz="0" w:space="0" w:color="auto"/>
        <w:left w:val="none" w:sz="0" w:space="0" w:color="auto"/>
        <w:bottom w:val="none" w:sz="0" w:space="0" w:color="auto"/>
        <w:right w:val="none" w:sz="0" w:space="0" w:color="auto"/>
      </w:divBdr>
      <w:divsChild>
        <w:div w:id="2008098365">
          <w:marLeft w:val="0"/>
          <w:marRight w:val="0"/>
          <w:marTop w:val="0"/>
          <w:marBottom w:val="0"/>
          <w:divBdr>
            <w:top w:val="none" w:sz="0" w:space="0" w:color="auto"/>
            <w:left w:val="none" w:sz="0" w:space="0" w:color="auto"/>
            <w:bottom w:val="none" w:sz="0" w:space="0" w:color="auto"/>
            <w:right w:val="none" w:sz="0" w:space="0" w:color="auto"/>
          </w:divBdr>
          <w:divsChild>
            <w:div w:id="153820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445463">
      <w:bodyDiv w:val="1"/>
      <w:marLeft w:val="0"/>
      <w:marRight w:val="0"/>
      <w:marTop w:val="0"/>
      <w:marBottom w:val="0"/>
      <w:divBdr>
        <w:top w:val="none" w:sz="0" w:space="0" w:color="auto"/>
        <w:left w:val="none" w:sz="0" w:space="0" w:color="auto"/>
        <w:bottom w:val="none" w:sz="0" w:space="0" w:color="auto"/>
        <w:right w:val="none" w:sz="0" w:space="0" w:color="auto"/>
      </w:divBdr>
      <w:divsChild>
        <w:div w:id="1104421533">
          <w:marLeft w:val="0"/>
          <w:marRight w:val="0"/>
          <w:marTop w:val="0"/>
          <w:marBottom w:val="0"/>
          <w:divBdr>
            <w:top w:val="none" w:sz="0" w:space="0" w:color="auto"/>
            <w:left w:val="none" w:sz="0" w:space="0" w:color="auto"/>
            <w:bottom w:val="none" w:sz="0" w:space="0" w:color="auto"/>
            <w:right w:val="none" w:sz="0" w:space="0" w:color="auto"/>
          </w:divBdr>
          <w:divsChild>
            <w:div w:id="22626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488837">
      <w:bodyDiv w:val="1"/>
      <w:marLeft w:val="0"/>
      <w:marRight w:val="0"/>
      <w:marTop w:val="0"/>
      <w:marBottom w:val="0"/>
      <w:divBdr>
        <w:top w:val="none" w:sz="0" w:space="0" w:color="auto"/>
        <w:left w:val="none" w:sz="0" w:space="0" w:color="auto"/>
        <w:bottom w:val="none" w:sz="0" w:space="0" w:color="auto"/>
        <w:right w:val="none" w:sz="0" w:space="0" w:color="auto"/>
      </w:divBdr>
    </w:div>
    <w:div w:id="2030445467">
      <w:bodyDiv w:val="1"/>
      <w:marLeft w:val="0"/>
      <w:marRight w:val="0"/>
      <w:marTop w:val="0"/>
      <w:marBottom w:val="0"/>
      <w:divBdr>
        <w:top w:val="none" w:sz="0" w:space="0" w:color="auto"/>
        <w:left w:val="none" w:sz="0" w:space="0" w:color="auto"/>
        <w:bottom w:val="none" w:sz="0" w:space="0" w:color="auto"/>
        <w:right w:val="none" w:sz="0" w:space="0" w:color="auto"/>
      </w:divBdr>
    </w:div>
    <w:div w:id="2036226606">
      <w:bodyDiv w:val="1"/>
      <w:marLeft w:val="0"/>
      <w:marRight w:val="0"/>
      <w:marTop w:val="0"/>
      <w:marBottom w:val="0"/>
      <w:divBdr>
        <w:top w:val="none" w:sz="0" w:space="0" w:color="auto"/>
        <w:left w:val="none" w:sz="0" w:space="0" w:color="auto"/>
        <w:bottom w:val="none" w:sz="0" w:space="0" w:color="auto"/>
        <w:right w:val="none" w:sz="0" w:space="0" w:color="auto"/>
      </w:divBdr>
      <w:divsChild>
        <w:div w:id="1420565672">
          <w:marLeft w:val="0"/>
          <w:marRight w:val="0"/>
          <w:marTop w:val="0"/>
          <w:marBottom w:val="0"/>
          <w:divBdr>
            <w:top w:val="none" w:sz="0" w:space="0" w:color="auto"/>
            <w:left w:val="none" w:sz="0" w:space="0" w:color="auto"/>
            <w:bottom w:val="none" w:sz="0" w:space="0" w:color="auto"/>
            <w:right w:val="none" w:sz="0" w:space="0" w:color="auto"/>
          </w:divBdr>
          <w:divsChild>
            <w:div w:id="31329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771169">
      <w:bodyDiv w:val="1"/>
      <w:marLeft w:val="0"/>
      <w:marRight w:val="0"/>
      <w:marTop w:val="0"/>
      <w:marBottom w:val="0"/>
      <w:divBdr>
        <w:top w:val="none" w:sz="0" w:space="0" w:color="auto"/>
        <w:left w:val="none" w:sz="0" w:space="0" w:color="auto"/>
        <w:bottom w:val="none" w:sz="0" w:space="0" w:color="auto"/>
        <w:right w:val="none" w:sz="0" w:space="0" w:color="auto"/>
      </w:divBdr>
    </w:div>
    <w:div w:id="2045205629">
      <w:bodyDiv w:val="1"/>
      <w:marLeft w:val="0"/>
      <w:marRight w:val="0"/>
      <w:marTop w:val="0"/>
      <w:marBottom w:val="0"/>
      <w:divBdr>
        <w:top w:val="none" w:sz="0" w:space="0" w:color="auto"/>
        <w:left w:val="none" w:sz="0" w:space="0" w:color="auto"/>
        <w:bottom w:val="none" w:sz="0" w:space="0" w:color="auto"/>
        <w:right w:val="none" w:sz="0" w:space="0" w:color="auto"/>
      </w:divBdr>
    </w:div>
    <w:div w:id="2045207912">
      <w:bodyDiv w:val="1"/>
      <w:marLeft w:val="0"/>
      <w:marRight w:val="0"/>
      <w:marTop w:val="0"/>
      <w:marBottom w:val="0"/>
      <w:divBdr>
        <w:top w:val="none" w:sz="0" w:space="0" w:color="auto"/>
        <w:left w:val="none" w:sz="0" w:space="0" w:color="auto"/>
        <w:bottom w:val="none" w:sz="0" w:space="0" w:color="auto"/>
        <w:right w:val="none" w:sz="0" w:space="0" w:color="auto"/>
      </w:divBdr>
      <w:divsChild>
        <w:div w:id="1219249443">
          <w:marLeft w:val="0"/>
          <w:marRight w:val="0"/>
          <w:marTop w:val="0"/>
          <w:marBottom w:val="0"/>
          <w:divBdr>
            <w:top w:val="none" w:sz="0" w:space="0" w:color="auto"/>
            <w:left w:val="none" w:sz="0" w:space="0" w:color="auto"/>
            <w:bottom w:val="none" w:sz="0" w:space="0" w:color="auto"/>
            <w:right w:val="none" w:sz="0" w:space="0" w:color="auto"/>
          </w:divBdr>
          <w:divsChild>
            <w:div w:id="175736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83367">
      <w:bodyDiv w:val="1"/>
      <w:marLeft w:val="0"/>
      <w:marRight w:val="0"/>
      <w:marTop w:val="0"/>
      <w:marBottom w:val="0"/>
      <w:divBdr>
        <w:top w:val="none" w:sz="0" w:space="0" w:color="auto"/>
        <w:left w:val="none" w:sz="0" w:space="0" w:color="auto"/>
        <w:bottom w:val="none" w:sz="0" w:space="0" w:color="auto"/>
        <w:right w:val="none" w:sz="0" w:space="0" w:color="auto"/>
      </w:divBdr>
    </w:div>
    <w:div w:id="2083020775">
      <w:bodyDiv w:val="1"/>
      <w:marLeft w:val="0"/>
      <w:marRight w:val="0"/>
      <w:marTop w:val="0"/>
      <w:marBottom w:val="0"/>
      <w:divBdr>
        <w:top w:val="none" w:sz="0" w:space="0" w:color="auto"/>
        <w:left w:val="none" w:sz="0" w:space="0" w:color="auto"/>
        <w:bottom w:val="none" w:sz="0" w:space="0" w:color="auto"/>
        <w:right w:val="none" w:sz="0" w:space="0" w:color="auto"/>
      </w:divBdr>
    </w:div>
    <w:div w:id="2089960815">
      <w:bodyDiv w:val="1"/>
      <w:marLeft w:val="0"/>
      <w:marRight w:val="0"/>
      <w:marTop w:val="0"/>
      <w:marBottom w:val="0"/>
      <w:divBdr>
        <w:top w:val="none" w:sz="0" w:space="0" w:color="auto"/>
        <w:left w:val="none" w:sz="0" w:space="0" w:color="auto"/>
        <w:bottom w:val="none" w:sz="0" w:space="0" w:color="auto"/>
        <w:right w:val="none" w:sz="0" w:space="0" w:color="auto"/>
      </w:divBdr>
    </w:div>
    <w:div w:id="2145199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F9B3C1-1241-4700-AC93-E79F4745E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8</TotalTime>
  <Pages>41</Pages>
  <Words>7542</Words>
  <Characters>42995</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DSC</dc:creator>
  <cp:lastModifiedBy>PAWAN PANDEY</cp:lastModifiedBy>
  <cp:revision>5</cp:revision>
  <cp:lastPrinted>2024-11-12T08:12:00Z</cp:lastPrinted>
  <dcterms:created xsi:type="dcterms:W3CDTF">2024-11-12T05:36:00Z</dcterms:created>
  <dcterms:modified xsi:type="dcterms:W3CDTF">2024-11-13T12:32:00Z</dcterms:modified>
</cp:coreProperties>
</file>